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83B79" w14:textId="47851A59" w:rsidR="00827F61" w:rsidRPr="00981868" w:rsidRDefault="005A2B67" w:rsidP="005A2B67">
      <w:pPr>
        <w:spacing w:line="240" w:lineRule="auto"/>
        <w:jc w:val="center"/>
        <w:rPr>
          <w:bCs/>
          <w:szCs w:val="24"/>
          <w:lang w:val="en-US"/>
        </w:rPr>
      </w:pPr>
      <w:bookmarkStart w:id="0" w:name="_GoBack"/>
      <w:bookmarkEnd w:id="0"/>
      <w:r w:rsidRPr="005A2B67">
        <w:rPr>
          <w:rFonts w:eastAsia="Calibri" w:cs="Arial"/>
          <w:b/>
          <w:bCs/>
          <w:sz w:val="30"/>
          <w:szCs w:val="30"/>
          <w:lang w:val="en-GB"/>
        </w:rPr>
        <w:t>Linguistic Analysis of Public Service Encounters: Initial Empirical Explorations of Spoken Administrative Language</w:t>
      </w:r>
    </w:p>
    <w:p w14:paraId="17F64D87" w14:textId="77777777" w:rsidR="00827F61" w:rsidRPr="00981868" w:rsidRDefault="00827F61" w:rsidP="00827F61">
      <w:pPr>
        <w:jc w:val="center"/>
        <w:rPr>
          <w:bCs/>
          <w:szCs w:val="24"/>
          <w:lang w:val="en-US"/>
        </w:rPr>
      </w:pPr>
    </w:p>
    <w:p w14:paraId="0AB3852A" w14:textId="0AE93BFE" w:rsidR="0073297F" w:rsidRPr="00E962A2" w:rsidRDefault="0073297F" w:rsidP="002F371E">
      <w:pPr>
        <w:rPr>
          <w:bCs/>
          <w:szCs w:val="24"/>
          <w:lang w:val="en-US"/>
        </w:rPr>
      </w:pPr>
    </w:p>
    <w:p w14:paraId="796DBB61" w14:textId="4E69744E" w:rsidR="00FF5C99" w:rsidRPr="00C4163B" w:rsidRDefault="00FF5C99" w:rsidP="00FF5C99">
      <w:pPr>
        <w:rPr>
          <w:lang w:val="en-GB"/>
        </w:rPr>
      </w:pPr>
      <w:r w:rsidRPr="00C4163B">
        <w:rPr>
          <w:lang w:val="en-GB"/>
        </w:rPr>
        <w:t>Steffen Eckhard</w:t>
      </w:r>
      <w:r w:rsidRPr="005A2B67">
        <w:rPr>
          <w:szCs w:val="24"/>
          <w:vertAlign w:val="superscript"/>
          <w:lang w:val="en-GB"/>
        </w:rPr>
        <w:t>1</w:t>
      </w:r>
      <w:r w:rsidR="00C4163B" w:rsidRPr="005A2B67">
        <w:rPr>
          <w:szCs w:val="24"/>
          <w:vertAlign w:val="superscript"/>
          <w:lang w:val="en-GB"/>
        </w:rPr>
        <w:t xml:space="preserve"> </w:t>
      </w:r>
      <w:r w:rsidR="00C4163B" w:rsidRPr="00C4163B">
        <w:rPr>
          <w:szCs w:val="24"/>
          <w:lang w:val="en-GB"/>
        </w:rPr>
        <w:t>&amp;</w:t>
      </w:r>
      <w:r w:rsidRPr="00C4163B">
        <w:rPr>
          <w:szCs w:val="24"/>
          <w:lang w:val="en-GB"/>
        </w:rPr>
        <w:t xml:space="preserve"> </w:t>
      </w:r>
      <w:r w:rsidRPr="00C4163B">
        <w:rPr>
          <w:lang w:val="en-GB"/>
        </w:rPr>
        <w:t>Laurin Friedrich</w:t>
      </w:r>
      <w:r w:rsidRPr="005A2B67">
        <w:rPr>
          <w:vertAlign w:val="superscript"/>
          <w:lang w:val="en-GB"/>
        </w:rPr>
        <w:t>1,2</w:t>
      </w:r>
      <w:r w:rsidRPr="005A2B67">
        <w:rPr>
          <w:lang w:val="en-GB"/>
        </w:rPr>
        <w:t xml:space="preserve"> </w:t>
      </w:r>
    </w:p>
    <w:p w14:paraId="01BA6F87" w14:textId="77777777" w:rsidR="00FF5C99" w:rsidRPr="00FF5C99" w:rsidRDefault="00FF5C99" w:rsidP="00FF5C99">
      <w:pPr>
        <w:spacing w:line="220" w:lineRule="exact"/>
        <w:rPr>
          <w:lang w:val="en-GB"/>
        </w:rPr>
      </w:pPr>
      <w:r w:rsidRPr="00FF5C99">
        <w:rPr>
          <w:vertAlign w:val="superscript"/>
          <w:lang w:val="en-GB"/>
        </w:rPr>
        <w:t>1</w:t>
      </w:r>
      <w:r w:rsidRPr="00FF5C99">
        <w:rPr>
          <w:lang w:val="en-GB"/>
        </w:rPr>
        <w:t xml:space="preserve"> </w:t>
      </w:r>
      <w:r w:rsidRPr="00C4163B">
        <w:rPr>
          <w:sz w:val="20"/>
          <w:szCs w:val="20"/>
          <w:lang w:val="en-GB"/>
        </w:rPr>
        <w:t>University of Konstanz</w:t>
      </w:r>
    </w:p>
    <w:p w14:paraId="6855481C" w14:textId="77777777" w:rsidR="00FF5C99" w:rsidRPr="00FF5C99" w:rsidRDefault="00FF5C99" w:rsidP="00FF5C99">
      <w:pPr>
        <w:spacing w:line="220" w:lineRule="exact"/>
        <w:rPr>
          <w:sz w:val="22"/>
          <w:lang w:val="en-GB"/>
        </w:rPr>
      </w:pPr>
      <w:r w:rsidRPr="00FF5C99">
        <w:rPr>
          <w:vertAlign w:val="superscript"/>
          <w:lang w:val="en-GB"/>
        </w:rPr>
        <w:t>2</w:t>
      </w:r>
      <w:r w:rsidRPr="00FF5C99">
        <w:rPr>
          <w:lang w:val="en-GB"/>
        </w:rPr>
        <w:t xml:space="preserve"> </w:t>
      </w:r>
      <w:r w:rsidRPr="00C4163B">
        <w:rPr>
          <w:sz w:val="20"/>
          <w:szCs w:val="20"/>
          <w:lang w:val="en-GB"/>
        </w:rPr>
        <w:t>University of Duisburg-Essen</w:t>
      </w:r>
    </w:p>
    <w:p w14:paraId="0A90D39A" w14:textId="2BAEF89C" w:rsidR="0073297F" w:rsidRDefault="0073297F" w:rsidP="004B0988">
      <w:pPr>
        <w:rPr>
          <w:bCs/>
          <w:szCs w:val="24"/>
          <w:lang w:val="en-GB"/>
        </w:rPr>
      </w:pPr>
    </w:p>
    <w:p w14:paraId="72844386" w14:textId="77777777" w:rsidR="002549F3" w:rsidRPr="00AB1B29" w:rsidRDefault="002549F3" w:rsidP="004B0988">
      <w:pPr>
        <w:rPr>
          <w:bCs/>
          <w:szCs w:val="24"/>
          <w:lang w:val="en-GB"/>
        </w:rPr>
      </w:pPr>
    </w:p>
    <w:p w14:paraId="035151FB" w14:textId="77777777" w:rsidR="00E673AA" w:rsidRPr="00AB1B29" w:rsidRDefault="00E673AA" w:rsidP="004B0988">
      <w:pPr>
        <w:rPr>
          <w:b/>
          <w:bCs/>
          <w:szCs w:val="24"/>
          <w:lang w:val="en-GB"/>
        </w:rPr>
      </w:pPr>
    </w:p>
    <w:p w14:paraId="5309610F" w14:textId="163BCEA0" w:rsidR="00406698" w:rsidRDefault="008D325F" w:rsidP="005814C3">
      <w:pPr>
        <w:rPr>
          <w:b/>
          <w:bCs/>
          <w:szCs w:val="24"/>
          <w:lang w:val="en-GB"/>
        </w:rPr>
      </w:pPr>
      <w:r>
        <w:rPr>
          <w:b/>
          <w:bCs/>
          <w:szCs w:val="24"/>
          <w:lang w:val="en-GB"/>
        </w:rPr>
        <w:t>Abstract</w:t>
      </w:r>
    </w:p>
    <w:p w14:paraId="2BBC45C3" w14:textId="3D7A5EC9" w:rsidR="002971FE" w:rsidRPr="002971FE" w:rsidRDefault="002971FE" w:rsidP="002971FE">
      <w:pPr>
        <w:rPr>
          <w:lang w:val="en-US" w:eastAsia="de-DE"/>
        </w:rPr>
      </w:pPr>
      <w:bookmarkStart w:id="1" w:name="_Toc54887776"/>
      <w:bookmarkStart w:id="2" w:name="_Toc54897877"/>
      <w:bookmarkStart w:id="3" w:name="_Toc68888380"/>
      <w:r w:rsidRPr="002971FE">
        <w:rPr>
          <w:lang w:val="en-US" w:eastAsia="de-DE"/>
        </w:rPr>
        <w:t>Administrative language is a critical element in the relationship between citizens and the state</w:t>
      </w:r>
      <w:r w:rsidR="00514DF6">
        <w:rPr>
          <w:lang w:val="en-US" w:eastAsia="de-DE"/>
        </w:rPr>
        <w:t>, e</w:t>
      </w:r>
      <w:r w:rsidRPr="002971FE">
        <w:rPr>
          <w:lang w:val="en-US" w:eastAsia="de-DE"/>
        </w:rPr>
        <w:t xml:space="preserve">specially </w:t>
      </w:r>
      <w:r w:rsidR="00514DF6">
        <w:rPr>
          <w:lang w:val="en-US" w:eastAsia="de-DE"/>
        </w:rPr>
        <w:t>when it comes to</w:t>
      </w:r>
      <w:r w:rsidRPr="002971FE">
        <w:rPr>
          <w:lang w:val="en-US" w:eastAsia="de-DE"/>
        </w:rPr>
        <w:t xml:space="preserve"> face-to-face interactions between </w:t>
      </w:r>
      <w:r w:rsidR="00514DF6">
        <w:rPr>
          <w:lang w:val="en-US" w:eastAsia="de-DE"/>
        </w:rPr>
        <w:t>officials</w:t>
      </w:r>
      <w:r w:rsidRPr="002971FE">
        <w:rPr>
          <w:lang w:val="en-US" w:eastAsia="de-DE"/>
        </w:rPr>
        <w:t xml:space="preserve"> and citizens during public service</w:t>
      </w:r>
      <w:r w:rsidR="00514DF6">
        <w:rPr>
          <w:lang w:val="en-US" w:eastAsia="de-DE"/>
        </w:rPr>
        <w:t xml:space="preserve"> delivery</w:t>
      </w:r>
      <w:r w:rsidRPr="002971FE">
        <w:rPr>
          <w:lang w:val="en-US" w:eastAsia="de-DE"/>
        </w:rPr>
        <w:t xml:space="preserve">. But there is </w:t>
      </w:r>
      <w:r w:rsidR="00514DF6">
        <w:rPr>
          <w:lang w:val="en-US" w:eastAsia="de-DE"/>
        </w:rPr>
        <w:t>little</w:t>
      </w:r>
      <w:r w:rsidRPr="002971FE">
        <w:rPr>
          <w:lang w:val="en-US" w:eastAsia="de-DE"/>
        </w:rPr>
        <w:t xml:space="preserve"> research on the </w:t>
      </w:r>
      <w:r w:rsidR="00514DF6" w:rsidRPr="002971FE">
        <w:rPr>
          <w:lang w:val="en-US" w:eastAsia="de-DE"/>
        </w:rPr>
        <w:t xml:space="preserve">communicative </w:t>
      </w:r>
      <w:r w:rsidRPr="002971FE">
        <w:rPr>
          <w:lang w:val="en-US" w:eastAsia="de-DE"/>
        </w:rPr>
        <w:t xml:space="preserve">substance of these </w:t>
      </w:r>
      <w:r w:rsidR="00514DF6">
        <w:rPr>
          <w:lang w:val="en-US" w:eastAsia="de-DE"/>
        </w:rPr>
        <w:t xml:space="preserve">encounters. In this paper, we present a </w:t>
      </w:r>
      <w:r w:rsidR="00514DF6" w:rsidRPr="002971FE">
        <w:rPr>
          <w:lang w:val="en-US" w:eastAsia="de-DE"/>
        </w:rPr>
        <w:t xml:space="preserve">multi-method </w:t>
      </w:r>
      <w:r w:rsidR="00514DF6">
        <w:rPr>
          <w:lang w:val="en-US" w:eastAsia="de-DE"/>
        </w:rPr>
        <w:t xml:space="preserve">approach </w:t>
      </w:r>
      <w:r w:rsidRPr="002971FE">
        <w:rPr>
          <w:lang w:val="en-US" w:eastAsia="de-DE"/>
        </w:rPr>
        <w:t>to measure</w:t>
      </w:r>
      <w:r w:rsidR="00514DF6">
        <w:rPr>
          <w:lang w:val="en-US" w:eastAsia="de-DE"/>
        </w:rPr>
        <w:t xml:space="preserve"> administrative</w:t>
      </w:r>
      <w:r w:rsidRPr="002971FE">
        <w:rPr>
          <w:lang w:val="en-US" w:eastAsia="de-DE"/>
        </w:rPr>
        <w:t xml:space="preserve"> language and study its impact on citizen satisfaction. Building on </w:t>
      </w:r>
      <w:r>
        <w:rPr>
          <w:lang w:val="en-US" w:eastAsia="de-DE"/>
        </w:rPr>
        <w:t>literature in communication studies and explorative interviews</w:t>
      </w:r>
      <w:r w:rsidRPr="002971FE">
        <w:rPr>
          <w:lang w:val="en-US" w:eastAsia="de-DE"/>
        </w:rPr>
        <w:t xml:space="preserve">, we </w:t>
      </w:r>
      <w:r w:rsidR="00514DF6">
        <w:rPr>
          <w:lang w:val="en-US" w:eastAsia="de-DE"/>
        </w:rPr>
        <w:t>develop</w:t>
      </w:r>
      <w:r w:rsidRPr="002971FE">
        <w:rPr>
          <w:lang w:val="en-US" w:eastAsia="de-DE"/>
        </w:rPr>
        <w:t xml:space="preserve"> a</w:t>
      </w:r>
      <w:r w:rsidR="00514DF6">
        <w:rPr>
          <w:lang w:val="en-US" w:eastAsia="de-DE"/>
        </w:rPr>
        <w:t xml:space="preserve"> </w:t>
      </w:r>
      <w:r w:rsidR="00B81662">
        <w:rPr>
          <w:lang w:val="en-US" w:eastAsia="de-DE"/>
        </w:rPr>
        <w:t>four</w:t>
      </w:r>
      <w:r w:rsidR="00514DF6">
        <w:rPr>
          <w:lang w:val="en-US" w:eastAsia="de-DE"/>
        </w:rPr>
        <w:t>-dimensional</w:t>
      </w:r>
      <w:r w:rsidRPr="002971FE">
        <w:rPr>
          <w:lang w:val="en-US" w:eastAsia="de-DE"/>
        </w:rPr>
        <w:t xml:space="preserve"> taxonomy of administrative language</w:t>
      </w:r>
      <w:r>
        <w:rPr>
          <w:lang w:val="en-US" w:eastAsia="de-DE"/>
        </w:rPr>
        <w:t>. We su</w:t>
      </w:r>
      <w:r w:rsidRPr="002971FE">
        <w:rPr>
          <w:lang w:val="en-US" w:eastAsia="de-DE"/>
        </w:rPr>
        <w:t>bse</w:t>
      </w:r>
      <w:r>
        <w:rPr>
          <w:lang w:val="en-US" w:eastAsia="de-DE"/>
        </w:rPr>
        <w:t xml:space="preserve">quently </w:t>
      </w:r>
      <w:r w:rsidRPr="002971FE">
        <w:rPr>
          <w:lang w:val="en-US" w:eastAsia="de-DE"/>
        </w:rPr>
        <w:t>present findings from a survey experiment. Participants evaluated audio recording</w:t>
      </w:r>
      <w:r w:rsidR="00FA4600">
        <w:rPr>
          <w:lang w:val="en-US" w:eastAsia="de-DE"/>
        </w:rPr>
        <w:t>s</w:t>
      </w:r>
      <w:r w:rsidRPr="002971FE">
        <w:rPr>
          <w:lang w:val="en-US" w:eastAsia="de-DE"/>
        </w:rPr>
        <w:t xml:space="preserve"> of a hypothetical service encounter </w:t>
      </w:r>
      <w:r>
        <w:rPr>
          <w:lang w:val="en-US" w:eastAsia="de-DE"/>
        </w:rPr>
        <w:t>where we</w:t>
      </w:r>
      <w:r w:rsidRPr="002971FE">
        <w:rPr>
          <w:lang w:val="en-US" w:eastAsia="de-DE"/>
        </w:rPr>
        <w:t xml:space="preserve"> systematically varied the language used by the </w:t>
      </w:r>
      <w:r w:rsidR="00514DF6">
        <w:rPr>
          <w:lang w:val="en-US" w:eastAsia="de-DE"/>
        </w:rPr>
        <w:t>official</w:t>
      </w:r>
      <w:r w:rsidRPr="002971FE">
        <w:rPr>
          <w:lang w:val="en-US" w:eastAsia="de-DE"/>
        </w:rPr>
        <w:t>. The results indicate that variation in administrative language affects citizen satisfaction, independent fr</w:t>
      </w:r>
      <w:r w:rsidR="00514DF6">
        <w:rPr>
          <w:lang w:val="en-US" w:eastAsia="de-DE"/>
        </w:rPr>
        <w:t>om actual service decisions</w:t>
      </w:r>
      <w:r w:rsidRPr="002971FE">
        <w:rPr>
          <w:lang w:val="en-US" w:eastAsia="de-DE"/>
        </w:rPr>
        <w:t>.</w:t>
      </w:r>
      <w:r>
        <w:rPr>
          <w:lang w:val="en-US" w:eastAsia="de-DE"/>
        </w:rPr>
        <w:t xml:space="preserve"> </w:t>
      </w:r>
      <w:r w:rsidRPr="002971FE">
        <w:rPr>
          <w:lang w:val="en-US" w:eastAsia="de-DE"/>
        </w:rPr>
        <w:t>Findings contribute to literature and practice of public administration</w:t>
      </w:r>
      <w:r w:rsidR="00514DF6">
        <w:rPr>
          <w:lang w:val="en-US" w:eastAsia="de-DE"/>
        </w:rPr>
        <w:t>,</w:t>
      </w:r>
      <w:r w:rsidRPr="002971FE">
        <w:rPr>
          <w:lang w:val="en-US" w:eastAsia="de-DE"/>
        </w:rPr>
        <w:t xml:space="preserve"> by </w:t>
      </w:r>
      <w:r>
        <w:rPr>
          <w:lang w:val="en-US" w:eastAsia="de-DE"/>
        </w:rPr>
        <w:t>providing</w:t>
      </w:r>
      <w:r w:rsidRPr="002971FE">
        <w:rPr>
          <w:lang w:val="en-US" w:eastAsia="de-DE"/>
        </w:rPr>
        <w:t xml:space="preserve"> a conceptual understanding of the building blocks of administrative language and conclusive evidence of its impact on citizen satisfaction.</w:t>
      </w:r>
    </w:p>
    <w:bookmarkEnd w:id="1"/>
    <w:bookmarkEnd w:id="2"/>
    <w:bookmarkEnd w:id="3"/>
    <w:p w14:paraId="29933A3B" w14:textId="0291C485" w:rsidR="00D65286" w:rsidRDefault="00D65286">
      <w:pPr>
        <w:spacing w:after="160" w:line="259" w:lineRule="auto"/>
        <w:jc w:val="left"/>
        <w:rPr>
          <w:lang w:val="en-GB"/>
        </w:rPr>
      </w:pPr>
    </w:p>
    <w:sectPr w:rsidR="00D65286" w:rsidSect="00E73376">
      <w:footerReference w:type="default" r:id="rId8"/>
      <w:pgSz w:w="11906" w:h="16838" w:code="9"/>
      <w:pgMar w:top="1276" w:right="1418" w:bottom="1276" w:left="1418" w:header="567" w:footer="284" w:gutter="0"/>
      <w:pgNumType w:start="1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441F0" w16cex:dateUtc="2021-04-16T16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641E0" w14:textId="77777777" w:rsidR="00D50CC2" w:rsidRDefault="00D50CC2" w:rsidP="00197366">
      <w:pPr>
        <w:spacing w:after="0" w:line="240" w:lineRule="auto"/>
      </w:pPr>
      <w:r>
        <w:separator/>
      </w:r>
    </w:p>
  </w:endnote>
  <w:endnote w:type="continuationSeparator" w:id="0">
    <w:p w14:paraId="29FE9947" w14:textId="77777777" w:rsidR="00D50CC2" w:rsidRDefault="00D50CC2" w:rsidP="00197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11389984"/>
      <w:docPartObj>
        <w:docPartGallery w:val="Page Numbers (Bottom of Page)"/>
        <w:docPartUnique/>
      </w:docPartObj>
    </w:sdtPr>
    <w:sdtEndPr/>
    <w:sdtContent>
      <w:p w14:paraId="7C87A49D" w14:textId="4DDC18BE" w:rsidR="00FF5C99" w:rsidRPr="000D70BC" w:rsidRDefault="00FF5C99">
        <w:pPr>
          <w:pStyle w:val="Fuzeile"/>
          <w:jc w:val="center"/>
        </w:pPr>
        <w:r w:rsidRPr="000D70BC">
          <w:fldChar w:fldCharType="begin"/>
        </w:r>
        <w:r w:rsidRPr="000D70BC">
          <w:instrText>PAGE   \* MERGEFORMAT</w:instrText>
        </w:r>
        <w:r w:rsidRPr="000D70BC">
          <w:fldChar w:fldCharType="separate"/>
        </w:r>
        <w:r w:rsidR="000C2FEB">
          <w:rPr>
            <w:noProof/>
          </w:rPr>
          <w:t>1</w:t>
        </w:r>
        <w:r w:rsidRPr="000D70BC">
          <w:fldChar w:fldCharType="end"/>
        </w:r>
      </w:p>
    </w:sdtContent>
  </w:sdt>
  <w:p w14:paraId="158BF84D" w14:textId="77777777" w:rsidR="00FF5C99" w:rsidRDefault="00FF5C9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1CC38" w14:textId="77777777" w:rsidR="00D50CC2" w:rsidRDefault="00D50CC2" w:rsidP="00197366">
      <w:pPr>
        <w:spacing w:after="0" w:line="240" w:lineRule="auto"/>
      </w:pPr>
      <w:r>
        <w:separator/>
      </w:r>
    </w:p>
  </w:footnote>
  <w:footnote w:type="continuationSeparator" w:id="0">
    <w:p w14:paraId="4AB58781" w14:textId="77777777" w:rsidR="00D50CC2" w:rsidRDefault="00D50CC2" w:rsidP="001973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33DEE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E172B11"/>
    <w:multiLevelType w:val="hybridMultilevel"/>
    <w:tmpl w:val="C65A27C2"/>
    <w:lvl w:ilvl="0" w:tplc="1B8891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DMwszCxNDUyMzZR0lEKTi0uzszPAykwMjesBQDuiWwf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wavdfprqwaevaeae0cxtzakv5t5s20rzt5v&quot;&gt;Master Diss_2017-Converted&lt;record-ids&gt;&lt;item&gt;842&lt;/item&gt;&lt;item&gt;1931&lt;/item&gt;&lt;item&gt;2816&lt;/item&gt;&lt;item&gt;2817&lt;/item&gt;&lt;item&gt;2819&lt;/item&gt;&lt;item&gt;2873&lt;/item&gt;&lt;item&gt;3007&lt;/item&gt;&lt;item&gt;3008&lt;/item&gt;&lt;item&gt;3010&lt;/item&gt;&lt;item&gt;3011&lt;/item&gt;&lt;item&gt;3012&lt;/item&gt;&lt;item&gt;3047&lt;/item&gt;&lt;item&gt;3049&lt;/item&gt;&lt;item&gt;3085&lt;/item&gt;&lt;item&gt;3134&lt;/item&gt;&lt;item&gt;3161&lt;/item&gt;&lt;item&gt;3174&lt;/item&gt;&lt;item&gt;3296&lt;/item&gt;&lt;item&gt;3297&lt;/item&gt;&lt;item&gt;3298&lt;/item&gt;&lt;item&gt;3334&lt;/item&gt;&lt;item&gt;3336&lt;/item&gt;&lt;item&gt;3340&lt;/item&gt;&lt;item&gt;3341&lt;/item&gt;&lt;item&gt;3343&lt;/item&gt;&lt;item&gt;3345&lt;/item&gt;&lt;item&gt;3360&lt;/item&gt;&lt;item&gt;3393&lt;/item&gt;&lt;/record-ids&gt;&lt;/item&gt;&lt;/Libraries&gt;"/>
  </w:docVars>
  <w:rsids>
    <w:rsidRoot w:val="00BF7B7F"/>
    <w:rsid w:val="00000004"/>
    <w:rsid w:val="0000020F"/>
    <w:rsid w:val="000002C2"/>
    <w:rsid w:val="00000366"/>
    <w:rsid w:val="000005FC"/>
    <w:rsid w:val="00000631"/>
    <w:rsid w:val="000006D0"/>
    <w:rsid w:val="000007B0"/>
    <w:rsid w:val="00000902"/>
    <w:rsid w:val="00000F21"/>
    <w:rsid w:val="000010FA"/>
    <w:rsid w:val="00001296"/>
    <w:rsid w:val="00001415"/>
    <w:rsid w:val="00001528"/>
    <w:rsid w:val="000017EC"/>
    <w:rsid w:val="00001AB0"/>
    <w:rsid w:val="00001AC4"/>
    <w:rsid w:val="00001B5C"/>
    <w:rsid w:val="0000227D"/>
    <w:rsid w:val="00002343"/>
    <w:rsid w:val="0000262F"/>
    <w:rsid w:val="0000266B"/>
    <w:rsid w:val="00002B04"/>
    <w:rsid w:val="00002D89"/>
    <w:rsid w:val="00002FB6"/>
    <w:rsid w:val="0000316B"/>
    <w:rsid w:val="000031C7"/>
    <w:rsid w:val="00003280"/>
    <w:rsid w:val="000036DC"/>
    <w:rsid w:val="00003813"/>
    <w:rsid w:val="0000386E"/>
    <w:rsid w:val="000038C5"/>
    <w:rsid w:val="00003975"/>
    <w:rsid w:val="000039C3"/>
    <w:rsid w:val="000039ED"/>
    <w:rsid w:val="00003BD9"/>
    <w:rsid w:val="00003F48"/>
    <w:rsid w:val="00004001"/>
    <w:rsid w:val="0000428E"/>
    <w:rsid w:val="0000429B"/>
    <w:rsid w:val="00004527"/>
    <w:rsid w:val="0000454D"/>
    <w:rsid w:val="00004776"/>
    <w:rsid w:val="00004887"/>
    <w:rsid w:val="000048E4"/>
    <w:rsid w:val="00004A92"/>
    <w:rsid w:val="00004E39"/>
    <w:rsid w:val="000050E3"/>
    <w:rsid w:val="0000535D"/>
    <w:rsid w:val="00005439"/>
    <w:rsid w:val="000055A9"/>
    <w:rsid w:val="00005831"/>
    <w:rsid w:val="000058AC"/>
    <w:rsid w:val="00005B67"/>
    <w:rsid w:val="0000615E"/>
    <w:rsid w:val="00006228"/>
    <w:rsid w:val="00006427"/>
    <w:rsid w:val="0000645A"/>
    <w:rsid w:val="0000646C"/>
    <w:rsid w:val="000065F0"/>
    <w:rsid w:val="00006713"/>
    <w:rsid w:val="000069AB"/>
    <w:rsid w:val="000069C2"/>
    <w:rsid w:val="00006F7B"/>
    <w:rsid w:val="000070FA"/>
    <w:rsid w:val="00007315"/>
    <w:rsid w:val="00007460"/>
    <w:rsid w:val="00007A6D"/>
    <w:rsid w:val="00007ACD"/>
    <w:rsid w:val="00007B97"/>
    <w:rsid w:val="00007F0D"/>
    <w:rsid w:val="00010140"/>
    <w:rsid w:val="000101BC"/>
    <w:rsid w:val="000101CB"/>
    <w:rsid w:val="00010293"/>
    <w:rsid w:val="00010343"/>
    <w:rsid w:val="0001083E"/>
    <w:rsid w:val="00010870"/>
    <w:rsid w:val="00010E9C"/>
    <w:rsid w:val="00010EC9"/>
    <w:rsid w:val="000110CB"/>
    <w:rsid w:val="0001141D"/>
    <w:rsid w:val="000114E4"/>
    <w:rsid w:val="00011726"/>
    <w:rsid w:val="0001197C"/>
    <w:rsid w:val="00011A11"/>
    <w:rsid w:val="00011D97"/>
    <w:rsid w:val="00011DA6"/>
    <w:rsid w:val="00011EB8"/>
    <w:rsid w:val="000123F9"/>
    <w:rsid w:val="0001240D"/>
    <w:rsid w:val="00012661"/>
    <w:rsid w:val="000129FB"/>
    <w:rsid w:val="00012C5C"/>
    <w:rsid w:val="00012FBE"/>
    <w:rsid w:val="0001335C"/>
    <w:rsid w:val="000133E3"/>
    <w:rsid w:val="0001356B"/>
    <w:rsid w:val="000138B4"/>
    <w:rsid w:val="00013963"/>
    <w:rsid w:val="000139D2"/>
    <w:rsid w:val="00013A24"/>
    <w:rsid w:val="00013B57"/>
    <w:rsid w:val="00014078"/>
    <w:rsid w:val="000140B2"/>
    <w:rsid w:val="000142CB"/>
    <w:rsid w:val="00014346"/>
    <w:rsid w:val="00014691"/>
    <w:rsid w:val="00014741"/>
    <w:rsid w:val="00014895"/>
    <w:rsid w:val="00014ABA"/>
    <w:rsid w:val="00014DBD"/>
    <w:rsid w:val="00015415"/>
    <w:rsid w:val="00015636"/>
    <w:rsid w:val="000159E4"/>
    <w:rsid w:val="000159EA"/>
    <w:rsid w:val="00015C9F"/>
    <w:rsid w:val="00015F34"/>
    <w:rsid w:val="00015F64"/>
    <w:rsid w:val="00015FB3"/>
    <w:rsid w:val="000161B8"/>
    <w:rsid w:val="00016558"/>
    <w:rsid w:val="0001669C"/>
    <w:rsid w:val="000166B3"/>
    <w:rsid w:val="0001674C"/>
    <w:rsid w:val="000167EB"/>
    <w:rsid w:val="0001689C"/>
    <w:rsid w:val="000168B3"/>
    <w:rsid w:val="00016BE4"/>
    <w:rsid w:val="00016EB9"/>
    <w:rsid w:val="00016FA8"/>
    <w:rsid w:val="00017104"/>
    <w:rsid w:val="00017330"/>
    <w:rsid w:val="0001752E"/>
    <w:rsid w:val="000175D5"/>
    <w:rsid w:val="00017714"/>
    <w:rsid w:val="000179EC"/>
    <w:rsid w:val="00017C4F"/>
    <w:rsid w:val="000207D9"/>
    <w:rsid w:val="00020828"/>
    <w:rsid w:val="0002086E"/>
    <w:rsid w:val="000208DA"/>
    <w:rsid w:val="00020B95"/>
    <w:rsid w:val="00020EA0"/>
    <w:rsid w:val="00021235"/>
    <w:rsid w:val="000214A6"/>
    <w:rsid w:val="00021520"/>
    <w:rsid w:val="0002178E"/>
    <w:rsid w:val="00021961"/>
    <w:rsid w:val="00021ACE"/>
    <w:rsid w:val="00021B60"/>
    <w:rsid w:val="00021BC6"/>
    <w:rsid w:val="00021E9E"/>
    <w:rsid w:val="000222C9"/>
    <w:rsid w:val="000222ED"/>
    <w:rsid w:val="00022526"/>
    <w:rsid w:val="00022538"/>
    <w:rsid w:val="00022B74"/>
    <w:rsid w:val="00022CA5"/>
    <w:rsid w:val="00022F4D"/>
    <w:rsid w:val="000231CE"/>
    <w:rsid w:val="0002332C"/>
    <w:rsid w:val="00023352"/>
    <w:rsid w:val="0002337F"/>
    <w:rsid w:val="0002348B"/>
    <w:rsid w:val="00023676"/>
    <w:rsid w:val="000236A1"/>
    <w:rsid w:val="00023777"/>
    <w:rsid w:val="00023B0C"/>
    <w:rsid w:val="00023B30"/>
    <w:rsid w:val="00023CBC"/>
    <w:rsid w:val="00023D1C"/>
    <w:rsid w:val="00023DA2"/>
    <w:rsid w:val="00023E0A"/>
    <w:rsid w:val="00024100"/>
    <w:rsid w:val="00024425"/>
    <w:rsid w:val="00024529"/>
    <w:rsid w:val="0002457C"/>
    <w:rsid w:val="00024A86"/>
    <w:rsid w:val="00024B01"/>
    <w:rsid w:val="00024C0B"/>
    <w:rsid w:val="00024CC4"/>
    <w:rsid w:val="00024F26"/>
    <w:rsid w:val="00024F38"/>
    <w:rsid w:val="00025247"/>
    <w:rsid w:val="000253D4"/>
    <w:rsid w:val="000253F2"/>
    <w:rsid w:val="000254BC"/>
    <w:rsid w:val="0002566B"/>
    <w:rsid w:val="0002567A"/>
    <w:rsid w:val="0002593C"/>
    <w:rsid w:val="000259C5"/>
    <w:rsid w:val="00025B02"/>
    <w:rsid w:val="00025B17"/>
    <w:rsid w:val="00025DC2"/>
    <w:rsid w:val="00025FED"/>
    <w:rsid w:val="00026388"/>
    <w:rsid w:val="000264E7"/>
    <w:rsid w:val="0002653D"/>
    <w:rsid w:val="000268DC"/>
    <w:rsid w:val="00026CE5"/>
    <w:rsid w:val="00027093"/>
    <w:rsid w:val="000270BB"/>
    <w:rsid w:val="0002733B"/>
    <w:rsid w:val="00027DD8"/>
    <w:rsid w:val="00027EF9"/>
    <w:rsid w:val="00030026"/>
    <w:rsid w:val="000302F6"/>
    <w:rsid w:val="00030458"/>
    <w:rsid w:val="00030A92"/>
    <w:rsid w:val="00030E17"/>
    <w:rsid w:val="00030EFD"/>
    <w:rsid w:val="00030F53"/>
    <w:rsid w:val="000310BD"/>
    <w:rsid w:val="00031132"/>
    <w:rsid w:val="00031619"/>
    <w:rsid w:val="000316AF"/>
    <w:rsid w:val="0003176A"/>
    <w:rsid w:val="000319E7"/>
    <w:rsid w:val="000319F2"/>
    <w:rsid w:val="00031BF3"/>
    <w:rsid w:val="00031CA2"/>
    <w:rsid w:val="00031E75"/>
    <w:rsid w:val="00031FB3"/>
    <w:rsid w:val="0003203A"/>
    <w:rsid w:val="000321E0"/>
    <w:rsid w:val="000324F1"/>
    <w:rsid w:val="000325DB"/>
    <w:rsid w:val="0003269C"/>
    <w:rsid w:val="00032B36"/>
    <w:rsid w:val="00032CC0"/>
    <w:rsid w:val="00032CD9"/>
    <w:rsid w:val="00032DC8"/>
    <w:rsid w:val="00033124"/>
    <w:rsid w:val="000331D3"/>
    <w:rsid w:val="0003326B"/>
    <w:rsid w:val="00033298"/>
    <w:rsid w:val="00033B4E"/>
    <w:rsid w:val="00033BCE"/>
    <w:rsid w:val="00034018"/>
    <w:rsid w:val="000345D6"/>
    <w:rsid w:val="000346B8"/>
    <w:rsid w:val="000348E5"/>
    <w:rsid w:val="00034A23"/>
    <w:rsid w:val="00034A91"/>
    <w:rsid w:val="00034AA1"/>
    <w:rsid w:val="00034EFF"/>
    <w:rsid w:val="0003509B"/>
    <w:rsid w:val="00035477"/>
    <w:rsid w:val="000354A8"/>
    <w:rsid w:val="00035680"/>
    <w:rsid w:val="000356AF"/>
    <w:rsid w:val="000356BE"/>
    <w:rsid w:val="00035906"/>
    <w:rsid w:val="00035971"/>
    <w:rsid w:val="00035C72"/>
    <w:rsid w:val="00035C79"/>
    <w:rsid w:val="00035D9D"/>
    <w:rsid w:val="00035FFF"/>
    <w:rsid w:val="00036234"/>
    <w:rsid w:val="00036288"/>
    <w:rsid w:val="00036347"/>
    <w:rsid w:val="000365FF"/>
    <w:rsid w:val="000366E4"/>
    <w:rsid w:val="0003693A"/>
    <w:rsid w:val="00036A57"/>
    <w:rsid w:val="00036E77"/>
    <w:rsid w:val="00036FFD"/>
    <w:rsid w:val="00037015"/>
    <w:rsid w:val="000371F7"/>
    <w:rsid w:val="00037229"/>
    <w:rsid w:val="00037264"/>
    <w:rsid w:val="0003726B"/>
    <w:rsid w:val="00037538"/>
    <w:rsid w:val="000375EA"/>
    <w:rsid w:val="0003769A"/>
    <w:rsid w:val="000378AD"/>
    <w:rsid w:val="00037914"/>
    <w:rsid w:val="000379AD"/>
    <w:rsid w:val="00037A27"/>
    <w:rsid w:val="00037BB0"/>
    <w:rsid w:val="00037C8B"/>
    <w:rsid w:val="000402E2"/>
    <w:rsid w:val="0004058A"/>
    <w:rsid w:val="00040810"/>
    <w:rsid w:val="00040832"/>
    <w:rsid w:val="00040967"/>
    <w:rsid w:val="00040A83"/>
    <w:rsid w:val="00040C83"/>
    <w:rsid w:val="00040D98"/>
    <w:rsid w:val="000410A2"/>
    <w:rsid w:val="00041247"/>
    <w:rsid w:val="0004124B"/>
    <w:rsid w:val="00041281"/>
    <w:rsid w:val="00041472"/>
    <w:rsid w:val="000414AD"/>
    <w:rsid w:val="000419BD"/>
    <w:rsid w:val="00041C4D"/>
    <w:rsid w:val="00041E33"/>
    <w:rsid w:val="00042101"/>
    <w:rsid w:val="0004210A"/>
    <w:rsid w:val="00042494"/>
    <w:rsid w:val="00042553"/>
    <w:rsid w:val="0004268E"/>
    <w:rsid w:val="000426BB"/>
    <w:rsid w:val="000427FF"/>
    <w:rsid w:val="00042B59"/>
    <w:rsid w:val="00042BBF"/>
    <w:rsid w:val="00042C2B"/>
    <w:rsid w:val="00042D13"/>
    <w:rsid w:val="00042E1B"/>
    <w:rsid w:val="00042FD5"/>
    <w:rsid w:val="000432AB"/>
    <w:rsid w:val="000437B9"/>
    <w:rsid w:val="00043ADA"/>
    <w:rsid w:val="00043CE4"/>
    <w:rsid w:val="00043DD9"/>
    <w:rsid w:val="00043E0C"/>
    <w:rsid w:val="00043F5A"/>
    <w:rsid w:val="00043F7B"/>
    <w:rsid w:val="00044018"/>
    <w:rsid w:val="00044317"/>
    <w:rsid w:val="00044336"/>
    <w:rsid w:val="000443C8"/>
    <w:rsid w:val="000443E4"/>
    <w:rsid w:val="000446F1"/>
    <w:rsid w:val="000447CE"/>
    <w:rsid w:val="0004485E"/>
    <w:rsid w:val="00044899"/>
    <w:rsid w:val="00044944"/>
    <w:rsid w:val="00044AAB"/>
    <w:rsid w:val="000451C0"/>
    <w:rsid w:val="00045205"/>
    <w:rsid w:val="000454CF"/>
    <w:rsid w:val="00045598"/>
    <w:rsid w:val="000457D0"/>
    <w:rsid w:val="00045A93"/>
    <w:rsid w:val="00045AA1"/>
    <w:rsid w:val="00045D93"/>
    <w:rsid w:val="00045F93"/>
    <w:rsid w:val="00046123"/>
    <w:rsid w:val="000463B5"/>
    <w:rsid w:val="000463E1"/>
    <w:rsid w:val="00046448"/>
    <w:rsid w:val="0004661F"/>
    <w:rsid w:val="00046844"/>
    <w:rsid w:val="00046914"/>
    <w:rsid w:val="00046977"/>
    <w:rsid w:val="00046B71"/>
    <w:rsid w:val="00046D97"/>
    <w:rsid w:val="0004702A"/>
    <w:rsid w:val="000470D8"/>
    <w:rsid w:val="00047208"/>
    <w:rsid w:val="0004731A"/>
    <w:rsid w:val="0004734E"/>
    <w:rsid w:val="0004737C"/>
    <w:rsid w:val="000473D0"/>
    <w:rsid w:val="00047550"/>
    <w:rsid w:val="00047712"/>
    <w:rsid w:val="00047897"/>
    <w:rsid w:val="000479F5"/>
    <w:rsid w:val="00047BF7"/>
    <w:rsid w:val="00047C52"/>
    <w:rsid w:val="00047DBE"/>
    <w:rsid w:val="00047DC2"/>
    <w:rsid w:val="00047DCF"/>
    <w:rsid w:val="00047EB8"/>
    <w:rsid w:val="00047F7F"/>
    <w:rsid w:val="00047FAD"/>
    <w:rsid w:val="00047FC5"/>
    <w:rsid w:val="00050076"/>
    <w:rsid w:val="000500D5"/>
    <w:rsid w:val="0005034D"/>
    <w:rsid w:val="000504C1"/>
    <w:rsid w:val="000505AA"/>
    <w:rsid w:val="000505BE"/>
    <w:rsid w:val="000508F1"/>
    <w:rsid w:val="0005094F"/>
    <w:rsid w:val="000509EA"/>
    <w:rsid w:val="00050A16"/>
    <w:rsid w:val="00050A2B"/>
    <w:rsid w:val="00050A8E"/>
    <w:rsid w:val="00050FDF"/>
    <w:rsid w:val="00051048"/>
    <w:rsid w:val="0005108E"/>
    <w:rsid w:val="0005109F"/>
    <w:rsid w:val="00051202"/>
    <w:rsid w:val="00051490"/>
    <w:rsid w:val="000515BD"/>
    <w:rsid w:val="000516BD"/>
    <w:rsid w:val="00051882"/>
    <w:rsid w:val="000519D9"/>
    <w:rsid w:val="00051A91"/>
    <w:rsid w:val="00051BA9"/>
    <w:rsid w:val="00051D27"/>
    <w:rsid w:val="00051F00"/>
    <w:rsid w:val="00051F3A"/>
    <w:rsid w:val="00052166"/>
    <w:rsid w:val="0005225A"/>
    <w:rsid w:val="000522FE"/>
    <w:rsid w:val="00052452"/>
    <w:rsid w:val="00052457"/>
    <w:rsid w:val="00052746"/>
    <w:rsid w:val="0005290A"/>
    <w:rsid w:val="0005305C"/>
    <w:rsid w:val="0005329C"/>
    <w:rsid w:val="00053486"/>
    <w:rsid w:val="0005393A"/>
    <w:rsid w:val="00053BD6"/>
    <w:rsid w:val="00053C4F"/>
    <w:rsid w:val="00053CE4"/>
    <w:rsid w:val="00053E7D"/>
    <w:rsid w:val="00054127"/>
    <w:rsid w:val="000544EF"/>
    <w:rsid w:val="00054705"/>
    <w:rsid w:val="000547B9"/>
    <w:rsid w:val="00054A12"/>
    <w:rsid w:val="00054ABE"/>
    <w:rsid w:val="00054D7A"/>
    <w:rsid w:val="0005503F"/>
    <w:rsid w:val="000550C4"/>
    <w:rsid w:val="00055466"/>
    <w:rsid w:val="000556A9"/>
    <w:rsid w:val="000556B5"/>
    <w:rsid w:val="000557E7"/>
    <w:rsid w:val="00055F08"/>
    <w:rsid w:val="00056335"/>
    <w:rsid w:val="000563C4"/>
    <w:rsid w:val="000564FC"/>
    <w:rsid w:val="00056576"/>
    <w:rsid w:val="00056742"/>
    <w:rsid w:val="0005688E"/>
    <w:rsid w:val="00056C05"/>
    <w:rsid w:val="00056D23"/>
    <w:rsid w:val="00056F05"/>
    <w:rsid w:val="0005702B"/>
    <w:rsid w:val="0005708B"/>
    <w:rsid w:val="0005722C"/>
    <w:rsid w:val="000576ED"/>
    <w:rsid w:val="00057E12"/>
    <w:rsid w:val="00057F1F"/>
    <w:rsid w:val="0006008A"/>
    <w:rsid w:val="000603CA"/>
    <w:rsid w:val="000607F7"/>
    <w:rsid w:val="0006086C"/>
    <w:rsid w:val="000609FE"/>
    <w:rsid w:val="00060D0E"/>
    <w:rsid w:val="00060F8D"/>
    <w:rsid w:val="00061087"/>
    <w:rsid w:val="000613B1"/>
    <w:rsid w:val="000616F0"/>
    <w:rsid w:val="000617C7"/>
    <w:rsid w:val="00061B39"/>
    <w:rsid w:val="00062111"/>
    <w:rsid w:val="0006245D"/>
    <w:rsid w:val="000626A7"/>
    <w:rsid w:val="000629AC"/>
    <w:rsid w:val="000629DD"/>
    <w:rsid w:val="00062FB1"/>
    <w:rsid w:val="00063473"/>
    <w:rsid w:val="0006353E"/>
    <w:rsid w:val="00063760"/>
    <w:rsid w:val="00063810"/>
    <w:rsid w:val="00063AA9"/>
    <w:rsid w:val="000641C3"/>
    <w:rsid w:val="000643A4"/>
    <w:rsid w:val="000644D8"/>
    <w:rsid w:val="000646F9"/>
    <w:rsid w:val="000647DB"/>
    <w:rsid w:val="00064876"/>
    <w:rsid w:val="000648EE"/>
    <w:rsid w:val="000649C0"/>
    <w:rsid w:val="000649C3"/>
    <w:rsid w:val="00064A57"/>
    <w:rsid w:val="00064B17"/>
    <w:rsid w:val="00064EDB"/>
    <w:rsid w:val="00064F63"/>
    <w:rsid w:val="000650E4"/>
    <w:rsid w:val="00065149"/>
    <w:rsid w:val="000652BC"/>
    <w:rsid w:val="0006535C"/>
    <w:rsid w:val="00065388"/>
    <w:rsid w:val="00065636"/>
    <w:rsid w:val="0006578C"/>
    <w:rsid w:val="00065870"/>
    <w:rsid w:val="00065AA2"/>
    <w:rsid w:val="0006611C"/>
    <w:rsid w:val="000661D8"/>
    <w:rsid w:val="000662D1"/>
    <w:rsid w:val="000663F8"/>
    <w:rsid w:val="000665BF"/>
    <w:rsid w:val="000665F8"/>
    <w:rsid w:val="00066605"/>
    <w:rsid w:val="0006671E"/>
    <w:rsid w:val="0006678A"/>
    <w:rsid w:val="00066B59"/>
    <w:rsid w:val="00066D28"/>
    <w:rsid w:val="00067407"/>
    <w:rsid w:val="000674F5"/>
    <w:rsid w:val="0006752D"/>
    <w:rsid w:val="0006785D"/>
    <w:rsid w:val="0006791E"/>
    <w:rsid w:val="00067A20"/>
    <w:rsid w:val="00067B3D"/>
    <w:rsid w:val="00067D1F"/>
    <w:rsid w:val="00067FF6"/>
    <w:rsid w:val="000702EF"/>
    <w:rsid w:val="00070609"/>
    <w:rsid w:val="00070638"/>
    <w:rsid w:val="0007068B"/>
    <w:rsid w:val="00070A6C"/>
    <w:rsid w:val="00070E65"/>
    <w:rsid w:val="00070EE8"/>
    <w:rsid w:val="00070FA0"/>
    <w:rsid w:val="00070FA5"/>
    <w:rsid w:val="00071112"/>
    <w:rsid w:val="00071405"/>
    <w:rsid w:val="00071694"/>
    <w:rsid w:val="000716B3"/>
    <w:rsid w:val="000716EE"/>
    <w:rsid w:val="00071924"/>
    <w:rsid w:val="00071A40"/>
    <w:rsid w:val="00071AE4"/>
    <w:rsid w:val="00071E40"/>
    <w:rsid w:val="00071E8B"/>
    <w:rsid w:val="00071FE8"/>
    <w:rsid w:val="000721C1"/>
    <w:rsid w:val="00072342"/>
    <w:rsid w:val="000726E8"/>
    <w:rsid w:val="00072740"/>
    <w:rsid w:val="00072770"/>
    <w:rsid w:val="00072A01"/>
    <w:rsid w:val="00072A2C"/>
    <w:rsid w:val="00072B73"/>
    <w:rsid w:val="00072BEC"/>
    <w:rsid w:val="00072F0A"/>
    <w:rsid w:val="00073048"/>
    <w:rsid w:val="0007342F"/>
    <w:rsid w:val="00073715"/>
    <w:rsid w:val="00073C90"/>
    <w:rsid w:val="00073D03"/>
    <w:rsid w:val="00074116"/>
    <w:rsid w:val="00074341"/>
    <w:rsid w:val="00074444"/>
    <w:rsid w:val="00074605"/>
    <w:rsid w:val="00074623"/>
    <w:rsid w:val="0007462C"/>
    <w:rsid w:val="00074738"/>
    <w:rsid w:val="0007483A"/>
    <w:rsid w:val="0007499E"/>
    <w:rsid w:val="00074CA3"/>
    <w:rsid w:val="00074CD2"/>
    <w:rsid w:val="00074E19"/>
    <w:rsid w:val="00074F45"/>
    <w:rsid w:val="00075044"/>
    <w:rsid w:val="000750B8"/>
    <w:rsid w:val="0007534C"/>
    <w:rsid w:val="00075512"/>
    <w:rsid w:val="00075592"/>
    <w:rsid w:val="00075662"/>
    <w:rsid w:val="00075736"/>
    <w:rsid w:val="000757CB"/>
    <w:rsid w:val="000757FE"/>
    <w:rsid w:val="00075914"/>
    <w:rsid w:val="00075A66"/>
    <w:rsid w:val="00075B29"/>
    <w:rsid w:val="00075BB2"/>
    <w:rsid w:val="00075D97"/>
    <w:rsid w:val="00075F5C"/>
    <w:rsid w:val="00076357"/>
    <w:rsid w:val="0007687D"/>
    <w:rsid w:val="00076DA9"/>
    <w:rsid w:val="00076DFA"/>
    <w:rsid w:val="00076E6A"/>
    <w:rsid w:val="00077059"/>
    <w:rsid w:val="000773F9"/>
    <w:rsid w:val="000776AD"/>
    <w:rsid w:val="00077ABA"/>
    <w:rsid w:val="00080343"/>
    <w:rsid w:val="000803A4"/>
    <w:rsid w:val="0008065C"/>
    <w:rsid w:val="00080DC3"/>
    <w:rsid w:val="00080EB0"/>
    <w:rsid w:val="00080FAD"/>
    <w:rsid w:val="00081008"/>
    <w:rsid w:val="00081178"/>
    <w:rsid w:val="00081565"/>
    <w:rsid w:val="000817D4"/>
    <w:rsid w:val="000819F0"/>
    <w:rsid w:val="00081A74"/>
    <w:rsid w:val="00081BCE"/>
    <w:rsid w:val="00081C64"/>
    <w:rsid w:val="00081D80"/>
    <w:rsid w:val="00081EFD"/>
    <w:rsid w:val="0008216D"/>
    <w:rsid w:val="000825A9"/>
    <w:rsid w:val="00082698"/>
    <w:rsid w:val="00082755"/>
    <w:rsid w:val="00082833"/>
    <w:rsid w:val="00082834"/>
    <w:rsid w:val="000829D0"/>
    <w:rsid w:val="00082B29"/>
    <w:rsid w:val="00082B7F"/>
    <w:rsid w:val="00082BA7"/>
    <w:rsid w:val="00082CA0"/>
    <w:rsid w:val="00082E47"/>
    <w:rsid w:val="00082F14"/>
    <w:rsid w:val="000831D6"/>
    <w:rsid w:val="00083245"/>
    <w:rsid w:val="000832C5"/>
    <w:rsid w:val="000832D1"/>
    <w:rsid w:val="00083495"/>
    <w:rsid w:val="000835F8"/>
    <w:rsid w:val="00083868"/>
    <w:rsid w:val="000838B1"/>
    <w:rsid w:val="0008390D"/>
    <w:rsid w:val="00083966"/>
    <w:rsid w:val="00083A95"/>
    <w:rsid w:val="00083AEB"/>
    <w:rsid w:val="00083C9B"/>
    <w:rsid w:val="00083FBD"/>
    <w:rsid w:val="00083FF4"/>
    <w:rsid w:val="0008446F"/>
    <w:rsid w:val="00084669"/>
    <w:rsid w:val="00084721"/>
    <w:rsid w:val="0008480E"/>
    <w:rsid w:val="00084A30"/>
    <w:rsid w:val="00084D2A"/>
    <w:rsid w:val="00084DEC"/>
    <w:rsid w:val="00085047"/>
    <w:rsid w:val="0008540C"/>
    <w:rsid w:val="000854B5"/>
    <w:rsid w:val="0008566E"/>
    <w:rsid w:val="00085686"/>
    <w:rsid w:val="00085A78"/>
    <w:rsid w:val="00085C4A"/>
    <w:rsid w:val="00085D84"/>
    <w:rsid w:val="00085DB3"/>
    <w:rsid w:val="00086004"/>
    <w:rsid w:val="0008608E"/>
    <w:rsid w:val="000863F4"/>
    <w:rsid w:val="000865EE"/>
    <w:rsid w:val="0008663B"/>
    <w:rsid w:val="000869AE"/>
    <w:rsid w:val="00086EFE"/>
    <w:rsid w:val="00086F8A"/>
    <w:rsid w:val="00086FDA"/>
    <w:rsid w:val="00086FEF"/>
    <w:rsid w:val="0008703C"/>
    <w:rsid w:val="0008725E"/>
    <w:rsid w:val="000872A3"/>
    <w:rsid w:val="000873B4"/>
    <w:rsid w:val="0008757A"/>
    <w:rsid w:val="000876C8"/>
    <w:rsid w:val="00087D98"/>
    <w:rsid w:val="00087E8E"/>
    <w:rsid w:val="00087F42"/>
    <w:rsid w:val="00090597"/>
    <w:rsid w:val="000906B7"/>
    <w:rsid w:val="0009085F"/>
    <w:rsid w:val="00090BA2"/>
    <w:rsid w:val="00090C06"/>
    <w:rsid w:val="00090D96"/>
    <w:rsid w:val="00090D9A"/>
    <w:rsid w:val="00091093"/>
    <w:rsid w:val="00091144"/>
    <w:rsid w:val="00091539"/>
    <w:rsid w:val="00091617"/>
    <w:rsid w:val="0009180B"/>
    <w:rsid w:val="0009181F"/>
    <w:rsid w:val="00091860"/>
    <w:rsid w:val="00091C1B"/>
    <w:rsid w:val="00091E07"/>
    <w:rsid w:val="00091F83"/>
    <w:rsid w:val="00092080"/>
    <w:rsid w:val="000920D1"/>
    <w:rsid w:val="000924E0"/>
    <w:rsid w:val="00092B69"/>
    <w:rsid w:val="0009304E"/>
    <w:rsid w:val="000930BA"/>
    <w:rsid w:val="00093113"/>
    <w:rsid w:val="00093289"/>
    <w:rsid w:val="000936C6"/>
    <w:rsid w:val="000939AB"/>
    <w:rsid w:val="00093A1A"/>
    <w:rsid w:val="00093C84"/>
    <w:rsid w:val="00093D5C"/>
    <w:rsid w:val="0009416B"/>
    <w:rsid w:val="000941D2"/>
    <w:rsid w:val="000942C4"/>
    <w:rsid w:val="000942CA"/>
    <w:rsid w:val="00094508"/>
    <w:rsid w:val="00094758"/>
    <w:rsid w:val="0009476F"/>
    <w:rsid w:val="000948F4"/>
    <w:rsid w:val="00094B6A"/>
    <w:rsid w:val="00094C42"/>
    <w:rsid w:val="00095307"/>
    <w:rsid w:val="000953CE"/>
    <w:rsid w:val="00095672"/>
    <w:rsid w:val="000957AC"/>
    <w:rsid w:val="00095870"/>
    <w:rsid w:val="00095A89"/>
    <w:rsid w:val="00095AFB"/>
    <w:rsid w:val="00096489"/>
    <w:rsid w:val="0009673C"/>
    <w:rsid w:val="0009685C"/>
    <w:rsid w:val="000969C0"/>
    <w:rsid w:val="00096B53"/>
    <w:rsid w:val="00096C85"/>
    <w:rsid w:val="00096FBD"/>
    <w:rsid w:val="00097107"/>
    <w:rsid w:val="0009756E"/>
    <w:rsid w:val="0009788F"/>
    <w:rsid w:val="000978AE"/>
    <w:rsid w:val="00097CB3"/>
    <w:rsid w:val="000A0190"/>
    <w:rsid w:val="000A02C4"/>
    <w:rsid w:val="000A034A"/>
    <w:rsid w:val="000A034B"/>
    <w:rsid w:val="000A060E"/>
    <w:rsid w:val="000A09CE"/>
    <w:rsid w:val="000A0A90"/>
    <w:rsid w:val="000A0C5F"/>
    <w:rsid w:val="000A0ECE"/>
    <w:rsid w:val="000A1483"/>
    <w:rsid w:val="000A1787"/>
    <w:rsid w:val="000A1BD9"/>
    <w:rsid w:val="000A1BFE"/>
    <w:rsid w:val="000A1C9D"/>
    <w:rsid w:val="000A1CCA"/>
    <w:rsid w:val="000A1EF2"/>
    <w:rsid w:val="000A2066"/>
    <w:rsid w:val="000A2221"/>
    <w:rsid w:val="000A24A7"/>
    <w:rsid w:val="000A24FC"/>
    <w:rsid w:val="000A28EC"/>
    <w:rsid w:val="000A2E28"/>
    <w:rsid w:val="000A2E54"/>
    <w:rsid w:val="000A2E96"/>
    <w:rsid w:val="000A2EEB"/>
    <w:rsid w:val="000A30E8"/>
    <w:rsid w:val="000A3100"/>
    <w:rsid w:val="000A319E"/>
    <w:rsid w:val="000A344B"/>
    <w:rsid w:val="000A353F"/>
    <w:rsid w:val="000A3686"/>
    <w:rsid w:val="000A388C"/>
    <w:rsid w:val="000A3A81"/>
    <w:rsid w:val="000A3AEE"/>
    <w:rsid w:val="000A3E8E"/>
    <w:rsid w:val="000A42C9"/>
    <w:rsid w:val="000A42DE"/>
    <w:rsid w:val="000A4533"/>
    <w:rsid w:val="000A462B"/>
    <w:rsid w:val="000A48D0"/>
    <w:rsid w:val="000A490B"/>
    <w:rsid w:val="000A4D17"/>
    <w:rsid w:val="000A4F3C"/>
    <w:rsid w:val="000A4FB5"/>
    <w:rsid w:val="000A5024"/>
    <w:rsid w:val="000A52AE"/>
    <w:rsid w:val="000A53C1"/>
    <w:rsid w:val="000A53C5"/>
    <w:rsid w:val="000A547D"/>
    <w:rsid w:val="000A558B"/>
    <w:rsid w:val="000A5AB5"/>
    <w:rsid w:val="000A5B41"/>
    <w:rsid w:val="000A5DE5"/>
    <w:rsid w:val="000A5F22"/>
    <w:rsid w:val="000A5F2A"/>
    <w:rsid w:val="000A6128"/>
    <w:rsid w:val="000A61E8"/>
    <w:rsid w:val="000A632B"/>
    <w:rsid w:val="000A648A"/>
    <w:rsid w:val="000A64E4"/>
    <w:rsid w:val="000A655E"/>
    <w:rsid w:val="000A6610"/>
    <w:rsid w:val="000A68BC"/>
    <w:rsid w:val="000A6909"/>
    <w:rsid w:val="000A6A77"/>
    <w:rsid w:val="000A6AB3"/>
    <w:rsid w:val="000A6D23"/>
    <w:rsid w:val="000A6D91"/>
    <w:rsid w:val="000A710D"/>
    <w:rsid w:val="000A732F"/>
    <w:rsid w:val="000A73D8"/>
    <w:rsid w:val="000A7463"/>
    <w:rsid w:val="000A75B4"/>
    <w:rsid w:val="000A7665"/>
    <w:rsid w:val="000A76D3"/>
    <w:rsid w:val="000A77EF"/>
    <w:rsid w:val="000A78EF"/>
    <w:rsid w:val="000A7904"/>
    <w:rsid w:val="000A7C6E"/>
    <w:rsid w:val="000A7E5C"/>
    <w:rsid w:val="000A7E63"/>
    <w:rsid w:val="000A7F19"/>
    <w:rsid w:val="000B0746"/>
    <w:rsid w:val="000B0A20"/>
    <w:rsid w:val="000B0CE6"/>
    <w:rsid w:val="000B0D73"/>
    <w:rsid w:val="000B133B"/>
    <w:rsid w:val="000B164B"/>
    <w:rsid w:val="000B1841"/>
    <w:rsid w:val="000B19D5"/>
    <w:rsid w:val="000B1C80"/>
    <w:rsid w:val="000B1D69"/>
    <w:rsid w:val="000B1E40"/>
    <w:rsid w:val="000B1EC3"/>
    <w:rsid w:val="000B2144"/>
    <w:rsid w:val="000B24F5"/>
    <w:rsid w:val="000B2744"/>
    <w:rsid w:val="000B2842"/>
    <w:rsid w:val="000B285F"/>
    <w:rsid w:val="000B28CF"/>
    <w:rsid w:val="000B2A64"/>
    <w:rsid w:val="000B2B56"/>
    <w:rsid w:val="000B325C"/>
    <w:rsid w:val="000B3285"/>
    <w:rsid w:val="000B32F0"/>
    <w:rsid w:val="000B3617"/>
    <w:rsid w:val="000B36AB"/>
    <w:rsid w:val="000B3732"/>
    <w:rsid w:val="000B3A49"/>
    <w:rsid w:val="000B3B08"/>
    <w:rsid w:val="000B3B48"/>
    <w:rsid w:val="000B3EBC"/>
    <w:rsid w:val="000B3FDB"/>
    <w:rsid w:val="000B411A"/>
    <w:rsid w:val="000B4568"/>
    <w:rsid w:val="000B46C1"/>
    <w:rsid w:val="000B48BF"/>
    <w:rsid w:val="000B4B39"/>
    <w:rsid w:val="000B4B5C"/>
    <w:rsid w:val="000B4C1A"/>
    <w:rsid w:val="000B4CEF"/>
    <w:rsid w:val="000B5324"/>
    <w:rsid w:val="000B53E9"/>
    <w:rsid w:val="000B5627"/>
    <w:rsid w:val="000B577D"/>
    <w:rsid w:val="000B5FD9"/>
    <w:rsid w:val="000B6310"/>
    <w:rsid w:val="000B68AD"/>
    <w:rsid w:val="000B6ADC"/>
    <w:rsid w:val="000B6C4D"/>
    <w:rsid w:val="000B6C76"/>
    <w:rsid w:val="000B6E83"/>
    <w:rsid w:val="000B6F0A"/>
    <w:rsid w:val="000B6FEB"/>
    <w:rsid w:val="000B7117"/>
    <w:rsid w:val="000B72E1"/>
    <w:rsid w:val="000B73C1"/>
    <w:rsid w:val="000B75B7"/>
    <w:rsid w:val="000B7AA2"/>
    <w:rsid w:val="000B7C60"/>
    <w:rsid w:val="000B7E71"/>
    <w:rsid w:val="000B7F30"/>
    <w:rsid w:val="000C03C1"/>
    <w:rsid w:val="000C0404"/>
    <w:rsid w:val="000C04EC"/>
    <w:rsid w:val="000C065A"/>
    <w:rsid w:val="000C0712"/>
    <w:rsid w:val="000C0757"/>
    <w:rsid w:val="000C0930"/>
    <w:rsid w:val="000C098F"/>
    <w:rsid w:val="000C0C03"/>
    <w:rsid w:val="000C10AC"/>
    <w:rsid w:val="000C111F"/>
    <w:rsid w:val="000C115F"/>
    <w:rsid w:val="000C116A"/>
    <w:rsid w:val="000C1252"/>
    <w:rsid w:val="000C14F3"/>
    <w:rsid w:val="000C1560"/>
    <w:rsid w:val="000C1743"/>
    <w:rsid w:val="000C17B2"/>
    <w:rsid w:val="000C1960"/>
    <w:rsid w:val="000C1AA1"/>
    <w:rsid w:val="000C1AFC"/>
    <w:rsid w:val="000C1DD9"/>
    <w:rsid w:val="000C206B"/>
    <w:rsid w:val="000C21CC"/>
    <w:rsid w:val="000C2494"/>
    <w:rsid w:val="000C262E"/>
    <w:rsid w:val="000C26BB"/>
    <w:rsid w:val="000C2A48"/>
    <w:rsid w:val="000C2B64"/>
    <w:rsid w:val="000C2FEB"/>
    <w:rsid w:val="000C3045"/>
    <w:rsid w:val="000C30BB"/>
    <w:rsid w:val="000C31F5"/>
    <w:rsid w:val="000C3434"/>
    <w:rsid w:val="000C34DC"/>
    <w:rsid w:val="000C361B"/>
    <w:rsid w:val="000C3624"/>
    <w:rsid w:val="000C39B7"/>
    <w:rsid w:val="000C3A84"/>
    <w:rsid w:val="000C3B1F"/>
    <w:rsid w:val="000C3B5C"/>
    <w:rsid w:val="000C3D9F"/>
    <w:rsid w:val="000C3E96"/>
    <w:rsid w:val="000C3FD0"/>
    <w:rsid w:val="000C4231"/>
    <w:rsid w:val="000C45C2"/>
    <w:rsid w:val="000C4715"/>
    <w:rsid w:val="000C4762"/>
    <w:rsid w:val="000C47AA"/>
    <w:rsid w:val="000C4899"/>
    <w:rsid w:val="000C49EE"/>
    <w:rsid w:val="000C4BAB"/>
    <w:rsid w:val="000C5064"/>
    <w:rsid w:val="000C564E"/>
    <w:rsid w:val="000C56E7"/>
    <w:rsid w:val="000C59C7"/>
    <w:rsid w:val="000C5D6B"/>
    <w:rsid w:val="000C5E29"/>
    <w:rsid w:val="000C5FE1"/>
    <w:rsid w:val="000C61C0"/>
    <w:rsid w:val="000C6547"/>
    <w:rsid w:val="000C6733"/>
    <w:rsid w:val="000C681A"/>
    <w:rsid w:val="000C6AEE"/>
    <w:rsid w:val="000C6C13"/>
    <w:rsid w:val="000C73E5"/>
    <w:rsid w:val="000C74EB"/>
    <w:rsid w:val="000C74F9"/>
    <w:rsid w:val="000C758F"/>
    <w:rsid w:val="000C762D"/>
    <w:rsid w:val="000C7764"/>
    <w:rsid w:val="000C77F7"/>
    <w:rsid w:val="000C7B61"/>
    <w:rsid w:val="000C7C16"/>
    <w:rsid w:val="000C7C4E"/>
    <w:rsid w:val="000C7C60"/>
    <w:rsid w:val="000C7DD5"/>
    <w:rsid w:val="000C7EEE"/>
    <w:rsid w:val="000D0097"/>
    <w:rsid w:val="000D0098"/>
    <w:rsid w:val="000D0164"/>
    <w:rsid w:val="000D017E"/>
    <w:rsid w:val="000D01B0"/>
    <w:rsid w:val="000D033B"/>
    <w:rsid w:val="000D0753"/>
    <w:rsid w:val="000D07DF"/>
    <w:rsid w:val="000D08C9"/>
    <w:rsid w:val="000D0A35"/>
    <w:rsid w:val="000D0A97"/>
    <w:rsid w:val="000D0B7B"/>
    <w:rsid w:val="000D0EE7"/>
    <w:rsid w:val="000D1098"/>
    <w:rsid w:val="000D1197"/>
    <w:rsid w:val="000D1307"/>
    <w:rsid w:val="000D1A24"/>
    <w:rsid w:val="000D1CE2"/>
    <w:rsid w:val="000D1D7D"/>
    <w:rsid w:val="000D20EF"/>
    <w:rsid w:val="000D20F1"/>
    <w:rsid w:val="000D2105"/>
    <w:rsid w:val="000D211D"/>
    <w:rsid w:val="000D22A5"/>
    <w:rsid w:val="000D2458"/>
    <w:rsid w:val="000D2614"/>
    <w:rsid w:val="000D2EC6"/>
    <w:rsid w:val="000D330D"/>
    <w:rsid w:val="000D344E"/>
    <w:rsid w:val="000D3467"/>
    <w:rsid w:val="000D357D"/>
    <w:rsid w:val="000D3AF1"/>
    <w:rsid w:val="000D3AF7"/>
    <w:rsid w:val="000D3BC0"/>
    <w:rsid w:val="000D3E85"/>
    <w:rsid w:val="000D3E9B"/>
    <w:rsid w:val="000D448D"/>
    <w:rsid w:val="000D44BE"/>
    <w:rsid w:val="000D4790"/>
    <w:rsid w:val="000D4B3B"/>
    <w:rsid w:val="000D4DBE"/>
    <w:rsid w:val="000D4F79"/>
    <w:rsid w:val="000D52C9"/>
    <w:rsid w:val="000D545A"/>
    <w:rsid w:val="000D5486"/>
    <w:rsid w:val="000D55AE"/>
    <w:rsid w:val="000D55CB"/>
    <w:rsid w:val="000D572B"/>
    <w:rsid w:val="000D5EBE"/>
    <w:rsid w:val="000D611E"/>
    <w:rsid w:val="000D6221"/>
    <w:rsid w:val="000D624F"/>
    <w:rsid w:val="000D63DF"/>
    <w:rsid w:val="000D685D"/>
    <w:rsid w:val="000D69FF"/>
    <w:rsid w:val="000D6B2C"/>
    <w:rsid w:val="000D6C18"/>
    <w:rsid w:val="000D6D47"/>
    <w:rsid w:val="000D6E4A"/>
    <w:rsid w:val="000D6EF9"/>
    <w:rsid w:val="000D70BC"/>
    <w:rsid w:val="000D70F6"/>
    <w:rsid w:val="000D7377"/>
    <w:rsid w:val="000D737A"/>
    <w:rsid w:val="000D74B5"/>
    <w:rsid w:val="000D7A54"/>
    <w:rsid w:val="000D7B9C"/>
    <w:rsid w:val="000D7E1B"/>
    <w:rsid w:val="000E04FC"/>
    <w:rsid w:val="000E0508"/>
    <w:rsid w:val="000E0622"/>
    <w:rsid w:val="000E062F"/>
    <w:rsid w:val="000E0827"/>
    <w:rsid w:val="000E08FA"/>
    <w:rsid w:val="000E0914"/>
    <w:rsid w:val="000E09F6"/>
    <w:rsid w:val="000E0A05"/>
    <w:rsid w:val="000E0A4B"/>
    <w:rsid w:val="000E0A4D"/>
    <w:rsid w:val="000E0D40"/>
    <w:rsid w:val="000E0DAA"/>
    <w:rsid w:val="000E136E"/>
    <w:rsid w:val="000E149D"/>
    <w:rsid w:val="000E1597"/>
    <w:rsid w:val="000E1678"/>
    <w:rsid w:val="000E16DF"/>
    <w:rsid w:val="000E1733"/>
    <w:rsid w:val="000E1754"/>
    <w:rsid w:val="000E1788"/>
    <w:rsid w:val="000E17AA"/>
    <w:rsid w:val="000E1822"/>
    <w:rsid w:val="000E1A25"/>
    <w:rsid w:val="000E1D7E"/>
    <w:rsid w:val="000E1FF1"/>
    <w:rsid w:val="000E21C9"/>
    <w:rsid w:val="000E2269"/>
    <w:rsid w:val="000E2329"/>
    <w:rsid w:val="000E2331"/>
    <w:rsid w:val="000E2388"/>
    <w:rsid w:val="000E2613"/>
    <w:rsid w:val="000E26E5"/>
    <w:rsid w:val="000E2936"/>
    <w:rsid w:val="000E29FA"/>
    <w:rsid w:val="000E2B1E"/>
    <w:rsid w:val="000E2B58"/>
    <w:rsid w:val="000E2F02"/>
    <w:rsid w:val="000E2F2D"/>
    <w:rsid w:val="000E3161"/>
    <w:rsid w:val="000E3405"/>
    <w:rsid w:val="000E351A"/>
    <w:rsid w:val="000E35C9"/>
    <w:rsid w:val="000E38EB"/>
    <w:rsid w:val="000E3975"/>
    <w:rsid w:val="000E39E2"/>
    <w:rsid w:val="000E4018"/>
    <w:rsid w:val="000E4168"/>
    <w:rsid w:val="000E42AE"/>
    <w:rsid w:val="000E4625"/>
    <w:rsid w:val="000E4642"/>
    <w:rsid w:val="000E467B"/>
    <w:rsid w:val="000E46FB"/>
    <w:rsid w:val="000E47EB"/>
    <w:rsid w:val="000E497B"/>
    <w:rsid w:val="000E4B40"/>
    <w:rsid w:val="000E4CB2"/>
    <w:rsid w:val="000E4CC0"/>
    <w:rsid w:val="000E4DA9"/>
    <w:rsid w:val="000E4DD5"/>
    <w:rsid w:val="000E5062"/>
    <w:rsid w:val="000E5064"/>
    <w:rsid w:val="000E548F"/>
    <w:rsid w:val="000E549C"/>
    <w:rsid w:val="000E54C9"/>
    <w:rsid w:val="000E56B8"/>
    <w:rsid w:val="000E57E4"/>
    <w:rsid w:val="000E5875"/>
    <w:rsid w:val="000E5AA6"/>
    <w:rsid w:val="000E5C8C"/>
    <w:rsid w:val="000E5CF2"/>
    <w:rsid w:val="000E60D5"/>
    <w:rsid w:val="000E60D9"/>
    <w:rsid w:val="000E624C"/>
    <w:rsid w:val="000E6376"/>
    <w:rsid w:val="000E63D9"/>
    <w:rsid w:val="000E63F8"/>
    <w:rsid w:val="000E6915"/>
    <w:rsid w:val="000E6A30"/>
    <w:rsid w:val="000E6AB4"/>
    <w:rsid w:val="000E6C77"/>
    <w:rsid w:val="000E6E9A"/>
    <w:rsid w:val="000E71C9"/>
    <w:rsid w:val="000E7818"/>
    <w:rsid w:val="000E7952"/>
    <w:rsid w:val="000E79A7"/>
    <w:rsid w:val="000E7AB4"/>
    <w:rsid w:val="000E7C62"/>
    <w:rsid w:val="000E7ECE"/>
    <w:rsid w:val="000F0194"/>
    <w:rsid w:val="000F0471"/>
    <w:rsid w:val="000F078B"/>
    <w:rsid w:val="000F0791"/>
    <w:rsid w:val="000F0877"/>
    <w:rsid w:val="000F09EB"/>
    <w:rsid w:val="000F0BC3"/>
    <w:rsid w:val="000F0FD9"/>
    <w:rsid w:val="000F1012"/>
    <w:rsid w:val="000F1093"/>
    <w:rsid w:val="000F11A2"/>
    <w:rsid w:val="000F14C7"/>
    <w:rsid w:val="000F15D0"/>
    <w:rsid w:val="000F18E1"/>
    <w:rsid w:val="000F1957"/>
    <w:rsid w:val="000F1AF0"/>
    <w:rsid w:val="000F1BCA"/>
    <w:rsid w:val="000F1C79"/>
    <w:rsid w:val="000F22FE"/>
    <w:rsid w:val="000F23B1"/>
    <w:rsid w:val="000F2932"/>
    <w:rsid w:val="000F2C13"/>
    <w:rsid w:val="000F2C14"/>
    <w:rsid w:val="000F2C95"/>
    <w:rsid w:val="000F2F68"/>
    <w:rsid w:val="000F3012"/>
    <w:rsid w:val="000F308C"/>
    <w:rsid w:val="000F329B"/>
    <w:rsid w:val="000F3342"/>
    <w:rsid w:val="000F3370"/>
    <w:rsid w:val="000F354C"/>
    <w:rsid w:val="000F3573"/>
    <w:rsid w:val="000F39E1"/>
    <w:rsid w:val="000F3D48"/>
    <w:rsid w:val="000F3FC0"/>
    <w:rsid w:val="000F4107"/>
    <w:rsid w:val="000F454F"/>
    <w:rsid w:val="000F497A"/>
    <w:rsid w:val="000F4A28"/>
    <w:rsid w:val="000F4AEB"/>
    <w:rsid w:val="000F4C63"/>
    <w:rsid w:val="000F4DD6"/>
    <w:rsid w:val="000F51E9"/>
    <w:rsid w:val="000F52DD"/>
    <w:rsid w:val="000F55C0"/>
    <w:rsid w:val="000F585A"/>
    <w:rsid w:val="000F5A49"/>
    <w:rsid w:val="000F5D64"/>
    <w:rsid w:val="000F6347"/>
    <w:rsid w:val="000F637F"/>
    <w:rsid w:val="000F64A8"/>
    <w:rsid w:val="000F6872"/>
    <w:rsid w:val="000F6913"/>
    <w:rsid w:val="000F692A"/>
    <w:rsid w:val="000F69FA"/>
    <w:rsid w:val="000F6A40"/>
    <w:rsid w:val="000F6A51"/>
    <w:rsid w:val="000F6A86"/>
    <w:rsid w:val="000F6C86"/>
    <w:rsid w:val="000F6D3F"/>
    <w:rsid w:val="000F6E12"/>
    <w:rsid w:val="000F7BE6"/>
    <w:rsid w:val="000F7CE7"/>
    <w:rsid w:val="000F7D09"/>
    <w:rsid w:val="000F7EA2"/>
    <w:rsid w:val="000F7F28"/>
    <w:rsid w:val="00100101"/>
    <w:rsid w:val="00100390"/>
    <w:rsid w:val="00100697"/>
    <w:rsid w:val="001007FB"/>
    <w:rsid w:val="00100A2A"/>
    <w:rsid w:val="00100B07"/>
    <w:rsid w:val="00100D99"/>
    <w:rsid w:val="00100F4E"/>
    <w:rsid w:val="001012B5"/>
    <w:rsid w:val="0010161B"/>
    <w:rsid w:val="001018E7"/>
    <w:rsid w:val="001019B4"/>
    <w:rsid w:val="00101D9E"/>
    <w:rsid w:val="00102373"/>
    <w:rsid w:val="001028E0"/>
    <w:rsid w:val="00103089"/>
    <w:rsid w:val="00103090"/>
    <w:rsid w:val="001030D6"/>
    <w:rsid w:val="001031CF"/>
    <w:rsid w:val="0010324F"/>
    <w:rsid w:val="001032F6"/>
    <w:rsid w:val="001034DB"/>
    <w:rsid w:val="0010351D"/>
    <w:rsid w:val="00103681"/>
    <w:rsid w:val="001036A6"/>
    <w:rsid w:val="0010380D"/>
    <w:rsid w:val="00103E07"/>
    <w:rsid w:val="00103EFC"/>
    <w:rsid w:val="00103FB7"/>
    <w:rsid w:val="00104416"/>
    <w:rsid w:val="00104531"/>
    <w:rsid w:val="001045F4"/>
    <w:rsid w:val="001048AF"/>
    <w:rsid w:val="001048FF"/>
    <w:rsid w:val="00104901"/>
    <w:rsid w:val="00104AF7"/>
    <w:rsid w:val="00104CB0"/>
    <w:rsid w:val="001051F5"/>
    <w:rsid w:val="0010536C"/>
    <w:rsid w:val="001055B9"/>
    <w:rsid w:val="001057A4"/>
    <w:rsid w:val="00105934"/>
    <w:rsid w:val="00105A0D"/>
    <w:rsid w:val="00105BB5"/>
    <w:rsid w:val="00105C68"/>
    <w:rsid w:val="00105E41"/>
    <w:rsid w:val="0010601C"/>
    <w:rsid w:val="0010617E"/>
    <w:rsid w:val="001062FF"/>
    <w:rsid w:val="00106498"/>
    <w:rsid w:val="001064F3"/>
    <w:rsid w:val="00106745"/>
    <w:rsid w:val="00106787"/>
    <w:rsid w:val="001068AC"/>
    <w:rsid w:val="0010690A"/>
    <w:rsid w:val="00106B4A"/>
    <w:rsid w:val="00106BE8"/>
    <w:rsid w:val="00106E1F"/>
    <w:rsid w:val="00106E95"/>
    <w:rsid w:val="00106EB0"/>
    <w:rsid w:val="001070B3"/>
    <w:rsid w:val="00107168"/>
    <w:rsid w:val="00107652"/>
    <w:rsid w:val="00107843"/>
    <w:rsid w:val="00107A24"/>
    <w:rsid w:val="00107CC7"/>
    <w:rsid w:val="00107DE8"/>
    <w:rsid w:val="00107ECA"/>
    <w:rsid w:val="001105B1"/>
    <w:rsid w:val="001106E6"/>
    <w:rsid w:val="001109F7"/>
    <w:rsid w:val="00110ABD"/>
    <w:rsid w:val="00110CE3"/>
    <w:rsid w:val="00111537"/>
    <w:rsid w:val="00111666"/>
    <w:rsid w:val="001116E0"/>
    <w:rsid w:val="0011184B"/>
    <w:rsid w:val="00111C01"/>
    <w:rsid w:val="00112257"/>
    <w:rsid w:val="001123A1"/>
    <w:rsid w:val="0011255A"/>
    <w:rsid w:val="00112682"/>
    <w:rsid w:val="0011272A"/>
    <w:rsid w:val="0011294F"/>
    <w:rsid w:val="00112999"/>
    <w:rsid w:val="00112B63"/>
    <w:rsid w:val="00112EC6"/>
    <w:rsid w:val="0011340F"/>
    <w:rsid w:val="001135E4"/>
    <w:rsid w:val="00113822"/>
    <w:rsid w:val="00113BA0"/>
    <w:rsid w:val="00113CEE"/>
    <w:rsid w:val="00113F01"/>
    <w:rsid w:val="00113F55"/>
    <w:rsid w:val="00113FDF"/>
    <w:rsid w:val="00114233"/>
    <w:rsid w:val="00114508"/>
    <w:rsid w:val="00114648"/>
    <w:rsid w:val="0011471D"/>
    <w:rsid w:val="00114720"/>
    <w:rsid w:val="001147BD"/>
    <w:rsid w:val="0011485B"/>
    <w:rsid w:val="0011488A"/>
    <w:rsid w:val="001148E0"/>
    <w:rsid w:val="00114A2D"/>
    <w:rsid w:val="00114D81"/>
    <w:rsid w:val="00114FFD"/>
    <w:rsid w:val="00115014"/>
    <w:rsid w:val="0011516F"/>
    <w:rsid w:val="0011520B"/>
    <w:rsid w:val="00115637"/>
    <w:rsid w:val="00115738"/>
    <w:rsid w:val="001157D4"/>
    <w:rsid w:val="00115A9F"/>
    <w:rsid w:val="00115B40"/>
    <w:rsid w:val="0011661D"/>
    <w:rsid w:val="00116729"/>
    <w:rsid w:val="00116889"/>
    <w:rsid w:val="001168F4"/>
    <w:rsid w:val="00116935"/>
    <w:rsid w:val="00116A2E"/>
    <w:rsid w:val="00116A6F"/>
    <w:rsid w:val="00116BCB"/>
    <w:rsid w:val="00116CB6"/>
    <w:rsid w:val="00116D77"/>
    <w:rsid w:val="001170CD"/>
    <w:rsid w:val="00117237"/>
    <w:rsid w:val="001174E7"/>
    <w:rsid w:val="0011774B"/>
    <w:rsid w:val="00117866"/>
    <w:rsid w:val="001178E3"/>
    <w:rsid w:val="00117B4A"/>
    <w:rsid w:val="00117CD5"/>
    <w:rsid w:val="00117ECF"/>
    <w:rsid w:val="00120009"/>
    <w:rsid w:val="00120162"/>
    <w:rsid w:val="00120190"/>
    <w:rsid w:val="0012029D"/>
    <w:rsid w:val="001202D1"/>
    <w:rsid w:val="001204A8"/>
    <w:rsid w:val="001206D4"/>
    <w:rsid w:val="00120712"/>
    <w:rsid w:val="001208B2"/>
    <w:rsid w:val="001210A1"/>
    <w:rsid w:val="001212EE"/>
    <w:rsid w:val="001213A7"/>
    <w:rsid w:val="00121493"/>
    <w:rsid w:val="0012155E"/>
    <w:rsid w:val="0012158D"/>
    <w:rsid w:val="0012162A"/>
    <w:rsid w:val="001216E1"/>
    <w:rsid w:val="00121771"/>
    <w:rsid w:val="00121A40"/>
    <w:rsid w:val="00121A45"/>
    <w:rsid w:val="00121A59"/>
    <w:rsid w:val="00121ABD"/>
    <w:rsid w:val="00121ED4"/>
    <w:rsid w:val="0012204E"/>
    <w:rsid w:val="001220BD"/>
    <w:rsid w:val="00122134"/>
    <w:rsid w:val="0012230D"/>
    <w:rsid w:val="001223F2"/>
    <w:rsid w:val="001224CE"/>
    <w:rsid w:val="0012259D"/>
    <w:rsid w:val="001229BF"/>
    <w:rsid w:val="00122B16"/>
    <w:rsid w:val="00122CB3"/>
    <w:rsid w:val="001232CF"/>
    <w:rsid w:val="001236A6"/>
    <w:rsid w:val="001237FF"/>
    <w:rsid w:val="001238C7"/>
    <w:rsid w:val="0012399B"/>
    <w:rsid w:val="0012438F"/>
    <w:rsid w:val="001246A2"/>
    <w:rsid w:val="001246FF"/>
    <w:rsid w:val="001249B3"/>
    <w:rsid w:val="00124CCF"/>
    <w:rsid w:val="00125202"/>
    <w:rsid w:val="001252C1"/>
    <w:rsid w:val="001254E5"/>
    <w:rsid w:val="00125A29"/>
    <w:rsid w:val="00125A62"/>
    <w:rsid w:val="00125B77"/>
    <w:rsid w:val="00125C97"/>
    <w:rsid w:val="00126015"/>
    <w:rsid w:val="00126054"/>
    <w:rsid w:val="001261BA"/>
    <w:rsid w:val="0012630D"/>
    <w:rsid w:val="00126537"/>
    <w:rsid w:val="00126770"/>
    <w:rsid w:val="00126872"/>
    <w:rsid w:val="001269EB"/>
    <w:rsid w:val="00126A4F"/>
    <w:rsid w:val="00126B10"/>
    <w:rsid w:val="00126BDF"/>
    <w:rsid w:val="00126BEC"/>
    <w:rsid w:val="00126E3F"/>
    <w:rsid w:val="00126ED5"/>
    <w:rsid w:val="00126F8D"/>
    <w:rsid w:val="00126FEE"/>
    <w:rsid w:val="00127091"/>
    <w:rsid w:val="001271FF"/>
    <w:rsid w:val="00127266"/>
    <w:rsid w:val="00127278"/>
    <w:rsid w:val="001272DB"/>
    <w:rsid w:val="001272E0"/>
    <w:rsid w:val="00127323"/>
    <w:rsid w:val="00127573"/>
    <w:rsid w:val="00127736"/>
    <w:rsid w:val="00127760"/>
    <w:rsid w:val="00127B6F"/>
    <w:rsid w:val="00127B83"/>
    <w:rsid w:val="00127FE3"/>
    <w:rsid w:val="00130220"/>
    <w:rsid w:val="00130259"/>
    <w:rsid w:val="001303C1"/>
    <w:rsid w:val="001303C3"/>
    <w:rsid w:val="001303DB"/>
    <w:rsid w:val="001305A9"/>
    <w:rsid w:val="00130715"/>
    <w:rsid w:val="00130790"/>
    <w:rsid w:val="00130828"/>
    <w:rsid w:val="0013088A"/>
    <w:rsid w:val="00130B3C"/>
    <w:rsid w:val="00130C51"/>
    <w:rsid w:val="00130C54"/>
    <w:rsid w:val="00130FED"/>
    <w:rsid w:val="00131213"/>
    <w:rsid w:val="0013131C"/>
    <w:rsid w:val="00131871"/>
    <w:rsid w:val="0013197C"/>
    <w:rsid w:val="00131CF6"/>
    <w:rsid w:val="00131D69"/>
    <w:rsid w:val="00132274"/>
    <w:rsid w:val="00132409"/>
    <w:rsid w:val="00132674"/>
    <w:rsid w:val="001327C8"/>
    <w:rsid w:val="00132816"/>
    <w:rsid w:val="00132CEA"/>
    <w:rsid w:val="00132D1F"/>
    <w:rsid w:val="00132FD2"/>
    <w:rsid w:val="00133240"/>
    <w:rsid w:val="001332E9"/>
    <w:rsid w:val="00133438"/>
    <w:rsid w:val="00133489"/>
    <w:rsid w:val="001334F1"/>
    <w:rsid w:val="00133617"/>
    <w:rsid w:val="00133820"/>
    <w:rsid w:val="00133897"/>
    <w:rsid w:val="001338DA"/>
    <w:rsid w:val="00133A83"/>
    <w:rsid w:val="00133D48"/>
    <w:rsid w:val="0013427C"/>
    <w:rsid w:val="001346DC"/>
    <w:rsid w:val="00134766"/>
    <w:rsid w:val="0013477C"/>
    <w:rsid w:val="0013478C"/>
    <w:rsid w:val="00134895"/>
    <w:rsid w:val="00134A33"/>
    <w:rsid w:val="00134A73"/>
    <w:rsid w:val="00134AA0"/>
    <w:rsid w:val="00134BD2"/>
    <w:rsid w:val="00134EFD"/>
    <w:rsid w:val="0013501C"/>
    <w:rsid w:val="001350A0"/>
    <w:rsid w:val="001352EB"/>
    <w:rsid w:val="00135334"/>
    <w:rsid w:val="0013549E"/>
    <w:rsid w:val="00135664"/>
    <w:rsid w:val="00135870"/>
    <w:rsid w:val="001358AC"/>
    <w:rsid w:val="0013590D"/>
    <w:rsid w:val="00135B68"/>
    <w:rsid w:val="00135B70"/>
    <w:rsid w:val="00135BE7"/>
    <w:rsid w:val="00135EBE"/>
    <w:rsid w:val="00135FD8"/>
    <w:rsid w:val="00135FDA"/>
    <w:rsid w:val="00135FDE"/>
    <w:rsid w:val="00136018"/>
    <w:rsid w:val="00136040"/>
    <w:rsid w:val="001360B2"/>
    <w:rsid w:val="00136237"/>
    <w:rsid w:val="0013633C"/>
    <w:rsid w:val="00136538"/>
    <w:rsid w:val="0013655A"/>
    <w:rsid w:val="00136908"/>
    <w:rsid w:val="00136B66"/>
    <w:rsid w:val="00136DF8"/>
    <w:rsid w:val="001373D4"/>
    <w:rsid w:val="0013743E"/>
    <w:rsid w:val="0013745F"/>
    <w:rsid w:val="001376D2"/>
    <w:rsid w:val="001377E7"/>
    <w:rsid w:val="00137B48"/>
    <w:rsid w:val="00137DA8"/>
    <w:rsid w:val="00137E06"/>
    <w:rsid w:val="00137E56"/>
    <w:rsid w:val="00137F0E"/>
    <w:rsid w:val="001401E0"/>
    <w:rsid w:val="001402A3"/>
    <w:rsid w:val="001403E4"/>
    <w:rsid w:val="00140508"/>
    <w:rsid w:val="001408EB"/>
    <w:rsid w:val="00140917"/>
    <w:rsid w:val="00140B7A"/>
    <w:rsid w:val="00140C69"/>
    <w:rsid w:val="00140E1D"/>
    <w:rsid w:val="00141013"/>
    <w:rsid w:val="00141047"/>
    <w:rsid w:val="001410E7"/>
    <w:rsid w:val="00141133"/>
    <w:rsid w:val="00141173"/>
    <w:rsid w:val="001411DF"/>
    <w:rsid w:val="0014122D"/>
    <w:rsid w:val="001415B9"/>
    <w:rsid w:val="001415BA"/>
    <w:rsid w:val="001416A1"/>
    <w:rsid w:val="001416A9"/>
    <w:rsid w:val="00141A6F"/>
    <w:rsid w:val="00141D73"/>
    <w:rsid w:val="00141DC9"/>
    <w:rsid w:val="00141E52"/>
    <w:rsid w:val="001420FD"/>
    <w:rsid w:val="0014258C"/>
    <w:rsid w:val="0014261B"/>
    <w:rsid w:val="001428F9"/>
    <w:rsid w:val="001429A3"/>
    <w:rsid w:val="00142A31"/>
    <w:rsid w:val="00142A6B"/>
    <w:rsid w:val="00143004"/>
    <w:rsid w:val="0014301A"/>
    <w:rsid w:val="001430AA"/>
    <w:rsid w:val="00143542"/>
    <w:rsid w:val="0014394A"/>
    <w:rsid w:val="001439C7"/>
    <w:rsid w:val="00143B1E"/>
    <w:rsid w:val="00143BC8"/>
    <w:rsid w:val="00143C3B"/>
    <w:rsid w:val="00143E31"/>
    <w:rsid w:val="00143EB4"/>
    <w:rsid w:val="00143F6D"/>
    <w:rsid w:val="001443F9"/>
    <w:rsid w:val="001448DB"/>
    <w:rsid w:val="00144902"/>
    <w:rsid w:val="00144A25"/>
    <w:rsid w:val="00144CA6"/>
    <w:rsid w:val="00144F34"/>
    <w:rsid w:val="0014505E"/>
    <w:rsid w:val="00145402"/>
    <w:rsid w:val="001455B0"/>
    <w:rsid w:val="0014568C"/>
    <w:rsid w:val="0014587E"/>
    <w:rsid w:val="001458DE"/>
    <w:rsid w:val="0014592D"/>
    <w:rsid w:val="00145D8D"/>
    <w:rsid w:val="00145F92"/>
    <w:rsid w:val="0014616F"/>
    <w:rsid w:val="00146282"/>
    <w:rsid w:val="00146333"/>
    <w:rsid w:val="0014657F"/>
    <w:rsid w:val="0014693E"/>
    <w:rsid w:val="00146F0F"/>
    <w:rsid w:val="001473A0"/>
    <w:rsid w:val="001477C3"/>
    <w:rsid w:val="0014788B"/>
    <w:rsid w:val="001478EE"/>
    <w:rsid w:val="00147D21"/>
    <w:rsid w:val="00150493"/>
    <w:rsid w:val="0015056E"/>
    <w:rsid w:val="00150821"/>
    <w:rsid w:val="00150AF8"/>
    <w:rsid w:val="0015102E"/>
    <w:rsid w:val="00151038"/>
    <w:rsid w:val="00151052"/>
    <w:rsid w:val="001510E0"/>
    <w:rsid w:val="00151253"/>
    <w:rsid w:val="001513E2"/>
    <w:rsid w:val="00151520"/>
    <w:rsid w:val="001519D1"/>
    <w:rsid w:val="00151DDB"/>
    <w:rsid w:val="00151DFE"/>
    <w:rsid w:val="001520BE"/>
    <w:rsid w:val="0015210D"/>
    <w:rsid w:val="00152137"/>
    <w:rsid w:val="00152563"/>
    <w:rsid w:val="00152689"/>
    <w:rsid w:val="0015268F"/>
    <w:rsid w:val="00152966"/>
    <w:rsid w:val="00152A58"/>
    <w:rsid w:val="00152AE0"/>
    <w:rsid w:val="00152BA2"/>
    <w:rsid w:val="00152D10"/>
    <w:rsid w:val="00152E9B"/>
    <w:rsid w:val="00152F7B"/>
    <w:rsid w:val="001532ED"/>
    <w:rsid w:val="0015338E"/>
    <w:rsid w:val="0015379A"/>
    <w:rsid w:val="001537E9"/>
    <w:rsid w:val="00153801"/>
    <w:rsid w:val="00153ADF"/>
    <w:rsid w:val="00153B2C"/>
    <w:rsid w:val="00153B7C"/>
    <w:rsid w:val="00153D44"/>
    <w:rsid w:val="00153DE9"/>
    <w:rsid w:val="0015434F"/>
    <w:rsid w:val="001543A7"/>
    <w:rsid w:val="001543A9"/>
    <w:rsid w:val="00154B32"/>
    <w:rsid w:val="00154CFB"/>
    <w:rsid w:val="00154E49"/>
    <w:rsid w:val="00154ED1"/>
    <w:rsid w:val="00154F3D"/>
    <w:rsid w:val="00155219"/>
    <w:rsid w:val="00155327"/>
    <w:rsid w:val="001557E0"/>
    <w:rsid w:val="0015590B"/>
    <w:rsid w:val="001559A5"/>
    <w:rsid w:val="00155A28"/>
    <w:rsid w:val="00155B25"/>
    <w:rsid w:val="00156049"/>
    <w:rsid w:val="0015610C"/>
    <w:rsid w:val="001562B2"/>
    <w:rsid w:val="001564CA"/>
    <w:rsid w:val="00156594"/>
    <w:rsid w:val="00156A80"/>
    <w:rsid w:val="00156FE8"/>
    <w:rsid w:val="0015706F"/>
    <w:rsid w:val="001571D5"/>
    <w:rsid w:val="001572AA"/>
    <w:rsid w:val="00157335"/>
    <w:rsid w:val="00157638"/>
    <w:rsid w:val="00157654"/>
    <w:rsid w:val="0015793E"/>
    <w:rsid w:val="00157A14"/>
    <w:rsid w:val="00157AA8"/>
    <w:rsid w:val="00157CA6"/>
    <w:rsid w:val="00157D27"/>
    <w:rsid w:val="001603DB"/>
    <w:rsid w:val="0016056C"/>
    <w:rsid w:val="001608C2"/>
    <w:rsid w:val="0016094D"/>
    <w:rsid w:val="0016095D"/>
    <w:rsid w:val="00161000"/>
    <w:rsid w:val="001612AC"/>
    <w:rsid w:val="001612EF"/>
    <w:rsid w:val="001613DE"/>
    <w:rsid w:val="0016155F"/>
    <w:rsid w:val="001615A0"/>
    <w:rsid w:val="00161829"/>
    <w:rsid w:val="00161954"/>
    <w:rsid w:val="001619C9"/>
    <w:rsid w:val="00161DB3"/>
    <w:rsid w:val="0016204B"/>
    <w:rsid w:val="00162113"/>
    <w:rsid w:val="0016212B"/>
    <w:rsid w:val="00162395"/>
    <w:rsid w:val="0016254B"/>
    <w:rsid w:val="0016259C"/>
    <w:rsid w:val="00162699"/>
    <w:rsid w:val="00162B46"/>
    <w:rsid w:val="00162E8D"/>
    <w:rsid w:val="00162EF1"/>
    <w:rsid w:val="0016313E"/>
    <w:rsid w:val="001633FD"/>
    <w:rsid w:val="001637E1"/>
    <w:rsid w:val="00163A7C"/>
    <w:rsid w:val="00163B58"/>
    <w:rsid w:val="00163D47"/>
    <w:rsid w:val="001640ED"/>
    <w:rsid w:val="00164250"/>
    <w:rsid w:val="00164465"/>
    <w:rsid w:val="00164724"/>
    <w:rsid w:val="00164740"/>
    <w:rsid w:val="001648AF"/>
    <w:rsid w:val="001648F0"/>
    <w:rsid w:val="0016492C"/>
    <w:rsid w:val="0016495F"/>
    <w:rsid w:val="00164B61"/>
    <w:rsid w:val="00164BDD"/>
    <w:rsid w:val="001651EC"/>
    <w:rsid w:val="001653CD"/>
    <w:rsid w:val="001654E5"/>
    <w:rsid w:val="001656A6"/>
    <w:rsid w:val="00165756"/>
    <w:rsid w:val="001658B9"/>
    <w:rsid w:val="00165C52"/>
    <w:rsid w:val="00165DFC"/>
    <w:rsid w:val="00165E97"/>
    <w:rsid w:val="0016606F"/>
    <w:rsid w:val="001663A4"/>
    <w:rsid w:val="001663BF"/>
    <w:rsid w:val="00166478"/>
    <w:rsid w:val="0016663C"/>
    <w:rsid w:val="00166768"/>
    <w:rsid w:val="001668A7"/>
    <w:rsid w:val="0016698F"/>
    <w:rsid w:val="001669E5"/>
    <w:rsid w:val="00166A06"/>
    <w:rsid w:val="00166A99"/>
    <w:rsid w:val="00166D24"/>
    <w:rsid w:val="00166D27"/>
    <w:rsid w:val="00166D6C"/>
    <w:rsid w:val="00166F38"/>
    <w:rsid w:val="0016712C"/>
    <w:rsid w:val="0016715B"/>
    <w:rsid w:val="00167208"/>
    <w:rsid w:val="001672B8"/>
    <w:rsid w:val="00167376"/>
    <w:rsid w:val="00167454"/>
    <w:rsid w:val="00167524"/>
    <w:rsid w:val="001675EB"/>
    <w:rsid w:val="001676FE"/>
    <w:rsid w:val="001677AA"/>
    <w:rsid w:val="00167874"/>
    <w:rsid w:val="00167A8D"/>
    <w:rsid w:val="00167B4F"/>
    <w:rsid w:val="00167C81"/>
    <w:rsid w:val="00167D6E"/>
    <w:rsid w:val="00167E39"/>
    <w:rsid w:val="00167F83"/>
    <w:rsid w:val="001701A2"/>
    <w:rsid w:val="00170217"/>
    <w:rsid w:val="00170474"/>
    <w:rsid w:val="001707E8"/>
    <w:rsid w:val="001708F8"/>
    <w:rsid w:val="001708FB"/>
    <w:rsid w:val="00170987"/>
    <w:rsid w:val="001709D8"/>
    <w:rsid w:val="00170A20"/>
    <w:rsid w:val="00170A62"/>
    <w:rsid w:val="00170AF5"/>
    <w:rsid w:val="00170BA5"/>
    <w:rsid w:val="00170DE0"/>
    <w:rsid w:val="00170FE4"/>
    <w:rsid w:val="00171867"/>
    <w:rsid w:val="0017189E"/>
    <w:rsid w:val="0017196B"/>
    <w:rsid w:val="00171ACA"/>
    <w:rsid w:val="00171C2A"/>
    <w:rsid w:val="00171CF1"/>
    <w:rsid w:val="00171DD2"/>
    <w:rsid w:val="00171F10"/>
    <w:rsid w:val="00171F2A"/>
    <w:rsid w:val="0017205A"/>
    <w:rsid w:val="001720D1"/>
    <w:rsid w:val="001720E5"/>
    <w:rsid w:val="00172206"/>
    <w:rsid w:val="001724E6"/>
    <w:rsid w:val="00172678"/>
    <w:rsid w:val="001727E6"/>
    <w:rsid w:val="00172893"/>
    <w:rsid w:val="00172A59"/>
    <w:rsid w:val="00172B6F"/>
    <w:rsid w:val="00172BB0"/>
    <w:rsid w:val="00172E6E"/>
    <w:rsid w:val="00172FF5"/>
    <w:rsid w:val="001732DC"/>
    <w:rsid w:val="001733EE"/>
    <w:rsid w:val="00173468"/>
    <w:rsid w:val="001734E9"/>
    <w:rsid w:val="00173965"/>
    <w:rsid w:val="00173A7B"/>
    <w:rsid w:val="00173C36"/>
    <w:rsid w:val="00173CA8"/>
    <w:rsid w:val="00173E87"/>
    <w:rsid w:val="00173EDF"/>
    <w:rsid w:val="00173FDF"/>
    <w:rsid w:val="00174143"/>
    <w:rsid w:val="00174308"/>
    <w:rsid w:val="00174408"/>
    <w:rsid w:val="0017486E"/>
    <w:rsid w:val="00174B5C"/>
    <w:rsid w:val="00174BB9"/>
    <w:rsid w:val="00174BFB"/>
    <w:rsid w:val="00174C76"/>
    <w:rsid w:val="00174D00"/>
    <w:rsid w:val="00174E2D"/>
    <w:rsid w:val="00174F2D"/>
    <w:rsid w:val="0017529D"/>
    <w:rsid w:val="001756AB"/>
    <w:rsid w:val="001759B1"/>
    <w:rsid w:val="00175A3F"/>
    <w:rsid w:val="00175C6C"/>
    <w:rsid w:val="00175FEC"/>
    <w:rsid w:val="0017605A"/>
    <w:rsid w:val="00176081"/>
    <w:rsid w:val="0017677F"/>
    <w:rsid w:val="00176987"/>
    <w:rsid w:val="001769FD"/>
    <w:rsid w:val="00176A68"/>
    <w:rsid w:val="00176B01"/>
    <w:rsid w:val="00176B50"/>
    <w:rsid w:val="00176DC4"/>
    <w:rsid w:val="00176E4F"/>
    <w:rsid w:val="00176FF9"/>
    <w:rsid w:val="001775F8"/>
    <w:rsid w:val="00177F8B"/>
    <w:rsid w:val="00180084"/>
    <w:rsid w:val="00180464"/>
    <w:rsid w:val="0018063E"/>
    <w:rsid w:val="001807CA"/>
    <w:rsid w:val="00180B63"/>
    <w:rsid w:val="00180B97"/>
    <w:rsid w:val="00180D4E"/>
    <w:rsid w:val="0018106B"/>
    <w:rsid w:val="00181174"/>
    <w:rsid w:val="001812A1"/>
    <w:rsid w:val="00181576"/>
    <w:rsid w:val="00181708"/>
    <w:rsid w:val="00181B9E"/>
    <w:rsid w:val="00181D44"/>
    <w:rsid w:val="00181D5F"/>
    <w:rsid w:val="00181EB1"/>
    <w:rsid w:val="00182087"/>
    <w:rsid w:val="0018245B"/>
    <w:rsid w:val="001827C8"/>
    <w:rsid w:val="00182A0E"/>
    <w:rsid w:val="00182A8B"/>
    <w:rsid w:val="00182CE3"/>
    <w:rsid w:val="00182E43"/>
    <w:rsid w:val="001830B7"/>
    <w:rsid w:val="001830BF"/>
    <w:rsid w:val="001832CE"/>
    <w:rsid w:val="001833B7"/>
    <w:rsid w:val="001837D4"/>
    <w:rsid w:val="00183AF4"/>
    <w:rsid w:val="00183C18"/>
    <w:rsid w:val="00183FD0"/>
    <w:rsid w:val="00184013"/>
    <w:rsid w:val="00184113"/>
    <w:rsid w:val="00184363"/>
    <w:rsid w:val="0018438F"/>
    <w:rsid w:val="00184427"/>
    <w:rsid w:val="00184526"/>
    <w:rsid w:val="001845C5"/>
    <w:rsid w:val="00184951"/>
    <w:rsid w:val="00184DEB"/>
    <w:rsid w:val="00184EBD"/>
    <w:rsid w:val="00184F1F"/>
    <w:rsid w:val="00184F59"/>
    <w:rsid w:val="001850DB"/>
    <w:rsid w:val="001853E0"/>
    <w:rsid w:val="001853FD"/>
    <w:rsid w:val="0018542B"/>
    <w:rsid w:val="001854D7"/>
    <w:rsid w:val="001856D7"/>
    <w:rsid w:val="00185852"/>
    <w:rsid w:val="00185876"/>
    <w:rsid w:val="001858C6"/>
    <w:rsid w:val="00185B84"/>
    <w:rsid w:val="00185CB6"/>
    <w:rsid w:val="00185CFC"/>
    <w:rsid w:val="00185D15"/>
    <w:rsid w:val="00185DEA"/>
    <w:rsid w:val="001861FC"/>
    <w:rsid w:val="00186544"/>
    <w:rsid w:val="00186D26"/>
    <w:rsid w:val="00186EEC"/>
    <w:rsid w:val="00186F71"/>
    <w:rsid w:val="001870B0"/>
    <w:rsid w:val="00187113"/>
    <w:rsid w:val="00187616"/>
    <w:rsid w:val="00187662"/>
    <w:rsid w:val="00187664"/>
    <w:rsid w:val="00187816"/>
    <w:rsid w:val="00187852"/>
    <w:rsid w:val="00187B3B"/>
    <w:rsid w:val="00187D0A"/>
    <w:rsid w:val="00187D89"/>
    <w:rsid w:val="00187E24"/>
    <w:rsid w:val="00187E35"/>
    <w:rsid w:val="00187EF8"/>
    <w:rsid w:val="0019043C"/>
    <w:rsid w:val="001906A5"/>
    <w:rsid w:val="00190887"/>
    <w:rsid w:val="00190B92"/>
    <w:rsid w:val="00190FE5"/>
    <w:rsid w:val="00191026"/>
    <w:rsid w:val="001910D3"/>
    <w:rsid w:val="00191315"/>
    <w:rsid w:val="001913CC"/>
    <w:rsid w:val="0019170B"/>
    <w:rsid w:val="00191A94"/>
    <w:rsid w:val="00191B00"/>
    <w:rsid w:val="00191B32"/>
    <w:rsid w:val="001921FE"/>
    <w:rsid w:val="001922D6"/>
    <w:rsid w:val="0019248A"/>
    <w:rsid w:val="001924A3"/>
    <w:rsid w:val="001925C0"/>
    <w:rsid w:val="001927E0"/>
    <w:rsid w:val="001929EE"/>
    <w:rsid w:val="00192A5B"/>
    <w:rsid w:val="00192D9D"/>
    <w:rsid w:val="00192E33"/>
    <w:rsid w:val="00192E8E"/>
    <w:rsid w:val="0019305F"/>
    <w:rsid w:val="00193067"/>
    <w:rsid w:val="00193609"/>
    <w:rsid w:val="001936A3"/>
    <w:rsid w:val="001938FD"/>
    <w:rsid w:val="00193AA2"/>
    <w:rsid w:val="00193B7E"/>
    <w:rsid w:val="00193D4F"/>
    <w:rsid w:val="00193E05"/>
    <w:rsid w:val="00193F22"/>
    <w:rsid w:val="00194077"/>
    <w:rsid w:val="001941C8"/>
    <w:rsid w:val="00194394"/>
    <w:rsid w:val="001943A5"/>
    <w:rsid w:val="001944B9"/>
    <w:rsid w:val="0019458C"/>
    <w:rsid w:val="00194B21"/>
    <w:rsid w:val="00194B70"/>
    <w:rsid w:val="00194BCC"/>
    <w:rsid w:val="00194D0D"/>
    <w:rsid w:val="00194F79"/>
    <w:rsid w:val="0019513B"/>
    <w:rsid w:val="00195590"/>
    <w:rsid w:val="001955E5"/>
    <w:rsid w:val="001956C9"/>
    <w:rsid w:val="0019589F"/>
    <w:rsid w:val="00195945"/>
    <w:rsid w:val="00195B14"/>
    <w:rsid w:val="00195B2A"/>
    <w:rsid w:val="00195B6A"/>
    <w:rsid w:val="00195C6C"/>
    <w:rsid w:val="00195D6A"/>
    <w:rsid w:val="00195D7C"/>
    <w:rsid w:val="00195DAB"/>
    <w:rsid w:val="001961F6"/>
    <w:rsid w:val="0019628E"/>
    <w:rsid w:val="00196316"/>
    <w:rsid w:val="00196381"/>
    <w:rsid w:val="00196707"/>
    <w:rsid w:val="0019697A"/>
    <w:rsid w:val="00197015"/>
    <w:rsid w:val="0019701B"/>
    <w:rsid w:val="001970D1"/>
    <w:rsid w:val="0019711D"/>
    <w:rsid w:val="001972A2"/>
    <w:rsid w:val="00197366"/>
    <w:rsid w:val="00197503"/>
    <w:rsid w:val="001977ED"/>
    <w:rsid w:val="0019783A"/>
    <w:rsid w:val="001978CD"/>
    <w:rsid w:val="00197B84"/>
    <w:rsid w:val="00197D4D"/>
    <w:rsid w:val="00197DCB"/>
    <w:rsid w:val="00197EFA"/>
    <w:rsid w:val="001A00EF"/>
    <w:rsid w:val="001A012F"/>
    <w:rsid w:val="001A0272"/>
    <w:rsid w:val="001A043E"/>
    <w:rsid w:val="001A0446"/>
    <w:rsid w:val="001A0475"/>
    <w:rsid w:val="001A07D3"/>
    <w:rsid w:val="001A094F"/>
    <w:rsid w:val="001A1662"/>
    <w:rsid w:val="001A182C"/>
    <w:rsid w:val="001A1891"/>
    <w:rsid w:val="001A1B75"/>
    <w:rsid w:val="001A1D96"/>
    <w:rsid w:val="001A21F5"/>
    <w:rsid w:val="001A238A"/>
    <w:rsid w:val="001A2448"/>
    <w:rsid w:val="001A2591"/>
    <w:rsid w:val="001A2669"/>
    <w:rsid w:val="001A2C63"/>
    <w:rsid w:val="001A2E50"/>
    <w:rsid w:val="001A3098"/>
    <w:rsid w:val="001A3171"/>
    <w:rsid w:val="001A3471"/>
    <w:rsid w:val="001A368C"/>
    <w:rsid w:val="001A38B1"/>
    <w:rsid w:val="001A3A7A"/>
    <w:rsid w:val="001A3D8C"/>
    <w:rsid w:val="001A3ED0"/>
    <w:rsid w:val="001A3EED"/>
    <w:rsid w:val="001A419E"/>
    <w:rsid w:val="001A431A"/>
    <w:rsid w:val="001A432F"/>
    <w:rsid w:val="001A454D"/>
    <w:rsid w:val="001A48FB"/>
    <w:rsid w:val="001A499A"/>
    <w:rsid w:val="001A4DA6"/>
    <w:rsid w:val="001A50B3"/>
    <w:rsid w:val="001A5146"/>
    <w:rsid w:val="001A53B8"/>
    <w:rsid w:val="001A5425"/>
    <w:rsid w:val="001A59D8"/>
    <w:rsid w:val="001A59EA"/>
    <w:rsid w:val="001A5A7B"/>
    <w:rsid w:val="001A5C3A"/>
    <w:rsid w:val="001A5DB7"/>
    <w:rsid w:val="001A61D4"/>
    <w:rsid w:val="001A63AB"/>
    <w:rsid w:val="001A6440"/>
    <w:rsid w:val="001A6628"/>
    <w:rsid w:val="001A685A"/>
    <w:rsid w:val="001A6DE1"/>
    <w:rsid w:val="001A6EC0"/>
    <w:rsid w:val="001A6EE0"/>
    <w:rsid w:val="001A6FA5"/>
    <w:rsid w:val="001A7254"/>
    <w:rsid w:val="001A7400"/>
    <w:rsid w:val="001A7404"/>
    <w:rsid w:val="001A7471"/>
    <w:rsid w:val="001A74BB"/>
    <w:rsid w:val="001A74FE"/>
    <w:rsid w:val="001A775F"/>
    <w:rsid w:val="001A78A3"/>
    <w:rsid w:val="001A78C7"/>
    <w:rsid w:val="001A790D"/>
    <w:rsid w:val="001A7A68"/>
    <w:rsid w:val="001B015F"/>
    <w:rsid w:val="001B038A"/>
    <w:rsid w:val="001B0457"/>
    <w:rsid w:val="001B0459"/>
    <w:rsid w:val="001B0477"/>
    <w:rsid w:val="001B04A5"/>
    <w:rsid w:val="001B04CD"/>
    <w:rsid w:val="001B066D"/>
    <w:rsid w:val="001B0879"/>
    <w:rsid w:val="001B0B5C"/>
    <w:rsid w:val="001B0CA0"/>
    <w:rsid w:val="001B0DE1"/>
    <w:rsid w:val="001B0EC1"/>
    <w:rsid w:val="001B0F13"/>
    <w:rsid w:val="001B107C"/>
    <w:rsid w:val="001B13D6"/>
    <w:rsid w:val="001B149C"/>
    <w:rsid w:val="001B14F9"/>
    <w:rsid w:val="001B15E0"/>
    <w:rsid w:val="001B1ABF"/>
    <w:rsid w:val="001B1CF7"/>
    <w:rsid w:val="001B1D0F"/>
    <w:rsid w:val="001B1E5D"/>
    <w:rsid w:val="001B1FB1"/>
    <w:rsid w:val="001B20E9"/>
    <w:rsid w:val="001B241F"/>
    <w:rsid w:val="001B2479"/>
    <w:rsid w:val="001B27A8"/>
    <w:rsid w:val="001B28CC"/>
    <w:rsid w:val="001B29AF"/>
    <w:rsid w:val="001B29DD"/>
    <w:rsid w:val="001B2B34"/>
    <w:rsid w:val="001B2EB3"/>
    <w:rsid w:val="001B3153"/>
    <w:rsid w:val="001B34C6"/>
    <w:rsid w:val="001B3866"/>
    <w:rsid w:val="001B3896"/>
    <w:rsid w:val="001B3F05"/>
    <w:rsid w:val="001B400C"/>
    <w:rsid w:val="001B4096"/>
    <w:rsid w:val="001B42DE"/>
    <w:rsid w:val="001B463A"/>
    <w:rsid w:val="001B4942"/>
    <w:rsid w:val="001B4A2D"/>
    <w:rsid w:val="001B4A5E"/>
    <w:rsid w:val="001B4B64"/>
    <w:rsid w:val="001B4BBF"/>
    <w:rsid w:val="001B4CFF"/>
    <w:rsid w:val="001B4ED5"/>
    <w:rsid w:val="001B518F"/>
    <w:rsid w:val="001B5660"/>
    <w:rsid w:val="001B568B"/>
    <w:rsid w:val="001B57AC"/>
    <w:rsid w:val="001B589E"/>
    <w:rsid w:val="001B5941"/>
    <w:rsid w:val="001B59BC"/>
    <w:rsid w:val="001B5B08"/>
    <w:rsid w:val="001B5D8C"/>
    <w:rsid w:val="001B5EA4"/>
    <w:rsid w:val="001B6167"/>
    <w:rsid w:val="001B63E3"/>
    <w:rsid w:val="001B6728"/>
    <w:rsid w:val="001B6AFB"/>
    <w:rsid w:val="001B6CFF"/>
    <w:rsid w:val="001B6F5B"/>
    <w:rsid w:val="001B7178"/>
    <w:rsid w:val="001B7181"/>
    <w:rsid w:val="001B762D"/>
    <w:rsid w:val="001B7904"/>
    <w:rsid w:val="001B7AF8"/>
    <w:rsid w:val="001B7AFB"/>
    <w:rsid w:val="001B7B26"/>
    <w:rsid w:val="001B7D56"/>
    <w:rsid w:val="001B7D93"/>
    <w:rsid w:val="001B7DCC"/>
    <w:rsid w:val="001B7DD8"/>
    <w:rsid w:val="001B7E86"/>
    <w:rsid w:val="001C01E5"/>
    <w:rsid w:val="001C03D2"/>
    <w:rsid w:val="001C04CC"/>
    <w:rsid w:val="001C04DF"/>
    <w:rsid w:val="001C056B"/>
    <w:rsid w:val="001C05B5"/>
    <w:rsid w:val="001C0ADF"/>
    <w:rsid w:val="001C0BAB"/>
    <w:rsid w:val="001C0DBA"/>
    <w:rsid w:val="001C0DD2"/>
    <w:rsid w:val="001C0F27"/>
    <w:rsid w:val="001C0F9B"/>
    <w:rsid w:val="001C14CC"/>
    <w:rsid w:val="001C16DF"/>
    <w:rsid w:val="001C1900"/>
    <w:rsid w:val="001C1958"/>
    <w:rsid w:val="001C1C87"/>
    <w:rsid w:val="001C20CB"/>
    <w:rsid w:val="001C22E3"/>
    <w:rsid w:val="001C23DC"/>
    <w:rsid w:val="001C2525"/>
    <w:rsid w:val="001C2561"/>
    <w:rsid w:val="001C25E9"/>
    <w:rsid w:val="001C29CA"/>
    <w:rsid w:val="001C2A3F"/>
    <w:rsid w:val="001C2AA7"/>
    <w:rsid w:val="001C2E72"/>
    <w:rsid w:val="001C2EA7"/>
    <w:rsid w:val="001C2F49"/>
    <w:rsid w:val="001C31CF"/>
    <w:rsid w:val="001C39FB"/>
    <w:rsid w:val="001C3C78"/>
    <w:rsid w:val="001C3D33"/>
    <w:rsid w:val="001C3DF0"/>
    <w:rsid w:val="001C4073"/>
    <w:rsid w:val="001C4101"/>
    <w:rsid w:val="001C411A"/>
    <w:rsid w:val="001C44A4"/>
    <w:rsid w:val="001C47C1"/>
    <w:rsid w:val="001C4D07"/>
    <w:rsid w:val="001C5074"/>
    <w:rsid w:val="001C542C"/>
    <w:rsid w:val="001C5451"/>
    <w:rsid w:val="001C5512"/>
    <w:rsid w:val="001C588F"/>
    <w:rsid w:val="001C5BB4"/>
    <w:rsid w:val="001C5BBE"/>
    <w:rsid w:val="001C5FC8"/>
    <w:rsid w:val="001C60FE"/>
    <w:rsid w:val="001C61D6"/>
    <w:rsid w:val="001C628E"/>
    <w:rsid w:val="001C6300"/>
    <w:rsid w:val="001C6A30"/>
    <w:rsid w:val="001C6C8F"/>
    <w:rsid w:val="001C6CE0"/>
    <w:rsid w:val="001C6DBB"/>
    <w:rsid w:val="001C7007"/>
    <w:rsid w:val="001C742B"/>
    <w:rsid w:val="001C7563"/>
    <w:rsid w:val="001C7745"/>
    <w:rsid w:val="001C7D0D"/>
    <w:rsid w:val="001C7E0C"/>
    <w:rsid w:val="001C7E19"/>
    <w:rsid w:val="001D0013"/>
    <w:rsid w:val="001D022D"/>
    <w:rsid w:val="001D02A8"/>
    <w:rsid w:val="001D06EF"/>
    <w:rsid w:val="001D0886"/>
    <w:rsid w:val="001D0963"/>
    <w:rsid w:val="001D0B5D"/>
    <w:rsid w:val="001D0BD9"/>
    <w:rsid w:val="001D0FA7"/>
    <w:rsid w:val="001D122D"/>
    <w:rsid w:val="001D1621"/>
    <w:rsid w:val="001D1628"/>
    <w:rsid w:val="001D174C"/>
    <w:rsid w:val="001D17D9"/>
    <w:rsid w:val="001D193A"/>
    <w:rsid w:val="001D1ACF"/>
    <w:rsid w:val="001D1AD3"/>
    <w:rsid w:val="001D1AEC"/>
    <w:rsid w:val="001D1C1D"/>
    <w:rsid w:val="001D1CDA"/>
    <w:rsid w:val="001D1DE5"/>
    <w:rsid w:val="001D24D0"/>
    <w:rsid w:val="001D276B"/>
    <w:rsid w:val="001D2946"/>
    <w:rsid w:val="001D2A8B"/>
    <w:rsid w:val="001D2E43"/>
    <w:rsid w:val="001D32BD"/>
    <w:rsid w:val="001D3402"/>
    <w:rsid w:val="001D3446"/>
    <w:rsid w:val="001D35DD"/>
    <w:rsid w:val="001D36EC"/>
    <w:rsid w:val="001D37BE"/>
    <w:rsid w:val="001D37CE"/>
    <w:rsid w:val="001D38C4"/>
    <w:rsid w:val="001D38CB"/>
    <w:rsid w:val="001D3917"/>
    <w:rsid w:val="001D39A7"/>
    <w:rsid w:val="001D3B85"/>
    <w:rsid w:val="001D3C81"/>
    <w:rsid w:val="001D4010"/>
    <w:rsid w:val="001D4059"/>
    <w:rsid w:val="001D429B"/>
    <w:rsid w:val="001D44DF"/>
    <w:rsid w:val="001D457C"/>
    <w:rsid w:val="001D45F1"/>
    <w:rsid w:val="001D4A6C"/>
    <w:rsid w:val="001D4D04"/>
    <w:rsid w:val="001D4D9D"/>
    <w:rsid w:val="001D4E01"/>
    <w:rsid w:val="001D4F01"/>
    <w:rsid w:val="001D4FF9"/>
    <w:rsid w:val="001D5070"/>
    <w:rsid w:val="001D50EE"/>
    <w:rsid w:val="001D5436"/>
    <w:rsid w:val="001D554F"/>
    <w:rsid w:val="001D56EB"/>
    <w:rsid w:val="001D57DE"/>
    <w:rsid w:val="001D58CA"/>
    <w:rsid w:val="001D5DF7"/>
    <w:rsid w:val="001D604D"/>
    <w:rsid w:val="001D60D9"/>
    <w:rsid w:val="001D6254"/>
    <w:rsid w:val="001D62D6"/>
    <w:rsid w:val="001D6443"/>
    <w:rsid w:val="001D650F"/>
    <w:rsid w:val="001D66A2"/>
    <w:rsid w:val="001D69B6"/>
    <w:rsid w:val="001D6A6F"/>
    <w:rsid w:val="001D6E1F"/>
    <w:rsid w:val="001D6FB8"/>
    <w:rsid w:val="001D71E8"/>
    <w:rsid w:val="001D72C0"/>
    <w:rsid w:val="001D743D"/>
    <w:rsid w:val="001D75D0"/>
    <w:rsid w:val="001D7C50"/>
    <w:rsid w:val="001D7C71"/>
    <w:rsid w:val="001D7EFB"/>
    <w:rsid w:val="001D7FC5"/>
    <w:rsid w:val="001E00D3"/>
    <w:rsid w:val="001E03ED"/>
    <w:rsid w:val="001E0630"/>
    <w:rsid w:val="001E0808"/>
    <w:rsid w:val="001E0850"/>
    <w:rsid w:val="001E09B1"/>
    <w:rsid w:val="001E0D96"/>
    <w:rsid w:val="001E103F"/>
    <w:rsid w:val="001E1224"/>
    <w:rsid w:val="001E13EE"/>
    <w:rsid w:val="001E1464"/>
    <w:rsid w:val="001E1DF5"/>
    <w:rsid w:val="001E1EBC"/>
    <w:rsid w:val="001E2031"/>
    <w:rsid w:val="001E240C"/>
    <w:rsid w:val="001E2451"/>
    <w:rsid w:val="001E249D"/>
    <w:rsid w:val="001E24C5"/>
    <w:rsid w:val="001E2613"/>
    <w:rsid w:val="001E2ABC"/>
    <w:rsid w:val="001E2B9A"/>
    <w:rsid w:val="001E2D45"/>
    <w:rsid w:val="001E2E08"/>
    <w:rsid w:val="001E2F88"/>
    <w:rsid w:val="001E3040"/>
    <w:rsid w:val="001E3215"/>
    <w:rsid w:val="001E34C1"/>
    <w:rsid w:val="001E3536"/>
    <w:rsid w:val="001E36E2"/>
    <w:rsid w:val="001E3702"/>
    <w:rsid w:val="001E392E"/>
    <w:rsid w:val="001E3EED"/>
    <w:rsid w:val="001E3F04"/>
    <w:rsid w:val="001E3FC9"/>
    <w:rsid w:val="001E3FFC"/>
    <w:rsid w:val="001E4613"/>
    <w:rsid w:val="001E4813"/>
    <w:rsid w:val="001E4912"/>
    <w:rsid w:val="001E49CB"/>
    <w:rsid w:val="001E4A0D"/>
    <w:rsid w:val="001E4B19"/>
    <w:rsid w:val="001E4C2A"/>
    <w:rsid w:val="001E4C98"/>
    <w:rsid w:val="001E4EBF"/>
    <w:rsid w:val="001E548D"/>
    <w:rsid w:val="001E5689"/>
    <w:rsid w:val="001E56B5"/>
    <w:rsid w:val="001E58D4"/>
    <w:rsid w:val="001E59CD"/>
    <w:rsid w:val="001E6112"/>
    <w:rsid w:val="001E6303"/>
    <w:rsid w:val="001E633B"/>
    <w:rsid w:val="001E64CD"/>
    <w:rsid w:val="001E66B1"/>
    <w:rsid w:val="001E6735"/>
    <w:rsid w:val="001E6772"/>
    <w:rsid w:val="001E67AB"/>
    <w:rsid w:val="001E6922"/>
    <w:rsid w:val="001E69DB"/>
    <w:rsid w:val="001E6B5D"/>
    <w:rsid w:val="001E6C9B"/>
    <w:rsid w:val="001E6D4E"/>
    <w:rsid w:val="001E6F4B"/>
    <w:rsid w:val="001E6F95"/>
    <w:rsid w:val="001E71B7"/>
    <w:rsid w:val="001E71F8"/>
    <w:rsid w:val="001E728D"/>
    <w:rsid w:val="001E7333"/>
    <w:rsid w:val="001E74DC"/>
    <w:rsid w:val="001E768E"/>
    <w:rsid w:val="001E76DD"/>
    <w:rsid w:val="001E782D"/>
    <w:rsid w:val="001E7A92"/>
    <w:rsid w:val="001E7C0C"/>
    <w:rsid w:val="001E7E71"/>
    <w:rsid w:val="001E7F98"/>
    <w:rsid w:val="001F011D"/>
    <w:rsid w:val="001F05BB"/>
    <w:rsid w:val="001F0830"/>
    <w:rsid w:val="001F0A7C"/>
    <w:rsid w:val="001F0B30"/>
    <w:rsid w:val="001F0C39"/>
    <w:rsid w:val="001F0DEB"/>
    <w:rsid w:val="001F1159"/>
    <w:rsid w:val="001F121C"/>
    <w:rsid w:val="001F1267"/>
    <w:rsid w:val="001F12A1"/>
    <w:rsid w:val="001F1303"/>
    <w:rsid w:val="001F1492"/>
    <w:rsid w:val="001F14E5"/>
    <w:rsid w:val="001F1560"/>
    <w:rsid w:val="001F1782"/>
    <w:rsid w:val="001F18FF"/>
    <w:rsid w:val="001F1941"/>
    <w:rsid w:val="001F194B"/>
    <w:rsid w:val="001F194D"/>
    <w:rsid w:val="001F197E"/>
    <w:rsid w:val="001F19E4"/>
    <w:rsid w:val="001F1A88"/>
    <w:rsid w:val="001F1AF4"/>
    <w:rsid w:val="001F1B79"/>
    <w:rsid w:val="001F1BBB"/>
    <w:rsid w:val="001F1D32"/>
    <w:rsid w:val="001F1E04"/>
    <w:rsid w:val="001F20F4"/>
    <w:rsid w:val="001F2544"/>
    <w:rsid w:val="001F2B3C"/>
    <w:rsid w:val="001F2E18"/>
    <w:rsid w:val="001F2ED3"/>
    <w:rsid w:val="001F3107"/>
    <w:rsid w:val="001F314C"/>
    <w:rsid w:val="001F3292"/>
    <w:rsid w:val="001F354B"/>
    <w:rsid w:val="001F35D2"/>
    <w:rsid w:val="001F35E0"/>
    <w:rsid w:val="001F3813"/>
    <w:rsid w:val="001F38E6"/>
    <w:rsid w:val="001F3940"/>
    <w:rsid w:val="001F39FE"/>
    <w:rsid w:val="001F3AA4"/>
    <w:rsid w:val="001F3D4E"/>
    <w:rsid w:val="001F3E33"/>
    <w:rsid w:val="001F412C"/>
    <w:rsid w:val="001F42A3"/>
    <w:rsid w:val="001F46AE"/>
    <w:rsid w:val="001F47AE"/>
    <w:rsid w:val="001F494A"/>
    <w:rsid w:val="001F4CB0"/>
    <w:rsid w:val="001F4E89"/>
    <w:rsid w:val="001F4F5E"/>
    <w:rsid w:val="001F5009"/>
    <w:rsid w:val="001F50D8"/>
    <w:rsid w:val="001F50EF"/>
    <w:rsid w:val="001F52D7"/>
    <w:rsid w:val="001F5323"/>
    <w:rsid w:val="001F544D"/>
    <w:rsid w:val="001F54CA"/>
    <w:rsid w:val="001F5522"/>
    <w:rsid w:val="001F5523"/>
    <w:rsid w:val="001F558C"/>
    <w:rsid w:val="001F5761"/>
    <w:rsid w:val="001F582B"/>
    <w:rsid w:val="001F5A38"/>
    <w:rsid w:val="001F5ADB"/>
    <w:rsid w:val="001F5BD4"/>
    <w:rsid w:val="001F5C05"/>
    <w:rsid w:val="001F5C21"/>
    <w:rsid w:val="001F5C80"/>
    <w:rsid w:val="001F5CB8"/>
    <w:rsid w:val="001F5CC2"/>
    <w:rsid w:val="001F5CDB"/>
    <w:rsid w:val="001F5D44"/>
    <w:rsid w:val="001F5E06"/>
    <w:rsid w:val="001F5FB1"/>
    <w:rsid w:val="001F671A"/>
    <w:rsid w:val="001F6B17"/>
    <w:rsid w:val="001F6C93"/>
    <w:rsid w:val="001F735F"/>
    <w:rsid w:val="001F7744"/>
    <w:rsid w:val="001F7940"/>
    <w:rsid w:val="001F79A7"/>
    <w:rsid w:val="001F79F1"/>
    <w:rsid w:val="001F7A2B"/>
    <w:rsid w:val="001F7A63"/>
    <w:rsid w:val="001F7B89"/>
    <w:rsid w:val="001F7CC6"/>
    <w:rsid w:val="001F7CE9"/>
    <w:rsid w:val="001F7CF1"/>
    <w:rsid w:val="001F7E15"/>
    <w:rsid w:val="001F7E8F"/>
    <w:rsid w:val="0020066B"/>
    <w:rsid w:val="00200A1E"/>
    <w:rsid w:val="00200DF5"/>
    <w:rsid w:val="00200E9F"/>
    <w:rsid w:val="00200F89"/>
    <w:rsid w:val="002012C3"/>
    <w:rsid w:val="002017D1"/>
    <w:rsid w:val="002019EA"/>
    <w:rsid w:val="00201D67"/>
    <w:rsid w:val="00201D86"/>
    <w:rsid w:val="00201ED7"/>
    <w:rsid w:val="00202025"/>
    <w:rsid w:val="002021FF"/>
    <w:rsid w:val="0020240A"/>
    <w:rsid w:val="002025CE"/>
    <w:rsid w:val="00202677"/>
    <w:rsid w:val="00202979"/>
    <w:rsid w:val="00202A8F"/>
    <w:rsid w:val="00202D09"/>
    <w:rsid w:val="00202E56"/>
    <w:rsid w:val="00202EB5"/>
    <w:rsid w:val="00202F23"/>
    <w:rsid w:val="0020304E"/>
    <w:rsid w:val="0020362D"/>
    <w:rsid w:val="00203721"/>
    <w:rsid w:val="00203756"/>
    <w:rsid w:val="00203787"/>
    <w:rsid w:val="0020391E"/>
    <w:rsid w:val="0020393D"/>
    <w:rsid w:val="00203995"/>
    <w:rsid w:val="00203B68"/>
    <w:rsid w:val="00203FFE"/>
    <w:rsid w:val="00204266"/>
    <w:rsid w:val="00204911"/>
    <w:rsid w:val="00204926"/>
    <w:rsid w:val="00204976"/>
    <w:rsid w:val="00204AB7"/>
    <w:rsid w:val="00204F3E"/>
    <w:rsid w:val="00204FFB"/>
    <w:rsid w:val="00205273"/>
    <w:rsid w:val="00205281"/>
    <w:rsid w:val="00205701"/>
    <w:rsid w:val="00205819"/>
    <w:rsid w:val="0020598E"/>
    <w:rsid w:val="00205A55"/>
    <w:rsid w:val="00205B2A"/>
    <w:rsid w:val="00205BFB"/>
    <w:rsid w:val="00205D9A"/>
    <w:rsid w:val="00205FC7"/>
    <w:rsid w:val="0020602C"/>
    <w:rsid w:val="00206715"/>
    <w:rsid w:val="00206841"/>
    <w:rsid w:val="002069B2"/>
    <w:rsid w:val="00206B9F"/>
    <w:rsid w:val="00206D91"/>
    <w:rsid w:val="00206F90"/>
    <w:rsid w:val="00207004"/>
    <w:rsid w:val="002071BB"/>
    <w:rsid w:val="002071D6"/>
    <w:rsid w:val="00207268"/>
    <w:rsid w:val="0020729A"/>
    <w:rsid w:val="002073F8"/>
    <w:rsid w:val="002074A3"/>
    <w:rsid w:val="0020754D"/>
    <w:rsid w:val="00207636"/>
    <w:rsid w:val="002076D3"/>
    <w:rsid w:val="002078AA"/>
    <w:rsid w:val="002079B9"/>
    <w:rsid w:val="00207B4D"/>
    <w:rsid w:val="00207B97"/>
    <w:rsid w:val="00207CAB"/>
    <w:rsid w:val="00207FF5"/>
    <w:rsid w:val="0021000B"/>
    <w:rsid w:val="00210042"/>
    <w:rsid w:val="002101FF"/>
    <w:rsid w:val="00210310"/>
    <w:rsid w:val="002108F8"/>
    <w:rsid w:val="00210E92"/>
    <w:rsid w:val="00210EC2"/>
    <w:rsid w:val="00210ECE"/>
    <w:rsid w:val="002111B6"/>
    <w:rsid w:val="00211591"/>
    <w:rsid w:val="002116A9"/>
    <w:rsid w:val="002117C9"/>
    <w:rsid w:val="00211841"/>
    <w:rsid w:val="0021193D"/>
    <w:rsid w:val="002119A3"/>
    <w:rsid w:val="00211C7D"/>
    <w:rsid w:val="00211D6E"/>
    <w:rsid w:val="00211DA2"/>
    <w:rsid w:val="00211E7F"/>
    <w:rsid w:val="00211F25"/>
    <w:rsid w:val="002121D3"/>
    <w:rsid w:val="0021232B"/>
    <w:rsid w:val="0021248D"/>
    <w:rsid w:val="00212497"/>
    <w:rsid w:val="0021294B"/>
    <w:rsid w:val="0021297E"/>
    <w:rsid w:val="00212BB4"/>
    <w:rsid w:val="00212C49"/>
    <w:rsid w:val="00212C61"/>
    <w:rsid w:val="00212EF8"/>
    <w:rsid w:val="00213099"/>
    <w:rsid w:val="002131EF"/>
    <w:rsid w:val="00213256"/>
    <w:rsid w:val="00213448"/>
    <w:rsid w:val="00213730"/>
    <w:rsid w:val="00213B6D"/>
    <w:rsid w:val="00213D16"/>
    <w:rsid w:val="00213E78"/>
    <w:rsid w:val="00214038"/>
    <w:rsid w:val="002140F7"/>
    <w:rsid w:val="0021423B"/>
    <w:rsid w:val="0021424F"/>
    <w:rsid w:val="00214374"/>
    <w:rsid w:val="0021480A"/>
    <w:rsid w:val="002148FE"/>
    <w:rsid w:val="00214934"/>
    <w:rsid w:val="002149C8"/>
    <w:rsid w:val="00214A45"/>
    <w:rsid w:val="00214B5F"/>
    <w:rsid w:val="00214E1F"/>
    <w:rsid w:val="00215070"/>
    <w:rsid w:val="002150F2"/>
    <w:rsid w:val="0021517D"/>
    <w:rsid w:val="00215271"/>
    <w:rsid w:val="0021529F"/>
    <w:rsid w:val="002155A6"/>
    <w:rsid w:val="002157C6"/>
    <w:rsid w:val="00215A94"/>
    <w:rsid w:val="00215D99"/>
    <w:rsid w:val="00215FCA"/>
    <w:rsid w:val="002161D8"/>
    <w:rsid w:val="00216270"/>
    <w:rsid w:val="0021642C"/>
    <w:rsid w:val="00216498"/>
    <w:rsid w:val="00216A73"/>
    <w:rsid w:val="00216A8B"/>
    <w:rsid w:val="00216B9C"/>
    <w:rsid w:val="00216D6F"/>
    <w:rsid w:val="00216EB9"/>
    <w:rsid w:val="00217005"/>
    <w:rsid w:val="00217044"/>
    <w:rsid w:val="002171D7"/>
    <w:rsid w:val="00217412"/>
    <w:rsid w:val="00217454"/>
    <w:rsid w:val="0021755F"/>
    <w:rsid w:val="00217683"/>
    <w:rsid w:val="00217852"/>
    <w:rsid w:val="00217BC0"/>
    <w:rsid w:val="00217C6B"/>
    <w:rsid w:val="00217D47"/>
    <w:rsid w:val="00217DB6"/>
    <w:rsid w:val="0022015B"/>
    <w:rsid w:val="00220165"/>
    <w:rsid w:val="00220228"/>
    <w:rsid w:val="00220358"/>
    <w:rsid w:val="002203E3"/>
    <w:rsid w:val="0022060E"/>
    <w:rsid w:val="002206F2"/>
    <w:rsid w:val="002209DB"/>
    <w:rsid w:val="00220ACF"/>
    <w:rsid w:val="00220D91"/>
    <w:rsid w:val="00220E18"/>
    <w:rsid w:val="00220E59"/>
    <w:rsid w:val="00220FB9"/>
    <w:rsid w:val="00221017"/>
    <w:rsid w:val="00221035"/>
    <w:rsid w:val="002212EB"/>
    <w:rsid w:val="0022138E"/>
    <w:rsid w:val="0022161B"/>
    <w:rsid w:val="0022167C"/>
    <w:rsid w:val="00221A26"/>
    <w:rsid w:val="00221AED"/>
    <w:rsid w:val="00221C12"/>
    <w:rsid w:val="00221F61"/>
    <w:rsid w:val="00222043"/>
    <w:rsid w:val="0022210F"/>
    <w:rsid w:val="002221C4"/>
    <w:rsid w:val="00222598"/>
    <w:rsid w:val="0022264B"/>
    <w:rsid w:val="0022279B"/>
    <w:rsid w:val="00222829"/>
    <w:rsid w:val="002228C3"/>
    <w:rsid w:val="00222A04"/>
    <w:rsid w:val="00222A9F"/>
    <w:rsid w:val="00222B86"/>
    <w:rsid w:val="00222BD8"/>
    <w:rsid w:val="00222E2F"/>
    <w:rsid w:val="00222E70"/>
    <w:rsid w:val="00223467"/>
    <w:rsid w:val="002237F8"/>
    <w:rsid w:val="00223B82"/>
    <w:rsid w:val="00223BA4"/>
    <w:rsid w:val="00223D5B"/>
    <w:rsid w:val="00223D9E"/>
    <w:rsid w:val="00223DA1"/>
    <w:rsid w:val="00223E22"/>
    <w:rsid w:val="002241BE"/>
    <w:rsid w:val="002243AF"/>
    <w:rsid w:val="0022457B"/>
    <w:rsid w:val="00224C86"/>
    <w:rsid w:val="00224D5E"/>
    <w:rsid w:val="00224DE1"/>
    <w:rsid w:val="00224F6A"/>
    <w:rsid w:val="00224FC9"/>
    <w:rsid w:val="00225126"/>
    <w:rsid w:val="002252DA"/>
    <w:rsid w:val="002258C2"/>
    <w:rsid w:val="00225A4B"/>
    <w:rsid w:val="00225CC4"/>
    <w:rsid w:val="00225DE7"/>
    <w:rsid w:val="00225E09"/>
    <w:rsid w:val="0022601B"/>
    <w:rsid w:val="00226040"/>
    <w:rsid w:val="00226276"/>
    <w:rsid w:val="002263D4"/>
    <w:rsid w:val="00226626"/>
    <w:rsid w:val="00226780"/>
    <w:rsid w:val="002267EC"/>
    <w:rsid w:val="002268F3"/>
    <w:rsid w:val="002268F7"/>
    <w:rsid w:val="0022693F"/>
    <w:rsid w:val="002269B4"/>
    <w:rsid w:val="00226C7A"/>
    <w:rsid w:val="00226EFA"/>
    <w:rsid w:val="0022703B"/>
    <w:rsid w:val="002275FB"/>
    <w:rsid w:val="00227AC6"/>
    <w:rsid w:val="00227B22"/>
    <w:rsid w:val="00227E4E"/>
    <w:rsid w:val="0023019C"/>
    <w:rsid w:val="0023025D"/>
    <w:rsid w:val="00230285"/>
    <w:rsid w:val="002305B1"/>
    <w:rsid w:val="002305B3"/>
    <w:rsid w:val="00230886"/>
    <w:rsid w:val="00230AA1"/>
    <w:rsid w:val="00230BB4"/>
    <w:rsid w:val="00230EEB"/>
    <w:rsid w:val="00230FCC"/>
    <w:rsid w:val="00231878"/>
    <w:rsid w:val="00231A32"/>
    <w:rsid w:val="00231B5D"/>
    <w:rsid w:val="00232028"/>
    <w:rsid w:val="0023208F"/>
    <w:rsid w:val="00232211"/>
    <w:rsid w:val="0023235E"/>
    <w:rsid w:val="00232676"/>
    <w:rsid w:val="002327F2"/>
    <w:rsid w:val="00232AAE"/>
    <w:rsid w:val="00232B95"/>
    <w:rsid w:val="00232E73"/>
    <w:rsid w:val="00232F9A"/>
    <w:rsid w:val="00233261"/>
    <w:rsid w:val="00233273"/>
    <w:rsid w:val="002333C8"/>
    <w:rsid w:val="00233420"/>
    <w:rsid w:val="00233888"/>
    <w:rsid w:val="002341AB"/>
    <w:rsid w:val="002341F4"/>
    <w:rsid w:val="002342CF"/>
    <w:rsid w:val="0023441F"/>
    <w:rsid w:val="00234484"/>
    <w:rsid w:val="002347DD"/>
    <w:rsid w:val="002347FD"/>
    <w:rsid w:val="00234997"/>
    <w:rsid w:val="00234D08"/>
    <w:rsid w:val="00234D28"/>
    <w:rsid w:val="00234F09"/>
    <w:rsid w:val="00234F9A"/>
    <w:rsid w:val="0023505C"/>
    <w:rsid w:val="00235473"/>
    <w:rsid w:val="00235527"/>
    <w:rsid w:val="0023578C"/>
    <w:rsid w:val="002358CE"/>
    <w:rsid w:val="00235B1F"/>
    <w:rsid w:val="00235C23"/>
    <w:rsid w:val="00235C61"/>
    <w:rsid w:val="00235DED"/>
    <w:rsid w:val="00235E04"/>
    <w:rsid w:val="00236196"/>
    <w:rsid w:val="002362A1"/>
    <w:rsid w:val="00236322"/>
    <w:rsid w:val="00236614"/>
    <w:rsid w:val="00236994"/>
    <w:rsid w:val="00236A62"/>
    <w:rsid w:val="00236A9F"/>
    <w:rsid w:val="00236C9D"/>
    <w:rsid w:val="00236D79"/>
    <w:rsid w:val="00236F18"/>
    <w:rsid w:val="00237002"/>
    <w:rsid w:val="00237051"/>
    <w:rsid w:val="00237233"/>
    <w:rsid w:val="002372FF"/>
    <w:rsid w:val="0023773B"/>
    <w:rsid w:val="002379A5"/>
    <w:rsid w:val="00237B68"/>
    <w:rsid w:val="00237FAB"/>
    <w:rsid w:val="00240278"/>
    <w:rsid w:val="00240479"/>
    <w:rsid w:val="002407EC"/>
    <w:rsid w:val="00240883"/>
    <w:rsid w:val="00240948"/>
    <w:rsid w:val="002409A8"/>
    <w:rsid w:val="00240DB8"/>
    <w:rsid w:val="00240DE0"/>
    <w:rsid w:val="002410D0"/>
    <w:rsid w:val="00241296"/>
    <w:rsid w:val="00241398"/>
    <w:rsid w:val="0024158C"/>
    <w:rsid w:val="002419FB"/>
    <w:rsid w:val="00241B36"/>
    <w:rsid w:val="00242072"/>
    <w:rsid w:val="002424A0"/>
    <w:rsid w:val="00242508"/>
    <w:rsid w:val="00242617"/>
    <w:rsid w:val="00242850"/>
    <w:rsid w:val="00242BFD"/>
    <w:rsid w:val="00242D49"/>
    <w:rsid w:val="00243246"/>
    <w:rsid w:val="0024330E"/>
    <w:rsid w:val="00243338"/>
    <w:rsid w:val="002433AF"/>
    <w:rsid w:val="002436F4"/>
    <w:rsid w:val="002437F8"/>
    <w:rsid w:val="00243882"/>
    <w:rsid w:val="002438F3"/>
    <w:rsid w:val="00243972"/>
    <w:rsid w:val="00243D5D"/>
    <w:rsid w:val="00243E5A"/>
    <w:rsid w:val="00243F2D"/>
    <w:rsid w:val="00243F9F"/>
    <w:rsid w:val="00244209"/>
    <w:rsid w:val="00244612"/>
    <w:rsid w:val="00244747"/>
    <w:rsid w:val="0024490B"/>
    <w:rsid w:val="0024492E"/>
    <w:rsid w:val="00244A05"/>
    <w:rsid w:val="0024507C"/>
    <w:rsid w:val="002450AC"/>
    <w:rsid w:val="002451B0"/>
    <w:rsid w:val="00245289"/>
    <w:rsid w:val="00245449"/>
    <w:rsid w:val="00245570"/>
    <w:rsid w:val="002455E6"/>
    <w:rsid w:val="0024563B"/>
    <w:rsid w:val="00245890"/>
    <w:rsid w:val="00245A92"/>
    <w:rsid w:val="00245AF0"/>
    <w:rsid w:val="00245BB5"/>
    <w:rsid w:val="00245D51"/>
    <w:rsid w:val="00245D8F"/>
    <w:rsid w:val="00245E92"/>
    <w:rsid w:val="00245EA4"/>
    <w:rsid w:val="00246131"/>
    <w:rsid w:val="002466B5"/>
    <w:rsid w:val="0024670C"/>
    <w:rsid w:val="002468CA"/>
    <w:rsid w:val="00246BDA"/>
    <w:rsid w:val="00246BE1"/>
    <w:rsid w:val="00247099"/>
    <w:rsid w:val="00247394"/>
    <w:rsid w:val="00247475"/>
    <w:rsid w:val="00247632"/>
    <w:rsid w:val="002476DF"/>
    <w:rsid w:val="002477EC"/>
    <w:rsid w:val="00247839"/>
    <w:rsid w:val="002478CE"/>
    <w:rsid w:val="002479B6"/>
    <w:rsid w:val="00247AE7"/>
    <w:rsid w:val="00247B64"/>
    <w:rsid w:val="00247E7B"/>
    <w:rsid w:val="0025028D"/>
    <w:rsid w:val="0025048C"/>
    <w:rsid w:val="00250602"/>
    <w:rsid w:val="00250650"/>
    <w:rsid w:val="00250A30"/>
    <w:rsid w:val="00250B38"/>
    <w:rsid w:val="00250C6F"/>
    <w:rsid w:val="00250CFC"/>
    <w:rsid w:val="00250E30"/>
    <w:rsid w:val="00250E5B"/>
    <w:rsid w:val="00250E7B"/>
    <w:rsid w:val="00250F29"/>
    <w:rsid w:val="0025109A"/>
    <w:rsid w:val="002510A9"/>
    <w:rsid w:val="002513C1"/>
    <w:rsid w:val="002514FC"/>
    <w:rsid w:val="0025185D"/>
    <w:rsid w:val="00251CA6"/>
    <w:rsid w:val="00251D6E"/>
    <w:rsid w:val="00251E8A"/>
    <w:rsid w:val="00252118"/>
    <w:rsid w:val="0025215D"/>
    <w:rsid w:val="002524F7"/>
    <w:rsid w:val="002526BB"/>
    <w:rsid w:val="00252746"/>
    <w:rsid w:val="00252AB1"/>
    <w:rsid w:val="00252E5E"/>
    <w:rsid w:val="00252FDC"/>
    <w:rsid w:val="00253192"/>
    <w:rsid w:val="002534B1"/>
    <w:rsid w:val="002534B9"/>
    <w:rsid w:val="0025367D"/>
    <w:rsid w:val="002537AC"/>
    <w:rsid w:val="00253D02"/>
    <w:rsid w:val="00253ECF"/>
    <w:rsid w:val="0025400D"/>
    <w:rsid w:val="00254164"/>
    <w:rsid w:val="0025427D"/>
    <w:rsid w:val="002542F4"/>
    <w:rsid w:val="00254335"/>
    <w:rsid w:val="0025458A"/>
    <w:rsid w:val="0025482D"/>
    <w:rsid w:val="002548D0"/>
    <w:rsid w:val="0025490C"/>
    <w:rsid w:val="002549F3"/>
    <w:rsid w:val="00255171"/>
    <w:rsid w:val="00255439"/>
    <w:rsid w:val="00255453"/>
    <w:rsid w:val="002558AF"/>
    <w:rsid w:val="00255A06"/>
    <w:rsid w:val="00255E09"/>
    <w:rsid w:val="00255FEC"/>
    <w:rsid w:val="002566FD"/>
    <w:rsid w:val="00256755"/>
    <w:rsid w:val="0025684B"/>
    <w:rsid w:val="00256A75"/>
    <w:rsid w:val="00256B60"/>
    <w:rsid w:val="00257168"/>
    <w:rsid w:val="0025741C"/>
    <w:rsid w:val="0025765D"/>
    <w:rsid w:val="00257717"/>
    <w:rsid w:val="00257733"/>
    <w:rsid w:val="0025777C"/>
    <w:rsid w:val="00257869"/>
    <w:rsid w:val="0025788D"/>
    <w:rsid w:val="0025792F"/>
    <w:rsid w:val="002579CB"/>
    <w:rsid w:val="00257AC1"/>
    <w:rsid w:val="00257BF2"/>
    <w:rsid w:val="00257D66"/>
    <w:rsid w:val="00257EE5"/>
    <w:rsid w:val="00260095"/>
    <w:rsid w:val="0026009B"/>
    <w:rsid w:val="00260537"/>
    <w:rsid w:val="00260808"/>
    <w:rsid w:val="00260AA3"/>
    <w:rsid w:val="00260F32"/>
    <w:rsid w:val="00260F84"/>
    <w:rsid w:val="0026104F"/>
    <w:rsid w:val="00261581"/>
    <w:rsid w:val="00261842"/>
    <w:rsid w:val="00261D06"/>
    <w:rsid w:val="002624B0"/>
    <w:rsid w:val="002628FD"/>
    <w:rsid w:val="00262B1E"/>
    <w:rsid w:val="00262C5B"/>
    <w:rsid w:val="00263055"/>
    <w:rsid w:val="00263241"/>
    <w:rsid w:val="0026324D"/>
    <w:rsid w:val="00263300"/>
    <w:rsid w:val="00263564"/>
    <w:rsid w:val="0026367B"/>
    <w:rsid w:val="002639C9"/>
    <w:rsid w:val="00263BF7"/>
    <w:rsid w:val="00263D96"/>
    <w:rsid w:val="00263E08"/>
    <w:rsid w:val="002643B1"/>
    <w:rsid w:val="00264571"/>
    <w:rsid w:val="0026480B"/>
    <w:rsid w:val="00264C2E"/>
    <w:rsid w:val="00264C42"/>
    <w:rsid w:val="00264D55"/>
    <w:rsid w:val="00264E64"/>
    <w:rsid w:val="00265283"/>
    <w:rsid w:val="002652E7"/>
    <w:rsid w:val="00265383"/>
    <w:rsid w:val="00265404"/>
    <w:rsid w:val="00265703"/>
    <w:rsid w:val="002659B1"/>
    <w:rsid w:val="00265BF2"/>
    <w:rsid w:val="00265CAA"/>
    <w:rsid w:val="00265CF2"/>
    <w:rsid w:val="00265D8C"/>
    <w:rsid w:val="00265F0D"/>
    <w:rsid w:val="002660CF"/>
    <w:rsid w:val="002666F5"/>
    <w:rsid w:val="00266720"/>
    <w:rsid w:val="00266ABD"/>
    <w:rsid w:val="00266AE9"/>
    <w:rsid w:val="00266C7A"/>
    <w:rsid w:val="00266E34"/>
    <w:rsid w:val="0026700E"/>
    <w:rsid w:val="0026761B"/>
    <w:rsid w:val="00267837"/>
    <w:rsid w:val="00267855"/>
    <w:rsid w:val="00267BEA"/>
    <w:rsid w:val="00267D1D"/>
    <w:rsid w:val="00267E81"/>
    <w:rsid w:val="00267EB6"/>
    <w:rsid w:val="002702A3"/>
    <w:rsid w:val="002707AA"/>
    <w:rsid w:val="002709CB"/>
    <w:rsid w:val="00270BCA"/>
    <w:rsid w:val="00270CB3"/>
    <w:rsid w:val="00270D81"/>
    <w:rsid w:val="00270F30"/>
    <w:rsid w:val="002712AC"/>
    <w:rsid w:val="002714C3"/>
    <w:rsid w:val="00271561"/>
    <w:rsid w:val="00271802"/>
    <w:rsid w:val="00271A89"/>
    <w:rsid w:val="00271AEC"/>
    <w:rsid w:val="00271BB8"/>
    <w:rsid w:val="00271BD0"/>
    <w:rsid w:val="00271D96"/>
    <w:rsid w:val="002723A0"/>
    <w:rsid w:val="00272418"/>
    <w:rsid w:val="00272553"/>
    <w:rsid w:val="00272641"/>
    <w:rsid w:val="00272797"/>
    <w:rsid w:val="00272860"/>
    <w:rsid w:val="002729CA"/>
    <w:rsid w:val="002729CB"/>
    <w:rsid w:val="00272AD7"/>
    <w:rsid w:val="00272C3A"/>
    <w:rsid w:val="00272CF8"/>
    <w:rsid w:val="00272D97"/>
    <w:rsid w:val="002730BC"/>
    <w:rsid w:val="002733FC"/>
    <w:rsid w:val="00273625"/>
    <w:rsid w:val="0027389C"/>
    <w:rsid w:val="002738D2"/>
    <w:rsid w:val="00273F29"/>
    <w:rsid w:val="002740C2"/>
    <w:rsid w:val="00274333"/>
    <w:rsid w:val="00274685"/>
    <w:rsid w:val="00274761"/>
    <w:rsid w:val="002748E0"/>
    <w:rsid w:val="00274A04"/>
    <w:rsid w:val="00274A18"/>
    <w:rsid w:val="00274B32"/>
    <w:rsid w:val="00274D4C"/>
    <w:rsid w:val="00274E56"/>
    <w:rsid w:val="00274FE4"/>
    <w:rsid w:val="00275017"/>
    <w:rsid w:val="002750F9"/>
    <w:rsid w:val="0027513A"/>
    <w:rsid w:val="0027518F"/>
    <w:rsid w:val="002754C8"/>
    <w:rsid w:val="0027550A"/>
    <w:rsid w:val="00275530"/>
    <w:rsid w:val="0027587B"/>
    <w:rsid w:val="00275928"/>
    <w:rsid w:val="002759C4"/>
    <w:rsid w:val="00275D4A"/>
    <w:rsid w:val="00275D8B"/>
    <w:rsid w:val="00275E69"/>
    <w:rsid w:val="00275F67"/>
    <w:rsid w:val="00276180"/>
    <w:rsid w:val="0027678E"/>
    <w:rsid w:val="00276792"/>
    <w:rsid w:val="00276A0A"/>
    <w:rsid w:val="00276A32"/>
    <w:rsid w:val="00276BAB"/>
    <w:rsid w:val="00276BF1"/>
    <w:rsid w:val="00276C65"/>
    <w:rsid w:val="00276CA2"/>
    <w:rsid w:val="00276D5C"/>
    <w:rsid w:val="00276D5D"/>
    <w:rsid w:val="00276FBC"/>
    <w:rsid w:val="002770A1"/>
    <w:rsid w:val="00277102"/>
    <w:rsid w:val="0027725F"/>
    <w:rsid w:val="00277308"/>
    <w:rsid w:val="00277475"/>
    <w:rsid w:val="002774AD"/>
    <w:rsid w:val="00277863"/>
    <w:rsid w:val="00277AD8"/>
    <w:rsid w:val="00277CDA"/>
    <w:rsid w:val="002801BA"/>
    <w:rsid w:val="002803F8"/>
    <w:rsid w:val="0028043C"/>
    <w:rsid w:val="002806FB"/>
    <w:rsid w:val="002807D7"/>
    <w:rsid w:val="00280AD7"/>
    <w:rsid w:val="00280BAF"/>
    <w:rsid w:val="00280C80"/>
    <w:rsid w:val="00280C98"/>
    <w:rsid w:val="00280CA9"/>
    <w:rsid w:val="00280D80"/>
    <w:rsid w:val="00281153"/>
    <w:rsid w:val="002812AF"/>
    <w:rsid w:val="002814BA"/>
    <w:rsid w:val="002815D0"/>
    <w:rsid w:val="00281602"/>
    <w:rsid w:val="0028166E"/>
    <w:rsid w:val="00281699"/>
    <w:rsid w:val="002818C3"/>
    <w:rsid w:val="0028191F"/>
    <w:rsid w:val="00281B62"/>
    <w:rsid w:val="00281EF3"/>
    <w:rsid w:val="0028259F"/>
    <w:rsid w:val="00282693"/>
    <w:rsid w:val="002828BE"/>
    <w:rsid w:val="002829F9"/>
    <w:rsid w:val="00282B4B"/>
    <w:rsid w:val="00282B83"/>
    <w:rsid w:val="0028329E"/>
    <w:rsid w:val="002838A6"/>
    <w:rsid w:val="00283B6C"/>
    <w:rsid w:val="00283BEB"/>
    <w:rsid w:val="00283C27"/>
    <w:rsid w:val="00283C83"/>
    <w:rsid w:val="00284653"/>
    <w:rsid w:val="00284991"/>
    <w:rsid w:val="00284BBD"/>
    <w:rsid w:val="00284E45"/>
    <w:rsid w:val="00284E9C"/>
    <w:rsid w:val="00284ECE"/>
    <w:rsid w:val="00284FD2"/>
    <w:rsid w:val="0028558B"/>
    <w:rsid w:val="002856C1"/>
    <w:rsid w:val="0028590A"/>
    <w:rsid w:val="00285B6E"/>
    <w:rsid w:val="00285BA6"/>
    <w:rsid w:val="00285D47"/>
    <w:rsid w:val="00286086"/>
    <w:rsid w:val="002860A4"/>
    <w:rsid w:val="00286134"/>
    <w:rsid w:val="0028618D"/>
    <w:rsid w:val="00286500"/>
    <w:rsid w:val="002867D6"/>
    <w:rsid w:val="002868FC"/>
    <w:rsid w:val="0028696A"/>
    <w:rsid w:val="00286F72"/>
    <w:rsid w:val="0028711E"/>
    <w:rsid w:val="00287305"/>
    <w:rsid w:val="002873BE"/>
    <w:rsid w:val="00287426"/>
    <w:rsid w:val="00287A8D"/>
    <w:rsid w:val="00287D44"/>
    <w:rsid w:val="00287E31"/>
    <w:rsid w:val="00290083"/>
    <w:rsid w:val="00290583"/>
    <w:rsid w:val="002907E1"/>
    <w:rsid w:val="002909A5"/>
    <w:rsid w:val="00290C90"/>
    <w:rsid w:val="002911ED"/>
    <w:rsid w:val="002913A1"/>
    <w:rsid w:val="00291BD5"/>
    <w:rsid w:val="00291BEE"/>
    <w:rsid w:val="00291D41"/>
    <w:rsid w:val="00291E61"/>
    <w:rsid w:val="00292206"/>
    <w:rsid w:val="00292294"/>
    <w:rsid w:val="00292415"/>
    <w:rsid w:val="002924D0"/>
    <w:rsid w:val="0029264B"/>
    <w:rsid w:val="00292723"/>
    <w:rsid w:val="0029282D"/>
    <w:rsid w:val="002929F3"/>
    <w:rsid w:val="002929FC"/>
    <w:rsid w:val="00292CDA"/>
    <w:rsid w:val="00292DA3"/>
    <w:rsid w:val="00292DEF"/>
    <w:rsid w:val="00292F1B"/>
    <w:rsid w:val="002931B5"/>
    <w:rsid w:val="00293287"/>
    <w:rsid w:val="002936E0"/>
    <w:rsid w:val="002938F1"/>
    <w:rsid w:val="002939E7"/>
    <w:rsid w:val="00293B3D"/>
    <w:rsid w:val="00293D18"/>
    <w:rsid w:val="00293F79"/>
    <w:rsid w:val="002940A4"/>
    <w:rsid w:val="00294324"/>
    <w:rsid w:val="00294403"/>
    <w:rsid w:val="0029447F"/>
    <w:rsid w:val="0029461C"/>
    <w:rsid w:val="0029468E"/>
    <w:rsid w:val="0029481C"/>
    <w:rsid w:val="00294881"/>
    <w:rsid w:val="002948BE"/>
    <w:rsid w:val="002949C5"/>
    <w:rsid w:val="00294CA1"/>
    <w:rsid w:val="00295120"/>
    <w:rsid w:val="00295144"/>
    <w:rsid w:val="0029525D"/>
    <w:rsid w:val="0029567C"/>
    <w:rsid w:val="00295890"/>
    <w:rsid w:val="00295A4A"/>
    <w:rsid w:val="00295F0D"/>
    <w:rsid w:val="00295FFE"/>
    <w:rsid w:val="0029614B"/>
    <w:rsid w:val="00296209"/>
    <w:rsid w:val="00296346"/>
    <w:rsid w:val="00296458"/>
    <w:rsid w:val="00296495"/>
    <w:rsid w:val="002965F0"/>
    <w:rsid w:val="002966B6"/>
    <w:rsid w:val="002967D5"/>
    <w:rsid w:val="002968A3"/>
    <w:rsid w:val="0029692D"/>
    <w:rsid w:val="002969AC"/>
    <w:rsid w:val="00296CFE"/>
    <w:rsid w:val="00296D67"/>
    <w:rsid w:val="00296D91"/>
    <w:rsid w:val="002970FA"/>
    <w:rsid w:val="002971AC"/>
    <w:rsid w:val="002971FE"/>
    <w:rsid w:val="002977D4"/>
    <w:rsid w:val="0029784F"/>
    <w:rsid w:val="00297B45"/>
    <w:rsid w:val="00297B6B"/>
    <w:rsid w:val="00297D41"/>
    <w:rsid w:val="00297EAA"/>
    <w:rsid w:val="002A0053"/>
    <w:rsid w:val="002A0149"/>
    <w:rsid w:val="002A0233"/>
    <w:rsid w:val="002A0290"/>
    <w:rsid w:val="002A04B8"/>
    <w:rsid w:val="002A0B7D"/>
    <w:rsid w:val="002A0CC4"/>
    <w:rsid w:val="002A0D9E"/>
    <w:rsid w:val="002A0E29"/>
    <w:rsid w:val="002A0FCC"/>
    <w:rsid w:val="002A1039"/>
    <w:rsid w:val="002A111F"/>
    <w:rsid w:val="002A156F"/>
    <w:rsid w:val="002A1618"/>
    <w:rsid w:val="002A1A18"/>
    <w:rsid w:val="002A1A3A"/>
    <w:rsid w:val="002A1C78"/>
    <w:rsid w:val="002A1CFB"/>
    <w:rsid w:val="002A2400"/>
    <w:rsid w:val="002A2469"/>
    <w:rsid w:val="002A24B3"/>
    <w:rsid w:val="002A28AF"/>
    <w:rsid w:val="002A2A7C"/>
    <w:rsid w:val="002A2C94"/>
    <w:rsid w:val="002A2ED3"/>
    <w:rsid w:val="002A305D"/>
    <w:rsid w:val="002A3362"/>
    <w:rsid w:val="002A339E"/>
    <w:rsid w:val="002A34FC"/>
    <w:rsid w:val="002A39C1"/>
    <w:rsid w:val="002A3AC0"/>
    <w:rsid w:val="002A3B2B"/>
    <w:rsid w:val="002A3B8F"/>
    <w:rsid w:val="002A410E"/>
    <w:rsid w:val="002A4631"/>
    <w:rsid w:val="002A4886"/>
    <w:rsid w:val="002A4FFC"/>
    <w:rsid w:val="002A5326"/>
    <w:rsid w:val="002A549C"/>
    <w:rsid w:val="002A5561"/>
    <w:rsid w:val="002A5582"/>
    <w:rsid w:val="002A5585"/>
    <w:rsid w:val="002A5614"/>
    <w:rsid w:val="002A5770"/>
    <w:rsid w:val="002A57C5"/>
    <w:rsid w:val="002A588A"/>
    <w:rsid w:val="002A5950"/>
    <w:rsid w:val="002A59B3"/>
    <w:rsid w:val="002A5D67"/>
    <w:rsid w:val="002A5DAA"/>
    <w:rsid w:val="002A5EF9"/>
    <w:rsid w:val="002A5FDF"/>
    <w:rsid w:val="002A6016"/>
    <w:rsid w:val="002A6161"/>
    <w:rsid w:val="002A63AD"/>
    <w:rsid w:val="002A65CA"/>
    <w:rsid w:val="002A675B"/>
    <w:rsid w:val="002A6827"/>
    <w:rsid w:val="002A6967"/>
    <w:rsid w:val="002A69D1"/>
    <w:rsid w:val="002A6ADB"/>
    <w:rsid w:val="002A6AE9"/>
    <w:rsid w:val="002A6BC9"/>
    <w:rsid w:val="002A6EEB"/>
    <w:rsid w:val="002A70A2"/>
    <w:rsid w:val="002A76E5"/>
    <w:rsid w:val="002A7FCB"/>
    <w:rsid w:val="002B016E"/>
    <w:rsid w:val="002B037D"/>
    <w:rsid w:val="002B0561"/>
    <w:rsid w:val="002B0613"/>
    <w:rsid w:val="002B07A1"/>
    <w:rsid w:val="002B0AAC"/>
    <w:rsid w:val="002B10C9"/>
    <w:rsid w:val="002B115D"/>
    <w:rsid w:val="002B11A0"/>
    <w:rsid w:val="002B12D8"/>
    <w:rsid w:val="002B1408"/>
    <w:rsid w:val="002B15EE"/>
    <w:rsid w:val="002B1997"/>
    <w:rsid w:val="002B1D7A"/>
    <w:rsid w:val="002B2093"/>
    <w:rsid w:val="002B20E3"/>
    <w:rsid w:val="002B223B"/>
    <w:rsid w:val="002B25BC"/>
    <w:rsid w:val="002B25CC"/>
    <w:rsid w:val="002B29F5"/>
    <w:rsid w:val="002B2AEB"/>
    <w:rsid w:val="002B2C6A"/>
    <w:rsid w:val="002B2CED"/>
    <w:rsid w:val="002B3134"/>
    <w:rsid w:val="002B31D9"/>
    <w:rsid w:val="002B3589"/>
    <w:rsid w:val="002B3752"/>
    <w:rsid w:val="002B3779"/>
    <w:rsid w:val="002B3803"/>
    <w:rsid w:val="002B3994"/>
    <w:rsid w:val="002B3B13"/>
    <w:rsid w:val="002B3BFE"/>
    <w:rsid w:val="002B3C31"/>
    <w:rsid w:val="002B3F71"/>
    <w:rsid w:val="002B3FA4"/>
    <w:rsid w:val="002B4033"/>
    <w:rsid w:val="002B4114"/>
    <w:rsid w:val="002B449E"/>
    <w:rsid w:val="002B451E"/>
    <w:rsid w:val="002B4547"/>
    <w:rsid w:val="002B4986"/>
    <w:rsid w:val="002B49E4"/>
    <w:rsid w:val="002B4F40"/>
    <w:rsid w:val="002B5003"/>
    <w:rsid w:val="002B5195"/>
    <w:rsid w:val="002B5358"/>
    <w:rsid w:val="002B5600"/>
    <w:rsid w:val="002B561C"/>
    <w:rsid w:val="002B5875"/>
    <w:rsid w:val="002B5C8C"/>
    <w:rsid w:val="002B5CA4"/>
    <w:rsid w:val="002B60F8"/>
    <w:rsid w:val="002B61A0"/>
    <w:rsid w:val="002B6218"/>
    <w:rsid w:val="002B64FF"/>
    <w:rsid w:val="002B65C8"/>
    <w:rsid w:val="002B672B"/>
    <w:rsid w:val="002B686D"/>
    <w:rsid w:val="002B6895"/>
    <w:rsid w:val="002B6975"/>
    <w:rsid w:val="002B69D1"/>
    <w:rsid w:val="002B7433"/>
    <w:rsid w:val="002B7B9B"/>
    <w:rsid w:val="002B7C19"/>
    <w:rsid w:val="002B7D9A"/>
    <w:rsid w:val="002B7DDF"/>
    <w:rsid w:val="002C00E7"/>
    <w:rsid w:val="002C0382"/>
    <w:rsid w:val="002C06C9"/>
    <w:rsid w:val="002C071A"/>
    <w:rsid w:val="002C0810"/>
    <w:rsid w:val="002C08E2"/>
    <w:rsid w:val="002C0B97"/>
    <w:rsid w:val="002C0D9F"/>
    <w:rsid w:val="002C110B"/>
    <w:rsid w:val="002C117A"/>
    <w:rsid w:val="002C12BE"/>
    <w:rsid w:val="002C146F"/>
    <w:rsid w:val="002C14D0"/>
    <w:rsid w:val="002C1568"/>
    <w:rsid w:val="002C1727"/>
    <w:rsid w:val="002C1CAD"/>
    <w:rsid w:val="002C1F14"/>
    <w:rsid w:val="002C228F"/>
    <w:rsid w:val="002C22E4"/>
    <w:rsid w:val="002C234D"/>
    <w:rsid w:val="002C2527"/>
    <w:rsid w:val="002C2573"/>
    <w:rsid w:val="002C25F5"/>
    <w:rsid w:val="002C2805"/>
    <w:rsid w:val="002C29CC"/>
    <w:rsid w:val="002C2C54"/>
    <w:rsid w:val="002C2C6F"/>
    <w:rsid w:val="002C2DE4"/>
    <w:rsid w:val="002C2E19"/>
    <w:rsid w:val="002C308C"/>
    <w:rsid w:val="002C317E"/>
    <w:rsid w:val="002C3207"/>
    <w:rsid w:val="002C3242"/>
    <w:rsid w:val="002C3324"/>
    <w:rsid w:val="002C36D6"/>
    <w:rsid w:val="002C39E7"/>
    <w:rsid w:val="002C3ADF"/>
    <w:rsid w:val="002C3B55"/>
    <w:rsid w:val="002C3CD4"/>
    <w:rsid w:val="002C4044"/>
    <w:rsid w:val="002C41D5"/>
    <w:rsid w:val="002C437C"/>
    <w:rsid w:val="002C4656"/>
    <w:rsid w:val="002C4B9F"/>
    <w:rsid w:val="002C4C5C"/>
    <w:rsid w:val="002C5052"/>
    <w:rsid w:val="002C5355"/>
    <w:rsid w:val="002C53E6"/>
    <w:rsid w:val="002C56C2"/>
    <w:rsid w:val="002C5833"/>
    <w:rsid w:val="002C584F"/>
    <w:rsid w:val="002C59D4"/>
    <w:rsid w:val="002C6041"/>
    <w:rsid w:val="002C6140"/>
    <w:rsid w:val="002C64A2"/>
    <w:rsid w:val="002C6516"/>
    <w:rsid w:val="002C6795"/>
    <w:rsid w:val="002C6A50"/>
    <w:rsid w:val="002C6EEB"/>
    <w:rsid w:val="002C6F6C"/>
    <w:rsid w:val="002C72A4"/>
    <w:rsid w:val="002C739B"/>
    <w:rsid w:val="002C75A8"/>
    <w:rsid w:val="002C7A19"/>
    <w:rsid w:val="002C7B72"/>
    <w:rsid w:val="002C7B91"/>
    <w:rsid w:val="002C7BD0"/>
    <w:rsid w:val="002C7C09"/>
    <w:rsid w:val="002C7C7E"/>
    <w:rsid w:val="002C7D8D"/>
    <w:rsid w:val="002C7F9D"/>
    <w:rsid w:val="002D0060"/>
    <w:rsid w:val="002D0077"/>
    <w:rsid w:val="002D007A"/>
    <w:rsid w:val="002D00DF"/>
    <w:rsid w:val="002D00F2"/>
    <w:rsid w:val="002D02A8"/>
    <w:rsid w:val="002D03DB"/>
    <w:rsid w:val="002D0510"/>
    <w:rsid w:val="002D06ED"/>
    <w:rsid w:val="002D073D"/>
    <w:rsid w:val="002D0922"/>
    <w:rsid w:val="002D0DCC"/>
    <w:rsid w:val="002D0DF6"/>
    <w:rsid w:val="002D0FF8"/>
    <w:rsid w:val="002D10CE"/>
    <w:rsid w:val="002D122F"/>
    <w:rsid w:val="002D1367"/>
    <w:rsid w:val="002D13B4"/>
    <w:rsid w:val="002D16E3"/>
    <w:rsid w:val="002D19CA"/>
    <w:rsid w:val="002D1C65"/>
    <w:rsid w:val="002D1D39"/>
    <w:rsid w:val="002D2055"/>
    <w:rsid w:val="002D2203"/>
    <w:rsid w:val="002D22BD"/>
    <w:rsid w:val="002D22DD"/>
    <w:rsid w:val="002D2328"/>
    <w:rsid w:val="002D236B"/>
    <w:rsid w:val="002D2427"/>
    <w:rsid w:val="002D242F"/>
    <w:rsid w:val="002D26E2"/>
    <w:rsid w:val="002D27EA"/>
    <w:rsid w:val="002D284F"/>
    <w:rsid w:val="002D2973"/>
    <w:rsid w:val="002D2AEF"/>
    <w:rsid w:val="002D2CB7"/>
    <w:rsid w:val="002D2FAC"/>
    <w:rsid w:val="002D31E6"/>
    <w:rsid w:val="002D3200"/>
    <w:rsid w:val="002D3205"/>
    <w:rsid w:val="002D3338"/>
    <w:rsid w:val="002D33A7"/>
    <w:rsid w:val="002D3A27"/>
    <w:rsid w:val="002D3AE7"/>
    <w:rsid w:val="002D3BB4"/>
    <w:rsid w:val="002D3C9A"/>
    <w:rsid w:val="002D4044"/>
    <w:rsid w:val="002D419A"/>
    <w:rsid w:val="002D48C9"/>
    <w:rsid w:val="002D48D0"/>
    <w:rsid w:val="002D48DC"/>
    <w:rsid w:val="002D4926"/>
    <w:rsid w:val="002D4B01"/>
    <w:rsid w:val="002D533F"/>
    <w:rsid w:val="002D5550"/>
    <w:rsid w:val="002D5613"/>
    <w:rsid w:val="002D5672"/>
    <w:rsid w:val="002D5878"/>
    <w:rsid w:val="002D5A1B"/>
    <w:rsid w:val="002D5ACA"/>
    <w:rsid w:val="002D60DA"/>
    <w:rsid w:val="002D638B"/>
    <w:rsid w:val="002D67C9"/>
    <w:rsid w:val="002D6879"/>
    <w:rsid w:val="002D68AE"/>
    <w:rsid w:val="002D6CC9"/>
    <w:rsid w:val="002D6CDC"/>
    <w:rsid w:val="002D6CF4"/>
    <w:rsid w:val="002D710F"/>
    <w:rsid w:val="002D7173"/>
    <w:rsid w:val="002D7206"/>
    <w:rsid w:val="002D7354"/>
    <w:rsid w:val="002D76D2"/>
    <w:rsid w:val="002D7A14"/>
    <w:rsid w:val="002D7BF1"/>
    <w:rsid w:val="002D7D5A"/>
    <w:rsid w:val="002D7E36"/>
    <w:rsid w:val="002E026D"/>
    <w:rsid w:val="002E0284"/>
    <w:rsid w:val="002E0345"/>
    <w:rsid w:val="002E0782"/>
    <w:rsid w:val="002E0902"/>
    <w:rsid w:val="002E0A95"/>
    <w:rsid w:val="002E0C0F"/>
    <w:rsid w:val="002E0C20"/>
    <w:rsid w:val="002E0E18"/>
    <w:rsid w:val="002E0EC3"/>
    <w:rsid w:val="002E11E7"/>
    <w:rsid w:val="002E12F7"/>
    <w:rsid w:val="002E14BD"/>
    <w:rsid w:val="002E154C"/>
    <w:rsid w:val="002E17B4"/>
    <w:rsid w:val="002E1983"/>
    <w:rsid w:val="002E1992"/>
    <w:rsid w:val="002E19A3"/>
    <w:rsid w:val="002E19CD"/>
    <w:rsid w:val="002E19FC"/>
    <w:rsid w:val="002E1AFC"/>
    <w:rsid w:val="002E1C53"/>
    <w:rsid w:val="002E1F97"/>
    <w:rsid w:val="002E2096"/>
    <w:rsid w:val="002E2183"/>
    <w:rsid w:val="002E222B"/>
    <w:rsid w:val="002E22E4"/>
    <w:rsid w:val="002E2404"/>
    <w:rsid w:val="002E249E"/>
    <w:rsid w:val="002E24AC"/>
    <w:rsid w:val="002E2559"/>
    <w:rsid w:val="002E2642"/>
    <w:rsid w:val="002E2797"/>
    <w:rsid w:val="002E2B52"/>
    <w:rsid w:val="002E2B6E"/>
    <w:rsid w:val="002E2B73"/>
    <w:rsid w:val="002E2C03"/>
    <w:rsid w:val="002E2C65"/>
    <w:rsid w:val="002E2E14"/>
    <w:rsid w:val="002E2EAD"/>
    <w:rsid w:val="002E365E"/>
    <w:rsid w:val="002E3AFC"/>
    <w:rsid w:val="002E3B83"/>
    <w:rsid w:val="002E3D2C"/>
    <w:rsid w:val="002E3E5E"/>
    <w:rsid w:val="002E4281"/>
    <w:rsid w:val="002E43DA"/>
    <w:rsid w:val="002E44CF"/>
    <w:rsid w:val="002E44E9"/>
    <w:rsid w:val="002E48B6"/>
    <w:rsid w:val="002E4952"/>
    <w:rsid w:val="002E4ACC"/>
    <w:rsid w:val="002E500A"/>
    <w:rsid w:val="002E501E"/>
    <w:rsid w:val="002E5109"/>
    <w:rsid w:val="002E55BC"/>
    <w:rsid w:val="002E5838"/>
    <w:rsid w:val="002E5EB0"/>
    <w:rsid w:val="002E6007"/>
    <w:rsid w:val="002E60F6"/>
    <w:rsid w:val="002E6173"/>
    <w:rsid w:val="002E61D6"/>
    <w:rsid w:val="002E6258"/>
    <w:rsid w:val="002E6272"/>
    <w:rsid w:val="002E63E6"/>
    <w:rsid w:val="002E64C3"/>
    <w:rsid w:val="002E64C8"/>
    <w:rsid w:val="002E656C"/>
    <w:rsid w:val="002E6895"/>
    <w:rsid w:val="002E6AC1"/>
    <w:rsid w:val="002E6C4A"/>
    <w:rsid w:val="002E6C71"/>
    <w:rsid w:val="002E6CED"/>
    <w:rsid w:val="002E6EE3"/>
    <w:rsid w:val="002E6F83"/>
    <w:rsid w:val="002E711E"/>
    <w:rsid w:val="002E735B"/>
    <w:rsid w:val="002E76FF"/>
    <w:rsid w:val="002E7B06"/>
    <w:rsid w:val="002E7BC1"/>
    <w:rsid w:val="002E7DFC"/>
    <w:rsid w:val="002E7E38"/>
    <w:rsid w:val="002E7ED4"/>
    <w:rsid w:val="002F01B5"/>
    <w:rsid w:val="002F05C8"/>
    <w:rsid w:val="002F0B06"/>
    <w:rsid w:val="002F0EB8"/>
    <w:rsid w:val="002F0EF9"/>
    <w:rsid w:val="002F126E"/>
    <w:rsid w:val="002F1503"/>
    <w:rsid w:val="002F1A6D"/>
    <w:rsid w:val="002F1F1E"/>
    <w:rsid w:val="002F208D"/>
    <w:rsid w:val="002F20D7"/>
    <w:rsid w:val="002F2435"/>
    <w:rsid w:val="002F26C0"/>
    <w:rsid w:val="002F2943"/>
    <w:rsid w:val="002F2CF2"/>
    <w:rsid w:val="002F2DF3"/>
    <w:rsid w:val="002F3191"/>
    <w:rsid w:val="002F32A9"/>
    <w:rsid w:val="002F3388"/>
    <w:rsid w:val="002F371E"/>
    <w:rsid w:val="002F39FA"/>
    <w:rsid w:val="002F3AC8"/>
    <w:rsid w:val="002F3D8E"/>
    <w:rsid w:val="002F3E3F"/>
    <w:rsid w:val="002F417B"/>
    <w:rsid w:val="002F4380"/>
    <w:rsid w:val="002F43A3"/>
    <w:rsid w:val="002F473A"/>
    <w:rsid w:val="002F4830"/>
    <w:rsid w:val="002F4954"/>
    <w:rsid w:val="002F49C1"/>
    <w:rsid w:val="002F4F34"/>
    <w:rsid w:val="002F5066"/>
    <w:rsid w:val="002F50E3"/>
    <w:rsid w:val="002F5515"/>
    <w:rsid w:val="002F55C2"/>
    <w:rsid w:val="002F5836"/>
    <w:rsid w:val="002F58DD"/>
    <w:rsid w:val="002F5957"/>
    <w:rsid w:val="002F595D"/>
    <w:rsid w:val="002F5B9A"/>
    <w:rsid w:val="002F5C25"/>
    <w:rsid w:val="002F5CCB"/>
    <w:rsid w:val="002F5CE3"/>
    <w:rsid w:val="002F5D2E"/>
    <w:rsid w:val="002F5D44"/>
    <w:rsid w:val="002F5F0C"/>
    <w:rsid w:val="002F60D7"/>
    <w:rsid w:val="002F65B6"/>
    <w:rsid w:val="002F65C4"/>
    <w:rsid w:val="002F67EE"/>
    <w:rsid w:val="002F6938"/>
    <w:rsid w:val="002F69E7"/>
    <w:rsid w:val="002F6D44"/>
    <w:rsid w:val="002F6FDC"/>
    <w:rsid w:val="002F7055"/>
    <w:rsid w:val="002F744C"/>
    <w:rsid w:val="002F752B"/>
    <w:rsid w:val="002F7709"/>
    <w:rsid w:val="002F7788"/>
    <w:rsid w:val="002F7C40"/>
    <w:rsid w:val="002F7DC0"/>
    <w:rsid w:val="002F7E2E"/>
    <w:rsid w:val="002F7EC5"/>
    <w:rsid w:val="003003E0"/>
    <w:rsid w:val="00300430"/>
    <w:rsid w:val="003004C0"/>
    <w:rsid w:val="003004DA"/>
    <w:rsid w:val="00300636"/>
    <w:rsid w:val="00300684"/>
    <w:rsid w:val="00300755"/>
    <w:rsid w:val="0030090E"/>
    <w:rsid w:val="00300AC0"/>
    <w:rsid w:val="00300AF7"/>
    <w:rsid w:val="00300BB7"/>
    <w:rsid w:val="00300C2E"/>
    <w:rsid w:val="00300CBD"/>
    <w:rsid w:val="00300E43"/>
    <w:rsid w:val="00301093"/>
    <w:rsid w:val="00301134"/>
    <w:rsid w:val="003011B4"/>
    <w:rsid w:val="00301A30"/>
    <w:rsid w:val="00301C3B"/>
    <w:rsid w:val="00301CD0"/>
    <w:rsid w:val="00301D38"/>
    <w:rsid w:val="003022CF"/>
    <w:rsid w:val="00302363"/>
    <w:rsid w:val="0030251A"/>
    <w:rsid w:val="00302551"/>
    <w:rsid w:val="003025BA"/>
    <w:rsid w:val="0030263D"/>
    <w:rsid w:val="003026F3"/>
    <w:rsid w:val="00302C02"/>
    <w:rsid w:val="00302E3A"/>
    <w:rsid w:val="003031E0"/>
    <w:rsid w:val="003031FD"/>
    <w:rsid w:val="00303206"/>
    <w:rsid w:val="00303294"/>
    <w:rsid w:val="003033AB"/>
    <w:rsid w:val="003035D7"/>
    <w:rsid w:val="00303852"/>
    <w:rsid w:val="00303EF0"/>
    <w:rsid w:val="00303FC2"/>
    <w:rsid w:val="003040EF"/>
    <w:rsid w:val="003040F2"/>
    <w:rsid w:val="003040F4"/>
    <w:rsid w:val="0030419C"/>
    <w:rsid w:val="00304571"/>
    <w:rsid w:val="00304C1D"/>
    <w:rsid w:val="00304C43"/>
    <w:rsid w:val="00304C7A"/>
    <w:rsid w:val="00304CB7"/>
    <w:rsid w:val="00304D29"/>
    <w:rsid w:val="00304E91"/>
    <w:rsid w:val="00304F3E"/>
    <w:rsid w:val="0030513C"/>
    <w:rsid w:val="003052C7"/>
    <w:rsid w:val="0030537D"/>
    <w:rsid w:val="00305510"/>
    <w:rsid w:val="00305720"/>
    <w:rsid w:val="0030575B"/>
    <w:rsid w:val="003057A4"/>
    <w:rsid w:val="0030593F"/>
    <w:rsid w:val="00305D44"/>
    <w:rsid w:val="00305EF9"/>
    <w:rsid w:val="0030619C"/>
    <w:rsid w:val="0030625D"/>
    <w:rsid w:val="00306478"/>
    <w:rsid w:val="00306707"/>
    <w:rsid w:val="003067DE"/>
    <w:rsid w:val="00306C64"/>
    <w:rsid w:val="00306D3B"/>
    <w:rsid w:val="00306F16"/>
    <w:rsid w:val="00306FC0"/>
    <w:rsid w:val="0030701D"/>
    <w:rsid w:val="00307084"/>
    <w:rsid w:val="003074AD"/>
    <w:rsid w:val="00307685"/>
    <w:rsid w:val="00307B1D"/>
    <w:rsid w:val="00307D06"/>
    <w:rsid w:val="003102AF"/>
    <w:rsid w:val="003103FF"/>
    <w:rsid w:val="00310402"/>
    <w:rsid w:val="003106AB"/>
    <w:rsid w:val="003106ED"/>
    <w:rsid w:val="0031078A"/>
    <w:rsid w:val="0031083C"/>
    <w:rsid w:val="00310977"/>
    <w:rsid w:val="00310A2A"/>
    <w:rsid w:val="00310A48"/>
    <w:rsid w:val="00310B00"/>
    <w:rsid w:val="00310B86"/>
    <w:rsid w:val="00310C56"/>
    <w:rsid w:val="00310CB2"/>
    <w:rsid w:val="00310CD5"/>
    <w:rsid w:val="00310D15"/>
    <w:rsid w:val="00310D96"/>
    <w:rsid w:val="0031141A"/>
    <w:rsid w:val="00311529"/>
    <w:rsid w:val="003115D9"/>
    <w:rsid w:val="003116B0"/>
    <w:rsid w:val="00311707"/>
    <w:rsid w:val="003117E9"/>
    <w:rsid w:val="003119C6"/>
    <w:rsid w:val="00311A16"/>
    <w:rsid w:val="00311AD0"/>
    <w:rsid w:val="00311BA2"/>
    <w:rsid w:val="00311C54"/>
    <w:rsid w:val="00311C8B"/>
    <w:rsid w:val="00311CBF"/>
    <w:rsid w:val="00311EE2"/>
    <w:rsid w:val="00311FB4"/>
    <w:rsid w:val="00312090"/>
    <w:rsid w:val="003120E3"/>
    <w:rsid w:val="00312320"/>
    <w:rsid w:val="003124C8"/>
    <w:rsid w:val="00312594"/>
    <w:rsid w:val="00313134"/>
    <w:rsid w:val="003131DA"/>
    <w:rsid w:val="00313341"/>
    <w:rsid w:val="00313421"/>
    <w:rsid w:val="003135A7"/>
    <w:rsid w:val="003137B5"/>
    <w:rsid w:val="003137E2"/>
    <w:rsid w:val="0031421D"/>
    <w:rsid w:val="003144AA"/>
    <w:rsid w:val="00314667"/>
    <w:rsid w:val="003146D9"/>
    <w:rsid w:val="003147D7"/>
    <w:rsid w:val="00314829"/>
    <w:rsid w:val="00314926"/>
    <w:rsid w:val="003149C8"/>
    <w:rsid w:val="00314B7B"/>
    <w:rsid w:val="00315008"/>
    <w:rsid w:val="003152DE"/>
    <w:rsid w:val="00315520"/>
    <w:rsid w:val="00315813"/>
    <w:rsid w:val="00315922"/>
    <w:rsid w:val="00315A9F"/>
    <w:rsid w:val="00315B81"/>
    <w:rsid w:val="00315F56"/>
    <w:rsid w:val="00316268"/>
    <w:rsid w:val="003162F7"/>
    <w:rsid w:val="0031642C"/>
    <w:rsid w:val="00316748"/>
    <w:rsid w:val="00316892"/>
    <w:rsid w:val="00316F8C"/>
    <w:rsid w:val="00316FC0"/>
    <w:rsid w:val="003171BF"/>
    <w:rsid w:val="003172DC"/>
    <w:rsid w:val="00317444"/>
    <w:rsid w:val="00317487"/>
    <w:rsid w:val="00317489"/>
    <w:rsid w:val="00317576"/>
    <w:rsid w:val="00317609"/>
    <w:rsid w:val="003176EA"/>
    <w:rsid w:val="0031797B"/>
    <w:rsid w:val="00317AF2"/>
    <w:rsid w:val="00317BC4"/>
    <w:rsid w:val="00317BFF"/>
    <w:rsid w:val="00320025"/>
    <w:rsid w:val="0032004B"/>
    <w:rsid w:val="00320086"/>
    <w:rsid w:val="0032013F"/>
    <w:rsid w:val="003202C3"/>
    <w:rsid w:val="003203F8"/>
    <w:rsid w:val="0032041E"/>
    <w:rsid w:val="0032044E"/>
    <w:rsid w:val="003206B0"/>
    <w:rsid w:val="003208F9"/>
    <w:rsid w:val="003209A8"/>
    <w:rsid w:val="00320A0C"/>
    <w:rsid w:val="00320AC7"/>
    <w:rsid w:val="00320C2B"/>
    <w:rsid w:val="00320EFE"/>
    <w:rsid w:val="00320FFC"/>
    <w:rsid w:val="003210F1"/>
    <w:rsid w:val="0032118A"/>
    <w:rsid w:val="003211A4"/>
    <w:rsid w:val="0032132B"/>
    <w:rsid w:val="00321422"/>
    <w:rsid w:val="003214DA"/>
    <w:rsid w:val="003217B2"/>
    <w:rsid w:val="0032180A"/>
    <w:rsid w:val="0032180C"/>
    <w:rsid w:val="00321885"/>
    <w:rsid w:val="003218C6"/>
    <w:rsid w:val="00321B61"/>
    <w:rsid w:val="00321CDC"/>
    <w:rsid w:val="00321E13"/>
    <w:rsid w:val="00322095"/>
    <w:rsid w:val="0032212B"/>
    <w:rsid w:val="003221A3"/>
    <w:rsid w:val="003222F0"/>
    <w:rsid w:val="00322401"/>
    <w:rsid w:val="00322402"/>
    <w:rsid w:val="0032257B"/>
    <w:rsid w:val="00322A12"/>
    <w:rsid w:val="00322C17"/>
    <w:rsid w:val="00322F54"/>
    <w:rsid w:val="00322F88"/>
    <w:rsid w:val="003231FF"/>
    <w:rsid w:val="00323385"/>
    <w:rsid w:val="003236CB"/>
    <w:rsid w:val="0032380E"/>
    <w:rsid w:val="00323981"/>
    <w:rsid w:val="00323A1D"/>
    <w:rsid w:val="00323AE8"/>
    <w:rsid w:val="00323BC6"/>
    <w:rsid w:val="00323CF2"/>
    <w:rsid w:val="00323D3C"/>
    <w:rsid w:val="00323E18"/>
    <w:rsid w:val="00323E52"/>
    <w:rsid w:val="0032413D"/>
    <w:rsid w:val="00324142"/>
    <w:rsid w:val="00324191"/>
    <w:rsid w:val="003241CF"/>
    <w:rsid w:val="0032426A"/>
    <w:rsid w:val="00324421"/>
    <w:rsid w:val="00324448"/>
    <w:rsid w:val="003244B6"/>
    <w:rsid w:val="0032479F"/>
    <w:rsid w:val="003247D8"/>
    <w:rsid w:val="003249CD"/>
    <w:rsid w:val="003249FC"/>
    <w:rsid w:val="00324F12"/>
    <w:rsid w:val="00324FE2"/>
    <w:rsid w:val="003254F9"/>
    <w:rsid w:val="00325630"/>
    <w:rsid w:val="003256FC"/>
    <w:rsid w:val="00325700"/>
    <w:rsid w:val="003259FE"/>
    <w:rsid w:val="00325ACD"/>
    <w:rsid w:val="00325B2D"/>
    <w:rsid w:val="00325C79"/>
    <w:rsid w:val="00325D99"/>
    <w:rsid w:val="00325F4A"/>
    <w:rsid w:val="00325F85"/>
    <w:rsid w:val="00326129"/>
    <w:rsid w:val="00326286"/>
    <w:rsid w:val="003265B8"/>
    <w:rsid w:val="003265EF"/>
    <w:rsid w:val="00326718"/>
    <w:rsid w:val="00326739"/>
    <w:rsid w:val="00326A01"/>
    <w:rsid w:val="00326E56"/>
    <w:rsid w:val="0032724E"/>
    <w:rsid w:val="003275A0"/>
    <w:rsid w:val="00327B68"/>
    <w:rsid w:val="00327DC6"/>
    <w:rsid w:val="00327EAC"/>
    <w:rsid w:val="00330021"/>
    <w:rsid w:val="0033036E"/>
    <w:rsid w:val="003304E5"/>
    <w:rsid w:val="0033062D"/>
    <w:rsid w:val="00330912"/>
    <w:rsid w:val="00330AA1"/>
    <w:rsid w:val="00330C47"/>
    <w:rsid w:val="00330C9C"/>
    <w:rsid w:val="00331304"/>
    <w:rsid w:val="0033131C"/>
    <w:rsid w:val="00331839"/>
    <w:rsid w:val="00331BED"/>
    <w:rsid w:val="00331DBC"/>
    <w:rsid w:val="00331DE1"/>
    <w:rsid w:val="00331E6F"/>
    <w:rsid w:val="00331EC9"/>
    <w:rsid w:val="00331FAD"/>
    <w:rsid w:val="00332051"/>
    <w:rsid w:val="003321F2"/>
    <w:rsid w:val="00332283"/>
    <w:rsid w:val="003324D6"/>
    <w:rsid w:val="003324F1"/>
    <w:rsid w:val="00332924"/>
    <w:rsid w:val="00332A48"/>
    <w:rsid w:val="00332B83"/>
    <w:rsid w:val="00332C64"/>
    <w:rsid w:val="00332C72"/>
    <w:rsid w:val="00332DE3"/>
    <w:rsid w:val="003331D1"/>
    <w:rsid w:val="00333287"/>
    <w:rsid w:val="003332DC"/>
    <w:rsid w:val="00333492"/>
    <w:rsid w:val="003336B8"/>
    <w:rsid w:val="00333736"/>
    <w:rsid w:val="003337DF"/>
    <w:rsid w:val="00334088"/>
    <w:rsid w:val="003340CA"/>
    <w:rsid w:val="003345E4"/>
    <w:rsid w:val="00334856"/>
    <w:rsid w:val="003356A8"/>
    <w:rsid w:val="003358AE"/>
    <w:rsid w:val="003358B4"/>
    <w:rsid w:val="003358E8"/>
    <w:rsid w:val="00335922"/>
    <w:rsid w:val="00335AD0"/>
    <w:rsid w:val="00335BA8"/>
    <w:rsid w:val="00335BEC"/>
    <w:rsid w:val="00335C7B"/>
    <w:rsid w:val="00335D83"/>
    <w:rsid w:val="00335DFA"/>
    <w:rsid w:val="00335E3B"/>
    <w:rsid w:val="00335ECE"/>
    <w:rsid w:val="00335FA9"/>
    <w:rsid w:val="00336051"/>
    <w:rsid w:val="00336855"/>
    <w:rsid w:val="003369DC"/>
    <w:rsid w:val="00336A00"/>
    <w:rsid w:val="00336A46"/>
    <w:rsid w:val="00336A74"/>
    <w:rsid w:val="00336B70"/>
    <w:rsid w:val="00336DC4"/>
    <w:rsid w:val="00336DD1"/>
    <w:rsid w:val="0033767E"/>
    <w:rsid w:val="0033782D"/>
    <w:rsid w:val="00337963"/>
    <w:rsid w:val="00337D29"/>
    <w:rsid w:val="00340276"/>
    <w:rsid w:val="00340384"/>
    <w:rsid w:val="0034079B"/>
    <w:rsid w:val="00340957"/>
    <w:rsid w:val="00340B8B"/>
    <w:rsid w:val="00340CCA"/>
    <w:rsid w:val="00340D65"/>
    <w:rsid w:val="00340EBB"/>
    <w:rsid w:val="00341282"/>
    <w:rsid w:val="00341348"/>
    <w:rsid w:val="0034134C"/>
    <w:rsid w:val="003415FC"/>
    <w:rsid w:val="00341676"/>
    <w:rsid w:val="00341692"/>
    <w:rsid w:val="003417A0"/>
    <w:rsid w:val="00341872"/>
    <w:rsid w:val="00341957"/>
    <w:rsid w:val="00341971"/>
    <w:rsid w:val="00341C76"/>
    <w:rsid w:val="003420AB"/>
    <w:rsid w:val="0034225E"/>
    <w:rsid w:val="003422CC"/>
    <w:rsid w:val="0034238C"/>
    <w:rsid w:val="0034280B"/>
    <w:rsid w:val="003428CC"/>
    <w:rsid w:val="003428E6"/>
    <w:rsid w:val="00342ADD"/>
    <w:rsid w:val="00342C2B"/>
    <w:rsid w:val="00342C4A"/>
    <w:rsid w:val="003430EF"/>
    <w:rsid w:val="003430F7"/>
    <w:rsid w:val="003432EB"/>
    <w:rsid w:val="0034349A"/>
    <w:rsid w:val="00343555"/>
    <w:rsid w:val="00343629"/>
    <w:rsid w:val="003437DD"/>
    <w:rsid w:val="00343978"/>
    <w:rsid w:val="003439EC"/>
    <w:rsid w:val="00343A3B"/>
    <w:rsid w:val="00343ABE"/>
    <w:rsid w:val="00343BC0"/>
    <w:rsid w:val="00343DE4"/>
    <w:rsid w:val="00343E06"/>
    <w:rsid w:val="00343FEA"/>
    <w:rsid w:val="003445A1"/>
    <w:rsid w:val="003445ED"/>
    <w:rsid w:val="003447B1"/>
    <w:rsid w:val="00344B9F"/>
    <w:rsid w:val="00344C6B"/>
    <w:rsid w:val="00344CD4"/>
    <w:rsid w:val="003451C7"/>
    <w:rsid w:val="003451F1"/>
    <w:rsid w:val="003453DB"/>
    <w:rsid w:val="00345629"/>
    <w:rsid w:val="00345C0A"/>
    <w:rsid w:val="00345C50"/>
    <w:rsid w:val="00345CDC"/>
    <w:rsid w:val="00345E14"/>
    <w:rsid w:val="00345F4E"/>
    <w:rsid w:val="00346066"/>
    <w:rsid w:val="0034625B"/>
    <w:rsid w:val="00346416"/>
    <w:rsid w:val="00346763"/>
    <w:rsid w:val="00346785"/>
    <w:rsid w:val="003467DF"/>
    <w:rsid w:val="00346869"/>
    <w:rsid w:val="00346984"/>
    <w:rsid w:val="00346986"/>
    <w:rsid w:val="00346D48"/>
    <w:rsid w:val="00346EAF"/>
    <w:rsid w:val="00346F46"/>
    <w:rsid w:val="00347049"/>
    <w:rsid w:val="0034706F"/>
    <w:rsid w:val="00347092"/>
    <w:rsid w:val="003476D4"/>
    <w:rsid w:val="003477D0"/>
    <w:rsid w:val="00347993"/>
    <w:rsid w:val="00347A57"/>
    <w:rsid w:val="00347A8B"/>
    <w:rsid w:val="00347BE5"/>
    <w:rsid w:val="00347F7C"/>
    <w:rsid w:val="0035013F"/>
    <w:rsid w:val="00350143"/>
    <w:rsid w:val="003503CD"/>
    <w:rsid w:val="003505FA"/>
    <w:rsid w:val="0035077A"/>
    <w:rsid w:val="0035083E"/>
    <w:rsid w:val="00350B29"/>
    <w:rsid w:val="00350F58"/>
    <w:rsid w:val="0035102F"/>
    <w:rsid w:val="003513B5"/>
    <w:rsid w:val="0035145F"/>
    <w:rsid w:val="00351A34"/>
    <w:rsid w:val="00351B53"/>
    <w:rsid w:val="003520EE"/>
    <w:rsid w:val="003526A4"/>
    <w:rsid w:val="00352AF7"/>
    <w:rsid w:val="00352B44"/>
    <w:rsid w:val="00352B5E"/>
    <w:rsid w:val="00352BE3"/>
    <w:rsid w:val="00352BE6"/>
    <w:rsid w:val="00352C3C"/>
    <w:rsid w:val="00353459"/>
    <w:rsid w:val="003537EE"/>
    <w:rsid w:val="003538AA"/>
    <w:rsid w:val="00353997"/>
    <w:rsid w:val="003540E5"/>
    <w:rsid w:val="00354624"/>
    <w:rsid w:val="003547F7"/>
    <w:rsid w:val="00354969"/>
    <w:rsid w:val="00354AB4"/>
    <w:rsid w:val="00354C02"/>
    <w:rsid w:val="00354C3F"/>
    <w:rsid w:val="00355152"/>
    <w:rsid w:val="0035517B"/>
    <w:rsid w:val="00355270"/>
    <w:rsid w:val="00355364"/>
    <w:rsid w:val="00355397"/>
    <w:rsid w:val="00355894"/>
    <w:rsid w:val="00355A6F"/>
    <w:rsid w:val="00355D77"/>
    <w:rsid w:val="00355DB8"/>
    <w:rsid w:val="00355EF0"/>
    <w:rsid w:val="00355FD5"/>
    <w:rsid w:val="0035624C"/>
    <w:rsid w:val="0035659B"/>
    <w:rsid w:val="003567B0"/>
    <w:rsid w:val="003568A2"/>
    <w:rsid w:val="003568E7"/>
    <w:rsid w:val="00356CAE"/>
    <w:rsid w:val="00356D9B"/>
    <w:rsid w:val="003571D8"/>
    <w:rsid w:val="0035726D"/>
    <w:rsid w:val="003573E3"/>
    <w:rsid w:val="0035746E"/>
    <w:rsid w:val="003576DE"/>
    <w:rsid w:val="003576F1"/>
    <w:rsid w:val="00357BFB"/>
    <w:rsid w:val="00357C37"/>
    <w:rsid w:val="00357D8A"/>
    <w:rsid w:val="00357FD2"/>
    <w:rsid w:val="00360932"/>
    <w:rsid w:val="00360B90"/>
    <w:rsid w:val="00360B9D"/>
    <w:rsid w:val="003610CA"/>
    <w:rsid w:val="0036115B"/>
    <w:rsid w:val="00361302"/>
    <w:rsid w:val="00361370"/>
    <w:rsid w:val="003613B9"/>
    <w:rsid w:val="0036155D"/>
    <w:rsid w:val="00361764"/>
    <w:rsid w:val="003619AF"/>
    <w:rsid w:val="003619F9"/>
    <w:rsid w:val="00361B35"/>
    <w:rsid w:val="00361C8F"/>
    <w:rsid w:val="00361F87"/>
    <w:rsid w:val="003621AC"/>
    <w:rsid w:val="00362339"/>
    <w:rsid w:val="003623CA"/>
    <w:rsid w:val="00362BC3"/>
    <w:rsid w:val="00362C01"/>
    <w:rsid w:val="00362E92"/>
    <w:rsid w:val="0036312F"/>
    <w:rsid w:val="00363259"/>
    <w:rsid w:val="00363347"/>
    <w:rsid w:val="00363600"/>
    <w:rsid w:val="0036363F"/>
    <w:rsid w:val="0036381C"/>
    <w:rsid w:val="00363915"/>
    <w:rsid w:val="00363920"/>
    <w:rsid w:val="00363CCB"/>
    <w:rsid w:val="00363D0B"/>
    <w:rsid w:val="00363D59"/>
    <w:rsid w:val="00363D9A"/>
    <w:rsid w:val="00363EC8"/>
    <w:rsid w:val="00363FB1"/>
    <w:rsid w:val="003641D8"/>
    <w:rsid w:val="00364246"/>
    <w:rsid w:val="0036424F"/>
    <w:rsid w:val="003644E1"/>
    <w:rsid w:val="00364968"/>
    <w:rsid w:val="00364A4B"/>
    <w:rsid w:val="00364B8C"/>
    <w:rsid w:val="00364EE2"/>
    <w:rsid w:val="00364F2B"/>
    <w:rsid w:val="00364FD3"/>
    <w:rsid w:val="003651E1"/>
    <w:rsid w:val="0036520E"/>
    <w:rsid w:val="003652A2"/>
    <w:rsid w:val="00365A96"/>
    <w:rsid w:val="00365C9F"/>
    <w:rsid w:val="00365DCC"/>
    <w:rsid w:val="00365FF0"/>
    <w:rsid w:val="00366110"/>
    <w:rsid w:val="00366216"/>
    <w:rsid w:val="0036625A"/>
    <w:rsid w:val="00366296"/>
    <w:rsid w:val="003665B0"/>
    <w:rsid w:val="003667BC"/>
    <w:rsid w:val="00366B21"/>
    <w:rsid w:val="00366D12"/>
    <w:rsid w:val="00367095"/>
    <w:rsid w:val="00367428"/>
    <w:rsid w:val="0036743C"/>
    <w:rsid w:val="003675DA"/>
    <w:rsid w:val="00367706"/>
    <w:rsid w:val="00367769"/>
    <w:rsid w:val="003678AE"/>
    <w:rsid w:val="00367E82"/>
    <w:rsid w:val="00367F70"/>
    <w:rsid w:val="003701D1"/>
    <w:rsid w:val="003705C4"/>
    <w:rsid w:val="003706AC"/>
    <w:rsid w:val="00370780"/>
    <w:rsid w:val="00370879"/>
    <w:rsid w:val="003708DB"/>
    <w:rsid w:val="00370933"/>
    <w:rsid w:val="00370A18"/>
    <w:rsid w:val="00370A97"/>
    <w:rsid w:val="00370BBD"/>
    <w:rsid w:val="00370F36"/>
    <w:rsid w:val="00371146"/>
    <w:rsid w:val="00371215"/>
    <w:rsid w:val="00371365"/>
    <w:rsid w:val="00371AFE"/>
    <w:rsid w:val="00371DA7"/>
    <w:rsid w:val="003721BC"/>
    <w:rsid w:val="003721E7"/>
    <w:rsid w:val="0037254B"/>
    <w:rsid w:val="003725B8"/>
    <w:rsid w:val="003725D9"/>
    <w:rsid w:val="003726CE"/>
    <w:rsid w:val="003729B6"/>
    <w:rsid w:val="00372A3A"/>
    <w:rsid w:val="00372B36"/>
    <w:rsid w:val="00372C0F"/>
    <w:rsid w:val="00372D7D"/>
    <w:rsid w:val="00372DC0"/>
    <w:rsid w:val="00372EC1"/>
    <w:rsid w:val="00372F75"/>
    <w:rsid w:val="0037320C"/>
    <w:rsid w:val="00373276"/>
    <w:rsid w:val="003733A1"/>
    <w:rsid w:val="003733FA"/>
    <w:rsid w:val="00373595"/>
    <w:rsid w:val="003736EF"/>
    <w:rsid w:val="00373C44"/>
    <w:rsid w:val="00374296"/>
    <w:rsid w:val="003742EA"/>
    <w:rsid w:val="00374327"/>
    <w:rsid w:val="003743EC"/>
    <w:rsid w:val="003744BD"/>
    <w:rsid w:val="00374502"/>
    <w:rsid w:val="00374748"/>
    <w:rsid w:val="0037483D"/>
    <w:rsid w:val="00374A7E"/>
    <w:rsid w:val="00374B32"/>
    <w:rsid w:val="00374D98"/>
    <w:rsid w:val="00375094"/>
    <w:rsid w:val="0037530C"/>
    <w:rsid w:val="0037544A"/>
    <w:rsid w:val="00375578"/>
    <w:rsid w:val="00375716"/>
    <w:rsid w:val="00375886"/>
    <w:rsid w:val="003758D9"/>
    <w:rsid w:val="00375CA4"/>
    <w:rsid w:val="00375D8E"/>
    <w:rsid w:val="003761E5"/>
    <w:rsid w:val="00376283"/>
    <w:rsid w:val="0037642B"/>
    <w:rsid w:val="0037647A"/>
    <w:rsid w:val="00376760"/>
    <w:rsid w:val="003767DC"/>
    <w:rsid w:val="00376800"/>
    <w:rsid w:val="0037695E"/>
    <w:rsid w:val="00376C22"/>
    <w:rsid w:val="00376C66"/>
    <w:rsid w:val="00376C93"/>
    <w:rsid w:val="00376DAF"/>
    <w:rsid w:val="00376F83"/>
    <w:rsid w:val="0037700C"/>
    <w:rsid w:val="003778AB"/>
    <w:rsid w:val="00377B3B"/>
    <w:rsid w:val="00377EC1"/>
    <w:rsid w:val="00377F46"/>
    <w:rsid w:val="0038015A"/>
    <w:rsid w:val="00380512"/>
    <w:rsid w:val="0038069E"/>
    <w:rsid w:val="00380BB8"/>
    <w:rsid w:val="00380BC6"/>
    <w:rsid w:val="00380C4E"/>
    <w:rsid w:val="00380D30"/>
    <w:rsid w:val="00380F38"/>
    <w:rsid w:val="003811EF"/>
    <w:rsid w:val="00381460"/>
    <w:rsid w:val="003818D4"/>
    <w:rsid w:val="003819A4"/>
    <w:rsid w:val="00381B8B"/>
    <w:rsid w:val="00381CCB"/>
    <w:rsid w:val="00381EA4"/>
    <w:rsid w:val="00382080"/>
    <w:rsid w:val="00382325"/>
    <w:rsid w:val="00382580"/>
    <w:rsid w:val="003825C7"/>
    <w:rsid w:val="003828C9"/>
    <w:rsid w:val="00382ADD"/>
    <w:rsid w:val="00382D7B"/>
    <w:rsid w:val="00382E33"/>
    <w:rsid w:val="0038306F"/>
    <w:rsid w:val="00383220"/>
    <w:rsid w:val="00383336"/>
    <w:rsid w:val="00383781"/>
    <w:rsid w:val="00383840"/>
    <w:rsid w:val="00383E3B"/>
    <w:rsid w:val="00383F4F"/>
    <w:rsid w:val="0038409A"/>
    <w:rsid w:val="003840EA"/>
    <w:rsid w:val="003840EB"/>
    <w:rsid w:val="00384212"/>
    <w:rsid w:val="003843EF"/>
    <w:rsid w:val="00384480"/>
    <w:rsid w:val="003844AA"/>
    <w:rsid w:val="0038459C"/>
    <w:rsid w:val="003845D9"/>
    <w:rsid w:val="0038480A"/>
    <w:rsid w:val="0038482C"/>
    <w:rsid w:val="003848D6"/>
    <w:rsid w:val="00384970"/>
    <w:rsid w:val="003849FD"/>
    <w:rsid w:val="00384C88"/>
    <w:rsid w:val="00384E75"/>
    <w:rsid w:val="00385200"/>
    <w:rsid w:val="00385256"/>
    <w:rsid w:val="00385351"/>
    <w:rsid w:val="0038553F"/>
    <w:rsid w:val="00385663"/>
    <w:rsid w:val="00385763"/>
    <w:rsid w:val="003857C6"/>
    <w:rsid w:val="00385F3A"/>
    <w:rsid w:val="003862D6"/>
    <w:rsid w:val="003863C1"/>
    <w:rsid w:val="003864EB"/>
    <w:rsid w:val="00386721"/>
    <w:rsid w:val="00386724"/>
    <w:rsid w:val="00386728"/>
    <w:rsid w:val="00386752"/>
    <w:rsid w:val="00386762"/>
    <w:rsid w:val="00386830"/>
    <w:rsid w:val="003868DE"/>
    <w:rsid w:val="003869DE"/>
    <w:rsid w:val="00386B02"/>
    <w:rsid w:val="00386EF5"/>
    <w:rsid w:val="00386F3D"/>
    <w:rsid w:val="003873F8"/>
    <w:rsid w:val="0038748B"/>
    <w:rsid w:val="003875C4"/>
    <w:rsid w:val="003875CB"/>
    <w:rsid w:val="003877CC"/>
    <w:rsid w:val="003877FD"/>
    <w:rsid w:val="00387867"/>
    <w:rsid w:val="00387ADC"/>
    <w:rsid w:val="00387F38"/>
    <w:rsid w:val="00390234"/>
    <w:rsid w:val="00390235"/>
    <w:rsid w:val="00390645"/>
    <w:rsid w:val="00390CEC"/>
    <w:rsid w:val="00390F61"/>
    <w:rsid w:val="003911BA"/>
    <w:rsid w:val="00391367"/>
    <w:rsid w:val="003913C6"/>
    <w:rsid w:val="003914FC"/>
    <w:rsid w:val="003917D8"/>
    <w:rsid w:val="00391861"/>
    <w:rsid w:val="003918BC"/>
    <w:rsid w:val="0039196B"/>
    <w:rsid w:val="00391B4E"/>
    <w:rsid w:val="00391B9B"/>
    <w:rsid w:val="00392195"/>
    <w:rsid w:val="003924FE"/>
    <w:rsid w:val="00392681"/>
    <w:rsid w:val="003929EA"/>
    <w:rsid w:val="00392BC5"/>
    <w:rsid w:val="00392C24"/>
    <w:rsid w:val="00392F90"/>
    <w:rsid w:val="00393016"/>
    <w:rsid w:val="00393145"/>
    <w:rsid w:val="0039326E"/>
    <w:rsid w:val="00393386"/>
    <w:rsid w:val="003934FC"/>
    <w:rsid w:val="003935C3"/>
    <w:rsid w:val="003938EF"/>
    <w:rsid w:val="00393B04"/>
    <w:rsid w:val="00393DB3"/>
    <w:rsid w:val="00394061"/>
    <w:rsid w:val="0039414A"/>
    <w:rsid w:val="00394231"/>
    <w:rsid w:val="00394642"/>
    <w:rsid w:val="00394D21"/>
    <w:rsid w:val="00394E9B"/>
    <w:rsid w:val="003950DB"/>
    <w:rsid w:val="00395234"/>
    <w:rsid w:val="0039523F"/>
    <w:rsid w:val="0039538C"/>
    <w:rsid w:val="00395463"/>
    <w:rsid w:val="0039553C"/>
    <w:rsid w:val="003955F5"/>
    <w:rsid w:val="00395ACF"/>
    <w:rsid w:val="00395BAD"/>
    <w:rsid w:val="00396403"/>
    <w:rsid w:val="00396660"/>
    <w:rsid w:val="00396714"/>
    <w:rsid w:val="003968AE"/>
    <w:rsid w:val="00396916"/>
    <w:rsid w:val="00396A2C"/>
    <w:rsid w:val="00396A70"/>
    <w:rsid w:val="00396ADC"/>
    <w:rsid w:val="00396BF4"/>
    <w:rsid w:val="00396E9F"/>
    <w:rsid w:val="00397084"/>
    <w:rsid w:val="0039716A"/>
    <w:rsid w:val="00397274"/>
    <w:rsid w:val="003972EE"/>
    <w:rsid w:val="0039765A"/>
    <w:rsid w:val="0039775D"/>
    <w:rsid w:val="00397A68"/>
    <w:rsid w:val="00397B0A"/>
    <w:rsid w:val="00397C14"/>
    <w:rsid w:val="00397C88"/>
    <w:rsid w:val="00397DA2"/>
    <w:rsid w:val="00397FB0"/>
    <w:rsid w:val="003A055E"/>
    <w:rsid w:val="003A0756"/>
    <w:rsid w:val="003A07B7"/>
    <w:rsid w:val="003A07E3"/>
    <w:rsid w:val="003A09C1"/>
    <w:rsid w:val="003A0B74"/>
    <w:rsid w:val="003A0B7C"/>
    <w:rsid w:val="003A0C9F"/>
    <w:rsid w:val="003A0D69"/>
    <w:rsid w:val="003A1113"/>
    <w:rsid w:val="003A113A"/>
    <w:rsid w:val="003A1274"/>
    <w:rsid w:val="003A13DC"/>
    <w:rsid w:val="003A1A36"/>
    <w:rsid w:val="003A1A61"/>
    <w:rsid w:val="003A1D94"/>
    <w:rsid w:val="003A1EA6"/>
    <w:rsid w:val="003A1F4F"/>
    <w:rsid w:val="003A213B"/>
    <w:rsid w:val="003A2339"/>
    <w:rsid w:val="003A265C"/>
    <w:rsid w:val="003A26E7"/>
    <w:rsid w:val="003A279B"/>
    <w:rsid w:val="003A27B4"/>
    <w:rsid w:val="003A27BF"/>
    <w:rsid w:val="003A2891"/>
    <w:rsid w:val="003A2A4E"/>
    <w:rsid w:val="003A2BD2"/>
    <w:rsid w:val="003A2C66"/>
    <w:rsid w:val="003A31FE"/>
    <w:rsid w:val="003A3365"/>
    <w:rsid w:val="003A3404"/>
    <w:rsid w:val="003A35E6"/>
    <w:rsid w:val="003A3645"/>
    <w:rsid w:val="003A36BB"/>
    <w:rsid w:val="003A36BE"/>
    <w:rsid w:val="003A3850"/>
    <w:rsid w:val="003A3CB5"/>
    <w:rsid w:val="003A3DEE"/>
    <w:rsid w:val="003A4211"/>
    <w:rsid w:val="003A4482"/>
    <w:rsid w:val="003A4BBE"/>
    <w:rsid w:val="003A4C12"/>
    <w:rsid w:val="003A54EA"/>
    <w:rsid w:val="003A565A"/>
    <w:rsid w:val="003A5945"/>
    <w:rsid w:val="003A5A63"/>
    <w:rsid w:val="003A5C0C"/>
    <w:rsid w:val="003A5C31"/>
    <w:rsid w:val="003A5C6E"/>
    <w:rsid w:val="003A5CC3"/>
    <w:rsid w:val="003A5CE4"/>
    <w:rsid w:val="003A60CE"/>
    <w:rsid w:val="003A6347"/>
    <w:rsid w:val="003A63EF"/>
    <w:rsid w:val="003A642F"/>
    <w:rsid w:val="003A6859"/>
    <w:rsid w:val="003A6A29"/>
    <w:rsid w:val="003A6B3D"/>
    <w:rsid w:val="003A6B92"/>
    <w:rsid w:val="003A6DA9"/>
    <w:rsid w:val="003A6F11"/>
    <w:rsid w:val="003A6F47"/>
    <w:rsid w:val="003A7174"/>
    <w:rsid w:val="003A721F"/>
    <w:rsid w:val="003A72DF"/>
    <w:rsid w:val="003A742A"/>
    <w:rsid w:val="003A7532"/>
    <w:rsid w:val="003A76AF"/>
    <w:rsid w:val="003A76EF"/>
    <w:rsid w:val="003A780D"/>
    <w:rsid w:val="003A782A"/>
    <w:rsid w:val="003A7878"/>
    <w:rsid w:val="003A7BB7"/>
    <w:rsid w:val="003A7CC0"/>
    <w:rsid w:val="003A7DDC"/>
    <w:rsid w:val="003B018C"/>
    <w:rsid w:val="003B02FC"/>
    <w:rsid w:val="003B058B"/>
    <w:rsid w:val="003B0835"/>
    <w:rsid w:val="003B0840"/>
    <w:rsid w:val="003B0897"/>
    <w:rsid w:val="003B093B"/>
    <w:rsid w:val="003B0A5E"/>
    <w:rsid w:val="003B0BF7"/>
    <w:rsid w:val="003B0D0B"/>
    <w:rsid w:val="003B120D"/>
    <w:rsid w:val="003B173E"/>
    <w:rsid w:val="003B1740"/>
    <w:rsid w:val="003B18A6"/>
    <w:rsid w:val="003B1AA1"/>
    <w:rsid w:val="003B1D84"/>
    <w:rsid w:val="003B1E69"/>
    <w:rsid w:val="003B20B5"/>
    <w:rsid w:val="003B20E3"/>
    <w:rsid w:val="003B2173"/>
    <w:rsid w:val="003B218A"/>
    <w:rsid w:val="003B2200"/>
    <w:rsid w:val="003B22B5"/>
    <w:rsid w:val="003B22D0"/>
    <w:rsid w:val="003B231D"/>
    <w:rsid w:val="003B2340"/>
    <w:rsid w:val="003B2429"/>
    <w:rsid w:val="003B2ACB"/>
    <w:rsid w:val="003B2C4D"/>
    <w:rsid w:val="003B2D82"/>
    <w:rsid w:val="003B2DAE"/>
    <w:rsid w:val="003B3033"/>
    <w:rsid w:val="003B37C9"/>
    <w:rsid w:val="003B3B05"/>
    <w:rsid w:val="003B3CE9"/>
    <w:rsid w:val="003B40FF"/>
    <w:rsid w:val="003B442B"/>
    <w:rsid w:val="003B4539"/>
    <w:rsid w:val="003B45F3"/>
    <w:rsid w:val="003B4797"/>
    <w:rsid w:val="003B483D"/>
    <w:rsid w:val="003B4934"/>
    <w:rsid w:val="003B4A61"/>
    <w:rsid w:val="003B5163"/>
    <w:rsid w:val="003B53BB"/>
    <w:rsid w:val="003B5490"/>
    <w:rsid w:val="003B55DD"/>
    <w:rsid w:val="003B56A2"/>
    <w:rsid w:val="003B56D3"/>
    <w:rsid w:val="003B56E0"/>
    <w:rsid w:val="003B57B0"/>
    <w:rsid w:val="003B57F8"/>
    <w:rsid w:val="003B5A46"/>
    <w:rsid w:val="003B5BBA"/>
    <w:rsid w:val="003B5BF7"/>
    <w:rsid w:val="003B6417"/>
    <w:rsid w:val="003B64F6"/>
    <w:rsid w:val="003B658E"/>
    <w:rsid w:val="003B672D"/>
    <w:rsid w:val="003B69F8"/>
    <w:rsid w:val="003B69FA"/>
    <w:rsid w:val="003B6C03"/>
    <w:rsid w:val="003B6EAD"/>
    <w:rsid w:val="003B6FC9"/>
    <w:rsid w:val="003B715C"/>
    <w:rsid w:val="003B7171"/>
    <w:rsid w:val="003B7529"/>
    <w:rsid w:val="003B7693"/>
    <w:rsid w:val="003B7782"/>
    <w:rsid w:val="003B782C"/>
    <w:rsid w:val="003B78A4"/>
    <w:rsid w:val="003B7AD9"/>
    <w:rsid w:val="003B7E90"/>
    <w:rsid w:val="003B7EAF"/>
    <w:rsid w:val="003B7FA1"/>
    <w:rsid w:val="003C0120"/>
    <w:rsid w:val="003C0463"/>
    <w:rsid w:val="003C0BA6"/>
    <w:rsid w:val="003C0BD6"/>
    <w:rsid w:val="003C0D99"/>
    <w:rsid w:val="003C0EC0"/>
    <w:rsid w:val="003C0ECE"/>
    <w:rsid w:val="003C0FD3"/>
    <w:rsid w:val="003C100B"/>
    <w:rsid w:val="003C11CC"/>
    <w:rsid w:val="003C1322"/>
    <w:rsid w:val="003C1427"/>
    <w:rsid w:val="003C1628"/>
    <w:rsid w:val="003C170F"/>
    <w:rsid w:val="003C1E74"/>
    <w:rsid w:val="003C1F58"/>
    <w:rsid w:val="003C206F"/>
    <w:rsid w:val="003C2291"/>
    <w:rsid w:val="003C25A0"/>
    <w:rsid w:val="003C266D"/>
    <w:rsid w:val="003C2679"/>
    <w:rsid w:val="003C2D08"/>
    <w:rsid w:val="003C2D73"/>
    <w:rsid w:val="003C2F04"/>
    <w:rsid w:val="003C2FC8"/>
    <w:rsid w:val="003C313D"/>
    <w:rsid w:val="003C31A7"/>
    <w:rsid w:val="003C32E7"/>
    <w:rsid w:val="003C3411"/>
    <w:rsid w:val="003C3431"/>
    <w:rsid w:val="003C3456"/>
    <w:rsid w:val="003C34F8"/>
    <w:rsid w:val="003C36D0"/>
    <w:rsid w:val="003C371C"/>
    <w:rsid w:val="003C37E8"/>
    <w:rsid w:val="003C3D31"/>
    <w:rsid w:val="003C3D81"/>
    <w:rsid w:val="003C3EFE"/>
    <w:rsid w:val="003C4002"/>
    <w:rsid w:val="003C40A9"/>
    <w:rsid w:val="003C4183"/>
    <w:rsid w:val="003C41C2"/>
    <w:rsid w:val="003C4219"/>
    <w:rsid w:val="003C4722"/>
    <w:rsid w:val="003C488E"/>
    <w:rsid w:val="003C48DB"/>
    <w:rsid w:val="003C4942"/>
    <w:rsid w:val="003C497C"/>
    <w:rsid w:val="003C49A4"/>
    <w:rsid w:val="003C4E97"/>
    <w:rsid w:val="003C51AD"/>
    <w:rsid w:val="003C550B"/>
    <w:rsid w:val="003C568E"/>
    <w:rsid w:val="003C5725"/>
    <w:rsid w:val="003C595A"/>
    <w:rsid w:val="003C59A8"/>
    <w:rsid w:val="003C5EA1"/>
    <w:rsid w:val="003C5F32"/>
    <w:rsid w:val="003C617F"/>
    <w:rsid w:val="003C6349"/>
    <w:rsid w:val="003C6819"/>
    <w:rsid w:val="003C6868"/>
    <w:rsid w:val="003C695F"/>
    <w:rsid w:val="003C6E32"/>
    <w:rsid w:val="003C6F46"/>
    <w:rsid w:val="003C7006"/>
    <w:rsid w:val="003C705B"/>
    <w:rsid w:val="003C7359"/>
    <w:rsid w:val="003C7559"/>
    <w:rsid w:val="003C759A"/>
    <w:rsid w:val="003C764E"/>
    <w:rsid w:val="003C769A"/>
    <w:rsid w:val="003C782C"/>
    <w:rsid w:val="003C7885"/>
    <w:rsid w:val="003C797C"/>
    <w:rsid w:val="003C79C6"/>
    <w:rsid w:val="003C7B25"/>
    <w:rsid w:val="003C7CA4"/>
    <w:rsid w:val="003C7D83"/>
    <w:rsid w:val="003C7F88"/>
    <w:rsid w:val="003D0194"/>
    <w:rsid w:val="003D01F5"/>
    <w:rsid w:val="003D031A"/>
    <w:rsid w:val="003D035E"/>
    <w:rsid w:val="003D0440"/>
    <w:rsid w:val="003D04D0"/>
    <w:rsid w:val="003D069D"/>
    <w:rsid w:val="003D075F"/>
    <w:rsid w:val="003D08B1"/>
    <w:rsid w:val="003D0BD4"/>
    <w:rsid w:val="003D0C32"/>
    <w:rsid w:val="003D0DC3"/>
    <w:rsid w:val="003D0FFE"/>
    <w:rsid w:val="003D1157"/>
    <w:rsid w:val="003D11C4"/>
    <w:rsid w:val="003D1419"/>
    <w:rsid w:val="003D169E"/>
    <w:rsid w:val="003D1B79"/>
    <w:rsid w:val="003D1E35"/>
    <w:rsid w:val="003D2195"/>
    <w:rsid w:val="003D236C"/>
    <w:rsid w:val="003D2543"/>
    <w:rsid w:val="003D25A2"/>
    <w:rsid w:val="003D2A30"/>
    <w:rsid w:val="003D2F52"/>
    <w:rsid w:val="003D2F5A"/>
    <w:rsid w:val="003D344D"/>
    <w:rsid w:val="003D35AC"/>
    <w:rsid w:val="003D36F8"/>
    <w:rsid w:val="003D394F"/>
    <w:rsid w:val="003D3C61"/>
    <w:rsid w:val="003D3D75"/>
    <w:rsid w:val="003D3F33"/>
    <w:rsid w:val="003D418C"/>
    <w:rsid w:val="003D4193"/>
    <w:rsid w:val="003D4346"/>
    <w:rsid w:val="003D45E5"/>
    <w:rsid w:val="003D4636"/>
    <w:rsid w:val="003D48D9"/>
    <w:rsid w:val="003D4D52"/>
    <w:rsid w:val="003D4D56"/>
    <w:rsid w:val="003D5285"/>
    <w:rsid w:val="003D54BE"/>
    <w:rsid w:val="003D5A7C"/>
    <w:rsid w:val="003D5E1F"/>
    <w:rsid w:val="003D6249"/>
    <w:rsid w:val="003D65A1"/>
    <w:rsid w:val="003D67ED"/>
    <w:rsid w:val="003D6906"/>
    <w:rsid w:val="003D6A0F"/>
    <w:rsid w:val="003D6A9E"/>
    <w:rsid w:val="003D6C47"/>
    <w:rsid w:val="003D6CCE"/>
    <w:rsid w:val="003D6D6C"/>
    <w:rsid w:val="003D70D2"/>
    <w:rsid w:val="003D71B4"/>
    <w:rsid w:val="003D71DC"/>
    <w:rsid w:val="003D7421"/>
    <w:rsid w:val="003D767A"/>
    <w:rsid w:val="003D773E"/>
    <w:rsid w:val="003D783C"/>
    <w:rsid w:val="003D7AE5"/>
    <w:rsid w:val="003D7CCC"/>
    <w:rsid w:val="003D7CE4"/>
    <w:rsid w:val="003D7CEC"/>
    <w:rsid w:val="003D7EDB"/>
    <w:rsid w:val="003D7F09"/>
    <w:rsid w:val="003E00C2"/>
    <w:rsid w:val="003E0127"/>
    <w:rsid w:val="003E01BA"/>
    <w:rsid w:val="003E035E"/>
    <w:rsid w:val="003E04A3"/>
    <w:rsid w:val="003E0540"/>
    <w:rsid w:val="003E0635"/>
    <w:rsid w:val="003E0A0D"/>
    <w:rsid w:val="003E10BE"/>
    <w:rsid w:val="003E120B"/>
    <w:rsid w:val="003E1226"/>
    <w:rsid w:val="003E12E2"/>
    <w:rsid w:val="003E16A5"/>
    <w:rsid w:val="003E1769"/>
    <w:rsid w:val="003E17C2"/>
    <w:rsid w:val="003E1C1F"/>
    <w:rsid w:val="003E1CCC"/>
    <w:rsid w:val="003E21A4"/>
    <w:rsid w:val="003E21DA"/>
    <w:rsid w:val="003E231C"/>
    <w:rsid w:val="003E2522"/>
    <w:rsid w:val="003E262E"/>
    <w:rsid w:val="003E2671"/>
    <w:rsid w:val="003E28A5"/>
    <w:rsid w:val="003E2968"/>
    <w:rsid w:val="003E2980"/>
    <w:rsid w:val="003E2D70"/>
    <w:rsid w:val="003E2E2B"/>
    <w:rsid w:val="003E2FBA"/>
    <w:rsid w:val="003E3364"/>
    <w:rsid w:val="003E340E"/>
    <w:rsid w:val="003E348B"/>
    <w:rsid w:val="003E38E4"/>
    <w:rsid w:val="003E419F"/>
    <w:rsid w:val="003E4218"/>
    <w:rsid w:val="003E4225"/>
    <w:rsid w:val="003E42FD"/>
    <w:rsid w:val="003E43B4"/>
    <w:rsid w:val="003E4456"/>
    <w:rsid w:val="003E45B3"/>
    <w:rsid w:val="003E463F"/>
    <w:rsid w:val="003E4E12"/>
    <w:rsid w:val="003E4EA4"/>
    <w:rsid w:val="003E5244"/>
    <w:rsid w:val="003E54F5"/>
    <w:rsid w:val="003E58A4"/>
    <w:rsid w:val="003E5978"/>
    <w:rsid w:val="003E5ACC"/>
    <w:rsid w:val="003E5B52"/>
    <w:rsid w:val="003E5BA5"/>
    <w:rsid w:val="003E5DD3"/>
    <w:rsid w:val="003E5E6B"/>
    <w:rsid w:val="003E5F38"/>
    <w:rsid w:val="003E6012"/>
    <w:rsid w:val="003E662A"/>
    <w:rsid w:val="003E6740"/>
    <w:rsid w:val="003E6786"/>
    <w:rsid w:val="003E67C7"/>
    <w:rsid w:val="003E692E"/>
    <w:rsid w:val="003E694F"/>
    <w:rsid w:val="003E6984"/>
    <w:rsid w:val="003E6C67"/>
    <w:rsid w:val="003E6D25"/>
    <w:rsid w:val="003E6EEB"/>
    <w:rsid w:val="003E6F02"/>
    <w:rsid w:val="003E753C"/>
    <w:rsid w:val="003E7C09"/>
    <w:rsid w:val="003E7CC8"/>
    <w:rsid w:val="003E7FC0"/>
    <w:rsid w:val="003F002F"/>
    <w:rsid w:val="003F0107"/>
    <w:rsid w:val="003F02C1"/>
    <w:rsid w:val="003F083E"/>
    <w:rsid w:val="003F08BF"/>
    <w:rsid w:val="003F09D8"/>
    <w:rsid w:val="003F0A4B"/>
    <w:rsid w:val="003F0B44"/>
    <w:rsid w:val="003F0BDC"/>
    <w:rsid w:val="003F0D93"/>
    <w:rsid w:val="003F0E89"/>
    <w:rsid w:val="003F0E8F"/>
    <w:rsid w:val="003F0ED3"/>
    <w:rsid w:val="003F1872"/>
    <w:rsid w:val="003F194F"/>
    <w:rsid w:val="003F1AD7"/>
    <w:rsid w:val="003F1E6F"/>
    <w:rsid w:val="003F206B"/>
    <w:rsid w:val="003F21BD"/>
    <w:rsid w:val="003F2227"/>
    <w:rsid w:val="003F22A4"/>
    <w:rsid w:val="003F2697"/>
    <w:rsid w:val="003F2836"/>
    <w:rsid w:val="003F28DB"/>
    <w:rsid w:val="003F2974"/>
    <w:rsid w:val="003F29E3"/>
    <w:rsid w:val="003F2A13"/>
    <w:rsid w:val="003F2BD1"/>
    <w:rsid w:val="003F2D90"/>
    <w:rsid w:val="003F328B"/>
    <w:rsid w:val="003F32B9"/>
    <w:rsid w:val="003F3339"/>
    <w:rsid w:val="003F3BB3"/>
    <w:rsid w:val="003F3DB4"/>
    <w:rsid w:val="003F3DC4"/>
    <w:rsid w:val="003F3EC8"/>
    <w:rsid w:val="003F3EDD"/>
    <w:rsid w:val="003F406E"/>
    <w:rsid w:val="003F41BF"/>
    <w:rsid w:val="003F4229"/>
    <w:rsid w:val="003F426C"/>
    <w:rsid w:val="003F4311"/>
    <w:rsid w:val="003F45D8"/>
    <w:rsid w:val="003F473B"/>
    <w:rsid w:val="003F4818"/>
    <w:rsid w:val="003F4A1A"/>
    <w:rsid w:val="003F4B18"/>
    <w:rsid w:val="003F4BD8"/>
    <w:rsid w:val="003F4C18"/>
    <w:rsid w:val="003F4D00"/>
    <w:rsid w:val="003F4D51"/>
    <w:rsid w:val="003F4E59"/>
    <w:rsid w:val="003F5155"/>
    <w:rsid w:val="003F56F5"/>
    <w:rsid w:val="003F5857"/>
    <w:rsid w:val="003F5929"/>
    <w:rsid w:val="003F5D94"/>
    <w:rsid w:val="003F5E77"/>
    <w:rsid w:val="003F5E96"/>
    <w:rsid w:val="003F6197"/>
    <w:rsid w:val="003F66BC"/>
    <w:rsid w:val="003F6846"/>
    <w:rsid w:val="003F6853"/>
    <w:rsid w:val="003F68A6"/>
    <w:rsid w:val="003F6B75"/>
    <w:rsid w:val="003F6B9D"/>
    <w:rsid w:val="003F6D03"/>
    <w:rsid w:val="003F6D87"/>
    <w:rsid w:val="003F6E62"/>
    <w:rsid w:val="003F6EE6"/>
    <w:rsid w:val="003F6F8E"/>
    <w:rsid w:val="003F6FEB"/>
    <w:rsid w:val="003F7088"/>
    <w:rsid w:val="003F70C2"/>
    <w:rsid w:val="003F71F2"/>
    <w:rsid w:val="003F720A"/>
    <w:rsid w:val="003F7284"/>
    <w:rsid w:val="003F7356"/>
    <w:rsid w:val="003F769C"/>
    <w:rsid w:val="003F76A1"/>
    <w:rsid w:val="003F76D4"/>
    <w:rsid w:val="003F76F6"/>
    <w:rsid w:val="003F7799"/>
    <w:rsid w:val="003F79E0"/>
    <w:rsid w:val="003F7EC2"/>
    <w:rsid w:val="003F7F35"/>
    <w:rsid w:val="00400111"/>
    <w:rsid w:val="004003D3"/>
    <w:rsid w:val="004005B5"/>
    <w:rsid w:val="00400610"/>
    <w:rsid w:val="0040091F"/>
    <w:rsid w:val="00400A38"/>
    <w:rsid w:val="00400C8B"/>
    <w:rsid w:val="00400EAB"/>
    <w:rsid w:val="004010EE"/>
    <w:rsid w:val="004014BD"/>
    <w:rsid w:val="004016DB"/>
    <w:rsid w:val="0040182C"/>
    <w:rsid w:val="00401A37"/>
    <w:rsid w:val="00401C52"/>
    <w:rsid w:val="00401CFC"/>
    <w:rsid w:val="00401E0F"/>
    <w:rsid w:val="00401F95"/>
    <w:rsid w:val="00402096"/>
    <w:rsid w:val="00402BF5"/>
    <w:rsid w:val="00402C5B"/>
    <w:rsid w:val="00402F06"/>
    <w:rsid w:val="00402F45"/>
    <w:rsid w:val="00402FFB"/>
    <w:rsid w:val="0040326B"/>
    <w:rsid w:val="00403401"/>
    <w:rsid w:val="0040343D"/>
    <w:rsid w:val="00403876"/>
    <w:rsid w:val="004039F2"/>
    <w:rsid w:val="00403D0D"/>
    <w:rsid w:val="0040409D"/>
    <w:rsid w:val="004042F5"/>
    <w:rsid w:val="00404414"/>
    <w:rsid w:val="00404471"/>
    <w:rsid w:val="0040447F"/>
    <w:rsid w:val="004045B8"/>
    <w:rsid w:val="004047BF"/>
    <w:rsid w:val="00404818"/>
    <w:rsid w:val="00404DAF"/>
    <w:rsid w:val="00404E4E"/>
    <w:rsid w:val="00404E66"/>
    <w:rsid w:val="004051C3"/>
    <w:rsid w:val="00405266"/>
    <w:rsid w:val="004052D7"/>
    <w:rsid w:val="004053A8"/>
    <w:rsid w:val="004054B1"/>
    <w:rsid w:val="004056AB"/>
    <w:rsid w:val="004056D2"/>
    <w:rsid w:val="00405AC2"/>
    <w:rsid w:val="00405D34"/>
    <w:rsid w:val="00405EA4"/>
    <w:rsid w:val="00405EBC"/>
    <w:rsid w:val="00406059"/>
    <w:rsid w:val="004065B7"/>
    <w:rsid w:val="00406698"/>
    <w:rsid w:val="00406BD5"/>
    <w:rsid w:val="00406C3A"/>
    <w:rsid w:val="00406CB6"/>
    <w:rsid w:val="00406D6F"/>
    <w:rsid w:val="00406DE5"/>
    <w:rsid w:val="0040736D"/>
    <w:rsid w:val="0040770B"/>
    <w:rsid w:val="00407AEB"/>
    <w:rsid w:val="00407F77"/>
    <w:rsid w:val="00410048"/>
    <w:rsid w:val="00410086"/>
    <w:rsid w:val="004101E1"/>
    <w:rsid w:val="0041049A"/>
    <w:rsid w:val="00410813"/>
    <w:rsid w:val="004108D0"/>
    <w:rsid w:val="004109FC"/>
    <w:rsid w:val="00410C8E"/>
    <w:rsid w:val="0041109E"/>
    <w:rsid w:val="004110C5"/>
    <w:rsid w:val="004110E1"/>
    <w:rsid w:val="004112A8"/>
    <w:rsid w:val="00411309"/>
    <w:rsid w:val="0041134F"/>
    <w:rsid w:val="0041137B"/>
    <w:rsid w:val="00411432"/>
    <w:rsid w:val="0041150B"/>
    <w:rsid w:val="004116AA"/>
    <w:rsid w:val="004116BD"/>
    <w:rsid w:val="00411E0E"/>
    <w:rsid w:val="00411E83"/>
    <w:rsid w:val="004120D1"/>
    <w:rsid w:val="00412292"/>
    <w:rsid w:val="004122C2"/>
    <w:rsid w:val="004123DB"/>
    <w:rsid w:val="004126B2"/>
    <w:rsid w:val="00412AFC"/>
    <w:rsid w:val="00412EBB"/>
    <w:rsid w:val="0041307C"/>
    <w:rsid w:val="004132F8"/>
    <w:rsid w:val="00413318"/>
    <w:rsid w:val="00413668"/>
    <w:rsid w:val="004136E8"/>
    <w:rsid w:val="00413D2E"/>
    <w:rsid w:val="00413E70"/>
    <w:rsid w:val="00413ECF"/>
    <w:rsid w:val="00413FD9"/>
    <w:rsid w:val="00414001"/>
    <w:rsid w:val="00414162"/>
    <w:rsid w:val="004141EF"/>
    <w:rsid w:val="004144D5"/>
    <w:rsid w:val="004146B4"/>
    <w:rsid w:val="004146FD"/>
    <w:rsid w:val="0041475C"/>
    <w:rsid w:val="00414922"/>
    <w:rsid w:val="00414A94"/>
    <w:rsid w:val="0041509A"/>
    <w:rsid w:val="004153CB"/>
    <w:rsid w:val="00415520"/>
    <w:rsid w:val="004155B0"/>
    <w:rsid w:val="004157A7"/>
    <w:rsid w:val="004157C5"/>
    <w:rsid w:val="00415891"/>
    <w:rsid w:val="00415BA7"/>
    <w:rsid w:val="00415C1A"/>
    <w:rsid w:val="00415C23"/>
    <w:rsid w:val="00415D1A"/>
    <w:rsid w:val="00415D46"/>
    <w:rsid w:val="0041602D"/>
    <w:rsid w:val="0041608B"/>
    <w:rsid w:val="00416177"/>
    <w:rsid w:val="004162E5"/>
    <w:rsid w:val="00416364"/>
    <w:rsid w:val="00416396"/>
    <w:rsid w:val="004163FE"/>
    <w:rsid w:val="00416529"/>
    <w:rsid w:val="00416692"/>
    <w:rsid w:val="00416D51"/>
    <w:rsid w:val="00416F76"/>
    <w:rsid w:val="00417029"/>
    <w:rsid w:val="0041702C"/>
    <w:rsid w:val="004170CA"/>
    <w:rsid w:val="004170FF"/>
    <w:rsid w:val="00417547"/>
    <w:rsid w:val="00417660"/>
    <w:rsid w:val="00417668"/>
    <w:rsid w:val="00417690"/>
    <w:rsid w:val="0041784C"/>
    <w:rsid w:val="00417CCA"/>
    <w:rsid w:val="00417D50"/>
    <w:rsid w:val="00417DDD"/>
    <w:rsid w:val="00417E7A"/>
    <w:rsid w:val="004200CC"/>
    <w:rsid w:val="004205A3"/>
    <w:rsid w:val="004208F5"/>
    <w:rsid w:val="00420B4F"/>
    <w:rsid w:val="00420B8E"/>
    <w:rsid w:val="00420D91"/>
    <w:rsid w:val="00420E18"/>
    <w:rsid w:val="00420E5E"/>
    <w:rsid w:val="0042113A"/>
    <w:rsid w:val="004211B7"/>
    <w:rsid w:val="0042166B"/>
    <w:rsid w:val="00421893"/>
    <w:rsid w:val="00421BA0"/>
    <w:rsid w:val="00421CAF"/>
    <w:rsid w:val="00421D33"/>
    <w:rsid w:val="00421F29"/>
    <w:rsid w:val="00421FFE"/>
    <w:rsid w:val="004220E5"/>
    <w:rsid w:val="0042228D"/>
    <w:rsid w:val="00422492"/>
    <w:rsid w:val="0042275F"/>
    <w:rsid w:val="0042299E"/>
    <w:rsid w:val="00422A20"/>
    <w:rsid w:val="00422AE2"/>
    <w:rsid w:val="00422C1C"/>
    <w:rsid w:val="00422D63"/>
    <w:rsid w:val="00422EE1"/>
    <w:rsid w:val="0042331D"/>
    <w:rsid w:val="004233B5"/>
    <w:rsid w:val="00423506"/>
    <w:rsid w:val="0042351F"/>
    <w:rsid w:val="004235F6"/>
    <w:rsid w:val="0042373E"/>
    <w:rsid w:val="00423EFB"/>
    <w:rsid w:val="00424039"/>
    <w:rsid w:val="0042403F"/>
    <w:rsid w:val="00424043"/>
    <w:rsid w:val="0042419D"/>
    <w:rsid w:val="00424221"/>
    <w:rsid w:val="0042465C"/>
    <w:rsid w:val="004246A0"/>
    <w:rsid w:val="00424944"/>
    <w:rsid w:val="0042495B"/>
    <w:rsid w:val="00424A8D"/>
    <w:rsid w:val="00424CE4"/>
    <w:rsid w:val="00424F96"/>
    <w:rsid w:val="00425159"/>
    <w:rsid w:val="004256A9"/>
    <w:rsid w:val="004256FE"/>
    <w:rsid w:val="00425C8B"/>
    <w:rsid w:val="00425E00"/>
    <w:rsid w:val="0042603B"/>
    <w:rsid w:val="004263AF"/>
    <w:rsid w:val="004263F4"/>
    <w:rsid w:val="0042650B"/>
    <w:rsid w:val="00426675"/>
    <w:rsid w:val="00426682"/>
    <w:rsid w:val="004267E0"/>
    <w:rsid w:val="00426A7E"/>
    <w:rsid w:val="00426EB2"/>
    <w:rsid w:val="00426F55"/>
    <w:rsid w:val="004275AA"/>
    <w:rsid w:val="00427894"/>
    <w:rsid w:val="00427A8F"/>
    <w:rsid w:val="00427AD7"/>
    <w:rsid w:val="00427FD6"/>
    <w:rsid w:val="00430142"/>
    <w:rsid w:val="00430712"/>
    <w:rsid w:val="00430795"/>
    <w:rsid w:val="0043088A"/>
    <w:rsid w:val="004308DF"/>
    <w:rsid w:val="00430A6A"/>
    <w:rsid w:val="00430AED"/>
    <w:rsid w:val="00430C2D"/>
    <w:rsid w:val="00430C53"/>
    <w:rsid w:val="00430F14"/>
    <w:rsid w:val="00430F8C"/>
    <w:rsid w:val="00431082"/>
    <w:rsid w:val="00431613"/>
    <w:rsid w:val="0043172A"/>
    <w:rsid w:val="0043193B"/>
    <w:rsid w:val="00431DE7"/>
    <w:rsid w:val="00431E31"/>
    <w:rsid w:val="00432007"/>
    <w:rsid w:val="00432438"/>
    <w:rsid w:val="0043266B"/>
    <w:rsid w:val="00432764"/>
    <w:rsid w:val="0043288C"/>
    <w:rsid w:val="004329EA"/>
    <w:rsid w:val="00432AD5"/>
    <w:rsid w:val="00432DDA"/>
    <w:rsid w:val="00433099"/>
    <w:rsid w:val="00433125"/>
    <w:rsid w:val="0043313F"/>
    <w:rsid w:val="00433163"/>
    <w:rsid w:val="00433347"/>
    <w:rsid w:val="00433417"/>
    <w:rsid w:val="0043358F"/>
    <w:rsid w:val="004336AC"/>
    <w:rsid w:val="004336BA"/>
    <w:rsid w:val="00433D01"/>
    <w:rsid w:val="00433EA6"/>
    <w:rsid w:val="00433EBF"/>
    <w:rsid w:val="00434272"/>
    <w:rsid w:val="0043431B"/>
    <w:rsid w:val="004343B9"/>
    <w:rsid w:val="0043441B"/>
    <w:rsid w:val="00434457"/>
    <w:rsid w:val="004344B5"/>
    <w:rsid w:val="004344DC"/>
    <w:rsid w:val="004345C2"/>
    <w:rsid w:val="00434732"/>
    <w:rsid w:val="004348FF"/>
    <w:rsid w:val="00434937"/>
    <w:rsid w:val="00434AA3"/>
    <w:rsid w:val="00434BA2"/>
    <w:rsid w:val="00434BD0"/>
    <w:rsid w:val="00434F7C"/>
    <w:rsid w:val="0043517F"/>
    <w:rsid w:val="00435265"/>
    <w:rsid w:val="004354C1"/>
    <w:rsid w:val="00435803"/>
    <w:rsid w:val="00435BA1"/>
    <w:rsid w:val="00435CD8"/>
    <w:rsid w:val="00435D4C"/>
    <w:rsid w:val="00435F59"/>
    <w:rsid w:val="004360F8"/>
    <w:rsid w:val="0043635E"/>
    <w:rsid w:val="00436363"/>
    <w:rsid w:val="004363AD"/>
    <w:rsid w:val="004363BE"/>
    <w:rsid w:val="00436646"/>
    <w:rsid w:val="00436872"/>
    <w:rsid w:val="00436F48"/>
    <w:rsid w:val="0043737D"/>
    <w:rsid w:val="00437561"/>
    <w:rsid w:val="00437618"/>
    <w:rsid w:val="0043766F"/>
    <w:rsid w:val="004379EE"/>
    <w:rsid w:val="00437AFE"/>
    <w:rsid w:val="00437E7B"/>
    <w:rsid w:val="00440000"/>
    <w:rsid w:val="0044011A"/>
    <w:rsid w:val="00440172"/>
    <w:rsid w:val="004401EB"/>
    <w:rsid w:val="004405E2"/>
    <w:rsid w:val="004406C4"/>
    <w:rsid w:val="0044083B"/>
    <w:rsid w:val="00440CBD"/>
    <w:rsid w:val="00440DBE"/>
    <w:rsid w:val="004410E6"/>
    <w:rsid w:val="00441580"/>
    <w:rsid w:val="0044187F"/>
    <w:rsid w:val="00441F58"/>
    <w:rsid w:val="00441F9D"/>
    <w:rsid w:val="00442178"/>
    <w:rsid w:val="00442213"/>
    <w:rsid w:val="00442448"/>
    <w:rsid w:val="0044262A"/>
    <w:rsid w:val="0044266A"/>
    <w:rsid w:val="00442C36"/>
    <w:rsid w:val="00442CC1"/>
    <w:rsid w:val="00442CFC"/>
    <w:rsid w:val="00442F96"/>
    <w:rsid w:val="004432A2"/>
    <w:rsid w:val="00443738"/>
    <w:rsid w:val="00443A2A"/>
    <w:rsid w:val="00443A53"/>
    <w:rsid w:val="00443DA0"/>
    <w:rsid w:val="00443EFB"/>
    <w:rsid w:val="00443F72"/>
    <w:rsid w:val="004440AB"/>
    <w:rsid w:val="00444295"/>
    <w:rsid w:val="00444390"/>
    <w:rsid w:val="0044439D"/>
    <w:rsid w:val="004446AD"/>
    <w:rsid w:val="00444772"/>
    <w:rsid w:val="00444AA4"/>
    <w:rsid w:val="00444AFC"/>
    <w:rsid w:val="00444BE3"/>
    <w:rsid w:val="00444DF2"/>
    <w:rsid w:val="0044500F"/>
    <w:rsid w:val="00445125"/>
    <w:rsid w:val="004451D0"/>
    <w:rsid w:val="004453AD"/>
    <w:rsid w:val="00445406"/>
    <w:rsid w:val="00445493"/>
    <w:rsid w:val="0044563B"/>
    <w:rsid w:val="00445833"/>
    <w:rsid w:val="0044597A"/>
    <w:rsid w:val="00445980"/>
    <w:rsid w:val="00445DE1"/>
    <w:rsid w:val="00445F35"/>
    <w:rsid w:val="00446161"/>
    <w:rsid w:val="004463A7"/>
    <w:rsid w:val="00446767"/>
    <w:rsid w:val="0044690B"/>
    <w:rsid w:val="0044696A"/>
    <w:rsid w:val="00447638"/>
    <w:rsid w:val="0044774F"/>
    <w:rsid w:val="004479FE"/>
    <w:rsid w:val="00447A8E"/>
    <w:rsid w:val="00447FA5"/>
    <w:rsid w:val="004500EC"/>
    <w:rsid w:val="00450460"/>
    <w:rsid w:val="00450AF5"/>
    <w:rsid w:val="00450B15"/>
    <w:rsid w:val="00450E20"/>
    <w:rsid w:val="00450E5A"/>
    <w:rsid w:val="00450E7F"/>
    <w:rsid w:val="00450EE3"/>
    <w:rsid w:val="00451365"/>
    <w:rsid w:val="004515BA"/>
    <w:rsid w:val="004517ED"/>
    <w:rsid w:val="00451C65"/>
    <w:rsid w:val="0045201B"/>
    <w:rsid w:val="00452027"/>
    <w:rsid w:val="00452028"/>
    <w:rsid w:val="00452441"/>
    <w:rsid w:val="0045252A"/>
    <w:rsid w:val="00452618"/>
    <w:rsid w:val="0045268A"/>
    <w:rsid w:val="004527C3"/>
    <w:rsid w:val="0045288C"/>
    <w:rsid w:val="0045293A"/>
    <w:rsid w:val="00452A26"/>
    <w:rsid w:val="00452A7B"/>
    <w:rsid w:val="00452B4C"/>
    <w:rsid w:val="00452B94"/>
    <w:rsid w:val="00452CA1"/>
    <w:rsid w:val="004530EE"/>
    <w:rsid w:val="004533F6"/>
    <w:rsid w:val="00453592"/>
    <w:rsid w:val="00453615"/>
    <w:rsid w:val="0045369C"/>
    <w:rsid w:val="00453ABF"/>
    <w:rsid w:val="00453DEE"/>
    <w:rsid w:val="00453EAC"/>
    <w:rsid w:val="00453FD6"/>
    <w:rsid w:val="004541DC"/>
    <w:rsid w:val="0045435A"/>
    <w:rsid w:val="004545AC"/>
    <w:rsid w:val="0045476C"/>
    <w:rsid w:val="00454A84"/>
    <w:rsid w:val="00454AC0"/>
    <w:rsid w:val="00454F27"/>
    <w:rsid w:val="004553BF"/>
    <w:rsid w:val="00455450"/>
    <w:rsid w:val="00455737"/>
    <w:rsid w:val="00455B5D"/>
    <w:rsid w:val="00455CCA"/>
    <w:rsid w:val="00456068"/>
    <w:rsid w:val="004560B4"/>
    <w:rsid w:val="00456170"/>
    <w:rsid w:val="004562B0"/>
    <w:rsid w:val="00456383"/>
    <w:rsid w:val="0045650F"/>
    <w:rsid w:val="0045655E"/>
    <w:rsid w:val="004565B1"/>
    <w:rsid w:val="0045660D"/>
    <w:rsid w:val="00456A66"/>
    <w:rsid w:val="00456B74"/>
    <w:rsid w:val="00456BA3"/>
    <w:rsid w:val="00456EFF"/>
    <w:rsid w:val="00457115"/>
    <w:rsid w:val="004572E2"/>
    <w:rsid w:val="004573C9"/>
    <w:rsid w:val="004577E0"/>
    <w:rsid w:val="00457935"/>
    <w:rsid w:val="00457A81"/>
    <w:rsid w:val="00457BD6"/>
    <w:rsid w:val="00457BFB"/>
    <w:rsid w:val="00457D97"/>
    <w:rsid w:val="00457DC1"/>
    <w:rsid w:val="00457F31"/>
    <w:rsid w:val="00460016"/>
    <w:rsid w:val="004601EF"/>
    <w:rsid w:val="00460244"/>
    <w:rsid w:val="004602D3"/>
    <w:rsid w:val="00460320"/>
    <w:rsid w:val="00460411"/>
    <w:rsid w:val="00460887"/>
    <w:rsid w:val="00460A59"/>
    <w:rsid w:val="00460A85"/>
    <w:rsid w:val="00460F26"/>
    <w:rsid w:val="00460FF6"/>
    <w:rsid w:val="0046100F"/>
    <w:rsid w:val="004610D2"/>
    <w:rsid w:val="00461168"/>
    <w:rsid w:val="0046142A"/>
    <w:rsid w:val="0046177F"/>
    <w:rsid w:val="00461AB1"/>
    <w:rsid w:val="00461DA3"/>
    <w:rsid w:val="00461DE6"/>
    <w:rsid w:val="00461FFA"/>
    <w:rsid w:val="00462102"/>
    <w:rsid w:val="004625BD"/>
    <w:rsid w:val="0046278E"/>
    <w:rsid w:val="00462878"/>
    <w:rsid w:val="00462A41"/>
    <w:rsid w:val="00462C76"/>
    <w:rsid w:val="0046316D"/>
    <w:rsid w:val="00463284"/>
    <w:rsid w:val="00463467"/>
    <w:rsid w:val="004635A8"/>
    <w:rsid w:val="00463708"/>
    <w:rsid w:val="0046394F"/>
    <w:rsid w:val="0046395E"/>
    <w:rsid w:val="004639F0"/>
    <w:rsid w:val="00463A6A"/>
    <w:rsid w:val="00463CA5"/>
    <w:rsid w:val="00463DFC"/>
    <w:rsid w:val="00463E20"/>
    <w:rsid w:val="0046441D"/>
    <w:rsid w:val="004644A2"/>
    <w:rsid w:val="00464808"/>
    <w:rsid w:val="0046498E"/>
    <w:rsid w:val="00464A0B"/>
    <w:rsid w:val="00464AF8"/>
    <w:rsid w:val="00464B3D"/>
    <w:rsid w:val="00464D37"/>
    <w:rsid w:val="00465424"/>
    <w:rsid w:val="004654F8"/>
    <w:rsid w:val="00465ABD"/>
    <w:rsid w:val="00465B60"/>
    <w:rsid w:val="00465B89"/>
    <w:rsid w:val="00465BE8"/>
    <w:rsid w:val="00465D32"/>
    <w:rsid w:val="00465D4C"/>
    <w:rsid w:val="00465E8F"/>
    <w:rsid w:val="0046611F"/>
    <w:rsid w:val="00466179"/>
    <w:rsid w:val="004661ED"/>
    <w:rsid w:val="00466542"/>
    <w:rsid w:val="00466644"/>
    <w:rsid w:val="004667C2"/>
    <w:rsid w:val="004667DC"/>
    <w:rsid w:val="00466AAE"/>
    <w:rsid w:val="00466F87"/>
    <w:rsid w:val="00466FCA"/>
    <w:rsid w:val="0046702C"/>
    <w:rsid w:val="0046705B"/>
    <w:rsid w:val="00467089"/>
    <w:rsid w:val="00467173"/>
    <w:rsid w:val="0046718D"/>
    <w:rsid w:val="004675BC"/>
    <w:rsid w:val="004677EE"/>
    <w:rsid w:val="00467928"/>
    <w:rsid w:val="00467A40"/>
    <w:rsid w:val="00467B5A"/>
    <w:rsid w:val="00467CA2"/>
    <w:rsid w:val="00467E6D"/>
    <w:rsid w:val="00467EB1"/>
    <w:rsid w:val="0047001F"/>
    <w:rsid w:val="004700AA"/>
    <w:rsid w:val="004701A9"/>
    <w:rsid w:val="004701D6"/>
    <w:rsid w:val="004702C9"/>
    <w:rsid w:val="00470469"/>
    <w:rsid w:val="00470A7F"/>
    <w:rsid w:val="00470ACA"/>
    <w:rsid w:val="00470B1E"/>
    <w:rsid w:val="00470D6C"/>
    <w:rsid w:val="00470DF6"/>
    <w:rsid w:val="00471072"/>
    <w:rsid w:val="00471584"/>
    <w:rsid w:val="00471612"/>
    <w:rsid w:val="0047191A"/>
    <w:rsid w:val="00471B0F"/>
    <w:rsid w:val="00471C76"/>
    <w:rsid w:val="00471CB5"/>
    <w:rsid w:val="00471DAC"/>
    <w:rsid w:val="00471DB8"/>
    <w:rsid w:val="00471E91"/>
    <w:rsid w:val="00472086"/>
    <w:rsid w:val="00472701"/>
    <w:rsid w:val="004727BF"/>
    <w:rsid w:val="0047294D"/>
    <w:rsid w:val="00472D17"/>
    <w:rsid w:val="00472E12"/>
    <w:rsid w:val="00472ED5"/>
    <w:rsid w:val="00473446"/>
    <w:rsid w:val="00473696"/>
    <w:rsid w:val="00473962"/>
    <w:rsid w:val="00473978"/>
    <w:rsid w:val="00473AC6"/>
    <w:rsid w:val="00473C83"/>
    <w:rsid w:val="00473C97"/>
    <w:rsid w:val="00473EE8"/>
    <w:rsid w:val="004742B0"/>
    <w:rsid w:val="0047443F"/>
    <w:rsid w:val="004746F9"/>
    <w:rsid w:val="004747D8"/>
    <w:rsid w:val="00474964"/>
    <w:rsid w:val="00474A11"/>
    <w:rsid w:val="00474AB1"/>
    <w:rsid w:val="00474B45"/>
    <w:rsid w:val="00474CEB"/>
    <w:rsid w:val="00475160"/>
    <w:rsid w:val="0047517F"/>
    <w:rsid w:val="00475208"/>
    <w:rsid w:val="00475619"/>
    <w:rsid w:val="00475623"/>
    <w:rsid w:val="0047563E"/>
    <w:rsid w:val="0047581D"/>
    <w:rsid w:val="00475A91"/>
    <w:rsid w:val="00475E28"/>
    <w:rsid w:val="00475F38"/>
    <w:rsid w:val="004763B7"/>
    <w:rsid w:val="00476423"/>
    <w:rsid w:val="004764EB"/>
    <w:rsid w:val="004766C5"/>
    <w:rsid w:val="00476AB8"/>
    <w:rsid w:val="00476C8C"/>
    <w:rsid w:val="00476D60"/>
    <w:rsid w:val="00476F13"/>
    <w:rsid w:val="0047708E"/>
    <w:rsid w:val="004775DC"/>
    <w:rsid w:val="00477644"/>
    <w:rsid w:val="0047790D"/>
    <w:rsid w:val="00477B30"/>
    <w:rsid w:val="00477C24"/>
    <w:rsid w:val="00477C4B"/>
    <w:rsid w:val="00477CDA"/>
    <w:rsid w:val="00477EA1"/>
    <w:rsid w:val="004807E8"/>
    <w:rsid w:val="00480C37"/>
    <w:rsid w:val="00480C6B"/>
    <w:rsid w:val="00480DA0"/>
    <w:rsid w:val="00480FD8"/>
    <w:rsid w:val="0048113E"/>
    <w:rsid w:val="00481407"/>
    <w:rsid w:val="0048151A"/>
    <w:rsid w:val="0048156F"/>
    <w:rsid w:val="0048161B"/>
    <w:rsid w:val="00481669"/>
    <w:rsid w:val="004816B4"/>
    <w:rsid w:val="004817DD"/>
    <w:rsid w:val="004819EB"/>
    <w:rsid w:val="00481CA4"/>
    <w:rsid w:val="00481E2A"/>
    <w:rsid w:val="00481F5E"/>
    <w:rsid w:val="00482354"/>
    <w:rsid w:val="0048260F"/>
    <w:rsid w:val="00482E2F"/>
    <w:rsid w:val="004833C0"/>
    <w:rsid w:val="004834D4"/>
    <w:rsid w:val="004835C2"/>
    <w:rsid w:val="004837EB"/>
    <w:rsid w:val="004837F5"/>
    <w:rsid w:val="00483859"/>
    <w:rsid w:val="00483A11"/>
    <w:rsid w:val="00483A4A"/>
    <w:rsid w:val="00483A93"/>
    <w:rsid w:val="00483B51"/>
    <w:rsid w:val="00483DFC"/>
    <w:rsid w:val="00483DFE"/>
    <w:rsid w:val="00483E5B"/>
    <w:rsid w:val="00483EAA"/>
    <w:rsid w:val="00483EB8"/>
    <w:rsid w:val="004843B1"/>
    <w:rsid w:val="004843EC"/>
    <w:rsid w:val="004846B0"/>
    <w:rsid w:val="00484A95"/>
    <w:rsid w:val="00484BD5"/>
    <w:rsid w:val="00484C3B"/>
    <w:rsid w:val="00484CF3"/>
    <w:rsid w:val="00484E73"/>
    <w:rsid w:val="00484E96"/>
    <w:rsid w:val="004851A8"/>
    <w:rsid w:val="0048522B"/>
    <w:rsid w:val="00485714"/>
    <w:rsid w:val="00485B56"/>
    <w:rsid w:val="00485CA5"/>
    <w:rsid w:val="00485D6C"/>
    <w:rsid w:val="00485E29"/>
    <w:rsid w:val="00485ECC"/>
    <w:rsid w:val="00485F17"/>
    <w:rsid w:val="0048604B"/>
    <w:rsid w:val="00486157"/>
    <w:rsid w:val="00486252"/>
    <w:rsid w:val="00486757"/>
    <w:rsid w:val="004869AE"/>
    <w:rsid w:val="00486A29"/>
    <w:rsid w:val="00486A3C"/>
    <w:rsid w:val="00486ACB"/>
    <w:rsid w:val="00486D09"/>
    <w:rsid w:val="00486D9A"/>
    <w:rsid w:val="00486E89"/>
    <w:rsid w:val="00486F49"/>
    <w:rsid w:val="004875D4"/>
    <w:rsid w:val="00487B1E"/>
    <w:rsid w:val="00487B7D"/>
    <w:rsid w:val="00487BAE"/>
    <w:rsid w:val="00487CC4"/>
    <w:rsid w:val="00487F66"/>
    <w:rsid w:val="00487F68"/>
    <w:rsid w:val="00487FB8"/>
    <w:rsid w:val="00490053"/>
    <w:rsid w:val="0049014A"/>
    <w:rsid w:val="0049036B"/>
    <w:rsid w:val="004903DB"/>
    <w:rsid w:val="0049052A"/>
    <w:rsid w:val="004905DA"/>
    <w:rsid w:val="004906A5"/>
    <w:rsid w:val="0049090F"/>
    <w:rsid w:val="00490935"/>
    <w:rsid w:val="004909B3"/>
    <w:rsid w:val="00490D7B"/>
    <w:rsid w:val="00490E2B"/>
    <w:rsid w:val="00490E94"/>
    <w:rsid w:val="0049104D"/>
    <w:rsid w:val="0049124A"/>
    <w:rsid w:val="00491483"/>
    <w:rsid w:val="004916F1"/>
    <w:rsid w:val="00491802"/>
    <w:rsid w:val="0049190D"/>
    <w:rsid w:val="0049192D"/>
    <w:rsid w:val="004919A0"/>
    <w:rsid w:val="00491B31"/>
    <w:rsid w:val="00491C3F"/>
    <w:rsid w:val="00491F99"/>
    <w:rsid w:val="004923BB"/>
    <w:rsid w:val="004924AE"/>
    <w:rsid w:val="004928C2"/>
    <w:rsid w:val="004928FA"/>
    <w:rsid w:val="004929D1"/>
    <w:rsid w:val="00492A56"/>
    <w:rsid w:val="00492B1A"/>
    <w:rsid w:val="00492BB6"/>
    <w:rsid w:val="00492BD6"/>
    <w:rsid w:val="00492C19"/>
    <w:rsid w:val="00492D9D"/>
    <w:rsid w:val="00492DD3"/>
    <w:rsid w:val="00492FB4"/>
    <w:rsid w:val="00493086"/>
    <w:rsid w:val="004931C3"/>
    <w:rsid w:val="004938DD"/>
    <w:rsid w:val="00493D75"/>
    <w:rsid w:val="00493E68"/>
    <w:rsid w:val="00494568"/>
    <w:rsid w:val="0049460C"/>
    <w:rsid w:val="00494736"/>
    <w:rsid w:val="00494982"/>
    <w:rsid w:val="00494A6B"/>
    <w:rsid w:val="00494C08"/>
    <w:rsid w:val="00494C36"/>
    <w:rsid w:val="00494D18"/>
    <w:rsid w:val="00494D43"/>
    <w:rsid w:val="00494E9C"/>
    <w:rsid w:val="00494F08"/>
    <w:rsid w:val="00495022"/>
    <w:rsid w:val="00495072"/>
    <w:rsid w:val="0049524A"/>
    <w:rsid w:val="0049557D"/>
    <w:rsid w:val="004955D5"/>
    <w:rsid w:val="00495D95"/>
    <w:rsid w:val="00495E4D"/>
    <w:rsid w:val="004961B2"/>
    <w:rsid w:val="004961E6"/>
    <w:rsid w:val="00496222"/>
    <w:rsid w:val="0049626B"/>
    <w:rsid w:val="00496540"/>
    <w:rsid w:val="0049685E"/>
    <w:rsid w:val="00496962"/>
    <w:rsid w:val="00496A6F"/>
    <w:rsid w:val="00496C17"/>
    <w:rsid w:val="00496D33"/>
    <w:rsid w:val="00496F7A"/>
    <w:rsid w:val="004972F1"/>
    <w:rsid w:val="00497992"/>
    <w:rsid w:val="00497C00"/>
    <w:rsid w:val="004A0185"/>
    <w:rsid w:val="004A03C1"/>
    <w:rsid w:val="004A04DE"/>
    <w:rsid w:val="004A059A"/>
    <w:rsid w:val="004A072B"/>
    <w:rsid w:val="004A080D"/>
    <w:rsid w:val="004A08B2"/>
    <w:rsid w:val="004A08F9"/>
    <w:rsid w:val="004A092B"/>
    <w:rsid w:val="004A09EF"/>
    <w:rsid w:val="004A0A97"/>
    <w:rsid w:val="004A0AAA"/>
    <w:rsid w:val="004A0B9A"/>
    <w:rsid w:val="004A0C01"/>
    <w:rsid w:val="004A0EE7"/>
    <w:rsid w:val="004A0F70"/>
    <w:rsid w:val="004A1495"/>
    <w:rsid w:val="004A15CD"/>
    <w:rsid w:val="004A15EE"/>
    <w:rsid w:val="004A16BA"/>
    <w:rsid w:val="004A1942"/>
    <w:rsid w:val="004A1957"/>
    <w:rsid w:val="004A1A09"/>
    <w:rsid w:val="004A1A57"/>
    <w:rsid w:val="004A1DE1"/>
    <w:rsid w:val="004A1E4F"/>
    <w:rsid w:val="004A1EB0"/>
    <w:rsid w:val="004A21F1"/>
    <w:rsid w:val="004A2606"/>
    <w:rsid w:val="004A2607"/>
    <w:rsid w:val="004A2853"/>
    <w:rsid w:val="004A294C"/>
    <w:rsid w:val="004A2AE9"/>
    <w:rsid w:val="004A2E34"/>
    <w:rsid w:val="004A318D"/>
    <w:rsid w:val="004A3193"/>
    <w:rsid w:val="004A3304"/>
    <w:rsid w:val="004A3443"/>
    <w:rsid w:val="004A363C"/>
    <w:rsid w:val="004A3675"/>
    <w:rsid w:val="004A3721"/>
    <w:rsid w:val="004A40FE"/>
    <w:rsid w:val="004A4169"/>
    <w:rsid w:val="004A4221"/>
    <w:rsid w:val="004A44A9"/>
    <w:rsid w:val="004A4771"/>
    <w:rsid w:val="004A4AD1"/>
    <w:rsid w:val="004A4AF8"/>
    <w:rsid w:val="004A4B85"/>
    <w:rsid w:val="004A4D42"/>
    <w:rsid w:val="004A508F"/>
    <w:rsid w:val="004A51D4"/>
    <w:rsid w:val="004A5519"/>
    <w:rsid w:val="004A55E3"/>
    <w:rsid w:val="004A55FD"/>
    <w:rsid w:val="004A59AC"/>
    <w:rsid w:val="004A5AFD"/>
    <w:rsid w:val="004A6028"/>
    <w:rsid w:val="004A64E8"/>
    <w:rsid w:val="004A66A9"/>
    <w:rsid w:val="004A66AE"/>
    <w:rsid w:val="004A678E"/>
    <w:rsid w:val="004A683B"/>
    <w:rsid w:val="004A6EE1"/>
    <w:rsid w:val="004A70A1"/>
    <w:rsid w:val="004A70DE"/>
    <w:rsid w:val="004A728F"/>
    <w:rsid w:val="004A737D"/>
    <w:rsid w:val="004A748F"/>
    <w:rsid w:val="004A74C1"/>
    <w:rsid w:val="004A74C4"/>
    <w:rsid w:val="004A7502"/>
    <w:rsid w:val="004A78F5"/>
    <w:rsid w:val="004A7C7A"/>
    <w:rsid w:val="004A7DC4"/>
    <w:rsid w:val="004A7EC9"/>
    <w:rsid w:val="004A7F12"/>
    <w:rsid w:val="004A7FFA"/>
    <w:rsid w:val="004B02D7"/>
    <w:rsid w:val="004B0395"/>
    <w:rsid w:val="004B03B7"/>
    <w:rsid w:val="004B03E1"/>
    <w:rsid w:val="004B05E5"/>
    <w:rsid w:val="004B090D"/>
    <w:rsid w:val="004B0988"/>
    <w:rsid w:val="004B0A66"/>
    <w:rsid w:val="004B0D55"/>
    <w:rsid w:val="004B10CD"/>
    <w:rsid w:val="004B112F"/>
    <w:rsid w:val="004B1151"/>
    <w:rsid w:val="004B1404"/>
    <w:rsid w:val="004B149F"/>
    <w:rsid w:val="004B1671"/>
    <w:rsid w:val="004B18CD"/>
    <w:rsid w:val="004B18D3"/>
    <w:rsid w:val="004B1AB0"/>
    <w:rsid w:val="004B1B37"/>
    <w:rsid w:val="004B1C00"/>
    <w:rsid w:val="004B1DD6"/>
    <w:rsid w:val="004B1F2F"/>
    <w:rsid w:val="004B2034"/>
    <w:rsid w:val="004B21AD"/>
    <w:rsid w:val="004B23F8"/>
    <w:rsid w:val="004B24E0"/>
    <w:rsid w:val="004B2688"/>
    <w:rsid w:val="004B2719"/>
    <w:rsid w:val="004B29BA"/>
    <w:rsid w:val="004B2B03"/>
    <w:rsid w:val="004B2BA6"/>
    <w:rsid w:val="004B2BFC"/>
    <w:rsid w:val="004B2D9B"/>
    <w:rsid w:val="004B2E1E"/>
    <w:rsid w:val="004B2E44"/>
    <w:rsid w:val="004B302C"/>
    <w:rsid w:val="004B3452"/>
    <w:rsid w:val="004B35BD"/>
    <w:rsid w:val="004B36AA"/>
    <w:rsid w:val="004B40FD"/>
    <w:rsid w:val="004B4116"/>
    <w:rsid w:val="004B414B"/>
    <w:rsid w:val="004B45DA"/>
    <w:rsid w:val="004B46D3"/>
    <w:rsid w:val="004B47A8"/>
    <w:rsid w:val="004B49CC"/>
    <w:rsid w:val="004B4AA7"/>
    <w:rsid w:val="004B4C64"/>
    <w:rsid w:val="004B4FA2"/>
    <w:rsid w:val="004B5340"/>
    <w:rsid w:val="004B5372"/>
    <w:rsid w:val="004B53DA"/>
    <w:rsid w:val="004B55EC"/>
    <w:rsid w:val="004B598F"/>
    <w:rsid w:val="004B5A5C"/>
    <w:rsid w:val="004B5B46"/>
    <w:rsid w:val="004B5B85"/>
    <w:rsid w:val="004B5E31"/>
    <w:rsid w:val="004B6264"/>
    <w:rsid w:val="004B6870"/>
    <w:rsid w:val="004B6A5E"/>
    <w:rsid w:val="004B6A67"/>
    <w:rsid w:val="004B6B85"/>
    <w:rsid w:val="004B6C27"/>
    <w:rsid w:val="004B6DD4"/>
    <w:rsid w:val="004B6E13"/>
    <w:rsid w:val="004B71FE"/>
    <w:rsid w:val="004B7441"/>
    <w:rsid w:val="004B77A0"/>
    <w:rsid w:val="004B7939"/>
    <w:rsid w:val="004B7A4F"/>
    <w:rsid w:val="004B7B4F"/>
    <w:rsid w:val="004B7C2D"/>
    <w:rsid w:val="004B7F8B"/>
    <w:rsid w:val="004C01AA"/>
    <w:rsid w:val="004C01C3"/>
    <w:rsid w:val="004C022B"/>
    <w:rsid w:val="004C02CB"/>
    <w:rsid w:val="004C04B3"/>
    <w:rsid w:val="004C051F"/>
    <w:rsid w:val="004C05DC"/>
    <w:rsid w:val="004C09A9"/>
    <w:rsid w:val="004C0A32"/>
    <w:rsid w:val="004C0D4F"/>
    <w:rsid w:val="004C0DAF"/>
    <w:rsid w:val="004C0FA5"/>
    <w:rsid w:val="004C1331"/>
    <w:rsid w:val="004C134F"/>
    <w:rsid w:val="004C14AE"/>
    <w:rsid w:val="004C15D2"/>
    <w:rsid w:val="004C162F"/>
    <w:rsid w:val="004C169C"/>
    <w:rsid w:val="004C1711"/>
    <w:rsid w:val="004C1774"/>
    <w:rsid w:val="004C18CE"/>
    <w:rsid w:val="004C19D0"/>
    <w:rsid w:val="004C1AE9"/>
    <w:rsid w:val="004C1C9C"/>
    <w:rsid w:val="004C1DDB"/>
    <w:rsid w:val="004C1FCB"/>
    <w:rsid w:val="004C2001"/>
    <w:rsid w:val="004C2660"/>
    <w:rsid w:val="004C2673"/>
    <w:rsid w:val="004C2CE9"/>
    <w:rsid w:val="004C2D67"/>
    <w:rsid w:val="004C2DE7"/>
    <w:rsid w:val="004C2FF9"/>
    <w:rsid w:val="004C3123"/>
    <w:rsid w:val="004C3354"/>
    <w:rsid w:val="004C360A"/>
    <w:rsid w:val="004C361E"/>
    <w:rsid w:val="004C38B9"/>
    <w:rsid w:val="004C38C1"/>
    <w:rsid w:val="004C394A"/>
    <w:rsid w:val="004C3A87"/>
    <w:rsid w:val="004C3B99"/>
    <w:rsid w:val="004C3CFF"/>
    <w:rsid w:val="004C406B"/>
    <w:rsid w:val="004C42B5"/>
    <w:rsid w:val="004C4447"/>
    <w:rsid w:val="004C444F"/>
    <w:rsid w:val="004C4567"/>
    <w:rsid w:val="004C49A0"/>
    <w:rsid w:val="004C4DB0"/>
    <w:rsid w:val="004C4EB7"/>
    <w:rsid w:val="004C4EE2"/>
    <w:rsid w:val="004C4F53"/>
    <w:rsid w:val="004C4F71"/>
    <w:rsid w:val="004C4F7A"/>
    <w:rsid w:val="004C4FF8"/>
    <w:rsid w:val="004C5152"/>
    <w:rsid w:val="004C52D0"/>
    <w:rsid w:val="004C5344"/>
    <w:rsid w:val="004C54A3"/>
    <w:rsid w:val="004C5832"/>
    <w:rsid w:val="004C5D51"/>
    <w:rsid w:val="004C5D84"/>
    <w:rsid w:val="004C5E88"/>
    <w:rsid w:val="004C5F03"/>
    <w:rsid w:val="004C5FFB"/>
    <w:rsid w:val="004C6067"/>
    <w:rsid w:val="004C60E1"/>
    <w:rsid w:val="004C60F2"/>
    <w:rsid w:val="004C61BF"/>
    <w:rsid w:val="004C61C8"/>
    <w:rsid w:val="004C62B4"/>
    <w:rsid w:val="004C63DC"/>
    <w:rsid w:val="004C6957"/>
    <w:rsid w:val="004C69A9"/>
    <w:rsid w:val="004C6A2D"/>
    <w:rsid w:val="004C6C11"/>
    <w:rsid w:val="004C6CE7"/>
    <w:rsid w:val="004C6DCD"/>
    <w:rsid w:val="004C6F5C"/>
    <w:rsid w:val="004C7025"/>
    <w:rsid w:val="004C7036"/>
    <w:rsid w:val="004C705C"/>
    <w:rsid w:val="004C741A"/>
    <w:rsid w:val="004C7492"/>
    <w:rsid w:val="004C7515"/>
    <w:rsid w:val="004C7544"/>
    <w:rsid w:val="004C7610"/>
    <w:rsid w:val="004C78AE"/>
    <w:rsid w:val="004C7970"/>
    <w:rsid w:val="004C798D"/>
    <w:rsid w:val="004C7B6F"/>
    <w:rsid w:val="004C7CA9"/>
    <w:rsid w:val="004C7D01"/>
    <w:rsid w:val="004C7D65"/>
    <w:rsid w:val="004C7D93"/>
    <w:rsid w:val="004C7E9F"/>
    <w:rsid w:val="004C7F5C"/>
    <w:rsid w:val="004D0106"/>
    <w:rsid w:val="004D0648"/>
    <w:rsid w:val="004D096E"/>
    <w:rsid w:val="004D0998"/>
    <w:rsid w:val="004D0C81"/>
    <w:rsid w:val="004D0D91"/>
    <w:rsid w:val="004D0E20"/>
    <w:rsid w:val="004D0ED4"/>
    <w:rsid w:val="004D100F"/>
    <w:rsid w:val="004D12A3"/>
    <w:rsid w:val="004D1710"/>
    <w:rsid w:val="004D177B"/>
    <w:rsid w:val="004D1A00"/>
    <w:rsid w:val="004D1A05"/>
    <w:rsid w:val="004D1CE1"/>
    <w:rsid w:val="004D1E8A"/>
    <w:rsid w:val="004D20C8"/>
    <w:rsid w:val="004D234B"/>
    <w:rsid w:val="004D234F"/>
    <w:rsid w:val="004D23D9"/>
    <w:rsid w:val="004D261D"/>
    <w:rsid w:val="004D265B"/>
    <w:rsid w:val="004D2727"/>
    <w:rsid w:val="004D2742"/>
    <w:rsid w:val="004D2772"/>
    <w:rsid w:val="004D2839"/>
    <w:rsid w:val="004D29D5"/>
    <w:rsid w:val="004D2C07"/>
    <w:rsid w:val="004D2D61"/>
    <w:rsid w:val="004D2E35"/>
    <w:rsid w:val="004D2E42"/>
    <w:rsid w:val="004D31C4"/>
    <w:rsid w:val="004D361D"/>
    <w:rsid w:val="004D3726"/>
    <w:rsid w:val="004D374B"/>
    <w:rsid w:val="004D3AA2"/>
    <w:rsid w:val="004D3C0C"/>
    <w:rsid w:val="004D3EBA"/>
    <w:rsid w:val="004D3EE3"/>
    <w:rsid w:val="004D3F7B"/>
    <w:rsid w:val="004D417F"/>
    <w:rsid w:val="004D4427"/>
    <w:rsid w:val="004D44A9"/>
    <w:rsid w:val="004D4730"/>
    <w:rsid w:val="004D4A48"/>
    <w:rsid w:val="004D4B08"/>
    <w:rsid w:val="004D4F27"/>
    <w:rsid w:val="004D55B9"/>
    <w:rsid w:val="004D572A"/>
    <w:rsid w:val="004D59AE"/>
    <w:rsid w:val="004D5A99"/>
    <w:rsid w:val="004D5C76"/>
    <w:rsid w:val="004D60C1"/>
    <w:rsid w:val="004D6130"/>
    <w:rsid w:val="004D61B8"/>
    <w:rsid w:val="004D63D4"/>
    <w:rsid w:val="004D6572"/>
    <w:rsid w:val="004D6A55"/>
    <w:rsid w:val="004D6B50"/>
    <w:rsid w:val="004D6C83"/>
    <w:rsid w:val="004D73E8"/>
    <w:rsid w:val="004D748E"/>
    <w:rsid w:val="004D77C4"/>
    <w:rsid w:val="004D783C"/>
    <w:rsid w:val="004D7905"/>
    <w:rsid w:val="004D79BA"/>
    <w:rsid w:val="004D7A07"/>
    <w:rsid w:val="004D7A81"/>
    <w:rsid w:val="004D7ADE"/>
    <w:rsid w:val="004E06C6"/>
    <w:rsid w:val="004E0BE1"/>
    <w:rsid w:val="004E0C78"/>
    <w:rsid w:val="004E0F47"/>
    <w:rsid w:val="004E1070"/>
    <w:rsid w:val="004E10FE"/>
    <w:rsid w:val="004E1165"/>
    <w:rsid w:val="004E1308"/>
    <w:rsid w:val="004E14DF"/>
    <w:rsid w:val="004E16B0"/>
    <w:rsid w:val="004E1803"/>
    <w:rsid w:val="004E184B"/>
    <w:rsid w:val="004E1BCC"/>
    <w:rsid w:val="004E1D48"/>
    <w:rsid w:val="004E1D99"/>
    <w:rsid w:val="004E2409"/>
    <w:rsid w:val="004E251B"/>
    <w:rsid w:val="004E279C"/>
    <w:rsid w:val="004E2B84"/>
    <w:rsid w:val="004E2E6D"/>
    <w:rsid w:val="004E306B"/>
    <w:rsid w:val="004E326B"/>
    <w:rsid w:val="004E3461"/>
    <w:rsid w:val="004E35E3"/>
    <w:rsid w:val="004E3CD8"/>
    <w:rsid w:val="004E3EE0"/>
    <w:rsid w:val="004E404B"/>
    <w:rsid w:val="004E419C"/>
    <w:rsid w:val="004E4299"/>
    <w:rsid w:val="004E432A"/>
    <w:rsid w:val="004E4463"/>
    <w:rsid w:val="004E47F6"/>
    <w:rsid w:val="004E483E"/>
    <w:rsid w:val="004E48A1"/>
    <w:rsid w:val="004E4977"/>
    <w:rsid w:val="004E49EF"/>
    <w:rsid w:val="004E4E99"/>
    <w:rsid w:val="004E4FAC"/>
    <w:rsid w:val="004E5042"/>
    <w:rsid w:val="004E5083"/>
    <w:rsid w:val="004E51DC"/>
    <w:rsid w:val="004E5276"/>
    <w:rsid w:val="004E52C0"/>
    <w:rsid w:val="004E549F"/>
    <w:rsid w:val="004E5B7B"/>
    <w:rsid w:val="004E5BF2"/>
    <w:rsid w:val="004E5C38"/>
    <w:rsid w:val="004E5CE1"/>
    <w:rsid w:val="004E5CF3"/>
    <w:rsid w:val="004E5D4E"/>
    <w:rsid w:val="004E5D95"/>
    <w:rsid w:val="004E60FE"/>
    <w:rsid w:val="004E6365"/>
    <w:rsid w:val="004E639F"/>
    <w:rsid w:val="004E65E4"/>
    <w:rsid w:val="004E66C8"/>
    <w:rsid w:val="004E67C0"/>
    <w:rsid w:val="004E67FB"/>
    <w:rsid w:val="004E686A"/>
    <w:rsid w:val="004E6D10"/>
    <w:rsid w:val="004E702D"/>
    <w:rsid w:val="004E702F"/>
    <w:rsid w:val="004E7035"/>
    <w:rsid w:val="004E723D"/>
    <w:rsid w:val="004E724E"/>
    <w:rsid w:val="004E737D"/>
    <w:rsid w:val="004E751A"/>
    <w:rsid w:val="004E76EC"/>
    <w:rsid w:val="004E7C0C"/>
    <w:rsid w:val="004E7D6F"/>
    <w:rsid w:val="004E7E40"/>
    <w:rsid w:val="004F00F2"/>
    <w:rsid w:val="004F0149"/>
    <w:rsid w:val="004F033F"/>
    <w:rsid w:val="004F0383"/>
    <w:rsid w:val="004F062A"/>
    <w:rsid w:val="004F071C"/>
    <w:rsid w:val="004F07F1"/>
    <w:rsid w:val="004F088B"/>
    <w:rsid w:val="004F0A2D"/>
    <w:rsid w:val="004F0B03"/>
    <w:rsid w:val="004F0B41"/>
    <w:rsid w:val="004F0EBC"/>
    <w:rsid w:val="004F1002"/>
    <w:rsid w:val="004F1574"/>
    <w:rsid w:val="004F1589"/>
    <w:rsid w:val="004F1678"/>
    <w:rsid w:val="004F1CAD"/>
    <w:rsid w:val="004F1CE2"/>
    <w:rsid w:val="004F1E08"/>
    <w:rsid w:val="004F207C"/>
    <w:rsid w:val="004F2118"/>
    <w:rsid w:val="004F222F"/>
    <w:rsid w:val="004F2233"/>
    <w:rsid w:val="004F2458"/>
    <w:rsid w:val="004F2678"/>
    <w:rsid w:val="004F26BF"/>
    <w:rsid w:val="004F26F5"/>
    <w:rsid w:val="004F274D"/>
    <w:rsid w:val="004F27D1"/>
    <w:rsid w:val="004F2904"/>
    <w:rsid w:val="004F2AC1"/>
    <w:rsid w:val="004F2C7D"/>
    <w:rsid w:val="004F2E18"/>
    <w:rsid w:val="004F2EA4"/>
    <w:rsid w:val="004F2F38"/>
    <w:rsid w:val="004F3315"/>
    <w:rsid w:val="004F347A"/>
    <w:rsid w:val="004F36A1"/>
    <w:rsid w:val="004F3AAA"/>
    <w:rsid w:val="004F3C2D"/>
    <w:rsid w:val="004F4067"/>
    <w:rsid w:val="004F4390"/>
    <w:rsid w:val="004F47B8"/>
    <w:rsid w:val="004F4851"/>
    <w:rsid w:val="004F4A2E"/>
    <w:rsid w:val="004F4A34"/>
    <w:rsid w:val="004F4CA1"/>
    <w:rsid w:val="004F4CA4"/>
    <w:rsid w:val="004F4D0D"/>
    <w:rsid w:val="004F4D80"/>
    <w:rsid w:val="004F4DDE"/>
    <w:rsid w:val="004F4E0C"/>
    <w:rsid w:val="004F5038"/>
    <w:rsid w:val="004F524A"/>
    <w:rsid w:val="004F52AE"/>
    <w:rsid w:val="004F544E"/>
    <w:rsid w:val="004F548C"/>
    <w:rsid w:val="004F57A3"/>
    <w:rsid w:val="004F5820"/>
    <w:rsid w:val="004F583C"/>
    <w:rsid w:val="004F590C"/>
    <w:rsid w:val="004F5A38"/>
    <w:rsid w:val="004F611B"/>
    <w:rsid w:val="004F6175"/>
    <w:rsid w:val="004F6297"/>
    <w:rsid w:val="004F62F4"/>
    <w:rsid w:val="004F634A"/>
    <w:rsid w:val="004F640C"/>
    <w:rsid w:val="004F646A"/>
    <w:rsid w:val="004F6A8D"/>
    <w:rsid w:val="004F6B25"/>
    <w:rsid w:val="004F6B73"/>
    <w:rsid w:val="004F6BCE"/>
    <w:rsid w:val="004F6E53"/>
    <w:rsid w:val="004F6F42"/>
    <w:rsid w:val="004F7240"/>
    <w:rsid w:val="004F7424"/>
    <w:rsid w:val="004F7462"/>
    <w:rsid w:val="004F74CF"/>
    <w:rsid w:val="004F74F3"/>
    <w:rsid w:val="004F75CA"/>
    <w:rsid w:val="004F7641"/>
    <w:rsid w:val="004F76B9"/>
    <w:rsid w:val="004F7811"/>
    <w:rsid w:val="004F7864"/>
    <w:rsid w:val="004F7988"/>
    <w:rsid w:val="004F7B55"/>
    <w:rsid w:val="004F7BF9"/>
    <w:rsid w:val="004F7E7A"/>
    <w:rsid w:val="004F7F33"/>
    <w:rsid w:val="004F7FFD"/>
    <w:rsid w:val="005000AE"/>
    <w:rsid w:val="005003BE"/>
    <w:rsid w:val="005003ED"/>
    <w:rsid w:val="005003F6"/>
    <w:rsid w:val="00500675"/>
    <w:rsid w:val="00500A4D"/>
    <w:rsid w:val="00500A5A"/>
    <w:rsid w:val="00500BEE"/>
    <w:rsid w:val="00500C50"/>
    <w:rsid w:val="00500D50"/>
    <w:rsid w:val="00500E9D"/>
    <w:rsid w:val="00500FD8"/>
    <w:rsid w:val="00501037"/>
    <w:rsid w:val="00501087"/>
    <w:rsid w:val="005015CC"/>
    <w:rsid w:val="00501658"/>
    <w:rsid w:val="00501673"/>
    <w:rsid w:val="00501721"/>
    <w:rsid w:val="005018B7"/>
    <w:rsid w:val="005018F1"/>
    <w:rsid w:val="00501B34"/>
    <w:rsid w:val="00501BB4"/>
    <w:rsid w:val="00501DF6"/>
    <w:rsid w:val="00501F85"/>
    <w:rsid w:val="0050233E"/>
    <w:rsid w:val="00502363"/>
    <w:rsid w:val="005024DD"/>
    <w:rsid w:val="005027C1"/>
    <w:rsid w:val="005027E8"/>
    <w:rsid w:val="00502867"/>
    <w:rsid w:val="0050297A"/>
    <w:rsid w:val="00502A13"/>
    <w:rsid w:val="00502C8D"/>
    <w:rsid w:val="00502FB9"/>
    <w:rsid w:val="0050302E"/>
    <w:rsid w:val="005033F5"/>
    <w:rsid w:val="005033FB"/>
    <w:rsid w:val="0050345C"/>
    <w:rsid w:val="00503539"/>
    <w:rsid w:val="0050364E"/>
    <w:rsid w:val="00503661"/>
    <w:rsid w:val="005039CD"/>
    <w:rsid w:val="005042AA"/>
    <w:rsid w:val="005042FF"/>
    <w:rsid w:val="005044B5"/>
    <w:rsid w:val="00504768"/>
    <w:rsid w:val="0050496E"/>
    <w:rsid w:val="00504AF3"/>
    <w:rsid w:val="00504CFF"/>
    <w:rsid w:val="00504D8D"/>
    <w:rsid w:val="00504DB5"/>
    <w:rsid w:val="00504F44"/>
    <w:rsid w:val="005050C0"/>
    <w:rsid w:val="00505149"/>
    <w:rsid w:val="00505294"/>
    <w:rsid w:val="00505334"/>
    <w:rsid w:val="0050537D"/>
    <w:rsid w:val="00505519"/>
    <w:rsid w:val="0050560D"/>
    <w:rsid w:val="005057A9"/>
    <w:rsid w:val="00505836"/>
    <w:rsid w:val="005058C3"/>
    <w:rsid w:val="005059C7"/>
    <w:rsid w:val="00505CEA"/>
    <w:rsid w:val="00505D42"/>
    <w:rsid w:val="00505DB6"/>
    <w:rsid w:val="00505E21"/>
    <w:rsid w:val="0050679F"/>
    <w:rsid w:val="0050681F"/>
    <w:rsid w:val="0050687B"/>
    <w:rsid w:val="0050693D"/>
    <w:rsid w:val="005069B5"/>
    <w:rsid w:val="00506D59"/>
    <w:rsid w:val="00506E09"/>
    <w:rsid w:val="00506E84"/>
    <w:rsid w:val="00506EF5"/>
    <w:rsid w:val="00506FA9"/>
    <w:rsid w:val="005070A7"/>
    <w:rsid w:val="005070C0"/>
    <w:rsid w:val="00507218"/>
    <w:rsid w:val="0050721B"/>
    <w:rsid w:val="005072E6"/>
    <w:rsid w:val="0050732B"/>
    <w:rsid w:val="0050737E"/>
    <w:rsid w:val="005074BF"/>
    <w:rsid w:val="00507550"/>
    <w:rsid w:val="00507845"/>
    <w:rsid w:val="00507D67"/>
    <w:rsid w:val="00507F3E"/>
    <w:rsid w:val="0051008E"/>
    <w:rsid w:val="0051054F"/>
    <w:rsid w:val="005105E1"/>
    <w:rsid w:val="00510655"/>
    <w:rsid w:val="0051091D"/>
    <w:rsid w:val="00510B5C"/>
    <w:rsid w:val="00510BA1"/>
    <w:rsid w:val="00510C9C"/>
    <w:rsid w:val="005112B8"/>
    <w:rsid w:val="005113F7"/>
    <w:rsid w:val="005114EF"/>
    <w:rsid w:val="00511559"/>
    <w:rsid w:val="00511562"/>
    <w:rsid w:val="0051159D"/>
    <w:rsid w:val="0051176B"/>
    <w:rsid w:val="005117D0"/>
    <w:rsid w:val="00511892"/>
    <w:rsid w:val="005119B4"/>
    <w:rsid w:val="00511A60"/>
    <w:rsid w:val="00511A8D"/>
    <w:rsid w:val="00511BDE"/>
    <w:rsid w:val="0051235C"/>
    <w:rsid w:val="00512535"/>
    <w:rsid w:val="005128DE"/>
    <w:rsid w:val="00512AB0"/>
    <w:rsid w:val="00512DF5"/>
    <w:rsid w:val="00512F6F"/>
    <w:rsid w:val="00513212"/>
    <w:rsid w:val="0051323B"/>
    <w:rsid w:val="0051342C"/>
    <w:rsid w:val="0051358D"/>
    <w:rsid w:val="0051371A"/>
    <w:rsid w:val="0051375D"/>
    <w:rsid w:val="00513CF4"/>
    <w:rsid w:val="00513DDF"/>
    <w:rsid w:val="00513F96"/>
    <w:rsid w:val="005140A5"/>
    <w:rsid w:val="005141A6"/>
    <w:rsid w:val="00514241"/>
    <w:rsid w:val="005144A5"/>
    <w:rsid w:val="005146A3"/>
    <w:rsid w:val="00514821"/>
    <w:rsid w:val="00514A74"/>
    <w:rsid w:val="00514DF6"/>
    <w:rsid w:val="00514EEF"/>
    <w:rsid w:val="005150A6"/>
    <w:rsid w:val="00515241"/>
    <w:rsid w:val="005152CE"/>
    <w:rsid w:val="005154EF"/>
    <w:rsid w:val="005158D5"/>
    <w:rsid w:val="005159D4"/>
    <w:rsid w:val="00515F94"/>
    <w:rsid w:val="005162EF"/>
    <w:rsid w:val="005165D2"/>
    <w:rsid w:val="005165E0"/>
    <w:rsid w:val="00516874"/>
    <w:rsid w:val="00516B1E"/>
    <w:rsid w:val="00516CFB"/>
    <w:rsid w:val="00516EE2"/>
    <w:rsid w:val="005172F9"/>
    <w:rsid w:val="00517734"/>
    <w:rsid w:val="0051777F"/>
    <w:rsid w:val="00517836"/>
    <w:rsid w:val="00517930"/>
    <w:rsid w:val="0051794A"/>
    <w:rsid w:val="00517BDE"/>
    <w:rsid w:val="00520099"/>
    <w:rsid w:val="005200AC"/>
    <w:rsid w:val="0052012B"/>
    <w:rsid w:val="005201C6"/>
    <w:rsid w:val="005201F6"/>
    <w:rsid w:val="00520434"/>
    <w:rsid w:val="005204A7"/>
    <w:rsid w:val="00520517"/>
    <w:rsid w:val="005206CA"/>
    <w:rsid w:val="00520745"/>
    <w:rsid w:val="00520906"/>
    <w:rsid w:val="00520D1D"/>
    <w:rsid w:val="00520DD8"/>
    <w:rsid w:val="00520F11"/>
    <w:rsid w:val="005210E6"/>
    <w:rsid w:val="0052113A"/>
    <w:rsid w:val="0052132B"/>
    <w:rsid w:val="00521848"/>
    <w:rsid w:val="005218CE"/>
    <w:rsid w:val="0052191A"/>
    <w:rsid w:val="0052207D"/>
    <w:rsid w:val="005220CE"/>
    <w:rsid w:val="00522615"/>
    <w:rsid w:val="00522626"/>
    <w:rsid w:val="00522813"/>
    <w:rsid w:val="005228F1"/>
    <w:rsid w:val="0052294E"/>
    <w:rsid w:val="005229B7"/>
    <w:rsid w:val="00522BCE"/>
    <w:rsid w:val="00522E08"/>
    <w:rsid w:val="00522E36"/>
    <w:rsid w:val="00523016"/>
    <w:rsid w:val="00523250"/>
    <w:rsid w:val="005232A8"/>
    <w:rsid w:val="005233D8"/>
    <w:rsid w:val="00523652"/>
    <w:rsid w:val="00523702"/>
    <w:rsid w:val="005237D5"/>
    <w:rsid w:val="00523810"/>
    <w:rsid w:val="00523922"/>
    <w:rsid w:val="00523A11"/>
    <w:rsid w:val="00523C65"/>
    <w:rsid w:val="00523CA5"/>
    <w:rsid w:val="00524009"/>
    <w:rsid w:val="005240F6"/>
    <w:rsid w:val="00524127"/>
    <w:rsid w:val="00524157"/>
    <w:rsid w:val="0052439E"/>
    <w:rsid w:val="0052444D"/>
    <w:rsid w:val="00524513"/>
    <w:rsid w:val="00524592"/>
    <w:rsid w:val="005246DF"/>
    <w:rsid w:val="005246E3"/>
    <w:rsid w:val="0052476A"/>
    <w:rsid w:val="005248D1"/>
    <w:rsid w:val="00524974"/>
    <w:rsid w:val="005249BB"/>
    <w:rsid w:val="00524A79"/>
    <w:rsid w:val="00524CDD"/>
    <w:rsid w:val="00524D03"/>
    <w:rsid w:val="00524FDE"/>
    <w:rsid w:val="00525012"/>
    <w:rsid w:val="00525077"/>
    <w:rsid w:val="00525102"/>
    <w:rsid w:val="005251C3"/>
    <w:rsid w:val="005251FA"/>
    <w:rsid w:val="005252CD"/>
    <w:rsid w:val="0052535D"/>
    <w:rsid w:val="00525640"/>
    <w:rsid w:val="0052573B"/>
    <w:rsid w:val="005257DE"/>
    <w:rsid w:val="005259F3"/>
    <w:rsid w:val="00525A9C"/>
    <w:rsid w:val="00525AE8"/>
    <w:rsid w:val="00525BE0"/>
    <w:rsid w:val="00525DC6"/>
    <w:rsid w:val="00525F77"/>
    <w:rsid w:val="00526614"/>
    <w:rsid w:val="00526772"/>
    <w:rsid w:val="00526A5B"/>
    <w:rsid w:val="00526C86"/>
    <w:rsid w:val="00527038"/>
    <w:rsid w:val="005270BC"/>
    <w:rsid w:val="00527170"/>
    <w:rsid w:val="005271E1"/>
    <w:rsid w:val="005272F8"/>
    <w:rsid w:val="005273C8"/>
    <w:rsid w:val="0052742C"/>
    <w:rsid w:val="00527499"/>
    <w:rsid w:val="0052767F"/>
    <w:rsid w:val="00527AD8"/>
    <w:rsid w:val="00527C37"/>
    <w:rsid w:val="00527CD7"/>
    <w:rsid w:val="00527ECE"/>
    <w:rsid w:val="00530154"/>
    <w:rsid w:val="00530234"/>
    <w:rsid w:val="005304B4"/>
    <w:rsid w:val="0053075E"/>
    <w:rsid w:val="0053076D"/>
    <w:rsid w:val="005309B7"/>
    <w:rsid w:val="005310AE"/>
    <w:rsid w:val="00531924"/>
    <w:rsid w:val="005319A8"/>
    <w:rsid w:val="00531B00"/>
    <w:rsid w:val="00531EF0"/>
    <w:rsid w:val="00531FD0"/>
    <w:rsid w:val="00532004"/>
    <w:rsid w:val="0053200F"/>
    <w:rsid w:val="00532088"/>
    <w:rsid w:val="0053215D"/>
    <w:rsid w:val="00532203"/>
    <w:rsid w:val="00532339"/>
    <w:rsid w:val="005323B8"/>
    <w:rsid w:val="005323C1"/>
    <w:rsid w:val="00532466"/>
    <w:rsid w:val="0053256F"/>
    <w:rsid w:val="0053263F"/>
    <w:rsid w:val="00532694"/>
    <w:rsid w:val="00532961"/>
    <w:rsid w:val="00532964"/>
    <w:rsid w:val="005329DE"/>
    <w:rsid w:val="00532A2D"/>
    <w:rsid w:val="00532B36"/>
    <w:rsid w:val="0053336E"/>
    <w:rsid w:val="00533A90"/>
    <w:rsid w:val="00533B60"/>
    <w:rsid w:val="00533B85"/>
    <w:rsid w:val="00533E44"/>
    <w:rsid w:val="00534271"/>
    <w:rsid w:val="00534332"/>
    <w:rsid w:val="00534402"/>
    <w:rsid w:val="00534478"/>
    <w:rsid w:val="00534810"/>
    <w:rsid w:val="00534828"/>
    <w:rsid w:val="00534BC2"/>
    <w:rsid w:val="0053505F"/>
    <w:rsid w:val="005350A0"/>
    <w:rsid w:val="005352AF"/>
    <w:rsid w:val="0053559A"/>
    <w:rsid w:val="005355B6"/>
    <w:rsid w:val="005356AB"/>
    <w:rsid w:val="005357FD"/>
    <w:rsid w:val="00535AE4"/>
    <w:rsid w:val="00535AFE"/>
    <w:rsid w:val="00535D98"/>
    <w:rsid w:val="00535EF6"/>
    <w:rsid w:val="00536222"/>
    <w:rsid w:val="00536319"/>
    <w:rsid w:val="005363A2"/>
    <w:rsid w:val="0053650F"/>
    <w:rsid w:val="0053676D"/>
    <w:rsid w:val="0053677A"/>
    <w:rsid w:val="00536AEB"/>
    <w:rsid w:val="00536C1A"/>
    <w:rsid w:val="00536E8D"/>
    <w:rsid w:val="00536FC0"/>
    <w:rsid w:val="00537056"/>
    <w:rsid w:val="00537225"/>
    <w:rsid w:val="00537503"/>
    <w:rsid w:val="00537693"/>
    <w:rsid w:val="00537761"/>
    <w:rsid w:val="005377B5"/>
    <w:rsid w:val="00537913"/>
    <w:rsid w:val="00537D45"/>
    <w:rsid w:val="0054002D"/>
    <w:rsid w:val="0054023F"/>
    <w:rsid w:val="0054050D"/>
    <w:rsid w:val="005409E4"/>
    <w:rsid w:val="00540B15"/>
    <w:rsid w:val="00540B86"/>
    <w:rsid w:val="005411E7"/>
    <w:rsid w:val="00541257"/>
    <w:rsid w:val="005412CA"/>
    <w:rsid w:val="00541307"/>
    <w:rsid w:val="005415FF"/>
    <w:rsid w:val="0054161C"/>
    <w:rsid w:val="005417E5"/>
    <w:rsid w:val="00542114"/>
    <w:rsid w:val="00542447"/>
    <w:rsid w:val="00542504"/>
    <w:rsid w:val="00542855"/>
    <w:rsid w:val="00542B1F"/>
    <w:rsid w:val="00542C1A"/>
    <w:rsid w:val="00542C8C"/>
    <w:rsid w:val="00542F08"/>
    <w:rsid w:val="005430D0"/>
    <w:rsid w:val="005432C8"/>
    <w:rsid w:val="0054341F"/>
    <w:rsid w:val="0054348B"/>
    <w:rsid w:val="005437F3"/>
    <w:rsid w:val="00543AF6"/>
    <w:rsid w:val="00543B3A"/>
    <w:rsid w:val="00543BC9"/>
    <w:rsid w:val="00543C02"/>
    <w:rsid w:val="00543E74"/>
    <w:rsid w:val="00543EC9"/>
    <w:rsid w:val="0054458B"/>
    <w:rsid w:val="00544935"/>
    <w:rsid w:val="005449FF"/>
    <w:rsid w:val="005450B2"/>
    <w:rsid w:val="0054527B"/>
    <w:rsid w:val="005462A1"/>
    <w:rsid w:val="005463F7"/>
    <w:rsid w:val="0054649C"/>
    <w:rsid w:val="005466F5"/>
    <w:rsid w:val="005469EE"/>
    <w:rsid w:val="00546DF6"/>
    <w:rsid w:val="00546F9A"/>
    <w:rsid w:val="005473BE"/>
    <w:rsid w:val="00547CC4"/>
    <w:rsid w:val="00547E31"/>
    <w:rsid w:val="00547E71"/>
    <w:rsid w:val="0055012F"/>
    <w:rsid w:val="005502AB"/>
    <w:rsid w:val="0055030C"/>
    <w:rsid w:val="00550531"/>
    <w:rsid w:val="0055062A"/>
    <w:rsid w:val="005508FA"/>
    <w:rsid w:val="005509D7"/>
    <w:rsid w:val="00550AA0"/>
    <w:rsid w:val="00550B36"/>
    <w:rsid w:val="00550BDA"/>
    <w:rsid w:val="00550D46"/>
    <w:rsid w:val="00550DCF"/>
    <w:rsid w:val="005513CC"/>
    <w:rsid w:val="00551706"/>
    <w:rsid w:val="0055183D"/>
    <w:rsid w:val="005518D1"/>
    <w:rsid w:val="005519BA"/>
    <w:rsid w:val="00551B0D"/>
    <w:rsid w:val="00551E42"/>
    <w:rsid w:val="00551E77"/>
    <w:rsid w:val="00551EDD"/>
    <w:rsid w:val="00551F40"/>
    <w:rsid w:val="00552194"/>
    <w:rsid w:val="005522F9"/>
    <w:rsid w:val="0055232A"/>
    <w:rsid w:val="005523A5"/>
    <w:rsid w:val="00552536"/>
    <w:rsid w:val="00552A12"/>
    <w:rsid w:val="00552D1E"/>
    <w:rsid w:val="00553427"/>
    <w:rsid w:val="0055375F"/>
    <w:rsid w:val="0055381C"/>
    <w:rsid w:val="0055396B"/>
    <w:rsid w:val="00553D2E"/>
    <w:rsid w:val="00553EAF"/>
    <w:rsid w:val="00553FF1"/>
    <w:rsid w:val="00554052"/>
    <w:rsid w:val="00554192"/>
    <w:rsid w:val="0055439C"/>
    <w:rsid w:val="005543C8"/>
    <w:rsid w:val="00554544"/>
    <w:rsid w:val="00554576"/>
    <w:rsid w:val="005546EF"/>
    <w:rsid w:val="0055480B"/>
    <w:rsid w:val="00554B23"/>
    <w:rsid w:val="00554B34"/>
    <w:rsid w:val="00554D83"/>
    <w:rsid w:val="00554DEA"/>
    <w:rsid w:val="00554DF2"/>
    <w:rsid w:val="00555009"/>
    <w:rsid w:val="00555031"/>
    <w:rsid w:val="00555073"/>
    <w:rsid w:val="00555507"/>
    <w:rsid w:val="00555556"/>
    <w:rsid w:val="005555E4"/>
    <w:rsid w:val="0055568E"/>
    <w:rsid w:val="00555841"/>
    <w:rsid w:val="00555846"/>
    <w:rsid w:val="00555989"/>
    <w:rsid w:val="00555AFB"/>
    <w:rsid w:val="0055600D"/>
    <w:rsid w:val="00556027"/>
    <w:rsid w:val="005561A5"/>
    <w:rsid w:val="00556265"/>
    <w:rsid w:val="0055638C"/>
    <w:rsid w:val="005564C3"/>
    <w:rsid w:val="0055699C"/>
    <w:rsid w:val="005569F9"/>
    <w:rsid w:val="00556BA6"/>
    <w:rsid w:val="00556CB7"/>
    <w:rsid w:val="00556DA7"/>
    <w:rsid w:val="0055737E"/>
    <w:rsid w:val="00557668"/>
    <w:rsid w:val="0055797A"/>
    <w:rsid w:val="00557B5F"/>
    <w:rsid w:val="00557BC5"/>
    <w:rsid w:val="00557D87"/>
    <w:rsid w:val="005600F1"/>
    <w:rsid w:val="00560175"/>
    <w:rsid w:val="00560267"/>
    <w:rsid w:val="00560293"/>
    <w:rsid w:val="00560339"/>
    <w:rsid w:val="00560522"/>
    <w:rsid w:val="0056067F"/>
    <w:rsid w:val="005608DD"/>
    <w:rsid w:val="00560ADC"/>
    <w:rsid w:val="00560B1A"/>
    <w:rsid w:val="00560E7E"/>
    <w:rsid w:val="005615DB"/>
    <w:rsid w:val="005616FE"/>
    <w:rsid w:val="005618A4"/>
    <w:rsid w:val="00561A7F"/>
    <w:rsid w:val="00561D27"/>
    <w:rsid w:val="005625A4"/>
    <w:rsid w:val="005625DB"/>
    <w:rsid w:val="00562656"/>
    <w:rsid w:val="00562C6E"/>
    <w:rsid w:val="00562D01"/>
    <w:rsid w:val="00562D3B"/>
    <w:rsid w:val="00562E96"/>
    <w:rsid w:val="00562EE5"/>
    <w:rsid w:val="00562F51"/>
    <w:rsid w:val="00563058"/>
    <w:rsid w:val="005631E7"/>
    <w:rsid w:val="005632CB"/>
    <w:rsid w:val="005633AD"/>
    <w:rsid w:val="00563595"/>
    <w:rsid w:val="00563B2D"/>
    <w:rsid w:val="00563B67"/>
    <w:rsid w:val="00563B79"/>
    <w:rsid w:val="00563C01"/>
    <w:rsid w:val="00563DFD"/>
    <w:rsid w:val="00564044"/>
    <w:rsid w:val="005640AC"/>
    <w:rsid w:val="00564255"/>
    <w:rsid w:val="005642A9"/>
    <w:rsid w:val="005642B2"/>
    <w:rsid w:val="00564427"/>
    <w:rsid w:val="00564486"/>
    <w:rsid w:val="005645A2"/>
    <w:rsid w:val="00564666"/>
    <w:rsid w:val="00564966"/>
    <w:rsid w:val="00564A29"/>
    <w:rsid w:val="005650BF"/>
    <w:rsid w:val="00565589"/>
    <w:rsid w:val="00565938"/>
    <w:rsid w:val="00565AB7"/>
    <w:rsid w:val="00565BDB"/>
    <w:rsid w:val="00565DF7"/>
    <w:rsid w:val="00565ECA"/>
    <w:rsid w:val="005663D4"/>
    <w:rsid w:val="005663F7"/>
    <w:rsid w:val="00566696"/>
    <w:rsid w:val="005666A1"/>
    <w:rsid w:val="0056672D"/>
    <w:rsid w:val="00566939"/>
    <w:rsid w:val="005669B4"/>
    <w:rsid w:val="00566C56"/>
    <w:rsid w:val="00566DD1"/>
    <w:rsid w:val="00566E76"/>
    <w:rsid w:val="00567034"/>
    <w:rsid w:val="0056718D"/>
    <w:rsid w:val="005671C9"/>
    <w:rsid w:val="005671E4"/>
    <w:rsid w:val="005672FD"/>
    <w:rsid w:val="005676DB"/>
    <w:rsid w:val="00567CDC"/>
    <w:rsid w:val="00567DB3"/>
    <w:rsid w:val="00567ECC"/>
    <w:rsid w:val="00567EE8"/>
    <w:rsid w:val="00567F48"/>
    <w:rsid w:val="005704CB"/>
    <w:rsid w:val="00570538"/>
    <w:rsid w:val="00570599"/>
    <w:rsid w:val="005706EA"/>
    <w:rsid w:val="005708EB"/>
    <w:rsid w:val="00571126"/>
    <w:rsid w:val="00571270"/>
    <w:rsid w:val="00571328"/>
    <w:rsid w:val="00571498"/>
    <w:rsid w:val="00571754"/>
    <w:rsid w:val="00571B50"/>
    <w:rsid w:val="00571D1D"/>
    <w:rsid w:val="00571EA6"/>
    <w:rsid w:val="00572146"/>
    <w:rsid w:val="005726D5"/>
    <w:rsid w:val="005726F8"/>
    <w:rsid w:val="00572827"/>
    <w:rsid w:val="005729C3"/>
    <w:rsid w:val="00572B92"/>
    <w:rsid w:val="00572DEC"/>
    <w:rsid w:val="005731DD"/>
    <w:rsid w:val="0057320A"/>
    <w:rsid w:val="005734CF"/>
    <w:rsid w:val="005737FE"/>
    <w:rsid w:val="005739BE"/>
    <w:rsid w:val="00573C48"/>
    <w:rsid w:val="00573CD7"/>
    <w:rsid w:val="00573D2B"/>
    <w:rsid w:val="00573D78"/>
    <w:rsid w:val="00573D9F"/>
    <w:rsid w:val="00573E20"/>
    <w:rsid w:val="00573E47"/>
    <w:rsid w:val="0057412C"/>
    <w:rsid w:val="005741C4"/>
    <w:rsid w:val="005742CF"/>
    <w:rsid w:val="00574401"/>
    <w:rsid w:val="005744A0"/>
    <w:rsid w:val="00574701"/>
    <w:rsid w:val="00574705"/>
    <w:rsid w:val="00574A04"/>
    <w:rsid w:val="00574A72"/>
    <w:rsid w:val="00574A90"/>
    <w:rsid w:val="00574CBA"/>
    <w:rsid w:val="00574FD4"/>
    <w:rsid w:val="0057504C"/>
    <w:rsid w:val="00575074"/>
    <w:rsid w:val="005751C0"/>
    <w:rsid w:val="00575260"/>
    <w:rsid w:val="00575494"/>
    <w:rsid w:val="0057576F"/>
    <w:rsid w:val="00575856"/>
    <w:rsid w:val="005758B1"/>
    <w:rsid w:val="005758F0"/>
    <w:rsid w:val="00575B93"/>
    <w:rsid w:val="00575C70"/>
    <w:rsid w:val="00575D0D"/>
    <w:rsid w:val="00575E23"/>
    <w:rsid w:val="00575FA7"/>
    <w:rsid w:val="00576048"/>
    <w:rsid w:val="0057619E"/>
    <w:rsid w:val="00576209"/>
    <w:rsid w:val="0057671D"/>
    <w:rsid w:val="0057684C"/>
    <w:rsid w:val="00576A0C"/>
    <w:rsid w:val="00576F25"/>
    <w:rsid w:val="0057778A"/>
    <w:rsid w:val="00577962"/>
    <w:rsid w:val="00577E21"/>
    <w:rsid w:val="00577E23"/>
    <w:rsid w:val="00577E64"/>
    <w:rsid w:val="00577EE8"/>
    <w:rsid w:val="00577F0C"/>
    <w:rsid w:val="00580178"/>
    <w:rsid w:val="00580362"/>
    <w:rsid w:val="0058048E"/>
    <w:rsid w:val="005804E0"/>
    <w:rsid w:val="00580522"/>
    <w:rsid w:val="005805F6"/>
    <w:rsid w:val="00580672"/>
    <w:rsid w:val="005807B3"/>
    <w:rsid w:val="005807EB"/>
    <w:rsid w:val="0058091F"/>
    <w:rsid w:val="00580F56"/>
    <w:rsid w:val="005811F1"/>
    <w:rsid w:val="00581237"/>
    <w:rsid w:val="0058132C"/>
    <w:rsid w:val="005814C3"/>
    <w:rsid w:val="005815BC"/>
    <w:rsid w:val="00581915"/>
    <w:rsid w:val="00581C01"/>
    <w:rsid w:val="00581D02"/>
    <w:rsid w:val="00581DED"/>
    <w:rsid w:val="00581F30"/>
    <w:rsid w:val="00582030"/>
    <w:rsid w:val="005820DC"/>
    <w:rsid w:val="0058233D"/>
    <w:rsid w:val="00582514"/>
    <w:rsid w:val="005825C9"/>
    <w:rsid w:val="005826CA"/>
    <w:rsid w:val="00582891"/>
    <w:rsid w:val="00582998"/>
    <w:rsid w:val="005829D3"/>
    <w:rsid w:val="00582BA2"/>
    <w:rsid w:val="00582C73"/>
    <w:rsid w:val="00582D88"/>
    <w:rsid w:val="00582FB3"/>
    <w:rsid w:val="00583411"/>
    <w:rsid w:val="00583547"/>
    <w:rsid w:val="005835EC"/>
    <w:rsid w:val="005836EC"/>
    <w:rsid w:val="0058371D"/>
    <w:rsid w:val="00583AEC"/>
    <w:rsid w:val="00583AF2"/>
    <w:rsid w:val="00583D87"/>
    <w:rsid w:val="00583D8C"/>
    <w:rsid w:val="00583DA0"/>
    <w:rsid w:val="00583ECA"/>
    <w:rsid w:val="00583F3B"/>
    <w:rsid w:val="00584329"/>
    <w:rsid w:val="0058446A"/>
    <w:rsid w:val="0058456D"/>
    <w:rsid w:val="005845AA"/>
    <w:rsid w:val="005847EA"/>
    <w:rsid w:val="0058493C"/>
    <w:rsid w:val="00584949"/>
    <w:rsid w:val="00584B37"/>
    <w:rsid w:val="00584C3A"/>
    <w:rsid w:val="00584F3B"/>
    <w:rsid w:val="005851AF"/>
    <w:rsid w:val="00585397"/>
    <w:rsid w:val="00585A34"/>
    <w:rsid w:val="00585AA5"/>
    <w:rsid w:val="00585B1C"/>
    <w:rsid w:val="00585CDD"/>
    <w:rsid w:val="0058648F"/>
    <w:rsid w:val="005864DE"/>
    <w:rsid w:val="00586581"/>
    <w:rsid w:val="0058658C"/>
    <w:rsid w:val="005865B7"/>
    <w:rsid w:val="00586661"/>
    <w:rsid w:val="005866DD"/>
    <w:rsid w:val="0058671B"/>
    <w:rsid w:val="00586839"/>
    <w:rsid w:val="00586BEF"/>
    <w:rsid w:val="0058703A"/>
    <w:rsid w:val="0058707C"/>
    <w:rsid w:val="00587657"/>
    <w:rsid w:val="005876A8"/>
    <w:rsid w:val="00587771"/>
    <w:rsid w:val="005877F3"/>
    <w:rsid w:val="00587BA6"/>
    <w:rsid w:val="00587D5E"/>
    <w:rsid w:val="00587DB8"/>
    <w:rsid w:val="00587E6D"/>
    <w:rsid w:val="0059006F"/>
    <w:rsid w:val="00590081"/>
    <w:rsid w:val="005901E8"/>
    <w:rsid w:val="00590309"/>
    <w:rsid w:val="005903D6"/>
    <w:rsid w:val="0059053F"/>
    <w:rsid w:val="00590669"/>
    <w:rsid w:val="00590CE1"/>
    <w:rsid w:val="00590CF4"/>
    <w:rsid w:val="00590D44"/>
    <w:rsid w:val="00590DA0"/>
    <w:rsid w:val="00590DB2"/>
    <w:rsid w:val="005910E2"/>
    <w:rsid w:val="00591328"/>
    <w:rsid w:val="0059135D"/>
    <w:rsid w:val="00591389"/>
    <w:rsid w:val="00591552"/>
    <w:rsid w:val="00591673"/>
    <w:rsid w:val="00591696"/>
    <w:rsid w:val="00591A64"/>
    <w:rsid w:val="00591AAD"/>
    <w:rsid w:val="00591DE5"/>
    <w:rsid w:val="00591EE6"/>
    <w:rsid w:val="00591F31"/>
    <w:rsid w:val="00592052"/>
    <w:rsid w:val="005921CB"/>
    <w:rsid w:val="00592283"/>
    <w:rsid w:val="00592435"/>
    <w:rsid w:val="005925E6"/>
    <w:rsid w:val="005925F5"/>
    <w:rsid w:val="00592666"/>
    <w:rsid w:val="005929C3"/>
    <w:rsid w:val="00592B2A"/>
    <w:rsid w:val="00593067"/>
    <w:rsid w:val="00593392"/>
    <w:rsid w:val="005933C7"/>
    <w:rsid w:val="005936F0"/>
    <w:rsid w:val="00593875"/>
    <w:rsid w:val="005938E4"/>
    <w:rsid w:val="005939BA"/>
    <w:rsid w:val="00593EA0"/>
    <w:rsid w:val="00593F94"/>
    <w:rsid w:val="00594455"/>
    <w:rsid w:val="00594640"/>
    <w:rsid w:val="0059485F"/>
    <w:rsid w:val="00594968"/>
    <w:rsid w:val="00594AE4"/>
    <w:rsid w:val="00594B7D"/>
    <w:rsid w:val="00594C07"/>
    <w:rsid w:val="00594EE0"/>
    <w:rsid w:val="00594F55"/>
    <w:rsid w:val="0059506C"/>
    <w:rsid w:val="005950B1"/>
    <w:rsid w:val="005950E6"/>
    <w:rsid w:val="00595469"/>
    <w:rsid w:val="005957FB"/>
    <w:rsid w:val="0059595B"/>
    <w:rsid w:val="00595DD0"/>
    <w:rsid w:val="00595E69"/>
    <w:rsid w:val="00595F7F"/>
    <w:rsid w:val="00596261"/>
    <w:rsid w:val="005963D3"/>
    <w:rsid w:val="0059648F"/>
    <w:rsid w:val="0059650D"/>
    <w:rsid w:val="005965F8"/>
    <w:rsid w:val="0059662C"/>
    <w:rsid w:val="00596655"/>
    <w:rsid w:val="00596A47"/>
    <w:rsid w:val="00596F7E"/>
    <w:rsid w:val="00596F9B"/>
    <w:rsid w:val="005970DF"/>
    <w:rsid w:val="00597389"/>
    <w:rsid w:val="005976B2"/>
    <w:rsid w:val="005979AB"/>
    <w:rsid w:val="00597B76"/>
    <w:rsid w:val="00597BF6"/>
    <w:rsid w:val="00597D62"/>
    <w:rsid w:val="00597E00"/>
    <w:rsid w:val="00597EC5"/>
    <w:rsid w:val="005A0005"/>
    <w:rsid w:val="005A00D1"/>
    <w:rsid w:val="005A049A"/>
    <w:rsid w:val="005A06DA"/>
    <w:rsid w:val="005A0700"/>
    <w:rsid w:val="005A0A43"/>
    <w:rsid w:val="005A0C76"/>
    <w:rsid w:val="005A10ED"/>
    <w:rsid w:val="005A1269"/>
    <w:rsid w:val="005A127C"/>
    <w:rsid w:val="005A1646"/>
    <w:rsid w:val="005A18C1"/>
    <w:rsid w:val="005A1D9B"/>
    <w:rsid w:val="005A1DE4"/>
    <w:rsid w:val="005A1FDB"/>
    <w:rsid w:val="005A2194"/>
    <w:rsid w:val="005A2306"/>
    <w:rsid w:val="005A288E"/>
    <w:rsid w:val="005A2A51"/>
    <w:rsid w:val="005A2B67"/>
    <w:rsid w:val="005A2C72"/>
    <w:rsid w:val="005A2FBC"/>
    <w:rsid w:val="005A2FD6"/>
    <w:rsid w:val="005A2FD8"/>
    <w:rsid w:val="005A303A"/>
    <w:rsid w:val="005A30B5"/>
    <w:rsid w:val="005A3528"/>
    <w:rsid w:val="005A352E"/>
    <w:rsid w:val="005A3560"/>
    <w:rsid w:val="005A3644"/>
    <w:rsid w:val="005A3677"/>
    <w:rsid w:val="005A377B"/>
    <w:rsid w:val="005A378A"/>
    <w:rsid w:val="005A3850"/>
    <w:rsid w:val="005A3A25"/>
    <w:rsid w:val="005A3D8E"/>
    <w:rsid w:val="005A4007"/>
    <w:rsid w:val="005A40CC"/>
    <w:rsid w:val="005A41C4"/>
    <w:rsid w:val="005A4204"/>
    <w:rsid w:val="005A460F"/>
    <w:rsid w:val="005A4BC2"/>
    <w:rsid w:val="005A4F43"/>
    <w:rsid w:val="005A4F96"/>
    <w:rsid w:val="005A5155"/>
    <w:rsid w:val="005A5278"/>
    <w:rsid w:val="005A52E7"/>
    <w:rsid w:val="005A5617"/>
    <w:rsid w:val="005A589E"/>
    <w:rsid w:val="005A5A35"/>
    <w:rsid w:val="005A5B3E"/>
    <w:rsid w:val="005A5BDD"/>
    <w:rsid w:val="005A5DCA"/>
    <w:rsid w:val="005A5E87"/>
    <w:rsid w:val="005A6026"/>
    <w:rsid w:val="005A61AD"/>
    <w:rsid w:val="005A629F"/>
    <w:rsid w:val="005A63C4"/>
    <w:rsid w:val="005A644D"/>
    <w:rsid w:val="005A64A1"/>
    <w:rsid w:val="005A64CD"/>
    <w:rsid w:val="005A65CF"/>
    <w:rsid w:val="005A664C"/>
    <w:rsid w:val="005A672C"/>
    <w:rsid w:val="005A6D75"/>
    <w:rsid w:val="005A6ED5"/>
    <w:rsid w:val="005A75F2"/>
    <w:rsid w:val="005A77A0"/>
    <w:rsid w:val="005A78E1"/>
    <w:rsid w:val="005A7BA4"/>
    <w:rsid w:val="005A7D5C"/>
    <w:rsid w:val="005A7D8D"/>
    <w:rsid w:val="005A7DB7"/>
    <w:rsid w:val="005B0109"/>
    <w:rsid w:val="005B01CD"/>
    <w:rsid w:val="005B0274"/>
    <w:rsid w:val="005B0393"/>
    <w:rsid w:val="005B09CC"/>
    <w:rsid w:val="005B0B33"/>
    <w:rsid w:val="005B15A4"/>
    <w:rsid w:val="005B17F5"/>
    <w:rsid w:val="005B1852"/>
    <w:rsid w:val="005B1A88"/>
    <w:rsid w:val="005B1B17"/>
    <w:rsid w:val="005B1BB5"/>
    <w:rsid w:val="005B1BD6"/>
    <w:rsid w:val="005B1C79"/>
    <w:rsid w:val="005B1F7A"/>
    <w:rsid w:val="005B228D"/>
    <w:rsid w:val="005B238D"/>
    <w:rsid w:val="005B24F7"/>
    <w:rsid w:val="005B256F"/>
    <w:rsid w:val="005B275F"/>
    <w:rsid w:val="005B2B3B"/>
    <w:rsid w:val="005B2C24"/>
    <w:rsid w:val="005B2C75"/>
    <w:rsid w:val="005B2D20"/>
    <w:rsid w:val="005B2F12"/>
    <w:rsid w:val="005B2FD6"/>
    <w:rsid w:val="005B31B2"/>
    <w:rsid w:val="005B31FB"/>
    <w:rsid w:val="005B33E9"/>
    <w:rsid w:val="005B365B"/>
    <w:rsid w:val="005B38A0"/>
    <w:rsid w:val="005B3A45"/>
    <w:rsid w:val="005B3E3C"/>
    <w:rsid w:val="005B3E94"/>
    <w:rsid w:val="005B3EB3"/>
    <w:rsid w:val="005B3F59"/>
    <w:rsid w:val="005B4088"/>
    <w:rsid w:val="005B43C2"/>
    <w:rsid w:val="005B4538"/>
    <w:rsid w:val="005B47B1"/>
    <w:rsid w:val="005B4BD4"/>
    <w:rsid w:val="005B4BE9"/>
    <w:rsid w:val="005B4D17"/>
    <w:rsid w:val="005B52C2"/>
    <w:rsid w:val="005B536E"/>
    <w:rsid w:val="005B53AC"/>
    <w:rsid w:val="005B53F0"/>
    <w:rsid w:val="005B5531"/>
    <w:rsid w:val="005B553E"/>
    <w:rsid w:val="005B5559"/>
    <w:rsid w:val="005B56F4"/>
    <w:rsid w:val="005B58F1"/>
    <w:rsid w:val="005B59B1"/>
    <w:rsid w:val="005B5B19"/>
    <w:rsid w:val="005B5B2C"/>
    <w:rsid w:val="005B5B77"/>
    <w:rsid w:val="005B604C"/>
    <w:rsid w:val="005B643D"/>
    <w:rsid w:val="005B65C8"/>
    <w:rsid w:val="005B6C9D"/>
    <w:rsid w:val="005B6CC9"/>
    <w:rsid w:val="005B6E23"/>
    <w:rsid w:val="005B6F69"/>
    <w:rsid w:val="005B7348"/>
    <w:rsid w:val="005B7559"/>
    <w:rsid w:val="005B7A25"/>
    <w:rsid w:val="005B7CB0"/>
    <w:rsid w:val="005B7D72"/>
    <w:rsid w:val="005C0130"/>
    <w:rsid w:val="005C025A"/>
    <w:rsid w:val="005C025C"/>
    <w:rsid w:val="005C0286"/>
    <w:rsid w:val="005C044F"/>
    <w:rsid w:val="005C04F1"/>
    <w:rsid w:val="005C06D3"/>
    <w:rsid w:val="005C07D8"/>
    <w:rsid w:val="005C0837"/>
    <w:rsid w:val="005C0C06"/>
    <w:rsid w:val="005C1125"/>
    <w:rsid w:val="005C1260"/>
    <w:rsid w:val="005C12EE"/>
    <w:rsid w:val="005C1527"/>
    <w:rsid w:val="005C1605"/>
    <w:rsid w:val="005C19BB"/>
    <w:rsid w:val="005C1A2D"/>
    <w:rsid w:val="005C1A78"/>
    <w:rsid w:val="005C1DA9"/>
    <w:rsid w:val="005C1E5C"/>
    <w:rsid w:val="005C21AE"/>
    <w:rsid w:val="005C21E6"/>
    <w:rsid w:val="005C229E"/>
    <w:rsid w:val="005C244F"/>
    <w:rsid w:val="005C24D3"/>
    <w:rsid w:val="005C2581"/>
    <w:rsid w:val="005C2D22"/>
    <w:rsid w:val="005C2D58"/>
    <w:rsid w:val="005C2F37"/>
    <w:rsid w:val="005C3317"/>
    <w:rsid w:val="005C3534"/>
    <w:rsid w:val="005C357D"/>
    <w:rsid w:val="005C3692"/>
    <w:rsid w:val="005C3701"/>
    <w:rsid w:val="005C3DAF"/>
    <w:rsid w:val="005C3E17"/>
    <w:rsid w:val="005C427F"/>
    <w:rsid w:val="005C4553"/>
    <w:rsid w:val="005C4696"/>
    <w:rsid w:val="005C4AD3"/>
    <w:rsid w:val="005C4B89"/>
    <w:rsid w:val="005C4B8C"/>
    <w:rsid w:val="005C50A5"/>
    <w:rsid w:val="005C50FC"/>
    <w:rsid w:val="005C5203"/>
    <w:rsid w:val="005C549B"/>
    <w:rsid w:val="005C56FA"/>
    <w:rsid w:val="005C5717"/>
    <w:rsid w:val="005C5820"/>
    <w:rsid w:val="005C594D"/>
    <w:rsid w:val="005C59CC"/>
    <w:rsid w:val="005C5A24"/>
    <w:rsid w:val="005C5A80"/>
    <w:rsid w:val="005C5C42"/>
    <w:rsid w:val="005C5C98"/>
    <w:rsid w:val="005C61B4"/>
    <w:rsid w:val="005C648F"/>
    <w:rsid w:val="005C663B"/>
    <w:rsid w:val="005C6664"/>
    <w:rsid w:val="005C6802"/>
    <w:rsid w:val="005C6867"/>
    <w:rsid w:val="005C6972"/>
    <w:rsid w:val="005C6EF0"/>
    <w:rsid w:val="005C71CF"/>
    <w:rsid w:val="005C726F"/>
    <w:rsid w:val="005C774B"/>
    <w:rsid w:val="005C7751"/>
    <w:rsid w:val="005C7D7C"/>
    <w:rsid w:val="005C7E59"/>
    <w:rsid w:val="005C7E78"/>
    <w:rsid w:val="005C7E91"/>
    <w:rsid w:val="005D010C"/>
    <w:rsid w:val="005D043C"/>
    <w:rsid w:val="005D0772"/>
    <w:rsid w:val="005D0B3B"/>
    <w:rsid w:val="005D0BFF"/>
    <w:rsid w:val="005D0C89"/>
    <w:rsid w:val="005D0C8C"/>
    <w:rsid w:val="005D0CB7"/>
    <w:rsid w:val="005D0D25"/>
    <w:rsid w:val="005D0D84"/>
    <w:rsid w:val="005D0E1B"/>
    <w:rsid w:val="005D0E73"/>
    <w:rsid w:val="005D1486"/>
    <w:rsid w:val="005D15BA"/>
    <w:rsid w:val="005D16AD"/>
    <w:rsid w:val="005D1AE6"/>
    <w:rsid w:val="005D1CA6"/>
    <w:rsid w:val="005D1D62"/>
    <w:rsid w:val="005D1E41"/>
    <w:rsid w:val="005D22AB"/>
    <w:rsid w:val="005D22B9"/>
    <w:rsid w:val="005D2363"/>
    <w:rsid w:val="005D2469"/>
    <w:rsid w:val="005D24FA"/>
    <w:rsid w:val="005D2525"/>
    <w:rsid w:val="005D268D"/>
    <w:rsid w:val="005D27D1"/>
    <w:rsid w:val="005D291E"/>
    <w:rsid w:val="005D2BEC"/>
    <w:rsid w:val="005D2C98"/>
    <w:rsid w:val="005D2CE1"/>
    <w:rsid w:val="005D2DCE"/>
    <w:rsid w:val="005D2DE1"/>
    <w:rsid w:val="005D2F08"/>
    <w:rsid w:val="005D2F3B"/>
    <w:rsid w:val="005D2F8C"/>
    <w:rsid w:val="005D316F"/>
    <w:rsid w:val="005D31DA"/>
    <w:rsid w:val="005D3489"/>
    <w:rsid w:val="005D36D5"/>
    <w:rsid w:val="005D3C74"/>
    <w:rsid w:val="005D3E3A"/>
    <w:rsid w:val="005D40E4"/>
    <w:rsid w:val="005D40FD"/>
    <w:rsid w:val="005D4129"/>
    <w:rsid w:val="005D4138"/>
    <w:rsid w:val="005D422E"/>
    <w:rsid w:val="005D44A4"/>
    <w:rsid w:val="005D4554"/>
    <w:rsid w:val="005D469F"/>
    <w:rsid w:val="005D493C"/>
    <w:rsid w:val="005D4AFF"/>
    <w:rsid w:val="005D4BB0"/>
    <w:rsid w:val="005D4D01"/>
    <w:rsid w:val="005D5199"/>
    <w:rsid w:val="005D54A9"/>
    <w:rsid w:val="005D5EB8"/>
    <w:rsid w:val="005D630C"/>
    <w:rsid w:val="005D6508"/>
    <w:rsid w:val="005D6555"/>
    <w:rsid w:val="005D6891"/>
    <w:rsid w:val="005D6B0E"/>
    <w:rsid w:val="005D6C7D"/>
    <w:rsid w:val="005D70BB"/>
    <w:rsid w:val="005D71BD"/>
    <w:rsid w:val="005D7301"/>
    <w:rsid w:val="005D7317"/>
    <w:rsid w:val="005D746A"/>
    <w:rsid w:val="005D7556"/>
    <w:rsid w:val="005D758C"/>
    <w:rsid w:val="005D77AB"/>
    <w:rsid w:val="005D784D"/>
    <w:rsid w:val="005D7CA2"/>
    <w:rsid w:val="005D7FE1"/>
    <w:rsid w:val="005E02CC"/>
    <w:rsid w:val="005E0413"/>
    <w:rsid w:val="005E0480"/>
    <w:rsid w:val="005E0537"/>
    <w:rsid w:val="005E06D7"/>
    <w:rsid w:val="005E083E"/>
    <w:rsid w:val="005E0D4D"/>
    <w:rsid w:val="005E1164"/>
    <w:rsid w:val="005E15CE"/>
    <w:rsid w:val="005E1646"/>
    <w:rsid w:val="005E16F4"/>
    <w:rsid w:val="005E192C"/>
    <w:rsid w:val="005E199A"/>
    <w:rsid w:val="005E1B5C"/>
    <w:rsid w:val="005E1C27"/>
    <w:rsid w:val="005E22E1"/>
    <w:rsid w:val="005E23F6"/>
    <w:rsid w:val="005E2484"/>
    <w:rsid w:val="005E2834"/>
    <w:rsid w:val="005E286E"/>
    <w:rsid w:val="005E2957"/>
    <w:rsid w:val="005E29FA"/>
    <w:rsid w:val="005E2AB1"/>
    <w:rsid w:val="005E2B2D"/>
    <w:rsid w:val="005E2BED"/>
    <w:rsid w:val="005E2C30"/>
    <w:rsid w:val="005E2C4E"/>
    <w:rsid w:val="005E2F2A"/>
    <w:rsid w:val="005E2FB0"/>
    <w:rsid w:val="005E3121"/>
    <w:rsid w:val="005E3231"/>
    <w:rsid w:val="005E3488"/>
    <w:rsid w:val="005E3585"/>
    <w:rsid w:val="005E3624"/>
    <w:rsid w:val="005E394F"/>
    <w:rsid w:val="005E39A4"/>
    <w:rsid w:val="005E3B6A"/>
    <w:rsid w:val="005E3EB2"/>
    <w:rsid w:val="005E44EC"/>
    <w:rsid w:val="005E47FC"/>
    <w:rsid w:val="005E483B"/>
    <w:rsid w:val="005E496F"/>
    <w:rsid w:val="005E4AE5"/>
    <w:rsid w:val="005E4C3D"/>
    <w:rsid w:val="005E4DD2"/>
    <w:rsid w:val="005E52DA"/>
    <w:rsid w:val="005E5642"/>
    <w:rsid w:val="005E582B"/>
    <w:rsid w:val="005E63D6"/>
    <w:rsid w:val="005E63D8"/>
    <w:rsid w:val="005E646D"/>
    <w:rsid w:val="005E64AA"/>
    <w:rsid w:val="005E65CB"/>
    <w:rsid w:val="005E670F"/>
    <w:rsid w:val="005E671B"/>
    <w:rsid w:val="005E680A"/>
    <w:rsid w:val="005E6A2A"/>
    <w:rsid w:val="005E6F39"/>
    <w:rsid w:val="005E7134"/>
    <w:rsid w:val="005E71B8"/>
    <w:rsid w:val="005E7772"/>
    <w:rsid w:val="005E77ED"/>
    <w:rsid w:val="005E79BA"/>
    <w:rsid w:val="005E7DC8"/>
    <w:rsid w:val="005E7E38"/>
    <w:rsid w:val="005E7F0D"/>
    <w:rsid w:val="005E7F30"/>
    <w:rsid w:val="005E7F43"/>
    <w:rsid w:val="005F0382"/>
    <w:rsid w:val="005F0404"/>
    <w:rsid w:val="005F0469"/>
    <w:rsid w:val="005F09CF"/>
    <w:rsid w:val="005F0E11"/>
    <w:rsid w:val="005F12AE"/>
    <w:rsid w:val="005F1336"/>
    <w:rsid w:val="005F1538"/>
    <w:rsid w:val="005F1684"/>
    <w:rsid w:val="005F1A7B"/>
    <w:rsid w:val="005F1BAB"/>
    <w:rsid w:val="005F1C7F"/>
    <w:rsid w:val="005F1DCB"/>
    <w:rsid w:val="005F2916"/>
    <w:rsid w:val="005F2A53"/>
    <w:rsid w:val="005F2BCD"/>
    <w:rsid w:val="005F2D1D"/>
    <w:rsid w:val="005F2D81"/>
    <w:rsid w:val="005F313E"/>
    <w:rsid w:val="005F31DC"/>
    <w:rsid w:val="005F33DC"/>
    <w:rsid w:val="005F341E"/>
    <w:rsid w:val="005F3608"/>
    <w:rsid w:val="005F36FF"/>
    <w:rsid w:val="005F38A1"/>
    <w:rsid w:val="005F3CF6"/>
    <w:rsid w:val="005F3DA6"/>
    <w:rsid w:val="005F3DF3"/>
    <w:rsid w:val="005F3ECD"/>
    <w:rsid w:val="005F3F58"/>
    <w:rsid w:val="005F3F84"/>
    <w:rsid w:val="005F3FB3"/>
    <w:rsid w:val="005F41AB"/>
    <w:rsid w:val="005F4504"/>
    <w:rsid w:val="005F467A"/>
    <w:rsid w:val="005F4765"/>
    <w:rsid w:val="005F4A8D"/>
    <w:rsid w:val="005F4AD2"/>
    <w:rsid w:val="005F4B80"/>
    <w:rsid w:val="005F4F79"/>
    <w:rsid w:val="005F4FB5"/>
    <w:rsid w:val="005F5170"/>
    <w:rsid w:val="005F5471"/>
    <w:rsid w:val="005F5519"/>
    <w:rsid w:val="005F5602"/>
    <w:rsid w:val="005F569C"/>
    <w:rsid w:val="005F5765"/>
    <w:rsid w:val="005F579C"/>
    <w:rsid w:val="005F597F"/>
    <w:rsid w:val="005F5CD8"/>
    <w:rsid w:val="005F5E22"/>
    <w:rsid w:val="005F5EB9"/>
    <w:rsid w:val="005F61F5"/>
    <w:rsid w:val="005F6738"/>
    <w:rsid w:val="005F6964"/>
    <w:rsid w:val="005F6B02"/>
    <w:rsid w:val="005F6C5F"/>
    <w:rsid w:val="005F6CEE"/>
    <w:rsid w:val="005F6F27"/>
    <w:rsid w:val="005F7116"/>
    <w:rsid w:val="005F7376"/>
    <w:rsid w:val="005F73A1"/>
    <w:rsid w:val="005F7723"/>
    <w:rsid w:val="005F77A5"/>
    <w:rsid w:val="005F7B9A"/>
    <w:rsid w:val="005F7F45"/>
    <w:rsid w:val="006008F4"/>
    <w:rsid w:val="00600D42"/>
    <w:rsid w:val="00600D67"/>
    <w:rsid w:val="00600DDB"/>
    <w:rsid w:val="00600E27"/>
    <w:rsid w:val="00601263"/>
    <w:rsid w:val="006012E1"/>
    <w:rsid w:val="006012F0"/>
    <w:rsid w:val="0060164A"/>
    <w:rsid w:val="006017D4"/>
    <w:rsid w:val="00601BA0"/>
    <w:rsid w:val="00601BAA"/>
    <w:rsid w:val="00601BEC"/>
    <w:rsid w:val="00601CB5"/>
    <w:rsid w:val="00601DB5"/>
    <w:rsid w:val="00601F13"/>
    <w:rsid w:val="00601F2A"/>
    <w:rsid w:val="00601FDA"/>
    <w:rsid w:val="0060209E"/>
    <w:rsid w:val="006020C1"/>
    <w:rsid w:val="006020E3"/>
    <w:rsid w:val="0060212F"/>
    <w:rsid w:val="006021E8"/>
    <w:rsid w:val="006022AC"/>
    <w:rsid w:val="006023AB"/>
    <w:rsid w:val="0060259B"/>
    <w:rsid w:val="00602686"/>
    <w:rsid w:val="006028E3"/>
    <w:rsid w:val="00602BC6"/>
    <w:rsid w:val="00602D29"/>
    <w:rsid w:val="00603000"/>
    <w:rsid w:val="006032C2"/>
    <w:rsid w:val="006034DD"/>
    <w:rsid w:val="006034EF"/>
    <w:rsid w:val="00603C5E"/>
    <w:rsid w:val="00603C80"/>
    <w:rsid w:val="00603F67"/>
    <w:rsid w:val="00604011"/>
    <w:rsid w:val="0060403A"/>
    <w:rsid w:val="006043EE"/>
    <w:rsid w:val="00604464"/>
    <w:rsid w:val="0060450D"/>
    <w:rsid w:val="0060459E"/>
    <w:rsid w:val="0060467A"/>
    <w:rsid w:val="006048AB"/>
    <w:rsid w:val="006048ED"/>
    <w:rsid w:val="00604A76"/>
    <w:rsid w:val="00604D6B"/>
    <w:rsid w:val="00604EC7"/>
    <w:rsid w:val="00604ECE"/>
    <w:rsid w:val="00604F0C"/>
    <w:rsid w:val="00605073"/>
    <w:rsid w:val="00605253"/>
    <w:rsid w:val="0060536C"/>
    <w:rsid w:val="0060564B"/>
    <w:rsid w:val="006058B3"/>
    <w:rsid w:val="00605945"/>
    <w:rsid w:val="006059F7"/>
    <w:rsid w:val="00605AEE"/>
    <w:rsid w:val="00605BC0"/>
    <w:rsid w:val="00605BE7"/>
    <w:rsid w:val="00605C9C"/>
    <w:rsid w:val="00605D32"/>
    <w:rsid w:val="00605E99"/>
    <w:rsid w:val="006068E7"/>
    <w:rsid w:val="006069ED"/>
    <w:rsid w:val="00606FB7"/>
    <w:rsid w:val="0060706D"/>
    <w:rsid w:val="006075B8"/>
    <w:rsid w:val="00607EED"/>
    <w:rsid w:val="00607EF3"/>
    <w:rsid w:val="00607FEE"/>
    <w:rsid w:val="00610337"/>
    <w:rsid w:val="00610814"/>
    <w:rsid w:val="00610A58"/>
    <w:rsid w:val="00610B01"/>
    <w:rsid w:val="0061104A"/>
    <w:rsid w:val="0061109B"/>
    <w:rsid w:val="006112DC"/>
    <w:rsid w:val="00611306"/>
    <w:rsid w:val="006114CD"/>
    <w:rsid w:val="0061196A"/>
    <w:rsid w:val="00611A1A"/>
    <w:rsid w:val="00611A3B"/>
    <w:rsid w:val="00611CFF"/>
    <w:rsid w:val="00611E06"/>
    <w:rsid w:val="00611FDA"/>
    <w:rsid w:val="0061226C"/>
    <w:rsid w:val="0061253C"/>
    <w:rsid w:val="00612729"/>
    <w:rsid w:val="00612C97"/>
    <w:rsid w:val="00613082"/>
    <w:rsid w:val="0061324C"/>
    <w:rsid w:val="006132B9"/>
    <w:rsid w:val="006133B1"/>
    <w:rsid w:val="006133DE"/>
    <w:rsid w:val="006134E0"/>
    <w:rsid w:val="00613585"/>
    <w:rsid w:val="0061374D"/>
    <w:rsid w:val="006137D0"/>
    <w:rsid w:val="006138FC"/>
    <w:rsid w:val="00613984"/>
    <w:rsid w:val="006139D2"/>
    <w:rsid w:val="006139E3"/>
    <w:rsid w:val="006139F4"/>
    <w:rsid w:val="00613ADE"/>
    <w:rsid w:val="00613B3B"/>
    <w:rsid w:val="00613DAB"/>
    <w:rsid w:val="00613E97"/>
    <w:rsid w:val="00613F97"/>
    <w:rsid w:val="0061407E"/>
    <w:rsid w:val="00614120"/>
    <w:rsid w:val="006141C3"/>
    <w:rsid w:val="00614296"/>
    <w:rsid w:val="0061448E"/>
    <w:rsid w:val="0061449B"/>
    <w:rsid w:val="006145C0"/>
    <w:rsid w:val="00614821"/>
    <w:rsid w:val="00614BAE"/>
    <w:rsid w:val="00614BF4"/>
    <w:rsid w:val="00614C43"/>
    <w:rsid w:val="00614D3F"/>
    <w:rsid w:val="00614D48"/>
    <w:rsid w:val="00614D8B"/>
    <w:rsid w:val="00614D9B"/>
    <w:rsid w:val="00614EBC"/>
    <w:rsid w:val="006154BD"/>
    <w:rsid w:val="006154C4"/>
    <w:rsid w:val="006155DC"/>
    <w:rsid w:val="00615611"/>
    <w:rsid w:val="006156F6"/>
    <w:rsid w:val="006157A1"/>
    <w:rsid w:val="0061580E"/>
    <w:rsid w:val="00615C6B"/>
    <w:rsid w:val="00615F12"/>
    <w:rsid w:val="00616142"/>
    <w:rsid w:val="006163BE"/>
    <w:rsid w:val="0061644D"/>
    <w:rsid w:val="0061653E"/>
    <w:rsid w:val="00616592"/>
    <w:rsid w:val="006165A5"/>
    <w:rsid w:val="00616635"/>
    <w:rsid w:val="006167F4"/>
    <w:rsid w:val="00616CFF"/>
    <w:rsid w:val="00616DE4"/>
    <w:rsid w:val="0061703A"/>
    <w:rsid w:val="0061746E"/>
    <w:rsid w:val="006175FB"/>
    <w:rsid w:val="006177F6"/>
    <w:rsid w:val="00617A02"/>
    <w:rsid w:val="00617B70"/>
    <w:rsid w:val="00617E72"/>
    <w:rsid w:val="00617E7A"/>
    <w:rsid w:val="006200FA"/>
    <w:rsid w:val="006201DE"/>
    <w:rsid w:val="0062066A"/>
    <w:rsid w:val="00620809"/>
    <w:rsid w:val="0062096D"/>
    <w:rsid w:val="00620AFE"/>
    <w:rsid w:val="00620B46"/>
    <w:rsid w:val="00620CBA"/>
    <w:rsid w:val="00620D5A"/>
    <w:rsid w:val="00620D7D"/>
    <w:rsid w:val="00621341"/>
    <w:rsid w:val="00621608"/>
    <w:rsid w:val="00621733"/>
    <w:rsid w:val="00621891"/>
    <w:rsid w:val="00621DC8"/>
    <w:rsid w:val="0062205F"/>
    <w:rsid w:val="00622062"/>
    <w:rsid w:val="006220CE"/>
    <w:rsid w:val="006221F4"/>
    <w:rsid w:val="00622376"/>
    <w:rsid w:val="00622524"/>
    <w:rsid w:val="00622672"/>
    <w:rsid w:val="00622773"/>
    <w:rsid w:val="0062299E"/>
    <w:rsid w:val="00622B3A"/>
    <w:rsid w:val="0062300C"/>
    <w:rsid w:val="0062310D"/>
    <w:rsid w:val="00623189"/>
    <w:rsid w:val="006231D6"/>
    <w:rsid w:val="0062322B"/>
    <w:rsid w:val="006232F8"/>
    <w:rsid w:val="00623615"/>
    <w:rsid w:val="00623A53"/>
    <w:rsid w:val="00623CAE"/>
    <w:rsid w:val="00623E67"/>
    <w:rsid w:val="00623E6C"/>
    <w:rsid w:val="00623EC6"/>
    <w:rsid w:val="00623F7B"/>
    <w:rsid w:val="006240A9"/>
    <w:rsid w:val="006243B7"/>
    <w:rsid w:val="00624597"/>
    <w:rsid w:val="006246AD"/>
    <w:rsid w:val="00624D08"/>
    <w:rsid w:val="00624E77"/>
    <w:rsid w:val="00624E8E"/>
    <w:rsid w:val="00624FF1"/>
    <w:rsid w:val="00625199"/>
    <w:rsid w:val="0062538E"/>
    <w:rsid w:val="0062546B"/>
    <w:rsid w:val="006254E6"/>
    <w:rsid w:val="006255F4"/>
    <w:rsid w:val="00625899"/>
    <w:rsid w:val="006258FA"/>
    <w:rsid w:val="00625968"/>
    <w:rsid w:val="00625A92"/>
    <w:rsid w:val="00625B04"/>
    <w:rsid w:val="00625BF2"/>
    <w:rsid w:val="00625C77"/>
    <w:rsid w:val="00625F4F"/>
    <w:rsid w:val="0062624A"/>
    <w:rsid w:val="0062654A"/>
    <w:rsid w:val="006265E9"/>
    <w:rsid w:val="00626886"/>
    <w:rsid w:val="0062694D"/>
    <w:rsid w:val="00626A8F"/>
    <w:rsid w:val="00626AC7"/>
    <w:rsid w:val="00626C28"/>
    <w:rsid w:val="00626DEA"/>
    <w:rsid w:val="00626F59"/>
    <w:rsid w:val="00626F81"/>
    <w:rsid w:val="00627122"/>
    <w:rsid w:val="006272AE"/>
    <w:rsid w:val="00627588"/>
    <w:rsid w:val="00627625"/>
    <w:rsid w:val="0062789C"/>
    <w:rsid w:val="006279C7"/>
    <w:rsid w:val="00627A7B"/>
    <w:rsid w:val="00627B1B"/>
    <w:rsid w:val="00627B72"/>
    <w:rsid w:val="00627C7E"/>
    <w:rsid w:val="00627FB0"/>
    <w:rsid w:val="006300A5"/>
    <w:rsid w:val="006303CB"/>
    <w:rsid w:val="006303DD"/>
    <w:rsid w:val="00630408"/>
    <w:rsid w:val="00630434"/>
    <w:rsid w:val="00630511"/>
    <w:rsid w:val="0063056B"/>
    <w:rsid w:val="006308DE"/>
    <w:rsid w:val="00630C7F"/>
    <w:rsid w:val="00630D79"/>
    <w:rsid w:val="00631367"/>
    <w:rsid w:val="00631584"/>
    <w:rsid w:val="0063170C"/>
    <w:rsid w:val="0063174B"/>
    <w:rsid w:val="0063184D"/>
    <w:rsid w:val="006318EB"/>
    <w:rsid w:val="006318EE"/>
    <w:rsid w:val="00631A11"/>
    <w:rsid w:val="00631D45"/>
    <w:rsid w:val="00631D4D"/>
    <w:rsid w:val="00631FA6"/>
    <w:rsid w:val="00631FD4"/>
    <w:rsid w:val="0063200A"/>
    <w:rsid w:val="006320AE"/>
    <w:rsid w:val="00632132"/>
    <w:rsid w:val="006325AA"/>
    <w:rsid w:val="00632682"/>
    <w:rsid w:val="006328C2"/>
    <w:rsid w:val="006328EC"/>
    <w:rsid w:val="00632A40"/>
    <w:rsid w:val="00632DDE"/>
    <w:rsid w:val="00633022"/>
    <w:rsid w:val="00633266"/>
    <w:rsid w:val="0063348B"/>
    <w:rsid w:val="00633594"/>
    <w:rsid w:val="00633AA0"/>
    <w:rsid w:val="00633B89"/>
    <w:rsid w:val="00633C0E"/>
    <w:rsid w:val="00633DE4"/>
    <w:rsid w:val="00633F14"/>
    <w:rsid w:val="00633F4E"/>
    <w:rsid w:val="006340CF"/>
    <w:rsid w:val="00634676"/>
    <w:rsid w:val="00634A40"/>
    <w:rsid w:val="00634BFD"/>
    <w:rsid w:val="00634C9A"/>
    <w:rsid w:val="00634D46"/>
    <w:rsid w:val="00635010"/>
    <w:rsid w:val="00635064"/>
    <w:rsid w:val="006353B7"/>
    <w:rsid w:val="0063548D"/>
    <w:rsid w:val="006357AD"/>
    <w:rsid w:val="00635972"/>
    <w:rsid w:val="00635A8F"/>
    <w:rsid w:val="00635B31"/>
    <w:rsid w:val="00635C33"/>
    <w:rsid w:val="00635DA9"/>
    <w:rsid w:val="00636128"/>
    <w:rsid w:val="0063646C"/>
    <w:rsid w:val="00636598"/>
    <w:rsid w:val="006366BF"/>
    <w:rsid w:val="00636B7D"/>
    <w:rsid w:val="00636D45"/>
    <w:rsid w:val="00636E62"/>
    <w:rsid w:val="00636EA3"/>
    <w:rsid w:val="00636F6C"/>
    <w:rsid w:val="00637433"/>
    <w:rsid w:val="0063769F"/>
    <w:rsid w:val="006376CE"/>
    <w:rsid w:val="00637A28"/>
    <w:rsid w:val="00637A65"/>
    <w:rsid w:val="00637CB8"/>
    <w:rsid w:val="00637D98"/>
    <w:rsid w:val="006401A3"/>
    <w:rsid w:val="006405CA"/>
    <w:rsid w:val="00640720"/>
    <w:rsid w:val="00640961"/>
    <w:rsid w:val="00640ADF"/>
    <w:rsid w:val="00640B82"/>
    <w:rsid w:val="00640DAD"/>
    <w:rsid w:val="00640E28"/>
    <w:rsid w:val="00641018"/>
    <w:rsid w:val="0064102A"/>
    <w:rsid w:val="0064110F"/>
    <w:rsid w:val="0064117E"/>
    <w:rsid w:val="006411F0"/>
    <w:rsid w:val="0064136C"/>
    <w:rsid w:val="006419A3"/>
    <w:rsid w:val="00641AFC"/>
    <w:rsid w:val="00641F7C"/>
    <w:rsid w:val="006421B0"/>
    <w:rsid w:val="006421C9"/>
    <w:rsid w:val="006421DC"/>
    <w:rsid w:val="00642859"/>
    <w:rsid w:val="00642AFE"/>
    <w:rsid w:val="00642BB6"/>
    <w:rsid w:val="00642D78"/>
    <w:rsid w:val="00642D7C"/>
    <w:rsid w:val="00643002"/>
    <w:rsid w:val="00643187"/>
    <w:rsid w:val="00643305"/>
    <w:rsid w:val="0064351A"/>
    <w:rsid w:val="006435D0"/>
    <w:rsid w:val="006436A2"/>
    <w:rsid w:val="0064392D"/>
    <w:rsid w:val="0064398E"/>
    <w:rsid w:val="00643A11"/>
    <w:rsid w:val="00643A9B"/>
    <w:rsid w:val="00643BA2"/>
    <w:rsid w:val="00643BFE"/>
    <w:rsid w:val="00643E87"/>
    <w:rsid w:val="00643EEC"/>
    <w:rsid w:val="00643FA1"/>
    <w:rsid w:val="0064420D"/>
    <w:rsid w:val="006443D3"/>
    <w:rsid w:val="006446BE"/>
    <w:rsid w:val="006446FE"/>
    <w:rsid w:val="006447D2"/>
    <w:rsid w:val="00644849"/>
    <w:rsid w:val="00644A1E"/>
    <w:rsid w:val="00644CF7"/>
    <w:rsid w:val="00644F75"/>
    <w:rsid w:val="006450C9"/>
    <w:rsid w:val="006452CE"/>
    <w:rsid w:val="00645712"/>
    <w:rsid w:val="00645768"/>
    <w:rsid w:val="00645B8D"/>
    <w:rsid w:val="00645CBC"/>
    <w:rsid w:val="00645FF3"/>
    <w:rsid w:val="006460EA"/>
    <w:rsid w:val="006461E7"/>
    <w:rsid w:val="006466F1"/>
    <w:rsid w:val="006466FE"/>
    <w:rsid w:val="006467D4"/>
    <w:rsid w:val="00646902"/>
    <w:rsid w:val="0064690D"/>
    <w:rsid w:val="00646A35"/>
    <w:rsid w:val="00646C7D"/>
    <w:rsid w:val="00646CC7"/>
    <w:rsid w:val="00646CEC"/>
    <w:rsid w:val="00646D9C"/>
    <w:rsid w:val="00646DCE"/>
    <w:rsid w:val="006470C4"/>
    <w:rsid w:val="006470DB"/>
    <w:rsid w:val="00647196"/>
    <w:rsid w:val="006471E7"/>
    <w:rsid w:val="00647217"/>
    <w:rsid w:val="006474BD"/>
    <w:rsid w:val="00647540"/>
    <w:rsid w:val="006476C1"/>
    <w:rsid w:val="006477F9"/>
    <w:rsid w:val="0064799D"/>
    <w:rsid w:val="00647BE2"/>
    <w:rsid w:val="00647F27"/>
    <w:rsid w:val="00650313"/>
    <w:rsid w:val="006505D0"/>
    <w:rsid w:val="00650821"/>
    <w:rsid w:val="0065082D"/>
    <w:rsid w:val="006508D6"/>
    <w:rsid w:val="0065090A"/>
    <w:rsid w:val="006509CF"/>
    <w:rsid w:val="00650A35"/>
    <w:rsid w:val="00650D89"/>
    <w:rsid w:val="00650E55"/>
    <w:rsid w:val="00650EFA"/>
    <w:rsid w:val="00650F6A"/>
    <w:rsid w:val="0065105A"/>
    <w:rsid w:val="006513BE"/>
    <w:rsid w:val="006513DD"/>
    <w:rsid w:val="006515A9"/>
    <w:rsid w:val="00651B0D"/>
    <w:rsid w:val="00651B4B"/>
    <w:rsid w:val="00651B4C"/>
    <w:rsid w:val="00651C3E"/>
    <w:rsid w:val="00651DA2"/>
    <w:rsid w:val="0065206B"/>
    <w:rsid w:val="00652281"/>
    <w:rsid w:val="00652477"/>
    <w:rsid w:val="00652502"/>
    <w:rsid w:val="00652587"/>
    <w:rsid w:val="0065279A"/>
    <w:rsid w:val="00652B35"/>
    <w:rsid w:val="00652CD3"/>
    <w:rsid w:val="00652E44"/>
    <w:rsid w:val="00653028"/>
    <w:rsid w:val="00653059"/>
    <w:rsid w:val="00653335"/>
    <w:rsid w:val="006535C8"/>
    <w:rsid w:val="006535FC"/>
    <w:rsid w:val="00653623"/>
    <w:rsid w:val="0065364E"/>
    <w:rsid w:val="006537D2"/>
    <w:rsid w:val="00653D6A"/>
    <w:rsid w:val="00653E00"/>
    <w:rsid w:val="00653E09"/>
    <w:rsid w:val="00653E56"/>
    <w:rsid w:val="00653F42"/>
    <w:rsid w:val="00653FAE"/>
    <w:rsid w:val="006540C7"/>
    <w:rsid w:val="00654113"/>
    <w:rsid w:val="0065411B"/>
    <w:rsid w:val="00654247"/>
    <w:rsid w:val="00654397"/>
    <w:rsid w:val="00654559"/>
    <w:rsid w:val="00654A33"/>
    <w:rsid w:val="00654B54"/>
    <w:rsid w:val="00654BDC"/>
    <w:rsid w:val="00654F96"/>
    <w:rsid w:val="00655088"/>
    <w:rsid w:val="0065549A"/>
    <w:rsid w:val="006555BC"/>
    <w:rsid w:val="006556EB"/>
    <w:rsid w:val="006556F9"/>
    <w:rsid w:val="0065585D"/>
    <w:rsid w:val="006558C5"/>
    <w:rsid w:val="00655B11"/>
    <w:rsid w:val="00655E7D"/>
    <w:rsid w:val="00655F77"/>
    <w:rsid w:val="00655F94"/>
    <w:rsid w:val="006562A4"/>
    <w:rsid w:val="00656BF8"/>
    <w:rsid w:val="00656C4E"/>
    <w:rsid w:val="00656F9B"/>
    <w:rsid w:val="0065726A"/>
    <w:rsid w:val="006574CB"/>
    <w:rsid w:val="006575AF"/>
    <w:rsid w:val="0065785C"/>
    <w:rsid w:val="0065786B"/>
    <w:rsid w:val="00657ABB"/>
    <w:rsid w:val="00657DE2"/>
    <w:rsid w:val="006603D3"/>
    <w:rsid w:val="00660889"/>
    <w:rsid w:val="00660950"/>
    <w:rsid w:val="00660B42"/>
    <w:rsid w:val="006611C3"/>
    <w:rsid w:val="00661316"/>
    <w:rsid w:val="00661733"/>
    <w:rsid w:val="00661EF1"/>
    <w:rsid w:val="0066230E"/>
    <w:rsid w:val="006624F4"/>
    <w:rsid w:val="0066258C"/>
    <w:rsid w:val="006627FD"/>
    <w:rsid w:val="00662916"/>
    <w:rsid w:val="00662AAD"/>
    <w:rsid w:val="00662F68"/>
    <w:rsid w:val="00662FE2"/>
    <w:rsid w:val="0066307D"/>
    <w:rsid w:val="0066309A"/>
    <w:rsid w:val="0066314A"/>
    <w:rsid w:val="0066325E"/>
    <w:rsid w:val="00663536"/>
    <w:rsid w:val="0066386F"/>
    <w:rsid w:val="00663A39"/>
    <w:rsid w:val="00663AD5"/>
    <w:rsid w:val="00663B53"/>
    <w:rsid w:val="00663F9E"/>
    <w:rsid w:val="00664269"/>
    <w:rsid w:val="00664407"/>
    <w:rsid w:val="0066447B"/>
    <w:rsid w:val="006646E0"/>
    <w:rsid w:val="0066478F"/>
    <w:rsid w:val="006648DC"/>
    <w:rsid w:val="006648DD"/>
    <w:rsid w:val="006649EE"/>
    <w:rsid w:val="00664F47"/>
    <w:rsid w:val="006650C8"/>
    <w:rsid w:val="0066547B"/>
    <w:rsid w:val="0066551C"/>
    <w:rsid w:val="006656A6"/>
    <w:rsid w:val="0066593D"/>
    <w:rsid w:val="00665991"/>
    <w:rsid w:val="006659F2"/>
    <w:rsid w:val="00665B03"/>
    <w:rsid w:val="00665BB9"/>
    <w:rsid w:val="00665D07"/>
    <w:rsid w:val="00665D28"/>
    <w:rsid w:val="00665DC2"/>
    <w:rsid w:val="00665EEC"/>
    <w:rsid w:val="00665F25"/>
    <w:rsid w:val="0066608A"/>
    <w:rsid w:val="00666285"/>
    <w:rsid w:val="00666873"/>
    <w:rsid w:val="006669B0"/>
    <w:rsid w:val="00666CB5"/>
    <w:rsid w:val="00666D66"/>
    <w:rsid w:val="00667078"/>
    <w:rsid w:val="0066726C"/>
    <w:rsid w:val="006672FE"/>
    <w:rsid w:val="006673CA"/>
    <w:rsid w:val="00667452"/>
    <w:rsid w:val="00667883"/>
    <w:rsid w:val="006679BF"/>
    <w:rsid w:val="00667CAF"/>
    <w:rsid w:val="0067004E"/>
    <w:rsid w:val="0067009D"/>
    <w:rsid w:val="006700C1"/>
    <w:rsid w:val="006701C7"/>
    <w:rsid w:val="00670295"/>
    <w:rsid w:val="006703F0"/>
    <w:rsid w:val="006703FF"/>
    <w:rsid w:val="006704B7"/>
    <w:rsid w:val="006707CA"/>
    <w:rsid w:val="00670FC6"/>
    <w:rsid w:val="00671016"/>
    <w:rsid w:val="00671865"/>
    <w:rsid w:val="00671A04"/>
    <w:rsid w:val="00671A98"/>
    <w:rsid w:val="00671AC7"/>
    <w:rsid w:val="00671C92"/>
    <w:rsid w:val="00671D50"/>
    <w:rsid w:val="00671E0E"/>
    <w:rsid w:val="00672091"/>
    <w:rsid w:val="006724C9"/>
    <w:rsid w:val="00672603"/>
    <w:rsid w:val="00672D6E"/>
    <w:rsid w:val="00673221"/>
    <w:rsid w:val="0067336E"/>
    <w:rsid w:val="006737E5"/>
    <w:rsid w:val="006739A6"/>
    <w:rsid w:val="00673A83"/>
    <w:rsid w:val="00673C26"/>
    <w:rsid w:val="00673C40"/>
    <w:rsid w:val="00673E6F"/>
    <w:rsid w:val="00673FFD"/>
    <w:rsid w:val="00674042"/>
    <w:rsid w:val="006741A7"/>
    <w:rsid w:val="0067450E"/>
    <w:rsid w:val="00674B40"/>
    <w:rsid w:val="00674C02"/>
    <w:rsid w:val="00674C42"/>
    <w:rsid w:val="00674CD1"/>
    <w:rsid w:val="00674D69"/>
    <w:rsid w:val="00674DB1"/>
    <w:rsid w:val="00675063"/>
    <w:rsid w:val="0067510D"/>
    <w:rsid w:val="0067518E"/>
    <w:rsid w:val="006751BA"/>
    <w:rsid w:val="006751E9"/>
    <w:rsid w:val="00675891"/>
    <w:rsid w:val="006758D2"/>
    <w:rsid w:val="00675B2D"/>
    <w:rsid w:val="00675C71"/>
    <w:rsid w:val="00675C91"/>
    <w:rsid w:val="00675D3B"/>
    <w:rsid w:val="00675D41"/>
    <w:rsid w:val="0067646E"/>
    <w:rsid w:val="0067652C"/>
    <w:rsid w:val="0067666E"/>
    <w:rsid w:val="006766C7"/>
    <w:rsid w:val="0067711E"/>
    <w:rsid w:val="006771AD"/>
    <w:rsid w:val="006771B6"/>
    <w:rsid w:val="00677523"/>
    <w:rsid w:val="006776A8"/>
    <w:rsid w:val="00677A42"/>
    <w:rsid w:val="00677D7E"/>
    <w:rsid w:val="00677FB2"/>
    <w:rsid w:val="00677FB6"/>
    <w:rsid w:val="00677FD6"/>
    <w:rsid w:val="0068046A"/>
    <w:rsid w:val="00680595"/>
    <w:rsid w:val="0068067C"/>
    <w:rsid w:val="006807DB"/>
    <w:rsid w:val="006808B7"/>
    <w:rsid w:val="006808BF"/>
    <w:rsid w:val="006808D4"/>
    <w:rsid w:val="00680CC6"/>
    <w:rsid w:val="00680E3B"/>
    <w:rsid w:val="00680EA7"/>
    <w:rsid w:val="00680F8D"/>
    <w:rsid w:val="0068127E"/>
    <w:rsid w:val="0068140F"/>
    <w:rsid w:val="0068159C"/>
    <w:rsid w:val="006815F6"/>
    <w:rsid w:val="00681878"/>
    <w:rsid w:val="00681C14"/>
    <w:rsid w:val="00681C5A"/>
    <w:rsid w:val="00681F1C"/>
    <w:rsid w:val="00682074"/>
    <w:rsid w:val="0068207A"/>
    <w:rsid w:val="006820CE"/>
    <w:rsid w:val="006821A8"/>
    <w:rsid w:val="00682474"/>
    <w:rsid w:val="006826F7"/>
    <w:rsid w:val="00682898"/>
    <w:rsid w:val="006830C5"/>
    <w:rsid w:val="00683128"/>
    <w:rsid w:val="00683305"/>
    <w:rsid w:val="00683608"/>
    <w:rsid w:val="006836C3"/>
    <w:rsid w:val="00683736"/>
    <w:rsid w:val="00683DA5"/>
    <w:rsid w:val="00683E86"/>
    <w:rsid w:val="00683F44"/>
    <w:rsid w:val="00684099"/>
    <w:rsid w:val="006840DF"/>
    <w:rsid w:val="0068416C"/>
    <w:rsid w:val="00684426"/>
    <w:rsid w:val="0068499C"/>
    <w:rsid w:val="00684AB0"/>
    <w:rsid w:val="00684CBC"/>
    <w:rsid w:val="00684DAC"/>
    <w:rsid w:val="00684DC7"/>
    <w:rsid w:val="00684E7F"/>
    <w:rsid w:val="00685005"/>
    <w:rsid w:val="0068511A"/>
    <w:rsid w:val="0068528C"/>
    <w:rsid w:val="006853DD"/>
    <w:rsid w:val="00685542"/>
    <w:rsid w:val="00685632"/>
    <w:rsid w:val="00685862"/>
    <w:rsid w:val="00685AF7"/>
    <w:rsid w:val="00685B36"/>
    <w:rsid w:val="00685B54"/>
    <w:rsid w:val="00685E63"/>
    <w:rsid w:val="00685F23"/>
    <w:rsid w:val="00686126"/>
    <w:rsid w:val="0068627C"/>
    <w:rsid w:val="00686297"/>
    <w:rsid w:val="006863DF"/>
    <w:rsid w:val="00686426"/>
    <w:rsid w:val="006864EB"/>
    <w:rsid w:val="00686641"/>
    <w:rsid w:val="006867DC"/>
    <w:rsid w:val="00686AAF"/>
    <w:rsid w:val="00686BD9"/>
    <w:rsid w:val="00686E54"/>
    <w:rsid w:val="00687030"/>
    <w:rsid w:val="006870B8"/>
    <w:rsid w:val="00687306"/>
    <w:rsid w:val="006873AA"/>
    <w:rsid w:val="00687544"/>
    <w:rsid w:val="006875C2"/>
    <w:rsid w:val="00687D1D"/>
    <w:rsid w:val="00690077"/>
    <w:rsid w:val="006902D2"/>
    <w:rsid w:val="006905C1"/>
    <w:rsid w:val="00690642"/>
    <w:rsid w:val="00690E5E"/>
    <w:rsid w:val="00690ED5"/>
    <w:rsid w:val="006913BF"/>
    <w:rsid w:val="006914F0"/>
    <w:rsid w:val="006915D4"/>
    <w:rsid w:val="0069188C"/>
    <w:rsid w:val="006918C6"/>
    <w:rsid w:val="00691923"/>
    <w:rsid w:val="00691BA4"/>
    <w:rsid w:val="00691D34"/>
    <w:rsid w:val="00691D87"/>
    <w:rsid w:val="00691E7D"/>
    <w:rsid w:val="00691F9D"/>
    <w:rsid w:val="0069235A"/>
    <w:rsid w:val="006926C7"/>
    <w:rsid w:val="006927B6"/>
    <w:rsid w:val="006927CD"/>
    <w:rsid w:val="006929E3"/>
    <w:rsid w:val="006929ED"/>
    <w:rsid w:val="00692F52"/>
    <w:rsid w:val="006931EB"/>
    <w:rsid w:val="00693481"/>
    <w:rsid w:val="00693853"/>
    <w:rsid w:val="0069393A"/>
    <w:rsid w:val="00693A43"/>
    <w:rsid w:val="00693CC0"/>
    <w:rsid w:val="00693DEF"/>
    <w:rsid w:val="00693EE7"/>
    <w:rsid w:val="00693F4C"/>
    <w:rsid w:val="0069400B"/>
    <w:rsid w:val="006944CA"/>
    <w:rsid w:val="00694541"/>
    <w:rsid w:val="006947B0"/>
    <w:rsid w:val="00694B10"/>
    <w:rsid w:val="00694EB8"/>
    <w:rsid w:val="006950AC"/>
    <w:rsid w:val="00695771"/>
    <w:rsid w:val="00695B51"/>
    <w:rsid w:val="00695BAE"/>
    <w:rsid w:val="00695DED"/>
    <w:rsid w:val="00695E36"/>
    <w:rsid w:val="00695FDA"/>
    <w:rsid w:val="00696507"/>
    <w:rsid w:val="00696607"/>
    <w:rsid w:val="00696A26"/>
    <w:rsid w:val="00696BF7"/>
    <w:rsid w:val="00696E01"/>
    <w:rsid w:val="0069719F"/>
    <w:rsid w:val="00697431"/>
    <w:rsid w:val="006974B1"/>
    <w:rsid w:val="0069759E"/>
    <w:rsid w:val="006975A9"/>
    <w:rsid w:val="006978AC"/>
    <w:rsid w:val="00697959"/>
    <w:rsid w:val="00697A68"/>
    <w:rsid w:val="00697A90"/>
    <w:rsid w:val="00697BC3"/>
    <w:rsid w:val="00697C89"/>
    <w:rsid w:val="00697D1C"/>
    <w:rsid w:val="00697E16"/>
    <w:rsid w:val="00697ED7"/>
    <w:rsid w:val="00697F7F"/>
    <w:rsid w:val="006A0067"/>
    <w:rsid w:val="006A01B1"/>
    <w:rsid w:val="006A0241"/>
    <w:rsid w:val="006A03DE"/>
    <w:rsid w:val="006A060E"/>
    <w:rsid w:val="006A0876"/>
    <w:rsid w:val="006A09A6"/>
    <w:rsid w:val="006A0AB7"/>
    <w:rsid w:val="006A0DCD"/>
    <w:rsid w:val="006A121F"/>
    <w:rsid w:val="006A1371"/>
    <w:rsid w:val="006A1432"/>
    <w:rsid w:val="006A16C9"/>
    <w:rsid w:val="006A17DA"/>
    <w:rsid w:val="006A188E"/>
    <w:rsid w:val="006A1C1F"/>
    <w:rsid w:val="006A1CBD"/>
    <w:rsid w:val="006A1D4E"/>
    <w:rsid w:val="006A1D7A"/>
    <w:rsid w:val="006A1DDC"/>
    <w:rsid w:val="006A1EB2"/>
    <w:rsid w:val="006A201E"/>
    <w:rsid w:val="006A23BD"/>
    <w:rsid w:val="006A26D4"/>
    <w:rsid w:val="006A27F5"/>
    <w:rsid w:val="006A28DE"/>
    <w:rsid w:val="006A2A9E"/>
    <w:rsid w:val="006A2AB7"/>
    <w:rsid w:val="006A2CEC"/>
    <w:rsid w:val="006A2E3F"/>
    <w:rsid w:val="006A3149"/>
    <w:rsid w:val="006A3366"/>
    <w:rsid w:val="006A3390"/>
    <w:rsid w:val="006A3422"/>
    <w:rsid w:val="006A34A7"/>
    <w:rsid w:val="006A3D05"/>
    <w:rsid w:val="006A3D90"/>
    <w:rsid w:val="006A3F6B"/>
    <w:rsid w:val="006A3FDD"/>
    <w:rsid w:val="006A41B1"/>
    <w:rsid w:val="006A45C9"/>
    <w:rsid w:val="006A45E8"/>
    <w:rsid w:val="006A4668"/>
    <w:rsid w:val="006A49BE"/>
    <w:rsid w:val="006A4A76"/>
    <w:rsid w:val="006A4A84"/>
    <w:rsid w:val="006A4C1E"/>
    <w:rsid w:val="006A4CFE"/>
    <w:rsid w:val="006A4E7A"/>
    <w:rsid w:val="006A4ED5"/>
    <w:rsid w:val="006A4EF7"/>
    <w:rsid w:val="006A4FF2"/>
    <w:rsid w:val="006A5095"/>
    <w:rsid w:val="006A536A"/>
    <w:rsid w:val="006A57BB"/>
    <w:rsid w:val="006A5AAC"/>
    <w:rsid w:val="006A5D45"/>
    <w:rsid w:val="006A6232"/>
    <w:rsid w:val="006A63EB"/>
    <w:rsid w:val="006A6487"/>
    <w:rsid w:val="006A6734"/>
    <w:rsid w:val="006A682B"/>
    <w:rsid w:val="006A6926"/>
    <w:rsid w:val="006A69AE"/>
    <w:rsid w:val="006A6B93"/>
    <w:rsid w:val="006A6CDF"/>
    <w:rsid w:val="006A6CEC"/>
    <w:rsid w:val="006A6D9B"/>
    <w:rsid w:val="006A6E68"/>
    <w:rsid w:val="006A71A7"/>
    <w:rsid w:val="006A7463"/>
    <w:rsid w:val="006A7488"/>
    <w:rsid w:val="006A7CA3"/>
    <w:rsid w:val="006A7D86"/>
    <w:rsid w:val="006A7DED"/>
    <w:rsid w:val="006A7EAF"/>
    <w:rsid w:val="006B00A8"/>
    <w:rsid w:val="006B02EE"/>
    <w:rsid w:val="006B06DE"/>
    <w:rsid w:val="006B08F9"/>
    <w:rsid w:val="006B0DC7"/>
    <w:rsid w:val="006B10A8"/>
    <w:rsid w:val="006B1122"/>
    <w:rsid w:val="006B1160"/>
    <w:rsid w:val="006B1577"/>
    <w:rsid w:val="006B17BD"/>
    <w:rsid w:val="006B18DB"/>
    <w:rsid w:val="006B1AB7"/>
    <w:rsid w:val="006B1B81"/>
    <w:rsid w:val="006B1CAE"/>
    <w:rsid w:val="006B1DD8"/>
    <w:rsid w:val="006B1FF8"/>
    <w:rsid w:val="006B225C"/>
    <w:rsid w:val="006B2591"/>
    <w:rsid w:val="006B263E"/>
    <w:rsid w:val="006B26BA"/>
    <w:rsid w:val="006B2BFE"/>
    <w:rsid w:val="006B2DE3"/>
    <w:rsid w:val="006B30A5"/>
    <w:rsid w:val="006B3215"/>
    <w:rsid w:val="006B3264"/>
    <w:rsid w:val="006B32CE"/>
    <w:rsid w:val="006B3688"/>
    <w:rsid w:val="006B3C12"/>
    <w:rsid w:val="006B40C7"/>
    <w:rsid w:val="006B4263"/>
    <w:rsid w:val="006B432B"/>
    <w:rsid w:val="006B4441"/>
    <w:rsid w:val="006B482E"/>
    <w:rsid w:val="006B49B6"/>
    <w:rsid w:val="006B4A25"/>
    <w:rsid w:val="006B4C3A"/>
    <w:rsid w:val="006B4F23"/>
    <w:rsid w:val="006B5062"/>
    <w:rsid w:val="006B520F"/>
    <w:rsid w:val="006B5272"/>
    <w:rsid w:val="006B5366"/>
    <w:rsid w:val="006B572C"/>
    <w:rsid w:val="006B5734"/>
    <w:rsid w:val="006B57F7"/>
    <w:rsid w:val="006B5B56"/>
    <w:rsid w:val="006B5C81"/>
    <w:rsid w:val="006B5C91"/>
    <w:rsid w:val="006B5DEF"/>
    <w:rsid w:val="006B5E07"/>
    <w:rsid w:val="006B6105"/>
    <w:rsid w:val="006B6286"/>
    <w:rsid w:val="006B64E6"/>
    <w:rsid w:val="006B6661"/>
    <w:rsid w:val="006B682A"/>
    <w:rsid w:val="006B6881"/>
    <w:rsid w:val="006B6947"/>
    <w:rsid w:val="006B6D6C"/>
    <w:rsid w:val="006B6FFF"/>
    <w:rsid w:val="006B7020"/>
    <w:rsid w:val="006B7029"/>
    <w:rsid w:val="006B7106"/>
    <w:rsid w:val="006B7179"/>
    <w:rsid w:val="006B737F"/>
    <w:rsid w:val="006B7624"/>
    <w:rsid w:val="006B7913"/>
    <w:rsid w:val="006B7978"/>
    <w:rsid w:val="006B7BF2"/>
    <w:rsid w:val="006B7C65"/>
    <w:rsid w:val="006B7CCF"/>
    <w:rsid w:val="006B7E3B"/>
    <w:rsid w:val="006B7EE9"/>
    <w:rsid w:val="006B7FA8"/>
    <w:rsid w:val="006C00F1"/>
    <w:rsid w:val="006C0204"/>
    <w:rsid w:val="006C026A"/>
    <w:rsid w:val="006C041A"/>
    <w:rsid w:val="006C070B"/>
    <w:rsid w:val="006C0A17"/>
    <w:rsid w:val="006C0D5E"/>
    <w:rsid w:val="006C0DF4"/>
    <w:rsid w:val="006C0F1F"/>
    <w:rsid w:val="006C0F79"/>
    <w:rsid w:val="006C0FFE"/>
    <w:rsid w:val="006C10B8"/>
    <w:rsid w:val="006C10C8"/>
    <w:rsid w:val="006C11DF"/>
    <w:rsid w:val="006C1527"/>
    <w:rsid w:val="006C159C"/>
    <w:rsid w:val="006C15A5"/>
    <w:rsid w:val="006C1724"/>
    <w:rsid w:val="006C17ED"/>
    <w:rsid w:val="006C1A0F"/>
    <w:rsid w:val="006C1AB3"/>
    <w:rsid w:val="006C1B7F"/>
    <w:rsid w:val="006C1C07"/>
    <w:rsid w:val="006C1C16"/>
    <w:rsid w:val="006C1F29"/>
    <w:rsid w:val="006C20B5"/>
    <w:rsid w:val="006C20BD"/>
    <w:rsid w:val="006C260C"/>
    <w:rsid w:val="006C260D"/>
    <w:rsid w:val="006C2660"/>
    <w:rsid w:val="006C27F1"/>
    <w:rsid w:val="006C2824"/>
    <w:rsid w:val="006C2841"/>
    <w:rsid w:val="006C287C"/>
    <w:rsid w:val="006C2920"/>
    <w:rsid w:val="006C298D"/>
    <w:rsid w:val="006C2B39"/>
    <w:rsid w:val="006C2BE1"/>
    <w:rsid w:val="006C2E56"/>
    <w:rsid w:val="006C3062"/>
    <w:rsid w:val="006C3215"/>
    <w:rsid w:val="006C36E0"/>
    <w:rsid w:val="006C37CA"/>
    <w:rsid w:val="006C4053"/>
    <w:rsid w:val="006C423B"/>
    <w:rsid w:val="006C4777"/>
    <w:rsid w:val="006C47AD"/>
    <w:rsid w:val="006C47EC"/>
    <w:rsid w:val="006C4C05"/>
    <w:rsid w:val="006C4F23"/>
    <w:rsid w:val="006C511D"/>
    <w:rsid w:val="006C5195"/>
    <w:rsid w:val="006C5372"/>
    <w:rsid w:val="006C5C7C"/>
    <w:rsid w:val="006C5CE0"/>
    <w:rsid w:val="006C5D4F"/>
    <w:rsid w:val="006C5D66"/>
    <w:rsid w:val="006C5D7C"/>
    <w:rsid w:val="006C5E39"/>
    <w:rsid w:val="006C5E74"/>
    <w:rsid w:val="006C5F24"/>
    <w:rsid w:val="006C5F30"/>
    <w:rsid w:val="006C5FE2"/>
    <w:rsid w:val="006C6132"/>
    <w:rsid w:val="006C6556"/>
    <w:rsid w:val="006C6612"/>
    <w:rsid w:val="006C67BC"/>
    <w:rsid w:val="006C6913"/>
    <w:rsid w:val="006C693A"/>
    <w:rsid w:val="006C69A7"/>
    <w:rsid w:val="006C6B45"/>
    <w:rsid w:val="006C6C9E"/>
    <w:rsid w:val="006C6D38"/>
    <w:rsid w:val="006C6F6A"/>
    <w:rsid w:val="006C7330"/>
    <w:rsid w:val="006C74E5"/>
    <w:rsid w:val="006C7574"/>
    <w:rsid w:val="006C75D9"/>
    <w:rsid w:val="006C772D"/>
    <w:rsid w:val="006C77F9"/>
    <w:rsid w:val="006C7CE6"/>
    <w:rsid w:val="006C7D8F"/>
    <w:rsid w:val="006C7D96"/>
    <w:rsid w:val="006C7E08"/>
    <w:rsid w:val="006C7F77"/>
    <w:rsid w:val="006C7FDF"/>
    <w:rsid w:val="006D00A9"/>
    <w:rsid w:val="006D037F"/>
    <w:rsid w:val="006D0424"/>
    <w:rsid w:val="006D043E"/>
    <w:rsid w:val="006D07AC"/>
    <w:rsid w:val="006D0A00"/>
    <w:rsid w:val="006D0A99"/>
    <w:rsid w:val="006D10C2"/>
    <w:rsid w:val="006D1306"/>
    <w:rsid w:val="006D133A"/>
    <w:rsid w:val="006D1884"/>
    <w:rsid w:val="006D1A4B"/>
    <w:rsid w:val="006D1BC4"/>
    <w:rsid w:val="006D1D98"/>
    <w:rsid w:val="006D2764"/>
    <w:rsid w:val="006D2BA5"/>
    <w:rsid w:val="006D2BD3"/>
    <w:rsid w:val="006D2C22"/>
    <w:rsid w:val="006D2DF0"/>
    <w:rsid w:val="006D2DF5"/>
    <w:rsid w:val="006D3017"/>
    <w:rsid w:val="006D3268"/>
    <w:rsid w:val="006D33C9"/>
    <w:rsid w:val="006D33DE"/>
    <w:rsid w:val="006D35CE"/>
    <w:rsid w:val="006D3813"/>
    <w:rsid w:val="006D3F7E"/>
    <w:rsid w:val="006D4B23"/>
    <w:rsid w:val="006D4CC9"/>
    <w:rsid w:val="006D4DBA"/>
    <w:rsid w:val="006D4E8A"/>
    <w:rsid w:val="006D50B7"/>
    <w:rsid w:val="006D53AE"/>
    <w:rsid w:val="006D55BB"/>
    <w:rsid w:val="006D55C3"/>
    <w:rsid w:val="006D5725"/>
    <w:rsid w:val="006D5859"/>
    <w:rsid w:val="006D5877"/>
    <w:rsid w:val="006D5DD9"/>
    <w:rsid w:val="006D5E24"/>
    <w:rsid w:val="006D5E2C"/>
    <w:rsid w:val="006D5E32"/>
    <w:rsid w:val="006D6516"/>
    <w:rsid w:val="006D6653"/>
    <w:rsid w:val="006D6708"/>
    <w:rsid w:val="006D686A"/>
    <w:rsid w:val="006D6880"/>
    <w:rsid w:val="006D696F"/>
    <w:rsid w:val="006D6BD6"/>
    <w:rsid w:val="006D6DE3"/>
    <w:rsid w:val="006D7243"/>
    <w:rsid w:val="006D7276"/>
    <w:rsid w:val="006D73AB"/>
    <w:rsid w:val="006D74A2"/>
    <w:rsid w:val="006D7B30"/>
    <w:rsid w:val="006D7E5E"/>
    <w:rsid w:val="006D7EDE"/>
    <w:rsid w:val="006D7F35"/>
    <w:rsid w:val="006E0063"/>
    <w:rsid w:val="006E0208"/>
    <w:rsid w:val="006E02F1"/>
    <w:rsid w:val="006E0302"/>
    <w:rsid w:val="006E04A6"/>
    <w:rsid w:val="006E05D2"/>
    <w:rsid w:val="006E07BB"/>
    <w:rsid w:val="006E0D0F"/>
    <w:rsid w:val="006E0F17"/>
    <w:rsid w:val="006E1122"/>
    <w:rsid w:val="006E11B4"/>
    <w:rsid w:val="006E139B"/>
    <w:rsid w:val="006E14A0"/>
    <w:rsid w:val="006E1670"/>
    <w:rsid w:val="006E1807"/>
    <w:rsid w:val="006E198E"/>
    <w:rsid w:val="006E1EFE"/>
    <w:rsid w:val="006E22C5"/>
    <w:rsid w:val="006E2394"/>
    <w:rsid w:val="006E2442"/>
    <w:rsid w:val="006E2518"/>
    <w:rsid w:val="006E2749"/>
    <w:rsid w:val="006E2762"/>
    <w:rsid w:val="006E279B"/>
    <w:rsid w:val="006E28AE"/>
    <w:rsid w:val="006E2964"/>
    <w:rsid w:val="006E2A8D"/>
    <w:rsid w:val="006E2AFF"/>
    <w:rsid w:val="006E2F03"/>
    <w:rsid w:val="006E2F5E"/>
    <w:rsid w:val="006E2FC5"/>
    <w:rsid w:val="006E300A"/>
    <w:rsid w:val="006E308E"/>
    <w:rsid w:val="006E319D"/>
    <w:rsid w:val="006E3271"/>
    <w:rsid w:val="006E36D3"/>
    <w:rsid w:val="006E3797"/>
    <w:rsid w:val="006E3BB8"/>
    <w:rsid w:val="006E3D22"/>
    <w:rsid w:val="006E3F68"/>
    <w:rsid w:val="006E4002"/>
    <w:rsid w:val="006E40FF"/>
    <w:rsid w:val="006E4219"/>
    <w:rsid w:val="006E4243"/>
    <w:rsid w:val="006E434A"/>
    <w:rsid w:val="006E46C7"/>
    <w:rsid w:val="006E488C"/>
    <w:rsid w:val="006E48A0"/>
    <w:rsid w:val="006E48B7"/>
    <w:rsid w:val="006E4A4E"/>
    <w:rsid w:val="006E4BE0"/>
    <w:rsid w:val="006E4C38"/>
    <w:rsid w:val="006E4FCB"/>
    <w:rsid w:val="006E5431"/>
    <w:rsid w:val="006E54F1"/>
    <w:rsid w:val="006E54F7"/>
    <w:rsid w:val="006E5671"/>
    <w:rsid w:val="006E5760"/>
    <w:rsid w:val="006E57E8"/>
    <w:rsid w:val="006E592F"/>
    <w:rsid w:val="006E59A8"/>
    <w:rsid w:val="006E5A7B"/>
    <w:rsid w:val="006E5B59"/>
    <w:rsid w:val="006E5D53"/>
    <w:rsid w:val="006E5DDC"/>
    <w:rsid w:val="006E5E36"/>
    <w:rsid w:val="006E5EFC"/>
    <w:rsid w:val="006E5F71"/>
    <w:rsid w:val="006E5F8C"/>
    <w:rsid w:val="006E60B0"/>
    <w:rsid w:val="006E629F"/>
    <w:rsid w:val="006E6A71"/>
    <w:rsid w:val="006E6C8A"/>
    <w:rsid w:val="006E6D39"/>
    <w:rsid w:val="006E6E5F"/>
    <w:rsid w:val="006E6F09"/>
    <w:rsid w:val="006E7088"/>
    <w:rsid w:val="006E70BE"/>
    <w:rsid w:val="006E71B9"/>
    <w:rsid w:val="006E7232"/>
    <w:rsid w:val="006E72AC"/>
    <w:rsid w:val="006E72F7"/>
    <w:rsid w:val="006E732F"/>
    <w:rsid w:val="006E7352"/>
    <w:rsid w:val="006E7454"/>
    <w:rsid w:val="006E761D"/>
    <w:rsid w:val="006E7702"/>
    <w:rsid w:val="006E7CB4"/>
    <w:rsid w:val="006E7CCF"/>
    <w:rsid w:val="006E7E4F"/>
    <w:rsid w:val="006E7EF1"/>
    <w:rsid w:val="006F029C"/>
    <w:rsid w:val="006F0759"/>
    <w:rsid w:val="006F082B"/>
    <w:rsid w:val="006F0D90"/>
    <w:rsid w:val="006F1222"/>
    <w:rsid w:val="006F1235"/>
    <w:rsid w:val="006F132D"/>
    <w:rsid w:val="006F14D5"/>
    <w:rsid w:val="006F1599"/>
    <w:rsid w:val="006F179F"/>
    <w:rsid w:val="006F1A2B"/>
    <w:rsid w:val="006F1C91"/>
    <w:rsid w:val="006F1E9C"/>
    <w:rsid w:val="006F1F08"/>
    <w:rsid w:val="006F22B1"/>
    <w:rsid w:val="006F2433"/>
    <w:rsid w:val="006F2744"/>
    <w:rsid w:val="006F2B30"/>
    <w:rsid w:val="006F2DF8"/>
    <w:rsid w:val="006F2F2D"/>
    <w:rsid w:val="006F2F41"/>
    <w:rsid w:val="006F32C1"/>
    <w:rsid w:val="006F3723"/>
    <w:rsid w:val="006F3772"/>
    <w:rsid w:val="006F3D43"/>
    <w:rsid w:val="006F3E5D"/>
    <w:rsid w:val="006F4038"/>
    <w:rsid w:val="006F4185"/>
    <w:rsid w:val="006F4292"/>
    <w:rsid w:val="006F431D"/>
    <w:rsid w:val="006F4345"/>
    <w:rsid w:val="006F445F"/>
    <w:rsid w:val="006F455C"/>
    <w:rsid w:val="006F476B"/>
    <w:rsid w:val="006F48EA"/>
    <w:rsid w:val="006F4C42"/>
    <w:rsid w:val="006F4C47"/>
    <w:rsid w:val="006F4C9C"/>
    <w:rsid w:val="006F4D5D"/>
    <w:rsid w:val="006F4DC3"/>
    <w:rsid w:val="006F4DCB"/>
    <w:rsid w:val="006F4E0B"/>
    <w:rsid w:val="006F509E"/>
    <w:rsid w:val="006F51AB"/>
    <w:rsid w:val="006F51B8"/>
    <w:rsid w:val="006F539C"/>
    <w:rsid w:val="006F5507"/>
    <w:rsid w:val="006F598A"/>
    <w:rsid w:val="006F59FC"/>
    <w:rsid w:val="006F5B8F"/>
    <w:rsid w:val="006F5C81"/>
    <w:rsid w:val="006F5CCA"/>
    <w:rsid w:val="006F6390"/>
    <w:rsid w:val="006F6818"/>
    <w:rsid w:val="006F688C"/>
    <w:rsid w:val="006F6A03"/>
    <w:rsid w:val="006F6A9D"/>
    <w:rsid w:val="006F6AEC"/>
    <w:rsid w:val="006F6F02"/>
    <w:rsid w:val="006F7106"/>
    <w:rsid w:val="006F7299"/>
    <w:rsid w:val="006F7612"/>
    <w:rsid w:val="006F761D"/>
    <w:rsid w:val="006F77ED"/>
    <w:rsid w:val="006F7953"/>
    <w:rsid w:val="006F7A8E"/>
    <w:rsid w:val="006F7DD2"/>
    <w:rsid w:val="007003F6"/>
    <w:rsid w:val="00700672"/>
    <w:rsid w:val="00700A37"/>
    <w:rsid w:val="00700BFC"/>
    <w:rsid w:val="00700DE7"/>
    <w:rsid w:val="00700F01"/>
    <w:rsid w:val="007010CE"/>
    <w:rsid w:val="0070112B"/>
    <w:rsid w:val="00701135"/>
    <w:rsid w:val="007011F4"/>
    <w:rsid w:val="0070121A"/>
    <w:rsid w:val="007015A6"/>
    <w:rsid w:val="00701693"/>
    <w:rsid w:val="007017FA"/>
    <w:rsid w:val="00701844"/>
    <w:rsid w:val="0070190F"/>
    <w:rsid w:val="00701A76"/>
    <w:rsid w:val="00701C80"/>
    <w:rsid w:val="00701E88"/>
    <w:rsid w:val="007024EF"/>
    <w:rsid w:val="0070252B"/>
    <w:rsid w:val="007025FF"/>
    <w:rsid w:val="0070263F"/>
    <w:rsid w:val="0070283E"/>
    <w:rsid w:val="00702F36"/>
    <w:rsid w:val="00702F45"/>
    <w:rsid w:val="007030DE"/>
    <w:rsid w:val="00703190"/>
    <w:rsid w:val="007033F3"/>
    <w:rsid w:val="00703418"/>
    <w:rsid w:val="00703485"/>
    <w:rsid w:val="00703655"/>
    <w:rsid w:val="007039F6"/>
    <w:rsid w:val="00703C31"/>
    <w:rsid w:val="00703EBD"/>
    <w:rsid w:val="00703F40"/>
    <w:rsid w:val="007041C9"/>
    <w:rsid w:val="007045B3"/>
    <w:rsid w:val="00704654"/>
    <w:rsid w:val="00704CC0"/>
    <w:rsid w:val="00704F72"/>
    <w:rsid w:val="00704F7E"/>
    <w:rsid w:val="00704FDB"/>
    <w:rsid w:val="00705400"/>
    <w:rsid w:val="007054BE"/>
    <w:rsid w:val="0070556F"/>
    <w:rsid w:val="0070567D"/>
    <w:rsid w:val="007056B9"/>
    <w:rsid w:val="00705731"/>
    <w:rsid w:val="0070576E"/>
    <w:rsid w:val="0070577E"/>
    <w:rsid w:val="00705883"/>
    <w:rsid w:val="007059A2"/>
    <w:rsid w:val="00705A2C"/>
    <w:rsid w:val="00705AF0"/>
    <w:rsid w:val="00705EF3"/>
    <w:rsid w:val="007060C8"/>
    <w:rsid w:val="0070613D"/>
    <w:rsid w:val="007062F8"/>
    <w:rsid w:val="00706527"/>
    <w:rsid w:val="0070673A"/>
    <w:rsid w:val="00706827"/>
    <w:rsid w:val="00706846"/>
    <w:rsid w:val="007068BA"/>
    <w:rsid w:val="00706A88"/>
    <w:rsid w:val="00706E2A"/>
    <w:rsid w:val="00707054"/>
    <w:rsid w:val="0070705A"/>
    <w:rsid w:val="00707695"/>
    <w:rsid w:val="007076BF"/>
    <w:rsid w:val="00707833"/>
    <w:rsid w:val="00707DD6"/>
    <w:rsid w:val="007101F6"/>
    <w:rsid w:val="00710272"/>
    <w:rsid w:val="00710482"/>
    <w:rsid w:val="007105AB"/>
    <w:rsid w:val="007105EB"/>
    <w:rsid w:val="00710685"/>
    <w:rsid w:val="00710931"/>
    <w:rsid w:val="007109E3"/>
    <w:rsid w:val="00710B9C"/>
    <w:rsid w:val="00710E9B"/>
    <w:rsid w:val="00710EB7"/>
    <w:rsid w:val="00710F22"/>
    <w:rsid w:val="00711224"/>
    <w:rsid w:val="0071135A"/>
    <w:rsid w:val="00711702"/>
    <w:rsid w:val="0071175D"/>
    <w:rsid w:val="0071179F"/>
    <w:rsid w:val="007117C4"/>
    <w:rsid w:val="00711AD2"/>
    <w:rsid w:val="00711C37"/>
    <w:rsid w:val="00712511"/>
    <w:rsid w:val="0071291A"/>
    <w:rsid w:val="00712E0C"/>
    <w:rsid w:val="00712E4E"/>
    <w:rsid w:val="00712E57"/>
    <w:rsid w:val="00712E85"/>
    <w:rsid w:val="00713009"/>
    <w:rsid w:val="0071320D"/>
    <w:rsid w:val="0071330F"/>
    <w:rsid w:val="0071362D"/>
    <w:rsid w:val="00713645"/>
    <w:rsid w:val="007138ED"/>
    <w:rsid w:val="00713906"/>
    <w:rsid w:val="00713969"/>
    <w:rsid w:val="00713BE8"/>
    <w:rsid w:val="00713C49"/>
    <w:rsid w:val="00713C51"/>
    <w:rsid w:val="00713DF5"/>
    <w:rsid w:val="00714115"/>
    <w:rsid w:val="007141DE"/>
    <w:rsid w:val="007142FA"/>
    <w:rsid w:val="007145D6"/>
    <w:rsid w:val="0071471B"/>
    <w:rsid w:val="0071485E"/>
    <w:rsid w:val="0071498C"/>
    <w:rsid w:val="00714A76"/>
    <w:rsid w:val="00714C45"/>
    <w:rsid w:val="00715070"/>
    <w:rsid w:val="0071523A"/>
    <w:rsid w:val="00715303"/>
    <w:rsid w:val="00715349"/>
    <w:rsid w:val="007154A5"/>
    <w:rsid w:val="00715566"/>
    <w:rsid w:val="007156AB"/>
    <w:rsid w:val="007156FA"/>
    <w:rsid w:val="0071584E"/>
    <w:rsid w:val="00715908"/>
    <w:rsid w:val="00715D4E"/>
    <w:rsid w:val="00715D73"/>
    <w:rsid w:val="007162DF"/>
    <w:rsid w:val="00716390"/>
    <w:rsid w:val="00716488"/>
    <w:rsid w:val="0071665F"/>
    <w:rsid w:val="00716D79"/>
    <w:rsid w:val="00716DF1"/>
    <w:rsid w:val="00716E7C"/>
    <w:rsid w:val="00716EFB"/>
    <w:rsid w:val="00716F3D"/>
    <w:rsid w:val="00716FCC"/>
    <w:rsid w:val="00717187"/>
    <w:rsid w:val="00717292"/>
    <w:rsid w:val="007172D6"/>
    <w:rsid w:val="007172EE"/>
    <w:rsid w:val="007173C5"/>
    <w:rsid w:val="007173C8"/>
    <w:rsid w:val="00717D3F"/>
    <w:rsid w:val="00717FC5"/>
    <w:rsid w:val="00717FEE"/>
    <w:rsid w:val="00720168"/>
    <w:rsid w:val="0072023E"/>
    <w:rsid w:val="00720336"/>
    <w:rsid w:val="00720351"/>
    <w:rsid w:val="007207BA"/>
    <w:rsid w:val="007207BF"/>
    <w:rsid w:val="0072081A"/>
    <w:rsid w:val="00720A31"/>
    <w:rsid w:val="00720C46"/>
    <w:rsid w:val="00720D91"/>
    <w:rsid w:val="00720FAA"/>
    <w:rsid w:val="00721204"/>
    <w:rsid w:val="00721249"/>
    <w:rsid w:val="007212EB"/>
    <w:rsid w:val="00721302"/>
    <w:rsid w:val="00721483"/>
    <w:rsid w:val="007215BB"/>
    <w:rsid w:val="00721AAE"/>
    <w:rsid w:val="00721B7B"/>
    <w:rsid w:val="00721C90"/>
    <w:rsid w:val="00721FF2"/>
    <w:rsid w:val="00722304"/>
    <w:rsid w:val="0072237D"/>
    <w:rsid w:val="007226A3"/>
    <w:rsid w:val="0072286F"/>
    <w:rsid w:val="00722C60"/>
    <w:rsid w:val="00722CC2"/>
    <w:rsid w:val="0072327F"/>
    <w:rsid w:val="0072340A"/>
    <w:rsid w:val="00723637"/>
    <w:rsid w:val="007236AF"/>
    <w:rsid w:val="007237E3"/>
    <w:rsid w:val="007238B6"/>
    <w:rsid w:val="00723A1A"/>
    <w:rsid w:val="00723BFD"/>
    <w:rsid w:val="00723C1C"/>
    <w:rsid w:val="00723C88"/>
    <w:rsid w:val="00723EAF"/>
    <w:rsid w:val="007240F1"/>
    <w:rsid w:val="007243E5"/>
    <w:rsid w:val="007244D9"/>
    <w:rsid w:val="0072473C"/>
    <w:rsid w:val="00724A23"/>
    <w:rsid w:val="00724A32"/>
    <w:rsid w:val="00724C94"/>
    <w:rsid w:val="00724F16"/>
    <w:rsid w:val="0072528B"/>
    <w:rsid w:val="007252D6"/>
    <w:rsid w:val="00725429"/>
    <w:rsid w:val="00725688"/>
    <w:rsid w:val="007256B6"/>
    <w:rsid w:val="00725709"/>
    <w:rsid w:val="0072585B"/>
    <w:rsid w:val="00725A99"/>
    <w:rsid w:val="00725BD2"/>
    <w:rsid w:val="0072613D"/>
    <w:rsid w:val="007261AF"/>
    <w:rsid w:val="00726205"/>
    <w:rsid w:val="007263DD"/>
    <w:rsid w:val="0072683E"/>
    <w:rsid w:val="00726894"/>
    <w:rsid w:val="0072692C"/>
    <w:rsid w:val="00726990"/>
    <w:rsid w:val="007269A0"/>
    <w:rsid w:val="00726A9D"/>
    <w:rsid w:val="007271F8"/>
    <w:rsid w:val="00727361"/>
    <w:rsid w:val="007273B3"/>
    <w:rsid w:val="0072749C"/>
    <w:rsid w:val="007278E9"/>
    <w:rsid w:val="0072791E"/>
    <w:rsid w:val="00727946"/>
    <w:rsid w:val="00727C7E"/>
    <w:rsid w:val="00727D3D"/>
    <w:rsid w:val="00727DA6"/>
    <w:rsid w:val="00727DD7"/>
    <w:rsid w:val="00727E26"/>
    <w:rsid w:val="0073032B"/>
    <w:rsid w:val="007307EA"/>
    <w:rsid w:val="00730866"/>
    <w:rsid w:val="00730909"/>
    <w:rsid w:val="00730A8A"/>
    <w:rsid w:val="00730F6E"/>
    <w:rsid w:val="00730FF8"/>
    <w:rsid w:val="00731041"/>
    <w:rsid w:val="007310C2"/>
    <w:rsid w:val="007310DB"/>
    <w:rsid w:val="0073115E"/>
    <w:rsid w:val="007311A3"/>
    <w:rsid w:val="00731202"/>
    <w:rsid w:val="00731318"/>
    <w:rsid w:val="007317AA"/>
    <w:rsid w:val="007317B3"/>
    <w:rsid w:val="00731A9D"/>
    <w:rsid w:val="00731C92"/>
    <w:rsid w:val="00731E25"/>
    <w:rsid w:val="00731F05"/>
    <w:rsid w:val="00732221"/>
    <w:rsid w:val="00732369"/>
    <w:rsid w:val="0073265B"/>
    <w:rsid w:val="007328EE"/>
    <w:rsid w:val="0073297F"/>
    <w:rsid w:val="00732B1E"/>
    <w:rsid w:val="00732B77"/>
    <w:rsid w:val="00732D69"/>
    <w:rsid w:val="00733161"/>
    <w:rsid w:val="007331D7"/>
    <w:rsid w:val="0073345A"/>
    <w:rsid w:val="007335A1"/>
    <w:rsid w:val="00733622"/>
    <w:rsid w:val="00733944"/>
    <w:rsid w:val="00733976"/>
    <w:rsid w:val="007339BF"/>
    <w:rsid w:val="00733B07"/>
    <w:rsid w:val="00733BD4"/>
    <w:rsid w:val="00733C0F"/>
    <w:rsid w:val="00733ED9"/>
    <w:rsid w:val="00733F12"/>
    <w:rsid w:val="00733FAD"/>
    <w:rsid w:val="00734007"/>
    <w:rsid w:val="00734019"/>
    <w:rsid w:val="0073414D"/>
    <w:rsid w:val="00734160"/>
    <w:rsid w:val="0073419B"/>
    <w:rsid w:val="007341B9"/>
    <w:rsid w:val="007342E2"/>
    <w:rsid w:val="00734457"/>
    <w:rsid w:val="0073446A"/>
    <w:rsid w:val="007344AE"/>
    <w:rsid w:val="00734882"/>
    <w:rsid w:val="00734D78"/>
    <w:rsid w:val="00734F35"/>
    <w:rsid w:val="00734F4C"/>
    <w:rsid w:val="00734F72"/>
    <w:rsid w:val="00734FC1"/>
    <w:rsid w:val="0073516C"/>
    <w:rsid w:val="007353EF"/>
    <w:rsid w:val="00735E4A"/>
    <w:rsid w:val="00735E59"/>
    <w:rsid w:val="00735FC2"/>
    <w:rsid w:val="00736015"/>
    <w:rsid w:val="00736215"/>
    <w:rsid w:val="00736352"/>
    <w:rsid w:val="007363AC"/>
    <w:rsid w:val="0073647F"/>
    <w:rsid w:val="0073685A"/>
    <w:rsid w:val="007368D0"/>
    <w:rsid w:val="0073695D"/>
    <w:rsid w:val="00736A77"/>
    <w:rsid w:val="00736AF2"/>
    <w:rsid w:val="00736D77"/>
    <w:rsid w:val="00736E56"/>
    <w:rsid w:val="00736E7C"/>
    <w:rsid w:val="00737174"/>
    <w:rsid w:val="007373F0"/>
    <w:rsid w:val="00737428"/>
    <w:rsid w:val="0073749B"/>
    <w:rsid w:val="007374B4"/>
    <w:rsid w:val="007376AE"/>
    <w:rsid w:val="00737772"/>
    <w:rsid w:val="00737A4A"/>
    <w:rsid w:val="00737D0D"/>
    <w:rsid w:val="00737E7E"/>
    <w:rsid w:val="00740916"/>
    <w:rsid w:val="00740D12"/>
    <w:rsid w:val="00740F2B"/>
    <w:rsid w:val="00740F59"/>
    <w:rsid w:val="00740F6B"/>
    <w:rsid w:val="00741014"/>
    <w:rsid w:val="007410EF"/>
    <w:rsid w:val="007411CF"/>
    <w:rsid w:val="00741408"/>
    <w:rsid w:val="007414B2"/>
    <w:rsid w:val="007415A3"/>
    <w:rsid w:val="00741622"/>
    <w:rsid w:val="00741626"/>
    <w:rsid w:val="00741853"/>
    <w:rsid w:val="00741870"/>
    <w:rsid w:val="00741993"/>
    <w:rsid w:val="00741DE6"/>
    <w:rsid w:val="007420B9"/>
    <w:rsid w:val="007422C5"/>
    <w:rsid w:val="007423C7"/>
    <w:rsid w:val="00742404"/>
    <w:rsid w:val="007425E1"/>
    <w:rsid w:val="007426F3"/>
    <w:rsid w:val="00742919"/>
    <w:rsid w:val="00742A9E"/>
    <w:rsid w:val="00742C01"/>
    <w:rsid w:val="0074303B"/>
    <w:rsid w:val="0074324A"/>
    <w:rsid w:val="00743592"/>
    <w:rsid w:val="00743821"/>
    <w:rsid w:val="00743838"/>
    <w:rsid w:val="00743943"/>
    <w:rsid w:val="00743955"/>
    <w:rsid w:val="007439B0"/>
    <w:rsid w:val="00743BDF"/>
    <w:rsid w:val="00743CE9"/>
    <w:rsid w:val="00743EA6"/>
    <w:rsid w:val="00744098"/>
    <w:rsid w:val="007440D5"/>
    <w:rsid w:val="00744123"/>
    <w:rsid w:val="00744259"/>
    <w:rsid w:val="00744292"/>
    <w:rsid w:val="007444D7"/>
    <w:rsid w:val="00744A7F"/>
    <w:rsid w:val="00744E7C"/>
    <w:rsid w:val="00744E93"/>
    <w:rsid w:val="00744F21"/>
    <w:rsid w:val="0074506C"/>
    <w:rsid w:val="00745201"/>
    <w:rsid w:val="0074542F"/>
    <w:rsid w:val="007454A6"/>
    <w:rsid w:val="007457BF"/>
    <w:rsid w:val="00745BF9"/>
    <w:rsid w:val="00745C57"/>
    <w:rsid w:val="00745C91"/>
    <w:rsid w:val="00745D3E"/>
    <w:rsid w:val="00745D6C"/>
    <w:rsid w:val="00745F9F"/>
    <w:rsid w:val="00746186"/>
    <w:rsid w:val="007461BE"/>
    <w:rsid w:val="007461E6"/>
    <w:rsid w:val="00746232"/>
    <w:rsid w:val="00746250"/>
    <w:rsid w:val="007462AA"/>
    <w:rsid w:val="00746323"/>
    <w:rsid w:val="00746423"/>
    <w:rsid w:val="007466F4"/>
    <w:rsid w:val="00746729"/>
    <w:rsid w:val="00746C61"/>
    <w:rsid w:val="00746D03"/>
    <w:rsid w:val="00746DAE"/>
    <w:rsid w:val="00746E00"/>
    <w:rsid w:val="007472ED"/>
    <w:rsid w:val="00747311"/>
    <w:rsid w:val="00747829"/>
    <w:rsid w:val="007478A6"/>
    <w:rsid w:val="00747ADE"/>
    <w:rsid w:val="00747B53"/>
    <w:rsid w:val="00747C7D"/>
    <w:rsid w:val="00747DBE"/>
    <w:rsid w:val="00747F65"/>
    <w:rsid w:val="0075006B"/>
    <w:rsid w:val="0075025D"/>
    <w:rsid w:val="0075046A"/>
    <w:rsid w:val="0075050F"/>
    <w:rsid w:val="00750924"/>
    <w:rsid w:val="00750965"/>
    <w:rsid w:val="0075096F"/>
    <w:rsid w:val="007509E7"/>
    <w:rsid w:val="00750BB0"/>
    <w:rsid w:val="00750BCC"/>
    <w:rsid w:val="00750BD9"/>
    <w:rsid w:val="00750CE0"/>
    <w:rsid w:val="00750F18"/>
    <w:rsid w:val="00750F96"/>
    <w:rsid w:val="007515A2"/>
    <w:rsid w:val="00751884"/>
    <w:rsid w:val="00751EEE"/>
    <w:rsid w:val="007520A8"/>
    <w:rsid w:val="007521A1"/>
    <w:rsid w:val="00752514"/>
    <w:rsid w:val="007525D8"/>
    <w:rsid w:val="007526EF"/>
    <w:rsid w:val="007527DC"/>
    <w:rsid w:val="00752963"/>
    <w:rsid w:val="007529FD"/>
    <w:rsid w:val="00752B2A"/>
    <w:rsid w:val="00753363"/>
    <w:rsid w:val="007535AC"/>
    <w:rsid w:val="0075367D"/>
    <w:rsid w:val="0075369D"/>
    <w:rsid w:val="007536C1"/>
    <w:rsid w:val="007536EC"/>
    <w:rsid w:val="00753751"/>
    <w:rsid w:val="0075389D"/>
    <w:rsid w:val="00753C33"/>
    <w:rsid w:val="007541AD"/>
    <w:rsid w:val="00754403"/>
    <w:rsid w:val="00754502"/>
    <w:rsid w:val="0075450B"/>
    <w:rsid w:val="00754584"/>
    <w:rsid w:val="00754958"/>
    <w:rsid w:val="00754A1C"/>
    <w:rsid w:val="00754AC4"/>
    <w:rsid w:val="00754CF6"/>
    <w:rsid w:val="00754D3A"/>
    <w:rsid w:val="00754D51"/>
    <w:rsid w:val="00755210"/>
    <w:rsid w:val="00755255"/>
    <w:rsid w:val="0075549A"/>
    <w:rsid w:val="00755703"/>
    <w:rsid w:val="00755A11"/>
    <w:rsid w:val="00755AF5"/>
    <w:rsid w:val="00755B94"/>
    <w:rsid w:val="00755D66"/>
    <w:rsid w:val="00756007"/>
    <w:rsid w:val="00756436"/>
    <w:rsid w:val="00756791"/>
    <w:rsid w:val="007569E1"/>
    <w:rsid w:val="00756A87"/>
    <w:rsid w:val="00756ED2"/>
    <w:rsid w:val="00756EE4"/>
    <w:rsid w:val="007570BC"/>
    <w:rsid w:val="007570F5"/>
    <w:rsid w:val="0075725F"/>
    <w:rsid w:val="007572CD"/>
    <w:rsid w:val="00757BC2"/>
    <w:rsid w:val="00757C34"/>
    <w:rsid w:val="00757CE5"/>
    <w:rsid w:val="00757E19"/>
    <w:rsid w:val="00757E49"/>
    <w:rsid w:val="00757ED2"/>
    <w:rsid w:val="00760643"/>
    <w:rsid w:val="0076081A"/>
    <w:rsid w:val="00760990"/>
    <w:rsid w:val="00760A3F"/>
    <w:rsid w:val="00760A9D"/>
    <w:rsid w:val="00760CBD"/>
    <w:rsid w:val="00760D89"/>
    <w:rsid w:val="00760F8A"/>
    <w:rsid w:val="00761008"/>
    <w:rsid w:val="00761248"/>
    <w:rsid w:val="0076149D"/>
    <w:rsid w:val="007614C7"/>
    <w:rsid w:val="0076171B"/>
    <w:rsid w:val="0076174B"/>
    <w:rsid w:val="00761832"/>
    <w:rsid w:val="00761873"/>
    <w:rsid w:val="00761B54"/>
    <w:rsid w:val="00761CD0"/>
    <w:rsid w:val="00762091"/>
    <w:rsid w:val="0076231A"/>
    <w:rsid w:val="00762779"/>
    <w:rsid w:val="007628E9"/>
    <w:rsid w:val="00762AFA"/>
    <w:rsid w:val="00762BF2"/>
    <w:rsid w:val="00763078"/>
    <w:rsid w:val="00763B29"/>
    <w:rsid w:val="00763B6A"/>
    <w:rsid w:val="00763DD1"/>
    <w:rsid w:val="00763E45"/>
    <w:rsid w:val="00763F75"/>
    <w:rsid w:val="00764BEB"/>
    <w:rsid w:val="00764E37"/>
    <w:rsid w:val="00764FA5"/>
    <w:rsid w:val="007650FF"/>
    <w:rsid w:val="00765173"/>
    <w:rsid w:val="0076527F"/>
    <w:rsid w:val="0076545D"/>
    <w:rsid w:val="007658D0"/>
    <w:rsid w:val="007658D4"/>
    <w:rsid w:val="00765A39"/>
    <w:rsid w:val="00765BA6"/>
    <w:rsid w:val="00765CE3"/>
    <w:rsid w:val="00765DD5"/>
    <w:rsid w:val="00765E6B"/>
    <w:rsid w:val="00766245"/>
    <w:rsid w:val="007664CB"/>
    <w:rsid w:val="0076658A"/>
    <w:rsid w:val="00766981"/>
    <w:rsid w:val="00766AB8"/>
    <w:rsid w:val="00766C5F"/>
    <w:rsid w:val="00766CE4"/>
    <w:rsid w:val="00766FBE"/>
    <w:rsid w:val="00767402"/>
    <w:rsid w:val="007679B0"/>
    <w:rsid w:val="00767ADE"/>
    <w:rsid w:val="00767AFC"/>
    <w:rsid w:val="00767C2D"/>
    <w:rsid w:val="00767D64"/>
    <w:rsid w:val="0077012D"/>
    <w:rsid w:val="00770168"/>
    <w:rsid w:val="00770176"/>
    <w:rsid w:val="00770345"/>
    <w:rsid w:val="007703BE"/>
    <w:rsid w:val="00770454"/>
    <w:rsid w:val="007705BD"/>
    <w:rsid w:val="00770892"/>
    <w:rsid w:val="00770903"/>
    <w:rsid w:val="00770B1E"/>
    <w:rsid w:val="00770B81"/>
    <w:rsid w:val="00770D6A"/>
    <w:rsid w:val="00770FAC"/>
    <w:rsid w:val="0077157E"/>
    <w:rsid w:val="00771763"/>
    <w:rsid w:val="007717AF"/>
    <w:rsid w:val="00771A06"/>
    <w:rsid w:val="00771AB9"/>
    <w:rsid w:val="00771D4B"/>
    <w:rsid w:val="00771E81"/>
    <w:rsid w:val="00772449"/>
    <w:rsid w:val="00772747"/>
    <w:rsid w:val="007729CB"/>
    <w:rsid w:val="00772C9A"/>
    <w:rsid w:val="00772CCD"/>
    <w:rsid w:val="00772D66"/>
    <w:rsid w:val="007733A2"/>
    <w:rsid w:val="00773619"/>
    <w:rsid w:val="007736F9"/>
    <w:rsid w:val="007738AC"/>
    <w:rsid w:val="00773A9F"/>
    <w:rsid w:val="00773B8A"/>
    <w:rsid w:val="00773BDF"/>
    <w:rsid w:val="00773D04"/>
    <w:rsid w:val="00773F9B"/>
    <w:rsid w:val="007740C7"/>
    <w:rsid w:val="007745BA"/>
    <w:rsid w:val="00774880"/>
    <w:rsid w:val="007748D3"/>
    <w:rsid w:val="00774E60"/>
    <w:rsid w:val="007750A0"/>
    <w:rsid w:val="007758E2"/>
    <w:rsid w:val="00775A2C"/>
    <w:rsid w:val="00775A51"/>
    <w:rsid w:val="00775DF9"/>
    <w:rsid w:val="00775E28"/>
    <w:rsid w:val="00775EF2"/>
    <w:rsid w:val="00775F16"/>
    <w:rsid w:val="007761C1"/>
    <w:rsid w:val="007761C5"/>
    <w:rsid w:val="00776280"/>
    <w:rsid w:val="0077631F"/>
    <w:rsid w:val="007764F6"/>
    <w:rsid w:val="00776613"/>
    <w:rsid w:val="007767DC"/>
    <w:rsid w:val="007769E7"/>
    <w:rsid w:val="00776D0E"/>
    <w:rsid w:val="00776D21"/>
    <w:rsid w:val="00776EF6"/>
    <w:rsid w:val="00777010"/>
    <w:rsid w:val="0077705B"/>
    <w:rsid w:val="007771FF"/>
    <w:rsid w:val="00777233"/>
    <w:rsid w:val="0077757E"/>
    <w:rsid w:val="007777B5"/>
    <w:rsid w:val="007777C7"/>
    <w:rsid w:val="007777E6"/>
    <w:rsid w:val="007777E9"/>
    <w:rsid w:val="00777A4C"/>
    <w:rsid w:val="00777B75"/>
    <w:rsid w:val="00777B84"/>
    <w:rsid w:val="00777D3C"/>
    <w:rsid w:val="00777D44"/>
    <w:rsid w:val="007801C1"/>
    <w:rsid w:val="0078031D"/>
    <w:rsid w:val="0078034A"/>
    <w:rsid w:val="007806AC"/>
    <w:rsid w:val="00780725"/>
    <w:rsid w:val="0078081A"/>
    <w:rsid w:val="00780B5A"/>
    <w:rsid w:val="00780C55"/>
    <w:rsid w:val="00780E30"/>
    <w:rsid w:val="00780E69"/>
    <w:rsid w:val="00780EC3"/>
    <w:rsid w:val="007817C9"/>
    <w:rsid w:val="00781890"/>
    <w:rsid w:val="00781946"/>
    <w:rsid w:val="007819DC"/>
    <w:rsid w:val="00781B45"/>
    <w:rsid w:val="00781D94"/>
    <w:rsid w:val="00781DED"/>
    <w:rsid w:val="007820F1"/>
    <w:rsid w:val="007821AA"/>
    <w:rsid w:val="007821B1"/>
    <w:rsid w:val="00782805"/>
    <w:rsid w:val="007829B1"/>
    <w:rsid w:val="007829D5"/>
    <w:rsid w:val="00782B04"/>
    <w:rsid w:val="00782ECF"/>
    <w:rsid w:val="0078302F"/>
    <w:rsid w:val="00783381"/>
    <w:rsid w:val="00783792"/>
    <w:rsid w:val="00783801"/>
    <w:rsid w:val="007838D1"/>
    <w:rsid w:val="00783CCC"/>
    <w:rsid w:val="00783E94"/>
    <w:rsid w:val="00783EF7"/>
    <w:rsid w:val="00784050"/>
    <w:rsid w:val="0078415B"/>
    <w:rsid w:val="007842DB"/>
    <w:rsid w:val="00784313"/>
    <w:rsid w:val="00784442"/>
    <w:rsid w:val="007848ED"/>
    <w:rsid w:val="007848F0"/>
    <w:rsid w:val="00784BBB"/>
    <w:rsid w:val="00784C22"/>
    <w:rsid w:val="00784FBE"/>
    <w:rsid w:val="007854F0"/>
    <w:rsid w:val="0078551F"/>
    <w:rsid w:val="0078564C"/>
    <w:rsid w:val="007858D4"/>
    <w:rsid w:val="007858D6"/>
    <w:rsid w:val="00785973"/>
    <w:rsid w:val="00785A43"/>
    <w:rsid w:val="00785B56"/>
    <w:rsid w:val="00785F33"/>
    <w:rsid w:val="00785F68"/>
    <w:rsid w:val="0078603D"/>
    <w:rsid w:val="0078620C"/>
    <w:rsid w:val="007862E4"/>
    <w:rsid w:val="00786439"/>
    <w:rsid w:val="0078696A"/>
    <w:rsid w:val="00786A83"/>
    <w:rsid w:val="00786A8C"/>
    <w:rsid w:val="00786AF6"/>
    <w:rsid w:val="00786BEC"/>
    <w:rsid w:val="007870AB"/>
    <w:rsid w:val="0078730F"/>
    <w:rsid w:val="007873EF"/>
    <w:rsid w:val="007873F0"/>
    <w:rsid w:val="0078749C"/>
    <w:rsid w:val="00787510"/>
    <w:rsid w:val="00787529"/>
    <w:rsid w:val="007875ED"/>
    <w:rsid w:val="00787636"/>
    <w:rsid w:val="00787752"/>
    <w:rsid w:val="007877AB"/>
    <w:rsid w:val="0078783F"/>
    <w:rsid w:val="0079001C"/>
    <w:rsid w:val="00790190"/>
    <w:rsid w:val="00790368"/>
    <w:rsid w:val="007906CF"/>
    <w:rsid w:val="0079088A"/>
    <w:rsid w:val="007909F8"/>
    <w:rsid w:val="00790B53"/>
    <w:rsid w:val="0079115D"/>
    <w:rsid w:val="00791339"/>
    <w:rsid w:val="00791474"/>
    <w:rsid w:val="0079152E"/>
    <w:rsid w:val="00791561"/>
    <w:rsid w:val="007915ED"/>
    <w:rsid w:val="0079174C"/>
    <w:rsid w:val="007918CA"/>
    <w:rsid w:val="00791D4C"/>
    <w:rsid w:val="00791DB5"/>
    <w:rsid w:val="00791DF6"/>
    <w:rsid w:val="00791E04"/>
    <w:rsid w:val="00791EC2"/>
    <w:rsid w:val="0079203D"/>
    <w:rsid w:val="007920D8"/>
    <w:rsid w:val="007923F7"/>
    <w:rsid w:val="007924B6"/>
    <w:rsid w:val="00792666"/>
    <w:rsid w:val="007929B7"/>
    <w:rsid w:val="00792AC9"/>
    <w:rsid w:val="00792C32"/>
    <w:rsid w:val="00792E70"/>
    <w:rsid w:val="00792F3F"/>
    <w:rsid w:val="00793034"/>
    <w:rsid w:val="00793135"/>
    <w:rsid w:val="007931EA"/>
    <w:rsid w:val="007933CF"/>
    <w:rsid w:val="007935E8"/>
    <w:rsid w:val="0079375C"/>
    <w:rsid w:val="007938FC"/>
    <w:rsid w:val="00793B90"/>
    <w:rsid w:val="00793C47"/>
    <w:rsid w:val="00793D56"/>
    <w:rsid w:val="00793DA1"/>
    <w:rsid w:val="0079445A"/>
    <w:rsid w:val="00794579"/>
    <w:rsid w:val="0079462C"/>
    <w:rsid w:val="007946C0"/>
    <w:rsid w:val="00794730"/>
    <w:rsid w:val="00794865"/>
    <w:rsid w:val="00794A4C"/>
    <w:rsid w:val="00794A6E"/>
    <w:rsid w:val="00794F07"/>
    <w:rsid w:val="00794F51"/>
    <w:rsid w:val="0079512F"/>
    <w:rsid w:val="007951F4"/>
    <w:rsid w:val="007953B0"/>
    <w:rsid w:val="007954D6"/>
    <w:rsid w:val="00795686"/>
    <w:rsid w:val="007956E7"/>
    <w:rsid w:val="00795779"/>
    <w:rsid w:val="00795816"/>
    <w:rsid w:val="00795832"/>
    <w:rsid w:val="00795997"/>
    <w:rsid w:val="00795B0A"/>
    <w:rsid w:val="00795BAB"/>
    <w:rsid w:val="007962D5"/>
    <w:rsid w:val="00796450"/>
    <w:rsid w:val="00796512"/>
    <w:rsid w:val="00796519"/>
    <w:rsid w:val="007968E9"/>
    <w:rsid w:val="00796AB9"/>
    <w:rsid w:val="00796E59"/>
    <w:rsid w:val="00796E62"/>
    <w:rsid w:val="00796F45"/>
    <w:rsid w:val="007970DE"/>
    <w:rsid w:val="007971BE"/>
    <w:rsid w:val="00797496"/>
    <w:rsid w:val="007975F5"/>
    <w:rsid w:val="0079780F"/>
    <w:rsid w:val="007A008C"/>
    <w:rsid w:val="007A0692"/>
    <w:rsid w:val="007A079B"/>
    <w:rsid w:val="007A0A26"/>
    <w:rsid w:val="007A0A8E"/>
    <w:rsid w:val="007A0B5C"/>
    <w:rsid w:val="007A0B61"/>
    <w:rsid w:val="007A127F"/>
    <w:rsid w:val="007A1281"/>
    <w:rsid w:val="007A12C4"/>
    <w:rsid w:val="007A133C"/>
    <w:rsid w:val="007A136C"/>
    <w:rsid w:val="007A15CA"/>
    <w:rsid w:val="007A17E4"/>
    <w:rsid w:val="007A1996"/>
    <w:rsid w:val="007A1A64"/>
    <w:rsid w:val="007A1C30"/>
    <w:rsid w:val="007A1EF6"/>
    <w:rsid w:val="007A2183"/>
    <w:rsid w:val="007A21B8"/>
    <w:rsid w:val="007A2390"/>
    <w:rsid w:val="007A2555"/>
    <w:rsid w:val="007A264E"/>
    <w:rsid w:val="007A2861"/>
    <w:rsid w:val="007A294F"/>
    <w:rsid w:val="007A2B64"/>
    <w:rsid w:val="007A2B7A"/>
    <w:rsid w:val="007A2D09"/>
    <w:rsid w:val="007A2D59"/>
    <w:rsid w:val="007A325E"/>
    <w:rsid w:val="007A392C"/>
    <w:rsid w:val="007A3B70"/>
    <w:rsid w:val="007A3D8B"/>
    <w:rsid w:val="007A41C9"/>
    <w:rsid w:val="007A42A3"/>
    <w:rsid w:val="007A44ED"/>
    <w:rsid w:val="007A4617"/>
    <w:rsid w:val="007A4850"/>
    <w:rsid w:val="007A493A"/>
    <w:rsid w:val="007A49F6"/>
    <w:rsid w:val="007A4FBE"/>
    <w:rsid w:val="007A50C8"/>
    <w:rsid w:val="007A5247"/>
    <w:rsid w:val="007A5265"/>
    <w:rsid w:val="007A552D"/>
    <w:rsid w:val="007A553D"/>
    <w:rsid w:val="007A55E3"/>
    <w:rsid w:val="007A55EC"/>
    <w:rsid w:val="007A57BA"/>
    <w:rsid w:val="007A593C"/>
    <w:rsid w:val="007A59AA"/>
    <w:rsid w:val="007A5BEF"/>
    <w:rsid w:val="007A6157"/>
    <w:rsid w:val="007A6178"/>
    <w:rsid w:val="007A6331"/>
    <w:rsid w:val="007A6468"/>
    <w:rsid w:val="007A648D"/>
    <w:rsid w:val="007A6637"/>
    <w:rsid w:val="007A66E5"/>
    <w:rsid w:val="007A676A"/>
    <w:rsid w:val="007A68D3"/>
    <w:rsid w:val="007A6D67"/>
    <w:rsid w:val="007A6F6F"/>
    <w:rsid w:val="007A704D"/>
    <w:rsid w:val="007A7241"/>
    <w:rsid w:val="007A72C1"/>
    <w:rsid w:val="007A75C3"/>
    <w:rsid w:val="007A7DA9"/>
    <w:rsid w:val="007B004F"/>
    <w:rsid w:val="007B0208"/>
    <w:rsid w:val="007B0456"/>
    <w:rsid w:val="007B072F"/>
    <w:rsid w:val="007B076B"/>
    <w:rsid w:val="007B09DC"/>
    <w:rsid w:val="007B0E12"/>
    <w:rsid w:val="007B1040"/>
    <w:rsid w:val="007B1290"/>
    <w:rsid w:val="007B1690"/>
    <w:rsid w:val="007B18A6"/>
    <w:rsid w:val="007B1BBA"/>
    <w:rsid w:val="007B1E71"/>
    <w:rsid w:val="007B21B9"/>
    <w:rsid w:val="007B224A"/>
    <w:rsid w:val="007B2508"/>
    <w:rsid w:val="007B26F7"/>
    <w:rsid w:val="007B281A"/>
    <w:rsid w:val="007B294F"/>
    <w:rsid w:val="007B2D7F"/>
    <w:rsid w:val="007B2DB9"/>
    <w:rsid w:val="007B2F61"/>
    <w:rsid w:val="007B30E2"/>
    <w:rsid w:val="007B3135"/>
    <w:rsid w:val="007B373C"/>
    <w:rsid w:val="007B3820"/>
    <w:rsid w:val="007B3914"/>
    <w:rsid w:val="007B396E"/>
    <w:rsid w:val="007B3C5F"/>
    <w:rsid w:val="007B3F46"/>
    <w:rsid w:val="007B3F84"/>
    <w:rsid w:val="007B3FA7"/>
    <w:rsid w:val="007B40B4"/>
    <w:rsid w:val="007B4127"/>
    <w:rsid w:val="007B4185"/>
    <w:rsid w:val="007B4519"/>
    <w:rsid w:val="007B465A"/>
    <w:rsid w:val="007B46FB"/>
    <w:rsid w:val="007B4779"/>
    <w:rsid w:val="007B4804"/>
    <w:rsid w:val="007B4B02"/>
    <w:rsid w:val="007B4CD6"/>
    <w:rsid w:val="007B549C"/>
    <w:rsid w:val="007B5963"/>
    <w:rsid w:val="007B5A07"/>
    <w:rsid w:val="007B5A37"/>
    <w:rsid w:val="007B5CDB"/>
    <w:rsid w:val="007B5D82"/>
    <w:rsid w:val="007B6153"/>
    <w:rsid w:val="007B64ED"/>
    <w:rsid w:val="007B6A0E"/>
    <w:rsid w:val="007B6A32"/>
    <w:rsid w:val="007B6C30"/>
    <w:rsid w:val="007B7037"/>
    <w:rsid w:val="007B7092"/>
    <w:rsid w:val="007B7495"/>
    <w:rsid w:val="007B7596"/>
    <w:rsid w:val="007B7673"/>
    <w:rsid w:val="007B7B3E"/>
    <w:rsid w:val="007B7B5D"/>
    <w:rsid w:val="007B7BDB"/>
    <w:rsid w:val="007B7C67"/>
    <w:rsid w:val="007B7F4A"/>
    <w:rsid w:val="007B7FE0"/>
    <w:rsid w:val="007B7FF8"/>
    <w:rsid w:val="007C005F"/>
    <w:rsid w:val="007C0234"/>
    <w:rsid w:val="007C030E"/>
    <w:rsid w:val="007C0455"/>
    <w:rsid w:val="007C0590"/>
    <w:rsid w:val="007C0907"/>
    <w:rsid w:val="007C0B70"/>
    <w:rsid w:val="007C0BF2"/>
    <w:rsid w:val="007C1139"/>
    <w:rsid w:val="007C11DB"/>
    <w:rsid w:val="007C12B1"/>
    <w:rsid w:val="007C1473"/>
    <w:rsid w:val="007C155A"/>
    <w:rsid w:val="007C170A"/>
    <w:rsid w:val="007C1876"/>
    <w:rsid w:val="007C18EC"/>
    <w:rsid w:val="007C193F"/>
    <w:rsid w:val="007C1A4E"/>
    <w:rsid w:val="007C1A76"/>
    <w:rsid w:val="007C1E56"/>
    <w:rsid w:val="007C1E73"/>
    <w:rsid w:val="007C1F33"/>
    <w:rsid w:val="007C1F93"/>
    <w:rsid w:val="007C20F9"/>
    <w:rsid w:val="007C22DA"/>
    <w:rsid w:val="007C23A8"/>
    <w:rsid w:val="007C253C"/>
    <w:rsid w:val="007C26AE"/>
    <w:rsid w:val="007C27EA"/>
    <w:rsid w:val="007C2901"/>
    <w:rsid w:val="007C2925"/>
    <w:rsid w:val="007C2A17"/>
    <w:rsid w:val="007C2A5F"/>
    <w:rsid w:val="007C2A90"/>
    <w:rsid w:val="007C2AAE"/>
    <w:rsid w:val="007C2C19"/>
    <w:rsid w:val="007C2D74"/>
    <w:rsid w:val="007C2E21"/>
    <w:rsid w:val="007C3094"/>
    <w:rsid w:val="007C3131"/>
    <w:rsid w:val="007C326A"/>
    <w:rsid w:val="007C330F"/>
    <w:rsid w:val="007C3798"/>
    <w:rsid w:val="007C39A6"/>
    <w:rsid w:val="007C3A4C"/>
    <w:rsid w:val="007C3D17"/>
    <w:rsid w:val="007C3ED5"/>
    <w:rsid w:val="007C3FA1"/>
    <w:rsid w:val="007C40E0"/>
    <w:rsid w:val="007C41E7"/>
    <w:rsid w:val="007C41F7"/>
    <w:rsid w:val="007C4233"/>
    <w:rsid w:val="007C474B"/>
    <w:rsid w:val="007C478C"/>
    <w:rsid w:val="007C50E1"/>
    <w:rsid w:val="007C51E7"/>
    <w:rsid w:val="007C5336"/>
    <w:rsid w:val="007C53B8"/>
    <w:rsid w:val="007C549F"/>
    <w:rsid w:val="007C568B"/>
    <w:rsid w:val="007C586B"/>
    <w:rsid w:val="007C5A63"/>
    <w:rsid w:val="007C5CC4"/>
    <w:rsid w:val="007C5E7E"/>
    <w:rsid w:val="007C6229"/>
    <w:rsid w:val="007C6408"/>
    <w:rsid w:val="007C6517"/>
    <w:rsid w:val="007C6583"/>
    <w:rsid w:val="007C6757"/>
    <w:rsid w:val="007C6798"/>
    <w:rsid w:val="007C67B9"/>
    <w:rsid w:val="007C695A"/>
    <w:rsid w:val="007C69C7"/>
    <w:rsid w:val="007C69FC"/>
    <w:rsid w:val="007C6B14"/>
    <w:rsid w:val="007C6CDF"/>
    <w:rsid w:val="007C6FB9"/>
    <w:rsid w:val="007C7033"/>
    <w:rsid w:val="007C74AA"/>
    <w:rsid w:val="007C75B4"/>
    <w:rsid w:val="007C768B"/>
    <w:rsid w:val="007C7B3C"/>
    <w:rsid w:val="007C7DD1"/>
    <w:rsid w:val="007C7F06"/>
    <w:rsid w:val="007D0293"/>
    <w:rsid w:val="007D02B0"/>
    <w:rsid w:val="007D03B4"/>
    <w:rsid w:val="007D0717"/>
    <w:rsid w:val="007D083B"/>
    <w:rsid w:val="007D091D"/>
    <w:rsid w:val="007D0A0C"/>
    <w:rsid w:val="007D0A76"/>
    <w:rsid w:val="007D0C5C"/>
    <w:rsid w:val="007D0C79"/>
    <w:rsid w:val="007D0C8F"/>
    <w:rsid w:val="007D0C98"/>
    <w:rsid w:val="007D0DDC"/>
    <w:rsid w:val="007D0E40"/>
    <w:rsid w:val="007D0F68"/>
    <w:rsid w:val="007D0FEF"/>
    <w:rsid w:val="007D1358"/>
    <w:rsid w:val="007D1740"/>
    <w:rsid w:val="007D17D7"/>
    <w:rsid w:val="007D1808"/>
    <w:rsid w:val="007D1973"/>
    <w:rsid w:val="007D1D26"/>
    <w:rsid w:val="007D1F8B"/>
    <w:rsid w:val="007D237A"/>
    <w:rsid w:val="007D2504"/>
    <w:rsid w:val="007D2B13"/>
    <w:rsid w:val="007D2C20"/>
    <w:rsid w:val="007D2C36"/>
    <w:rsid w:val="007D2C4F"/>
    <w:rsid w:val="007D2FA0"/>
    <w:rsid w:val="007D31E4"/>
    <w:rsid w:val="007D321A"/>
    <w:rsid w:val="007D32EB"/>
    <w:rsid w:val="007D351E"/>
    <w:rsid w:val="007D3661"/>
    <w:rsid w:val="007D37B4"/>
    <w:rsid w:val="007D38B4"/>
    <w:rsid w:val="007D38D6"/>
    <w:rsid w:val="007D3963"/>
    <w:rsid w:val="007D3C01"/>
    <w:rsid w:val="007D4060"/>
    <w:rsid w:val="007D4248"/>
    <w:rsid w:val="007D4487"/>
    <w:rsid w:val="007D44BE"/>
    <w:rsid w:val="007D478C"/>
    <w:rsid w:val="007D4A3B"/>
    <w:rsid w:val="007D4ABC"/>
    <w:rsid w:val="007D4C3C"/>
    <w:rsid w:val="007D4C96"/>
    <w:rsid w:val="007D4F2C"/>
    <w:rsid w:val="007D4FA6"/>
    <w:rsid w:val="007D522C"/>
    <w:rsid w:val="007D5232"/>
    <w:rsid w:val="007D57AE"/>
    <w:rsid w:val="007D57B3"/>
    <w:rsid w:val="007D57F1"/>
    <w:rsid w:val="007D5835"/>
    <w:rsid w:val="007D5838"/>
    <w:rsid w:val="007D59A9"/>
    <w:rsid w:val="007D59D0"/>
    <w:rsid w:val="007D59F1"/>
    <w:rsid w:val="007D5D89"/>
    <w:rsid w:val="007D5DEE"/>
    <w:rsid w:val="007D5F05"/>
    <w:rsid w:val="007D5F83"/>
    <w:rsid w:val="007D5FC8"/>
    <w:rsid w:val="007D62DE"/>
    <w:rsid w:val="007D6527"/>
    <w:rsid w:val="007D65BF"/>
    <w:rsid w:val="007D65F9"/>
    <w:rsid w:val="007D6838"/>
    <w:rsid w:val="007D68A2"/>
    <w:rsid w:val="007D69BB"/>
    <w:rsid w:val="007D69D2"/>
    <w:rsid w:val="007D6D73"/>
    <w:rsid w:val="007D6E65"/>
    <w:rsid w:val="007D6F1C"/>
    <w:rsid w:val="007D6F7E"/>
    <w:rsid w:val="007D6FAD"/>
    <w:rsid w:val="007D7095"/>
    <w:rsid w:val="007D71C0"/>
    <w:rsid w:val="007D72D1"/>
    <w:rsid w:val="007D7629"/>
    <w:rsid w:val="007D77FF"/>
    <w:rsid w:val="007D7804"/>
    <w:rsid w:val="007D788F"/>
    <w:rsid w:val="007D7BBF"/>
    <w:rsid w:val="007D7D57"/>
    <w:rsid w:val="007D7DF3"/>
    <w:rsid w:val="007D7DF4"/>
    <w:rsid w:val="007D7F96"/>
    <w:rsid w:val="007D7FB6"/>
    <w:rsid w:val="007E0020"/>
    <w:rsid w:val="007E0081"/>
    <w:rsid w:val="007E01ED"/>
    <w:rsid w:val="007E0670"/>
    <w:rsid w:val="007E07DD"/>
    <w:rsid w:val="007E0861"/>
    <w:rsid w:val="007E124E"/>
    <w:rsid w:val="007E1334"/>
    <w:rsid w:val="007E139C"/>
    <w:rsid w:val="007E1425"/>
    <w:rsid w:val="007E1436"/>
    <w:rsid w:val="007E16C7"/>
    <w:rsid w:val="007E18B8"/>
    <w:rsid w:val="007E1901"/>
    <w:rsid w:val="007E1A16"/>
    <w:rsid w:val="007E1EB1"/>
    <w:rsid w:val="007E2311"/>
    <w:rsid w:val="007E2566"/>
    <w:rsid w:val="007E279C"/>
    <w:rsid w:val="007E27F8"/>
    <w:rsid w:val="007E284F"/>
    <w:rsid w:val="007E2898"/>
    <w:rsid w:val="007E295C"/>
    <w:rsid w:val="007E299C"/>
    <w:rsid w:val="007E2BBE"/>
    <w:rsid w:val="007E2D25"/>
    <w:rsid w:val="007E31E3"/>
    <w:rsid w:val="007E347E"/>
    <w:rsid w:val="007E353F"/>
    <w:rsid w:val="007E356B"/>
    <w:rsid w:val="007E3616"/>
    <w:rsid w:val="007E3635"/>
    <w:rsid w:val="007E381B"/>
    <w:rsid w:val="007E3843"/>
    <w:rsid w:val="007E3A02"/>
    <w:rsid w:val="007E3A21"/>
    <w:rsid w:val="007E3A6C"/>
    <w:rsid w:val="007E3B6E"/>
    <w:rsid w:val="007E3B86"/>
    <w:rsid w:val="007E3DC6"/>
    <w:rsid w:val="007E4278"/>
    <w:rsid w:val="007E43E4"/>
    <w:rsid w:val="007E458B"/>
    <w:rsid w:val="007E45A7"/>
    <w:rsid w:val="007E46BD"/>
    <w:rsid w:val="007E484B"/>
    <w:rsid w:val="007E4864"/>
    <w:rsid w:val="007E4A4F"/>
    <w:rsid w:val="007E4C11"/>
    <w:rsid w:val="007E509B"/>
    <w:rsid w:val="007E51C4"/>
    <w:rsid w:val="007E5286"/>
    <w:rsid w:val="007E5549"/>
    <w:rsid w:val="007E565E"/>
    <w:rsid w:val="007E570C"/>
    <w:rsid w:val="007E59A5"/>
    <w:rsid w:val="007E5BB4"/>
    <w:rsid w:val="007E5BC4"/>
    <w:rsid w:val="007E5DB9"/>
    <w:rsid w:val="007E5F49"/>
    <w:rsid w:val="007E5F57"/>
    <w:rsid w:val="007E602A"/>
    <w:rsid w:val="007E62AC"/>
    <w:rsid w:val="007E62CC"/>
    <w:rsid w:val="007E65B5"/>
    <w:rsid w:val="007E6690"/>
    <w:rsid w:val="007E66BA"/>
    <w:rsid w:val="007E6806"/>
    <w:rsid w:val="007E6999"/>
    <w:rsid w:val="007E6A9F"/>
    <w:rsid w:val="007E6B22"/>
    <w:rsid w:val="007E6F41"/>
    <w:rsid w:val="007E6FEB"/>
    <w:rsid w:val="007E71FD"/>
    <w:rsid w:val="007E7780"/>
    <w:rsid w:val="007E7BD6"/>
    <w:rsid w:val="007F017A"/>
    <w:rsid w:val="007F0326"/>
    <w:rsid w:val="007F03A1"/>
    <w:rsid w:val="007F03F0"/>
    <w:rsid w:val="007F0482"/>
    <w:rsid w:val="007F06E1"/>
    <w:rsid w:val="007F06F8"/>
    <w:rsid w:val="007F0709"/>
    <w:rsid w:val="007F0ADC"/>
    <w:rsid w:val="007F0BCC"/>
    <w:rsid w:val="007F115C"/>
    <w:rsid w:val="007F1192"/>
    <w:rsid w:val="007F1257"/>
    <w:rsid w:val="007F12E1"/>
    <w:rsid w:val="007F152A"/>
    <w:rsid w:val="007F188F"/>
    <w:rsid w:val="007F1C17"/>
    <w:rsid w:val="007F1E89"/>
    <w:rsid w:val="007F1F3B"/>
    <w:rsid w:val="007F1F61"/>
    <w:rsid w:val="007F1FB3"/>
    <w:rsid w:val="007F220D"/>
    <w:rsid w:val="007F234B"/>
    <w:rsid w:val="007F2377"/>
    <w:rsid w:val="007F2596"/>
    <w:rsid w:val="007F28C7"/>
    <w:rsid w:val="007F2A64"/>
    <w:rsid w:val="007F2AE8"/>
    <w:rsid w:val="007F2C5A"/>
    <w:rsid w:val="007F2CA1"/>
    <w:rsid w:val="007F2DFA"/>
    <w:rsid w:val="007F2ECE"/>
    <w:rsid w:val="007F30B4"/>
    <w:rsid w:val="007F33EE"/>
    <w:rsid w:val="007F369E"/>
    <w:rsid w:val="007F3939"/>
    <w:rsid w:val="007F39DF"/>
    <w:rsid w:val="007F3E77"/>
    <w:rsid w:val="007F3EA0"/>
    <w:rsid w:val="007F400B"/>
    <w:rsid w:val="007F420C"/>
    <w:rsid w:val="007F453B"/>
    <w:rsid w:val="007F4642"/>
    <w:rsid w:val="007F4DBC"/>
    <w:rsid w:val="007F4E30"/>
    <w:rsid w:val="007F4E82"/>
    <w:rsid w:val="007F50B3"/>
    <w:rsid w:val="007F5749"/>
    <w:rsid w:val="007F5969"/>
    <w:rsid w:val="007F5B09"/>
    <w:rsid w:val="007F5B1C"/>
    <w:rsid w:val="007F5BC9"/>
    <w:rsid w:val="007F5BD2"/>
    <w:rsid w:val="007F5BD8"/>
    <w:rsid w:val="007F5CCB"/>
    <w:rsid w:val="007F6082"/>
    <w:rsid w:val="007F60EA"/>
    <w:rsid w:val="007F61B6"/>
    <w:rsid w:val="007F6206"/>
    <w:rsid w:val="007F636E"/>
    <w:rsid w:val="007F64B7"/>
    <w:rsid w:val="007F6507"/>
    <w:rsid w:val="007F655F"/>
    <w:rsid w:val="007F664B"/>
    <w:rsid w:val="007F68E4"/>
    <w:rsid w:val="007F6B19"/>
    <w:rsid w:val="007F722D"/>
    <w:rsid w:val="007F7270"/>
    <w:rsid w:val="007F7313"/>
    <w:rsid w:val="007F755F"/>
    <w:rsid w:val="007F7A8C"/>
    <w:rsid w:val="007F7C30"/>
    <w:rsid w:val="007F7D8D"/>
    <w:rsid w:val="007F7E1E"/>
    <w:rsid w:val="007F7F33"/>
    <w:rsid w:val="008001C2"/>
    <w:rsid w:val="008002E0"/>
    <w:rsid w:val="0080053A"/>
    <w:rsid w:val="00800676"/>
    <w:rsid w:val="00800960"/>
    <w:rsid w:val="008009E8"/>
    <w:rsid w:val="00800A24"/>
    <w:rsid w:val="00800F0B"/>
    <w:rsid w:val="008011ED"/>
    <w:rsid w:val="008012C1"/>
    <w:rsid w:val="00801554"/>
    <w:rsid w:val="008015F6"/>
    <w:rsid w:val="00801640"/>
    <w:rsid w:val="00801713"/>
    <w:rsid w:val="00801755"/>
    <w:rsid w:val="00801923"/>
    <w:rsid w:val="008019BF"/>
    <w:rsid w:val="00801ADE"/>
    <w:rsid w:val="00801BE5"/>
    <w:rsid w:val="00801CD5"/>
    <w:rsid w:val="008022D8"/>
    <w:rsid w:val="008023FD"/>
    <w:rsid w:val="008025D9"/>
    <w:rsid w:val="00802788"/>
    <w:rsid w:val="0080284C"/>
    <w:rsid w:val="00802A96"/>
    <w:rsid w:val="00802C2C"/>
    <w:rsid w:val="00802D47"/>
    <w:rsid w:val="00802E6A"/>
    <w:rsid w:val="00802EE8"/>
    <w:rsid w:val="00802F4D"/>
    <w:rsid w:val="00802F6E"/>
    <w:rsid w:val="00803076"/>
    <w:rsid w:val="00803349"/>
    <w:rsid w:val="00803853"/>
    <w:rsid w:val="00803B6C"/>
    <w:rsid w:val="00803CD2"/>
    <w:rsid w:val="00803E24"/>
    <w:rsid w:val="00803F5C"/>
    <w:rsid w:val="008041A6"/>
    <w:rsid w:val="008041F1"/>
    <w:rsid w:val="008044B3"/>
    <w:rsid w:val="00804504"/>
    <w:rsid w:val="0080451A"/>
    <w:rsid w:val="008047FB"/>
    <w:rsid w:val="0080490D"/>
    <w:rsid w:val="008049B4"/>
    <w:rsid w:val="00804A15"/>
    <w:rsid w:val="00804B11"/>
    <w:rsid w:val="00804E5E"/>
    <w:rsid w:val="00804E7E"/>
    <w:rsid w:val="00804F9E"/>
    <w:rsid w:val="00805095"/>
    <w:rsid w:val="0080524B"/>
    <w:rsid w:val="00805254"/>
    <w:rsid w:val="00805357"/>
    <w:rsid w:val="008053A3"/>
    <w:rsid w:val="00805473"/>
    <w:rsid w:val="008056E5"/>
    <w:rsid w:val="008057CA"/>
    <w:rsid w:val="008059DE"/>
    <w:rsid w:val="00805A38"/>
    <w:rsid w:val="00805C8F"/>
    <w:rsid w:val="00805E87"/>
    <w:rsid w:val="00805F78"/>
    <w:rsid w:val="008061FC"/>
    <w:rsid w:val="00806294"/>
    <w:rsid w:val="008065A9"/>
    <w:rsid w:val="00806633"/>
    <w:rsid w:val="00806645"/>
    <w:rsid w:val="00806751"/>
    <w:rsid w:val="00806A18"/>
    <w:rsid w:val="00806AF5"/>
    <w:rsid w:val="00806BD2"/>
    <w:rsid w:val="00806E3F"/>
    <w:rsid w:val="00806EC2"/>
    <w:rsid w:val="008070E2"/>
    <w:rsid w:val="0080739B"/>
    <w:rsid w:val="00807434"/>
    <w:rsid w:val="0080745D"/>
    <w:rsid w:val="008075F1"/>
    <w:rsid w:val="008077F4"/>
    <w:rsid w:val="00807873"/>
    <w:rsid w:val="0080789F"/>
    <w:rsid w:val="00807AA2"/>
    <w:rsid w:val="00807BCA"/>
    <w:rsid w:val="00807FE9"/>
    <w:rsid w:val="0081005F"/>
    <w:rsid w:val="0081006F"/>
    <w:rsid w:val="008101AF"/>
    <w:rsid w:val="0081048D"/>
    <w:rsid w:val="00810567"/>
    <w:rsid w:val="008105E4"/>
    <w:rsid w:val="00810725"/>
    <w:rsid w:val="0081078A"/>
    <w:rsid w:val="00810842"/>
    <w:rsid w:val="00810ADA"/>
    <w:rsid w:val="00810ADB"/>
    <w:rsid w:val="00810E33"/>
    <w:rsid w:val="00810ECA"/>
    <w:rsid w:val="00810F27"/>
    <w:rsid w:val="00811272"/>
    <w:rsid w:val="0081178D"/>
    <w:rsid w:val="00811960"/>
    <w:rsid w:val="00811974"/>
    <w:rsid w:val="00811F2B"/>
    <w:rsid w:val="00812293"/>
    <w:rsid w:val="008123DB"/>
    <w:rsid w:val="008125C1"/>
    <w:rsid w:val="008125E2"/>
    <w:rsid w:val="00812605"/>
    <w:rsid w:val="0081264D"/>
    <w:rsid w:val="008127BF"/>
    <w:rsid w:val="0081283D"/>
    <w:rsid w:val="00812BB1"/>
    <w:rsid w:val="00812BE0"/>
    <w:rsid w:val="00812C7F"/>
    <w:rsid w:val="00812FE2"/>
    <w:rsid w:val="00813001"/>
    <w:rsid w:val="008135A3"/>
    <w:rsid w:val="0081368B"/>
    <w:rsid w:val="00813CA1"/>
    <w:rsid w:val="008141AC"/>
    <w:rsid w:val="008144BB"/>
    <w:rsid w:val="00814720"/>
    <w:rsid w:val="0081488E"/>
    <w:rsid w:val="00814BDB"/>
    <w:rsid w:val="00814CAB"/>
    <w:rsid w:val="00814CBA"/>
    <w:rsid w:val="00814E1B"/>
    <w:rsid w:val="00814F03"/>
    <w:rsid w:val="008150A5"/>
    <w:rsid w:val="0081535F"/>
    <w:rsid w:val="008153B7"/>
    <w:rsid w:val="00815608"/>
    <w:rsid w:val="0081564D"/>
    <w:rsid w:val="00815818"/>
    <w:rsid w:val="008158F8"/>
    <w:rsid w:val="00815DB4"/>
    <w:rsid w:val="00815F76"/>
    <w:rsid w:val="008161C1"/>
    <w:rsid w:val="008167C9"/>
    <w:rsid w:val="0081683C"/>
    <w:rsid w:val="00816858"/>
    <w:rsid w:val="008168BF"/>
    <w:rsid w:val="008168CA"/>
    <w:rsid w:val="00816B80"/>
    <w:rsid w:val="00816CD1"/>
    <w:rsid w:val="00816E45"/>
    <w:rsid w:val="0081749A"/>
    <w:rsid w:val="00817850"/>
    <w:rsid w:val="008178ED"/>
    <w:rsid w:val="00817949"/>
    <w:rsid w:val="00817C12"/>
    <w:rsid w:val="00817C9A"/>
    <w:rsid w:val="00817CBC"/>
    <w:rsid w:val="00817DB1"/>
    <w:rsid w:val="0082028B"/>
    <w:rsid w:val="008203A6"/>
    <w:rsid w:val="00820A5F"/>
    <w:rsid w:val="00820B58"/>
    <w:rsid w:val="00820CEE"/>
    <w:rsid w:val="00820DFF"/>
    <w:rsid w:val="008211CA"/>
    <w:rsid w:val="00821307"/>
    <w:rsid w:val="00821353"/>
    <w:rsid w:val="0082152F"/>
    <w:rsid w:val="008217CF"/>
    <w:rsid w:val="008218ED"/>
    <w:rsid w:val="00821958"/>
    <w:rsid w:val="00821AAF"/>
    <w:rsid w:val="00822193"/>
    <w:rsid w:val="008222E4"/>
    <w:rsid w:val="00822338"/>
    <w:rsid w:val="008223B0"/>
    <w:rsid w:val="00822627"/>
    <w:rsid w:val="00822791"/>
    <w:rsid w:val="008228EC"/>
    <w:rsid w:val="008229E9"/>
    <w:rsid w:val="00822B76"/>
    <w:rsid w:val="00822C60"/>
    <w:rsid w:val="00822D41"/>
    <w:rsid w:val="00822F54"/>
    <w:rsid w:val="00822FF0"/>
    <w:rsid w:val="0082333B"/>
    <w:rsid w:val="008233EC"/>
    <w:rsid w:val="00823849"/>
    <w:rsid w:val="008238D3"/>
    <w:rsid w:val="00823D25"/>
    <w:rsid w:val="00823DC1"/>
    <w:rsid w:val="00823F6F"/>
    <w:rsid w:val="008240B8"/>
    <w:rsid w:val="008241D0"/>
    <w:rsid w:val="008242FF"/>
    <w:rsid w:val="008247A5"/>
    <w:rsid w:val="00824ADC"/>
    <w:rsid w:val="00824B1D"/>
    <w:rsid w:val="00824E91"/>
    <w:rsid w:val="0082505D"/>
    <w:rsid w:val="00825207"/>
    <w:rsid w:val="008255FD"/>
    <w:rsid w:val="00825B7E"/>
    <w:rsid w:val="00825CA9"/>
    <w:rsid w:val="00825D94"/>
    <w:rsid w:val="00825F90"/>
    <w:rsid w:val="0082618C"/>
    <w:rsid w:val="00826573"/>
    <w:rsid w:val="00826756"/>
    <w:rsid w:val="008267F3"/>
    <w:rsid w:val="00826A55"/>
    <w:rsid w:val="00826A68"/>
    <w:rsid w:val="00826C94"/>
    <w:rsid w:val="00826CE7"/>
    <w:rsid w:val="00826E62"/>
    <w:rsid w:val="00826F0E"/>
    <w:rsid w:val="0082705B"/>
    <w:rsid w:val="008271A2"/>
    <w:rsid w:val="00827237"/>
    <w:rsid w:val="0082739C"/>
    <w:rsid w:val="008275B1"/>
    <w:rsid w:val="00827907"/>
    <w:rsid w:val="008279EF"/>
    <w:rsid w:val="00827B18"/>
    <w:rsid w:val="00827F4C"/>
    <w:rsid w:val="00827F61"/>
    <w:rsid w:val="008304B0"/>
    <w:rsid w:val="008304F7"/>
    <w:rsid w:val="00830C0F"/>
    <w:rsid w:val="00830C44"/>
    <w:rsid w:val="00830CF5"/>
    <w:rsid w:val="00830D0C"/>
    <w:rsid w:val="00830D5F"/>
    <w:rsid w:val="00830EAC"/>
    <w:rsid w:val="00831078"/>
    <w:rsid w:val="00831695"/>
    <w:rsid w:val="008316F9"/>
    <w:rsid w:val="00831712"/>
    <w:rsid w:val="0083172F"/>
    <w:rsid w:val="00831BD4"/>
    <w:rsid w:val="00831C2E"/>
    <w:rsid w:val="00831CE5"/>
    <w:rsid w:val="0083262C"/>
    <w:rsid w:val="00832665"/>
    <w:rsid w:val="0083290F"/>
    <w:rsid w:val="00832A45"/>
    <w:rsid w:val="00832B81"/>
    <w:rsid w:val="00832E34"/>
    <w:rsid w:val="00832E56"/>
    <w:rsid w:val="00832EB6"/>
    <w:rsid w:val="0083301F"/>
    <w:rsid w:val="0083317F"/>
    <w:rsid w:val="008331B3"/>
    <w:rsid w:val="008334EC"/>
    <w:rsid w:val="00833532"/>
    <w:rsid w:val="00833705"/>
    <w:rsid w:val="0083374A"/>
    <w:rsid w:val="00833796"/>
    <w:rsid w:val="008338DF"/>
    <w:rsid w:val="00833A53"/>
    <w:rsid w:val="00833C6E"/>
    <w:rsid w:val="00833C7A"/>
    <w:rsid w:val="00833D60"/>
    <w:rsid w:val="00833F28"/>
    <w:rsid w:val="00833F9C"/>
    <w:rsid w:val="008340FC"/>
    <w:rsid w:val="00834339"/>
    <w:rsid w:val="008343D1"/>
    <w:rsid w:val="00834607"/>
    <w:rsid w:val="0083465F"/>
    <w:rsid w:val="00834778"/>
    <w:rsid w:val="00834AA1"/>
    <w:rsid w:val="00834C19"/>
    <w:rsid w:val="00835289"/>
    <w:rsid w:val="008353AB"/>
    <w:rsid w:val="008354FE"/>
    <w:rsid w:val="0083552A"/>
    <w:rsid w:val="008355F1"/>
    <w:rsid w:val="0083564C"/>
    <w:rsid w:val="00835763"/>
    <w:rsid w:val="00835801"/>
    <w:rsid w:val="00835912"/>
    <w:rsid w:val="00835B90"/>
    <w:rsid w:val="00835CEE"/>
    <w:rsid w:val="00835D16"/>
    <w:rsid w:val="00835EA0"/>
    <w:rsid w:val="00835FE5"/>
    <w:rsid w:val="00836106"/>
    <w:rsid w:val="008361BC"/>
    <w:rsid w:val="008361E3"/>
    <w:rsid w:val="00836588"/>
    <w:rsid w:val="008369ED"/>
    <w:rsid w:val="00836E38"/>
    <w:rsid w:val="00836EA4"/>
    <w:rsid w:val="00836F40"/>
    <w:rsid w:val="00836F46"/>
    <w:rsid w:val="00837164"/>
    <w:rsid w:val="0083746F"/>
    <w:rsid w:val="008374B5"/>
    <w:rsid w:val="008377AB"/>
    <w:rsid w:val="00837A5D"/>
    <w:rsid w:val="00837C86"/>
    <w:rsid w:val="00837E5A"/>
    <w:rsid w:val="00837F9C"/>
    <w:rsid w:val="008402C8"/>
    <w:rsid w:val="008405A4"/>
    <w:rsid w:val="008405E2"/>
    <w:rsid w:val="0084088E"/>
    <w:rsid w:val="008409F8"/>
    <w:rsid w:val="00840C18"/>
    <w:rsid w:val="00840C2F"/>
    <w:rsid w:val="00840E01"/>
    <w:rsid w:val="00841494"/>
    <w:rsid w:val="008414AE"/>
    <w:rsid w:val="008414C0"/>
    <w:rsid w:val="0084157A"/>
    <w:rsid w:val="0084173E"/>
    <w:rsid w:val="00841A6B"/>
    <w:rsid w:val="00841C6E"/>
    <w:rsid w:val="00841C85"/>
    <w:rsid w:val="00841CE6"/>
    <w:rsid w:val="00841DDE"/>
    <w:rsid w:val="0084206C"/>
    <w:rsid w:val="00842541"/>
    <w:rsid w:val="0084269D"/>
    <w:rsid w:val="00842808"/>
    <w:rsid w:val="00842854"/>
    <w:rsid w:val="00842855"/>
    <w:rsid w:val="00842A7B"/>
    <w:rsid w:val="00842AC9"/>
    <w:rsid w:val="00842C5C"/>
    <w:rsid w:val="00842CA1"/>
    <w:rsid w:val="00842F5C"/>
    <w:rsid w:val="00843100"/>
    <w:rsid w:val="00843498"/>
    <w:rsid w:val="0084372A"/>
    <w:rsid w:val="00843848"/>
    <w:rsid w:val="00843929"/>
    <w:rsid w:val="00843BFE"/>
    <w:rsid w:val="00843C56"/>
    <w:rsid w:val="00843CE6"/>
    <w:rsid w:val="00843D23"/>
    <w:rsid w:val="00843F1A"/>
    <w:rsid w:val="00843F1F"/>
    <w:rsid w:val="00843FB1"/>
    <w:rsid w:val="008441B8"/>
    <w:rsid w:val="008442E5"/>
    <w:rsid w:val="0084431E"/>
    <w:rsid w:val="00844563"/>
    <w:rsid w:val="00844A0B"/>
    <w:rsid w:val="00844BE8"/>
    <w:rsid w:val="00844D8A"/>
    <w:rsid w:val="00844DFF"/>
    <w:rsid w:val="008450F4"/>
    <w:rsid w:val="008451C6"/>
    <w:rsid w:val="00845249"/>
    <w:rsid w:val="0084573B"/>
    <w:rsid w:val="008457A9"/>
    <w:rsid w:val="00845A87"/>
    <w:rsid w:val="00845AC7"/>
    <w:rsid w:val="00845CF5"/>
    <w:rsid w:val="00845DAC"/>
    <w:rsid w:val="00845E4C"/>
    <w:rsid w:val="00846056"/>
    <w:rsid w:val="0084631D"/>
    <w:rsid w:val="0084655E"/>
    <w:rsid w:val="00846703"/>
    <w:rsid w:val="0084692E"/>
    <w:rsid w:val="00846AF6"/>
    <w:rsid w:val="00846BE5"/>
    <w:rsid w:val="00846BF3"/>
    <w:rsid w:val="00846E75"/>
    <w:rsid w:val="008471BB"/>
    <w:rsid w:val="0084724A"/>
    <w:rsid w:val="008474D4"/>
    <w:rsid w:val="00847752"/>
    <w:rsid w:val="00847C5A"/>
    <w:rsid w:val="00847D7D"/>
    <w:rsid w:val="00850026"/>
    <w:rsid w:val="0085006A"/>
    <w:rsid w:val="00850101"/>
    <w:rsid w:val="0085020A"/>
    <w:rsid w:val="00850220"/>
    <w:rsid w:val="008502B2"/>
    <w:rsid w:val="008502B4"/>
    <w:rsid w:val="0085066A"/>
    <w:rsid w:val="00850831"/>
    <w:rsid w:val="0085085C"/>
    <w:rsid w:val="0085086E"/>
    <w:rsid w:val="00850B4C"/>
    <w:rsid w:val="00850E6C"/>
    <w:rsid w:val="008511E1"/>
    <w:rsid w:val="008514A9"/>
    <w:rsid w:val="0085175D"/>
    <w:rsid w:val="00851795"/>
    <w:rsid w:val="0085195C"/>
    <w:rsid w:val="00851B6A"/>
    <w:rsid w:val="00851B91"/>
    <w:rsid w:val="00851BB5"/>
    <w:rsid w:val="00851FC4"/>
    <w:rsid w:val="00852230"/>
    <w:rsid w:val="0085229A"/>
    <w:rsid w:val="00852356"/>
    <w:rsid w:val="00852368"/>
    <w:rsid w:val="008523C2"/>
    <w:rsid w:val="0085267B"/>
    <w:rsid w:val="00852795"/>
    <w:rsid w:val="008528BD"/>
    <w:rsid w:val="008529F4"/>
    <w:rsid w:val="00852A73"/>
    <w:rsid w:val="00852B82"/>
    <w:rsid w:val="00852CE3"/>
    <w:rsid w:val="00852E0D"/>
    <w:rsid w:val="00852FB7"/>
    <w:rsid w:val="0085320D"/>
    <w:rsid w:val="00853720"/>
    <w:rsid w:val="00853816"/>
    <w:rsid w:val="008538F3"/>
    <w:rsid w:val="0085394C"/>
    <w:rsid w:val="008539DA"/>
    <w:rsid w:val="00853AFA"/>
    <w:rsid w:val="00853B61"/>
    <w:rsid w:val="00853FA0"/>
    <w:rsid w:val="00854101"/>
    <w:rsid w:val="00854166"/>
    <w:rsid w:val="0085417E"/>
    <w:rsid w:val="0085425A"/>
    <w:rsid w:val="00854271"/>
    <w:rsid w:val="0085427A"/>
    <w:rsid w:val="0085433C"/>
    <w:rsid w:val="00854426"/>
    <w:rsid w:val="00854536"/>
    <w:rsid w:val="008545A1"/>
    <w:rsid w:val="00854792"/>
    <w:rsid w:val="00854B32"/>
    <w:rsid w:val="00854C3E"/>
    <w:rsid w:val="00855060"/>
    <w:rsid w:val="00855358"/>
    <w:rsid w:val="00855568"/>
    <w:rsid w:val="008556D8"/>
    <w:rsid w:val="008556F0"/>
    <w:rsid w:val="008559F6"/>
    <w:rsid w:val="00856065"/>
    <w:rsid w:val="008561D0"/>
    <w:rsid w:val="008562B3"/>
    <w:rsid w:val="0085630A"/>
    <w:rsid w:val="0085660F"/>
    <w:rsid w:val="008568DB"/>
    <w:rsid w:val="00856935"/>
    <w:rsid w:val="00856BF1"/>
    <w:rsid w:val="00856DA3"/>
    <w:rsid w:val="00856FD6"/>
    <w:rsid w:val="00857020"/>
    <w:rsid w:val="00857034"/>
    <w:rsid w:val="00857125"/>
    <w:rsid w:val="0085765E"/>
    <w:rsid w:val="0085765F"/>
    <w:rsid w:val="00857886"/>
    <w:rsid w:val="00857928"/>
    <w:rsid w:val="00857CD3"/>
    <w:rsid w:val="00857D32"/>
    <w:rsid w:val="00857E08"/>
    <w:rsid w:val="00857E19"/>
    <w:rsid w:val="00857F12"/>
    <w:rsid w:val="00860186"/>
    <w:rsid w:val="008601E2"/>
    <w:rsid w:val="00860218"/>
    <w:rsid w:val="0086022D"/>
    <w:rsid w:val="00860320"/>
    <w:rsid w:val="0086040E"/>
    <w:rsid w:val="0086060E"/>
    <w:rsid w:val="0086069A"/>
    <w:rsid w:val="0086079E"/>
    <w:rsid w:val="008608C0"/>
    <w:rsid w:val="00860C80"/>
    <w:rsid w:val="00860CC0"/>
    <w:rsid w:val="00860D5F"/>
    <w:rsid w:val="00860DC2"/>
    <w:rsid w:val="0086109D"/>
    <w:rsid w:val="008610D6"/>
    <w:rsid w:val="008612FF"/>
    <w:rsid w:val="008613AE"/>
    <w:rsid w:val="0086170F"/>
    <w:rsid w:val="00861860"/>
    <w:rsid w:val="00861A36"/>
    <w:rsid w:val="00861D7E"/>
    <w:rsid w:val="00861D9B"/>
    <w:rsid w:val="008622BC"/>
    <w:rsid w:val="0086247D"/>
    <w:rsid w:val="0086252C"/>
    <w:rsid w:val="00862664"/>
    <w:rsid w:val="008627F3"/>
    <w:rsid w:val="0086286F"/>
    <w:rsid w:val="0086290F"/>
    <w:rsid w:val="008629C1"/>
    <w:rsid w:val="008629E6"/>
    <w:rsid w:val="00862A4D"/>
    <w:rsid w:val="00862B49"/>
    <w:rsid w:val="00862FF3"/>
    <w:rsid w:val="00863114"/>
    <w:rsid w:val="00863147"/>
    <w:rsid w:val="008631B4"/>
    <w:rsid w:val="00863394"/>
    <w:rsid w:val="008633E6"/>
    <w:rsid w:val="00863445"/>
    <w:rsid w:val="008635B9"/>
    <w:rsid w:val="008635E0"/>
    <w:rsid w:val="00863626"/>
    <w:rsid w:val="008639C8"/>
    <w:rsid w:val="00863B1E"/>
    <w:rsid w:val="00863B98"/>
    <w:rsid w:val="00863E58"/>
    <w:rsid w:val="00863EAC"/>
    <w:rsid w:val="00863FA4"/>
    <w:rsid w:val="00863FA7"/>
    <w:rsid w:val="00864443"/>
    <w:rsid w:val="00864559"/>
    <w:rsid w:val="0086458E"/>
    <w:rsid w:val="008646F6"/>
    <w:rsid w:val="00864B5D"/>
    <w:rsid w:val="00864CBC"/>
    <w:rsid w:val="00864E12"/>
    <w:rsid w:val="00864E94"/>
    <w:rsid w:val="00864EFA"/>
    <w:rsid w:val="00864F39"/>
    <w:rsid w:val="00864FE9"/>
    <w:rsid w:val="008656C5"/>
    <w:rsid w:val="0086574A"/>
    <w:rsid w:val="008658B4"/>
    <w:rsid w:val="00865C82"/>
    <w:rsid w:val="00865D2B"/>
    <w:rsid w:val="00866142"/>
    <w:rsid w:val="008662C2"/>
    <w:rsid w:val="0086641D"/>
    <w:rsid w:val="00866532"/>
    <w:rsid w:val="0086655A"/>
    <w:rsid w:val="0086660A"/>
    <w:rsid w:val="0086665A"/>
    <w:rsid w:val="0086667E"/>
    <w:rsid w:val="00866766"/>
    <w:rsid w:val="00866B0F"/>
    <w:rsid w:val="00866B25"/>
    <w:rsid w:val="00866B36"/>
    <w:rsid w:val="00866E35"/>
    <w:rsid w:val="008670BD"/>
    <w:rsid w:val="008671CF"/>
    <w:rsid w:val="008674D4"/>
    <w:rsid w:val="00867564"/>
    <w:rsid w:val="00867671"/>
    <w:rsid w:val="008679BF"/>
    <w:rsid w:val="00867D0C"/>
    <w:rsid w:val="00867F6A"/>
    <w:rsid w:val="00867FD3"/>
    <w:rsid w:val="0087011E"/>
    <w:rsid w:val="00870209"/>
    <w:rsid w:val="00870438"/>
    <w:rsid w:val="0087054E"/>
    <w:rsid w:val="008705FF"/>
    <w:rsid w:val="008708A0"/>
    <w:rsid w:val="00870B61"/>
    <w:rsid w:val="00870D7F"/>
    <w:rsid w:val="00870DBC"/>
    <w:rsid w:val="00871131"/>
    <w:rsid w:val="0087193E"/>
    <w:rsid w:val="00871B52"/>
    <w:rsid w:val="00871C15"/>
    <w:rsid w:val="00871D53"/>
    <w:rsid w:val="00872258"/>
    <w:rsid w:val="00872336"/>
    <w:rsid w:val="00872369"/>
    <w:rsid w:val="0087257B"/>
    <w:rsid w:val="00872607"/>
    <w:rsid w:val="00872613"/>
    <w:rsid w:val="00872C60"/>
    <w:rsid w:val="00872D41"/>
    <w:rsid w:val="0087301D"/>
    <w:rsid w:val="008731E8"/>
    <w:rsid w:val="00873311"/>
    <w:rsid w:val="0087334A"/>
    <w:rsid w:val="008734D7"/>
    <w:rsid w:val="00873570"/>
    <w:rsid w:val="008735F1"/>
    <w:rsid w:val="008736A4"/>
    <w:rsid w:val="00873992"/>
    <w:rsid w:val="008739DA"/>
    <w:rsid w:val="00873A48"/>
    <w:rsid w:val="00873AFE"/>
    <w:rsid w:val="00873E66"/>
    <w:rsid w:val="0087404D"/>
    <w:rsid w:val="00874063"/>
    <w:rsid w:val="0087434A"/>
    <w:rsid w:val="008743A5"/>
    <w:rsid w:val="008746AA"/>
    <w:rsid w:val="00874770"/>
    <w:rsid w:val="00874966"/>
    <w:rsid w:val="00874D1F"/>
    <w:rsid w:val="00874EE7"/>
    <w:rsid w:val="00874F5C"/>
    <w:rsid w:val="00875103"/>
    <w:rsid w:val="0087517B"/>
    <w:rsid w:val="00875314"/>
    <w:rsid w:val="0087543D"/>
    <w:rsid w:val="008757E6"/>
    <w:rsid w:val="008757EE"/>
    <w:rsid w:val="00875BDD"/>
    <w:rsid w:val="00875CC4"/>
    <w:rsid w:val="00875F7B"/>
    <w:rsid w:val="0087607E"/>
    <w:rsid w:val="008761B3"/>
    <w:rsid w:val="00876217"/>
    <w:rsid w:val="008762EC"/>
    <w:rsid w:val="00876371"/>
    <w:rsid w:val="008764B9"/>
    <w:rsid w:val="0087688B"/>
    <w:rsid w:val="00876932"/>
    <w:rsid w:val="00876C82"/>
    <w:rsid w:val="00876CEE"/>
    <w:rsid w:val="00876D5E"/>
    <w:rsid w:val="00876E91"/>
    <w:rsid w:val="00876F00"/>
    <w:rsid w:val="008774E6"/>
    <w:rsid w:val="008775DA"/>
    <w:rsid w:val="00877A0D"/>
    <w:rsid w:val="00877A7A"/>
    <w:rsid w:val="00877C73"/>
    <w:rsid w:val="00877F23"/>
    <w:rsid w:val="0088011E"/>
    <w:rsid w:val="00880179"/>
    <w:rsid w:val="008802C7"/>
    <w:rsid w:val="008802FB"/>
    <w:rsid w:val="008804A4"/>
    <w:rsid w:val="00880A51"/>
    <w:rsid w:val="00880AD4"/>
    <w:rsid w:val="00880F23"/>
    <w:rsid w:val="0088116B"/>
    <w:rsid w:val="00881393"/>
    <w:rsid w:val="0088149C"/>
    <w:rsid w:val="008815F8"/>
    <w:rsid w:val="0088188A"/>
    <w:rsid w:val="008819EC"/>
    <w:rsid w:val="0088218F"/>
    <w:rsid w:val="0088225F"/>
    <w:rsid w:val="008822E7"/>
    <w:rsid w:val="00882348"/>
    <w:rsid w:val="0088252C"/>
    <w:rsid w:val="008826E2"/>
    <w:rsid w:val="00882881"/>
    <w:rsid w:val="00882A4B"/>
    <w:rsid w:val="00882B96"/>
    <w:rsid w:val="00882BF1"/>
    <w:rsid w:val="00882CCB"/>
    <w:rsid w:val="00882D2E"/>
    <w:rsid w:val="00882F6B"/>
    <w:rsid w:val="008833E8"/>
    <w:rsid w:val="00883411"/>
    <w:rsid w:val="00883578"/>
    <w:rsid w:val="0088396A"/>
    <w:rsid w:val="00883AA8"/>
    <w:rsid w:val="00883CCA"/>
    <w:rsid w:val="00883F9F"/>
    <w:rsid w:val="0088409D"/>
    <w:rsid w:val="0088442F"/>
    <w:rsid w:val="008844A6"/>
    <w:rsid w:val="00884C83"/>
    <w:rsid w:val="00884D77"/>
    <w:rsid w:val="00884DEB"/>
    <w:rsid w:val="00884E48"/>
    <w:rsid w:val="00884F7D"/>
    <w:rsid w:val="00885589"/>
    <w:rsid w:val="00885640"/>
    <w:rsid w:val="0088573D"/>
    <w:rsid w:val="00885833"/>
    <w:rsid w:val="00885B9F"/>
    <w:rsid w:val="00885BF9"/>
    <w:rsid w:val="00885CDB"/>
    <w:rsid w:val="00885CE8"/>
    <w:rsid w:val="00886062"/>
    <w:rsid w:val="008860FB"/>
    <w:rsid w:val="008864D9"/>
    <w:rsid w:val="00886577"/>
    <w:rsid w:val="0088671B"/>
    <w:rsid w:val="008868C4"/>
    <w:rsid w:val="00886A27"/>
    <w:rsid w:val="00886B11"/>
    <w:rsid w:val="00886B60"/>
    <w:rsid w:val="00886C9A"/>
    <w:rsid w:val="0088719B"/>
    <w:rsid w:val="008873B3"/>
    <w:rsid w:val="00887452"/>
    <w:rsid w:val="00887532"/>
    <w:rsid w:val="008876EF"/>
    <w:rsid w:val="0088797E"/>
    <w:rsid w:val="00887BDC"/>
    <w:rsid w:val="00887BF1"/>
    <w:rsid w:val="00887E13"/>
    <w:rsid w:val="00887ED4"/>
    <w:rsid w:val="00890088"/>
    <w:rsid w:val="00890113"/>
    <w:rsid w:val="00890161"/>
    <w:rsid w:val="008901A9"/>
    <w:rsid w:val="00890590"/>
    <w:rsid w:val="0089088C"/>
    <w:rsid w:val="0089094A"/>
    <w:rsid w:val="00890A1B"/>
    <w:rsid w:val="00890CAD"/>
    <w:rsid w:val="00890E35"/>
    <w:rsid w:val="00890EF4"/>
    <w:rsid w:val="00891096"/>
    <w:rsid w:val="00891168"/>
    <w:rsid w:val="008911EB"/>
    <w:rsid w:val="00891298"/>
    <w:rsid w:val="008913F4"/>
    <w:rsid w:val="008914E9"/>
    <w:rsid w:val="00891965"/>
    <w:rsid w:val="00891E46"/>
    <w:rsid w:val="00891F0C"/>
    <w:rsid w:val="00892095"/>
    <w:rsid w:val="00892139"/>
    <w:rsid w:val="00892272"/>
    <w:rsid w:val="008922FE"/>
    <w:rsid w:val="00892577"/>
    <w:rsid w:val="008925FE"/>
    <w:rsid w:val="00892666"/>
    <w:rsid w:val="008926B2"/>
    <w:rsid w:val="008927B9"/>
    <w:rsid w:val="008929B4"/>
    <w:rsid w:val="00892A78"/>
    <w:rsid w:val="00892C0D"/>
    <w:rsid w:val="00892CDD"/>
    <w:rsid w:val="00892DB4"/>
    <w:rsid w:val="00892DE0"/>
    <w:rsid w:val="00892E0B"/>
    <w:rsid w:val="00892EAF"/>
    <w:rsid w:val="00892EEA"/>
    <w:rsid w:val="00892FC5"/>
    <w:rsid w:val="00892FE5"/>
    <w:rsid w:val="008930BE"/>
    <w:rsid w:val="00893497"/>
    <w:rsid w:val="008937EE"/>
    <w:rsid w:val="00893CE8"/>
    <w:rsid w:val="00894320"/>
    <w:rsid w:val="008943D6"/>
    <w:rsid w:val="008943F1"/>
    <w:rsid w:val="0089446C"/>
    <w:rsid w:val="008944E0"/>
    <w:rsid w:val="008946DF"/>
    <w:rsid w:val="00894985"/>
    <w:rsid w:val="00894A46"/>
    <w:rsid w:val="00894CBE"/>
    <w:rsid w:val="00894F3E"/>
    <w:rsid w:val="00894FC9"/>
    <w:rsid w:val="008950F0"/>
    <w:rsid w:val="008951CD"/>
    <w:rsid w:val="008952D1"/>
    <w:rsid w:val="00895480"/>
    <w:rsid w:val="00895585"/>
    <w:rsid w:val="008955CF"/>
    <w:rsid w:val="0089566A"/>
    <w:rsid w:val="00895754"/>
    <w:rsid w:val="00895842"/>
    <w:rsid w:val="00895AE4"/>
    <w:rsid w:val="00895CC3"/>
    <w:rsid w:val="00895D8F"/>
    <w:rsid w:val="0089609C"/>
    <w:rsid w:val="0089639C"/>
    <w:rsid w:val="008964BA"/>
    <w:rsid w:val="008964CB"/>
    <w:rsid w:val="00896621"/>
    <w:rsid w:val="00896703"/>
    <w:rsid w:val="0089687A"/>
    <w:rsid w:val="008969B9"/>
    <w:rsid w:val="00896D08"/>
    <w:rsid w:val="0089700F"/>
    <w:rsid w:val="0089703C"/>
    <w:rsid w:val="00897D40"/>
    <w:rsid w:val="00897EB3"/>
    <w:rsid w:val="008A008A"/>
    <w:rsid w:val="008A0098"/>
    <w:rsid w:val="008A01AC"/>
    <w:rsid w:val="008A0751"/>
    <w:rsid w:val="008A079C"/>
    <w:rsid w:val="008A07AA"/>
    <w:rsid w:val="008A0818"/>
    <w:rsid w:val="008A0ACB"/>
    <w:rsid w:val="008A0B90"/>
    <w:rsid w:val="008A0EF7"/>
    <w:rsid w:val="008A10D4"/>
    <w:rsid w:val="008A119C"/>
    <w:rsid w:val="008A11DF"/>
    <w:rsid w:val="008A13A1"/>
    <w:rsid w:val="008A196D"/>
    <w:rsid w:val="008A1ABC"/>
    <w:rsid w:val="008A1D79"/>
    <w:rsid w:val="008A1EFF"/>
    <w:rsid w:val="008A2038"/>
    <w:rsid w:val="008A2151"/>
    <w:rsid w:val="008A296D"/>
    <w:rsid w:val="008A29A0"/>
    <w:rsid w:val="008A2AEA"/>
    <w:rsid w:val="008A2BBD"/>
    <w:rsid w:val="008A2BE8"/>
    <w:rsid w:val="008A2C65"/>
    <w:rsid w:val="008A2E98"/>
    <w:rsid w:val="008A2F59"/>
    <w:rsid w:val="008A30BF"/>
    <w:rsid w:val="008A34D1"/>
    <w:rsid w:val="008A3549"/>
    <w:rsid w:val="008A39DC"/>
    <w:rsid w:val="008A3BB0"/>
    <w:rsid w:val="008A3DEF"/>
    <w:rsid w:val="008A3FFB"/>
    <w:rsid w:val="008A44C3"/>
    <w:rsid w:val="008A45FE"/>
    <w:rsid w:val="008A474D"/>
    <w:rsid w:val="008A47AC"/>
    <w:rsid w:val="008A4802"/>
    <w:rsid w:val="008A4AC9"/>
    <w:rsid w:val="008A4B2D"/>
    <w:rsid w:val="008A4D05"/>
    <w:rsid w:val="008A51FF"/>
    <w:rsid w:val="008A535F"/>
    <w:rsid w:val="008A53DA"/>
    <w:rsid w:val="008A5416"/>
    <w:rsid w:val="008A590B"/>
    <w:rsid w:val="008A5B47"/>
    <w:rsid w:val="008A5C96"/>
    <w:rsid w:val="008A6062"/>
    <w:rsid w:val="008A60ED"/>
    <w:rsid w:val="008A61A4"/>
    <w:rsid w:val="008A61AA"/>
    <w:rsid w:val="008A651F"/>
    <w:rsid w:val="008A67E8"/>
    <w:rsid w:val="008A69DC"/>
    <w:rsid w:val="008A6AED"/>
    <w:rsid w:val="008A6BC7"/>
    <w:rsid w:val="008A6BD2"/>
    <w:rsid w:val="008A6D2C"/>
    <w:rsid w:val="008A6F40"/>
    <w:rsid w:val="008A6F67"/>
    <w:rsid w:val="008A6FC9"/>
    <w:rsid w:val="008A743A"/>
    <w:rsid w:val="008A75E9"/>
    <w:rsid w:val="008A7B77"/>
    <w:rsid w:val="008A7D13"/>
    <w:rsid w:val="008B001F"/>
    <w:rsid w:val="008B005D"/>
    <w:rsid w:val="008B0119"/>
    <w:rsid w:val="008B0120"/>
    <w:rsid w:val="008B0532"/>
    <w:rsid w:val="008B05B0"/>
    <w:rsid w:val="008B066F"/>
    <w:rsid w:val="008B06AC"/>
    <w:rsid w:val="008B07F9"/>
    <w:rsid w:val="008B0862"/>
    <w:rsid w:val="008B0865"/>
    <w:rsid w:val="008B08A9"/>
    <w:rsid w:val="008B0A84"/>
    <w:rsid w:val="008B0B67"/>
    <w:rsid w:val="008B0CAF"/>
    <w:rsid w:val="008B0E37"/>
    <w:rsid w:val="008B0FE8"/>
    <w:rsid w:val="008B11D4"/>
    <w:rsid w:val="008B11F4"/>
    <w:rsid w:val="008B1622"/>
    <w:rsid w:val="008B1B94"/>
    <w:rsid w:val="008B1E10"/>
    <w:rsid w:val="008B1F25"/>
    <w:rsid w:val="008B2188"/>
    <w:rsid w:val="008B23AC"/>
    <w:rsid w:val="008B23F2"/>
    <w:rsid w:val="008B297A"/>
    <w:rsid w:val="008B2C43"/>
    <w:rsid w:val="008B2C66"/>
    <w:rsid w:val="008B2CE0"/>
    <w:rsid w:val="008B3097"/>
    <w:rsid w:val="008B3744"/>
    <w:rsid w:val="008B37A9"/>
    <w:rsid w:val="008B3CA8"/>
    <w:rsid w:val="008B4061"/>
    <w:rsid w:val="008B4101"/>
    <w:rsid w:val="008B434C"/>
    <w:rsid w:val="008B4484"/>
    <w:rsid w:val="008B4616"/>
    <w:rsid w:val="008B4655"/>
    <w:rsid w:val="008B4707"/>
    <w:rsid w:val="008B4803"/>
    <w:rsid w:val="008B48F1"/>
    <w:rsid w:val="008B4B01"/>
    <w:rsid w:val="008B4C2D"/>
    <w:rsid w:val="008B4C80"/>
    <w:rsid w:val="008B4EAB"/>
    <w:rsid w:val="008B4FD3"/>
    <w:rsid w:val="008B50D3"/>
    <w:rsid w:val="008B5AC9"/>
    <w:rsid w:val="008B5B5F"/>
    <w:rsid w:val="008B5BCB"/>
    <w:rsid w:val="008B5ECE"/>
    <w:rsid w:val="008B5FCA"/>
    <w:rsid w:val="008B61C0"/>
    <w:rsid w:val="008B67F4"/>
    <w:rsid w:val="008B6999"/>
    <w:rsid w:val="008B6B5E"/>
    <w:rsid w:val="008B6DFC"/>
    <w:rsid w:val="008B6EFE"/>
    <w:rsid w:val="008B6F60"/>
    <w:rsid w:val="008B6F6E"/>
    <w:rsid w:val="008B707D"/>
    <w:rsid w:val="008B720F"/>
    <w:rsid w:val="008B74A4"/>
    <w:rsid w:val="008B74EE"/>
    <w:rsid w:val="008B758F"/>
    <w:rsid w:val="008B7610"/>
    <w:rsid w:val="008B7C29"/>
    <w:rsid w:val="008B7C80"/>
    <w:rsid w:val="008B7DA4"/>
    <w:rsid w:val="008B7E85"/>
    <w:rsid w:val="008B7FA7"/>
    <w:rsid w:val="008C0021"/>
    <w:rsid w:val="008C003B"/>
    <w:rsid w:val="008C04B3"/>
    <w:rsid w:val="008C0522"/>
    <w:rsid w:val="008C07E8"/>
    <w:rsid w:val="008C08B1"/>
    <w:rsid w:val="008C09A1"/>
    <w:rsid w:val="008C113C"/>
    <w:rsid w:val="008C1228"/>
    <w:rsid w:val="008C12C1"/>
    <w:rsid w:val="008C169C"/>
    <w:rsid w:val="008C1746"/>
    <w:rsid w:val="008C18D1"/>
    <w:rsid w:val="008C1D56"/>
    <w:rsid w:val="008C1F5E"/>
    <w:rsid w:val="008C23B7"/>
    <w:rsid w:val="008C2415"/>
    <w:rsid w:val="008C25B1"/>
    <w:rsid w:val="008C272C"/>
    <w:rsid w:val="008C27AE"/>
    <w:rsid w:val="008C27B3"/>
    <w:rsid w:val="008C27F4"/>
    <w:rsid w:val="008C27FD"/>
    <w:rsid w:val="008C2916"/>
    <w:rsid w:val="008C2D5B"/>
    <w:rsid w:val="008C2FDA"/>
    <w:rsid w:val="008C30F7"/>
    <w:rsid w:val="008C35A1"/>
    <w:rsid w:val="008C388E"/>
    <w:rsid w:val="008C3A85"/>
    <w:rsid w:val="008C3AA7"/>
    <w:rsid w:val="008C3AC8"/>
    <w:rsid w:val="008C3BAF"/>
    <w:rsid w:val="008C4195"/>
    <w:rsid w:val="008C423D"/>
    <w:rsid w:val="008C4271"/>
    <w:rsid w:val="008C43B8"/>
    <w:rsid w:val="008C48A1"/>
    <w:rsid w:val="008C494A"/>
    <w:rsid w:val="008C4D29"/>
    <w:rsid w:val="008C4DB4"/>
    <w:rsid w:val="008C4E3D"/>
    <w:rsid w:val="008C53B5"/>
    <w:rsid w:val="008C565E"/>
    <w:rsid w:val="008C56C8"/>
    <w:rsid w:val="008C5737"/>
    <w:rsid w:val="008C5A36"/>
    <w:rsid w:val="008C5A6E"/>
    <w:rsid w:val="008C5AC1"/>
    <w:rsid w:val="008C5BC5"/>
    <w:rsid w:val="008C5D74"/>
    <w:rsid w:val="008C5DDD"/>
    <w:rsid w:val="008C62C4"/>
    <w:rsid w:val="008C64BA"/>
    <w:rsid w:val="008C6812"/>
    <w:rsid w:val="008C681C"/>
    <w:rsid w:val="008C6A21"/>
    <w:rsid w:val="008C6B0B"/>
    <w:rsid w:val="008C6F58"/>
    <w:rsid w:val="008C71E8"/>
    <w:rsid w:val="008C7551"/>
    <w:rsid w:val="008C79A0"/>
    <w:rsid w:val="008C7BFA"/>
    <w:rsid w:val="008C7C81"/>
    <w:rsid w:val="008C7DE7"/>
    <w:rsid w:val="008C7FD7"/>
    <w:rsid w:val="008C7FF9"/>
    <w:rsid w:val="008D0269"/>
    <w:rsid w:val="008D04BB"/>
    <w:rsid w:val="008D0512"/>
    <w:rsid w:val="008D0791"/>
    <w:rsid w:val="008D08BB"/>
    <w:rsid w:val="008D0AB2"/>
    <w:rsid w:val="008D0D85"/>
    <w:rsid w:val="008D0E11"/>
    <w:rsid w:val="008D0E1B"/>
    <w:rsid w:val="008D0F60"/>
    <w:rsid w:val="008D148C"/>
    <w:rsid w:val="008D17DF"/>
    <w:rsid w:val="008D191A"/>
    <w:rsid w:val="008D1AE6"/>
    <w:rsid w:val="008D1C12"/>
    <w:rsid w:val="008D1C19"/>
    <w:rsid w:val="008D1E59"/>
    <w:rsid w:val="008D2375"/>
    <w:rsid w:val="008D2431"/>
    <w:rsid w:val="008D2569"/>
    <w:rsid w:val="008D25D3"/>
    <w:rsid w:val="008D268F"/>
    <w:rsid w:val="008D26DA"/>
    <w:rsid w:val="008D2C1C"/>
    <w:rsid w:val="008D2C48"/>
    <w:rsid w:val="008D2DF7"/>
    <w:rsid w:val="008D2E40"/>
    <w:rsid w:val="008D3012"/>
    <w:rsid w:val="008D30E2"/>
    <w:rsid w:val="008D325F"/>
    <w:rsid w:val="008D3546"/>
    <w:rsid w:val="008D36DA"/>
    <w:rsid w:val="008D37BC"/>
    <w:rsid w:val="008D38A4"/>
    <w:rsid w:val="008D3A09"/>
    <w:rsid w:val="008D3A94"/>
    <w:rsid w:val="008D3AD9"/>
    <w:rsid w:val="008D3C6E"/>
    <w:rsid w:val="008D40EE"/>
    <w:rsid w:val="008D42AC"/>
    <w:rsid w:val="008D4471"/>
    <w:rsid w:val="008D45A1"/>
    <w:rsid w:val="008D4896"/>
    <w:rsid w:val="008D4CF8"/>
    <w:rsid w:val="008D4D1B"/>
    <w:rsid w:val="008D4DF9"/>
    <w:rsid w:val="008D4E22"/>
    <w:rsid w:val="008D4EFA"/>
    <w:rsid w:val="008D4F77"/>
    <w:rsid w:val="008D5025"/>
    <w:rsid w:val="008D5166"/>
    <w:rsid w:val="008D529B"/>
    <w:rsid w:val="008D5864"/>
    <w:rsid w:val="008D5973"/>
    <w:rsid w:val="008D5A0D"/>
    <w:rsid w:val="008D5A24"/>
    <w:rsid w:val="008D5E85"/>
    <w:rsid w:val="008D5E8E"/>
    <w:rsid w:val="008D5EEE"/>
    <w:rsid w:val="008D5FD8"/>
    <w:rsid w:val="008D6487"/>
    <w:rsid w:val="008D65EB"/>
    <w:rsid w:val="008D660A"/>
    <w:rsid w:val="008D6617"/>
    <w:rsid w:val="008D690B"/>
    <w:rsid w:val="008D6B8A"/>
    <w:rsid w:val="008D6BCD"/>
    <w:rsid w:val="008D6C7D"/>
    <w:rsid w:val="008D7124"/>
    <w:rsid w:val="008D71DA"/>
    <w:rsid w:val="008D72A4"/>
    <w:rsid w:val="008D79BE"/>
    <w:rsid w:val="008D7F6E"/>
    <w:rsid w:val="008E05C5"/>
    <w:rsid w:val="008E09E5"/>
    <w:rsid w:val="008E0B1B"/>
    <w:rsid w:val="008E0BB8"/>
    <w:rsid w:val="008E0C29"/>
    <w:rsid w:val="008E11D5"/>
    <w:rsid w:val="008E137D"/>
    <w:rsid w:val="008E14BE"/>
    <w:rsid w:val="008E14C3"/>
    <w:rsid w:val="008E15BB"/>
    <w:rsid w:val="008E1900"/>
    <w:rsid w:val="008E1AA4"/>
    <w:rsid w:val="008E1C39"/>
    <w:rsid w:val="008E1DB4"/>
    <w:rsid w:val="008E1E9A"/>
    <w:rsid w:val="008E1F0B"/>
    <w:rsid w:val="008E1F7D"/>
    <w:rsid w:val="008E2188"/>
    <w:rsid w:val="008E2224"/>
    <w:rsid w:val="008E22A8"/>
    <w:rsid w:val="008E24F3"/>
    <w:rsid w:val="008E27AA"/>
    <w:rsid w:val="008E28D3"/>
    <w:rsid w:val="008E2A9D"/>
    <w:rsid w:val="008E2ABC"/>
    <w:rsid w:val="008E3026"/>
    <w:rsid w:val="008E31D0"/>
    <w:rsid w:val="008E33AF"/>
    <w:rsid w:val="008E36D2"/>
    <w:rsid w:val="008E3776"/>
    <w:rsid w:val="008E38AA"/>
    <w:rsid w:val="008E3B17"/>
    <w:rsid w:val="008E3C09"/>
    <w:rsid w:val="008E3D2F"/>
    <w:rsid w:val="008E3D65"/>
    <w:rsid w:val="008E3FA1"/>
    <w:rsid w:val="008E4180"/>
    <w:rsid w:val="008E4296"/>
    <w:rsid w:val="008E45C7"/>
    <w:rsid w:val="008E45E5"/>
    <w:rsid w:val="008E462D"/>
    <w:rsid w:val="008E4757"/>
    <w:rsid w:val="008E4761"/>
    <w:rsid w:val="008E4B39"/>
    <w:rsid w:val="008E4C29"/>
    <w:rsid w:val="008E4C3F"/>
    <w:rsid w:val="008E4F80"/>
    <w:rsid w:val="008E4FEA"/>
    <w:rsid w:val="008E5071"/>
    <w:rsid w:val="008E50B6"/>
    <w:rsid w:val="008E522C"/>
    <w:rsid w:val="008E554B"/>
    <w:rsid w:val="008E562D"/>
    <w:rsid w:val="008E5BE4"/>
    <w:rsid w:val="008E5C95"/>
    <w:rsid w:val="008E5D11"/>
    <w:rsid w:val="008E5DA6"/>
    <w:rsid w:val="008E5DEA"/>
    <w:rsid w:val="008E5F44"/>
    <w:rsid w:val="008E6083"/>
    <w:rsid w:val="008E63D5"/>
    <w:rsid w:val="008E665C"/>
    <w:rsid w:val="008E6A3D"/>
    <w:rsid w:val="008E6AE7"/>
    <w:rsid w:val="008E6BAB"/>
    <w:rsid w:val="008E6ECD"/>
    <w:rsid w:val="008E6F35"/>
    <w:rsid w:val="008E6FE2"/>
    <w:rsid w:val="008E7017"/>
    <w:rsid w:val="008E7064"/>
    <w:rsid w:val="008E71E7"/>
    <w:rsid w:val="008E72AA"/>
    <w:rsid w:val="008E75A2"/>
    <w:rsid w:val="008E75C5"/>
    <w:rsid w:val="008E75E6"/>
    <w:rsid w:val="008E77A1"/>
    <w:rsid w:val="008E7B8C"/>
    <w:rsid w:val="008E7C37"/>
    <w:rsid w:val="008E7DA4"/>
    <w:rsid w:val="008F0434"/>
    <w:rsid w:val="008F0490"/>
    <w:rsid w:val="008F089D"/>
    <w:rsid w:val="008F09E0"/>
    <w:rsid w:val="008F0A7C"/>
    <w:rsid w:val="008F0AC2"/>
    <w:rsid w:val="008F0C17"/>
    <w:rsid w:val="008F0E1B"/>
    <w:rsid w:val="008F0E57"/>
    <w:rsid w:val="008F110E"/>
    <w:rsid w:val="008F1499"/>
    <w:rsid w:val="008F1573"/>
    <w:rsid w:val="008F1732"/>
    <w:rsid w:val="008F188A"/>
    <w:rsid w:val="008F209A"/>
    <w:rsid w:val="008F2532"/>
    <w:rsid w:val="008F2632"/>
    <w:rsid w:val="008F2783"/>
    <w:rsid w:val="008F27A2"/>
    <w:rsid w:val="008F2A6F"/>
    <w:rsid w:val="008F2BC9"/>
    <w:rsid w:val="008F32B3"/>
    <w:rsid w:val="008F332B"/>
    <w:rsid w:val="008F337D"/>
    <w:rsid w:val="008F3518"/>
    <w:rsid w:val="008F3678"/>
    <w:rsid w:val="008F396F"/>
    <w:rsid w:val="008F39F9"/>
    <w:rsid w:val="008F3A99"/>
    <w:rsid w:val="008F3DC0"/>
    <w:rsid w:val="008F42BB"/>
    <w:rsid w:val="008F4CCA"/>
    <w:rsid w:val="008F4E2E"/>
    <w:rsid w:val="008F4EA5"/>
    <w:rsid w:val="008F4F7D"/>
    <w:rsid w:val="008F54E9"/>
    <w:rsid w:val="008F5505"/>
    <w:rsid w:val="008F5A8F"/>
    <w:rsid w:val="008F6129"/>
    <w:rsid w:val="008F613F"/>
    <w:rsid w:val="008F63AA"/>
    <w:rsid w:val="008F696C"/>
    <w:rsid w:val="008F6A19"/>
    <w:rsid w:val="008F6BA3"/>
    <w:rsid w:val="008F6BA5"/>
    <w:rsid w:val="008F6D96"/>
    <w:rsid w:val="008F6E8A"/>
    <w:rsid w:val="008F6EEE"/>
    <w:rsid w:val="008F6FF5"/>
    <w:rsid w:val="008F6FFC"/>
    <w:rsid w:val="008F70D5"/>
    <w:rsid w:val="008F715C"/>
    <w:rsid w:val="008F73C1"/>
    <w:rsid w:val="008F741E"/>
    <w:rsid w:val="008F752D"/>
    <w:rsid w:val="008F754D"/>
    <w:rsid w:val="008F76D2"/>
    <w:rsid w:val="008F7A48"/>
    <w:rsid w:val="008F7B66"/>
    <w:rsid w:val="008F7FC7"/>
    <w:rsid w:val="00900087"/>
    <w:rsid w:val="009000CD"/>
    <w:rsid w:val="0090019E"/>
    <w:rsid w:val="009002C1"/>
    <w:rsid w:val="00900567"/>
    <w:rsid w:val="00900625"/>
    <w:rsid w:val="00900706"/>
    <w:rsid w:val="00900782"/>
    <w:rsid w:val="00900867"/>
    <w:rsid w:val="009009D2"/>
    <w:rsid w:val="00900A8D"/>
    <w:rsid w:val="00900D65"/>
    <w:rsid w:val="00900EA3"/>
    <w:rsid w:val="00900FFD"/>
    <w:rsid w:val="00901051"/>
    <w:rsid w:val="009013B0"/>
    <w:rsid w:val="009013DE"/>
    <w:rsid w:val="009019BE"/>
    <w:rsid w:val="00901A86"/>
    <w:rsid w:val="00901A9C"/>
    <w:rsid w:val="00901DBD"/>
    <w:rsid w:val="00901F37"/>
    <w:rsid w:val="0090202B"/>
    <w:rsid w:val="009021F4"/>
    <w:rsid w:val="009024E3"/>
    <w:rsid w:val="0090254A"/>
    <w:rsid w:val="009025FB"/>
    <w:rsid w:val="00902682"/>
    <w:rsid w:val="00902869"/>
    <w:rsid w:val="00902DBE"/>
    <w:rsid w:val="00902DFA"/>
    <w:rsid w:val="00902E83"/>
    <w:rsid w:val="00903093"/>
    <w:rsid w:val="009034C4"/>
    <w:rsid w:val="00903707"/>
    <w:rsid w:val="009037A8"/>
    <w:rsid w:val="00903AE2"/>
    <w:rsid w:val="00903C58"/>
    <w:rsid w:val="00903D5A"/>
    <w:rsid w:val="00903F13"/>
    <w:rsid w:val="00904080"/>
    <w:rsid w:val="009043D2"/>
    <w:rsid w:val="00904503"/>
    <w:rsid w:val="00904522"/>
    <w:rsid w:val="0090468B"/>
    <w:rsid w:val="0090476C"/>
    <w:rsid w:val="00904878"/>
    <w:rsid w:val="00904914"/>
    <w:rsid w:val="00904D85"/>
    <w:rsid w:val="00904E02"/>
    <w:rsid w:val="00905009"/>
    <w:rsid w:val="00905027"/>
    <w:rsid w:val="0090504B"/>
    <w:rsid w:val="009051FF"/>
    <w:rsid w:val="00905210"/>
    <w:rsid w:val="00905643"/>
    <w:rsid w:val="009058A6"/>
    <w:rsid w:val="00905EF7"/>
    <w:rsid w:val="00906363"/>
    <w:rsid w:val="009063FD"/>
    <w:rsid w:val="00906882"/>
    <w:rsid w:val="0090690E"/>
    <w:rsid w:val="00906B07"/>
    <w:rsid w:val="00906B8E"/>
    <w:rsid w:val="00906E14"/>
    <w:rsid w:val="00906E6A"/>
    <w:rsid w:val="00906F83"/>
    <w:rsid w:val="00906FEB"/>
    <w:rsid w:val="00907217"/>
    <w:rsid w:val="009073CE"/>
    <w:rsid w:val="00907485"/>
    <w:rsid w:val="00907A46"/>
    <w:rsid w:val="00907BCC"/>
    <w:rsid w:val="00907BED"/>
    <w:rsid w:val="00907D59"/>
    <w:rsid w:val="0091001A"/>
    <w:rsid w:val="00910343"/>
    <w:rsid w:val="009108E1"/>
    <w:rsid w:val="00910B9C"/>
    <w:rsid w:val="00910C1F"/>
    <w:rsid w:val="00910FD2"/>
    <w:rsid w:val="00911056"/>
    <w:rsid w:val="00911233"/>
    <w:rsid w:val="009115B5"/>
    <w:rsid w:val="00911A80"/>
    <w:rsid w:val="00911B05"/>
    <w:rsid w:val="00911B38"/>
    <w:rsid w:val="00911DFA"/>
    <w:rsid w:val="00911E0C"/>
    <w:rsid w:val="00911E6E"/>
    <w:rsid w:val="009120B3"/>
    <w:rsid w:val="009120C8"/>
    <w:rsid w:val="009120DC"/>
    <w:rsid w:val="0091216A"/>
    <w:rsid w:val="00912351"/>
    <w:rsid w:val="009127A3"/>
    <w:rsid w:val="009128CA"/>
    <w:rsid w:val="00912942"/>
    <w:rsid w:val="0091298C"/>
    <w:rsid w:val="00912A20"/>
    <w:rsid w:val="00912A77"/>
    <w:rsid w:val="00912EF4"/>
    <w:rsid w:val="00912FFA"/>
    <w:rsid w:val="0091308A"/>
    <w:rsid w:val="0091310B"/>
    <w:rsid w:val="00913200"/>
    <w:rsid w:val="009134C6"/>
    <w:rsid w:val="009136E0"/>
    <w:rsid w:val="009137C7"/>
    <w:rsid w:val="0091382F"/>
    <w:rsid w:val="00913AC6"/>
    <w:rsid w:val="00913BFA"/>
    <w:rsid w:val="00913C2A"/>
    <w:rsid w:val="00913DD0"/>
    <w:rsid w:val="00913F2F"/>
    <w:rsid w:val="00913FF7"/>
    <w:rsid w:val="00914134"/>
    <w:rsid w:val="00914642"/>
    <w:rsid w:val="00914714"/>
    <w:rsid w:val="0091473B"/>
    <w:rsid w:val="00914750"/>
    <w:rsid w:val="009148F3"/>
    <w:rsid w:val="00914AC0"/>
    <w:rsid w:val="00914DEF"/>
    <w:rsid w:val="00914FA9"/>
    <w:rsid w:val="00915075"/>
    <w:rsid w:val="00915141"/>
    <w:rsid w:val="0091551B"/>
    <w:rsid w:val="00915558"/>
    <w:rsid w:val="00915573"/>
    <w:rsid w:val="009156A3"/>
    <w:rsid w:val="0091581B"/>
    <w:rsid w:val="009159C8"/>
    <w:rsid w:val="00915D38"/>
    <w:rsid w:val="00915E65"/>
    <w:rsid w:val="0091616D"/>
    <w:rsid w:val="00916555"/>
    <w:rsid w:val="009166D2"/>
    <w:rsid w:val="00916821"/>
    <w:rsid w:val="0091687A"/>
    <w:rsid w:val="00916A33"/>
    <w:rsid w:val="00916ACD"/>
    <w:rsid w:val="00916AEA"/>
    <w:rsid w:val="00916B92"/>
    <w:rsid w:val="00916CB5"/>
    <w:rsid w:val="00917146"/>
    <w:rsid w:val="0091717F"/>
    <w:rsid w:val="00917612"/>
    <w:rsid w:val="00917F60"/>
    <w:rsid w:val="00917FCC"/>
    <w:rsid w:val="009200CE"/>
    <w:rsid w:val="00920192"/>
    <w:rsid w:val="00920547"/>
    <w:rsid w:val="0092072C"/>
    <w:rsid w:val="00920D0E"/>
    <w:rsid w:val="00920DE2"/>
    <w:rsid w:val="00920E1D"/>
    <w:rsid w:val="00920EE3"/>
    <w:rsid w:val="009210F8"/>
    <w:rsid w:val="00921128"/>
    <w:rsid w:val="0092145F"/>
    <w:rsid w:val="0092154E"/>
    <w:rsid w:val="009218FC"/>
    <w:rsid w:val="00921B40"/>
    <w:rsid w:val="00921B93"/>
    <w:rsid w:val="00921C06"/>
    <w:rsid w:val="00921DD3"/>
    <w:rsid w:val="00921E8E"/>
    <w:rsid w:val="00922108"/>
    <w:rsid w:val="00922205"/>
    <w:rsid w:val="009228D8"/>
    <w:rsid w:val="00922939"/>
    <w:rsid w:val="00922A86"/>
    <w:rsid w:val="00922AF5"/>
    <w:rsid w:val="00922CB7"/>
    <w:rsid w:val="00922D0F"/>
    <w:rsid w:val="00922D34"/>
    <w:rsid w:val="00922E0F"/>
    <w:rsid w:val="00922F19"/>
    <w:rsid w:val="00923187"/>
    <w:rsid w:val="009231B9"/>
    <w:rsid w:val="0092328D"/>
    <w:rsid w:val="00923384"/>
    <w:rsid w:val="0092345F"/>
    <w:rsid w:val="009234E1"/>
    <w:rsid w:val="009238DA"/>
    <w:rsid w:val="00923B12"/>
    <w:rsid w:val="00923BB6"/>
    <w:rsid w:val="00923BE8"/>
    <w:rsid w:val="00923D75"/>
    <w:rsid w:val="00924015"/>
    <w:rsid w:val="00924069"/>
    <w:rsid w:val="00924233"/>
    <w:rsid w:val="00924270"/>
    <w:rsid w:val="0092458D"/>
    <w:rsid w:val="0092462B"/>
    <w:rsid w:val="00924726"/>
    <w:rsid w:val="00924A59"/>
    <w:rsid w:val="00924AC2"/>
    <w:rsid w:val="00924CE9"/>
    <w:rsid w:val="00925192"/>
    <w:rsid w:val="0092528D"/>
    <w:rsid w:val="00925462"/>
    <w:rsid w:val="009256B9"/>
    <w:rsid w:val="0092579A"/>
    <w:rsid w:val="00925C3B"/>
    <w:rsid w:val="009262C5"/>
    <w:rsid w:val="00926315"/>
    <w:rsid w:val="00926423"/>
    <w:rsid w:val="009265DA"/>
    <w:rsid w:val="00926667"/>
    <w:rsid w:val="009267FE"/>
    <w:rsid w:val="00926891"/>
    <w:rsid w:val="0092694D"/>
    <w:rsid w:val="00926A1D"/>
    <w:rsid w:val="00926B38"/>
    <w:rsid w:val="00926B5C"/>
    <w:rsid w:val="00926C86"/>
    <w:rsid w:val="00926DCE"/>
    <w:rsid w:val="00926EB5"/>
    <w:rsid w:val="00926F20"/>
    <w:rsid w:val="009271B2"/>
    <w:rsid w:val="009271D7"/>
    <w:rsid w:val="009271FC"/>
    <w:rsid w:val="00927385"/>
    <w:rsid w:val="00927562"/>
    <w:rsid w:val="0092764E"/>
    <w:rsid w:val="009279FA"/>
    <w:rsid w:val="00927A79"/>
    <w:rsid w:val="00927AD7"/>
    <w:rsid w:val="00927B11"/>
    <w:rsid w:val="00927CC8"/>
    <w:rsid w:val="00927D55"/>
    <w:rsid w:val="00927EB7"/>
    <w:rsid w:val="00930209"/>
    <w:rsid w:val="0093037B"/>
    <w:rsid w:val="009305B3"/>
    <w:rsid w:val="0093097F"/>
    <w:rsid w:val="00930BEA"/>
    <w:rsid w:val="00930DC9"/>
    <w:rsid w:val="00930DF8"/>
    <w:rsid w:val="0093111B"/>
    <w:rsid w:val="00931127"/>
    <w:rsid w:val="00931632"/>
    <w:rsid w:val="009318EC"/>
    <w:rsid w:val="00931A13"/>
    <w:rsid w:val="00931C5F"/>
    <w:rsid w:val="0093220A"/>
    <w:rsid w:val="00932423"/>
    <w:rsid w:val="009324D7"/>
    <w:rsid w:val="0093292C"/>
    <w:rsid w:val="009329A4"/>
    <w:rsid w:val="009329DF"/>
    <w:rsid w:val="009333FB"/>
    <w:rsid w:val="0093347D"/>
    <w:rsid w:val="009335B9"/>
    <w:rsid w:val="00933645"/>
    <w:rsid w:val="009338C9"/>
    <w:rsid w:val="00933A03"/>
    <w:rsid w:val="00933A84"/>
    <w:rsid w:val="00933DA9"/>
    <w:rsid w:val="00934170"/>
    <w:rsid w:val="0093468E"/>
    <w:rsid w:val="00934938"/>
    <w:rsid w:val="00934979"/>
    <w:rsid w:val="00934A08"/>
    <w:rsid w:val="00934A4B"/>
    <w:rsid w:val="00934B5D"/>
    <w:rsid w:val="00934C86"/>
    <w:rsid w:val="00934D5E"/>
    <w:rsid w:val="00935352"/>
    <w:rsid w:val="009354D8"/>
    <w:rsid w:val="00935E35"/>
    <w:rsid w:val="009360B2"/>
    <w:rsid w:val="0093656A"/>
    <w:rsid w:val="00936609"/>
    <w:rsid w:val="00936661"/>
    <w:rsid w:val="009366DC"/>
    <w:rsid w:val="00936720"/>
    <w:rsid w:val="009367D1"/>
    <w:rsid w:val="00936A93"/>
    <w:rsid w:val="00936D37"/>
    <w:rsid w:val="00937556"/>
    <w:rsid w:val="009375B2"/>
    <w:rsid w:val="009375FC"/>
    <w:rsid w:val="009377E5"/>
    <w:rsid w:val="00937948"/>
    <w:rsid w:val="00937B71"/>
    <w:rsid w:val="00937C31"/>
    <w:rsid w:val="00940056"/>
    <w:rsid w:val="009407A8"/>
    <w:rsid w:val="009408B6"/>
    <w:rsid w:val="00940AA4"/>
    <w:rsid w:val="00940D62"/>
    <w:rsid w:val="00940F7D"/>
    <w:rsid w:val="00941041"/>
    <w:rsid w:val="00941133"/>
    <w:rsid w:val="0094181B"/>
    <w:rsid w:val="0094184E"/>
    <w:rsid w:val="0094193F"/>
    <w:rsid w:val="00941B55"/>
    <w:rsid w:val="00941E65"/>
    <w:rsid w:val="00941FFE"/>
    <w:rsid w:val="00942075"/>
    <w:rsid w:val="00942136"/>
    <w:rsid w:val="0094226B"/>
    <w:rsid w:val="00942563"/>
    <w:rsid w:val="009426DA"/>
    <w:rsid w:val="00942843"/>
    <w:rsid w:val="00942A31"/>
    <w:rsid w:val="00942F4A"/>
    <w:rsid w:val="0094307E"/>
    <w:rsid w:val="0094309A"/>
    <w:rsid w:val="00943253"/>
    <w:rsid w:val="0094352A"/>
    <w:rsid w:val="009437B8"/>
    <w:rsid w:val="00943817"/>
    <w:rsid w:val="00943862"/>
    <w:rsid w:val="00943945"/>
    <w:rsid w:val="00943D69"/>
    <w:rsid w:val="00943F04"/>
    <w:rsid w:val="00943FBD"/>
    <w:rsid w:val="0094432A"/>
    <w:rsid w:val="009443A6"/>
    <w:rsid w:val="009446F5"/>
    <w:rsid w:val="00944781"/>
    <w:rsid w:val="00944B0B"/>
    <w:rsid w:val="00944B26"/>
    <w:rsid w:val="00944C75"/>
    <w:rsid w:val="009452D0"/>
    <w:rsid w:val="00945312"/>
    <w:rsid w:val="00945564"/>
    <w:rsid w:val="009456E3"/>
    <w:rsid w:val="00945799"/>
    <w:rsid w:val="00945875"/>
    <w:rsid w:val="009458E4"/>
    <w:rsid w:val="00945AB2"/>
    <w:rsid w:val="00945B16"/>
    <w:rsid w:val="00945BF3"/>
    <w:rsid w:val="00945F49"/>
    <w:rsid w:val="00946306"/>
    <w:rsid w:val="0094644C"/>
    <w:rsid w:val="009464DC"/>
    <w:rsid w:val="00946892"/>
    <w:rsid w:val="0094690D"/>
    <w:rsid w:val="00946B2E"/>
    <w:rsid w:val="00946CF2"/>
    <w:rsid w:val="00946E8E"/>
    <w:rsid w:val="009479E5"/>
    <w:rsid w:val="00947CC9"/>
    <w:rsid w:val="009502D7"/>
    <w:rsid w:val="009503DE"/>
    <w:rsid w:val="009505F1"/>
    <w:rsid w:val="00950747"/>
    <w:rsid w:val="009507F9"/>
    <w:rsid w:val="00950850"/>
    <w:rsid w:val="009509BC"/>
    <w:rsid w:val="00950B6C"/>
    <w:rsid w:val="00950D90"/>
    <w:rsid w:val="00951318"/>
    <w:rsid w:val="009514CC"/>
    <w:rsid w:val="00951604"/>
    <w:rsid w:val="0095161D"/>
    <w:rsid w:val="00951708"/>
    <w:rsid w:val="009518A5"/>
    <w:rsid w:val="009518F2"/>
    <w:rsid w:val="00951C0F"/>
    <w:rsid w:val="00951D93"/>
    <w:rsid w:val="009521C7"/>
    <w:rsid w:val="0095241B"/>
    <w:rsid w:val="00952673"/>
    <w:rsid w:val="00952B11"/>
    <w:rsid w:val="00952CB3"/>
    <w:rsid w:val="00952D3F"/>
    <w:rsid w:val="00952E54"/>
    <w:rsid w:val="0095306E"/>
    <w:rsid w:val="00953121"/>
    <w:rsid w:val="00953130"/>
    <w:rsid w:val="009534CA"/>
    <w:rsid w:val="009535B8"/>
    <w:rsid w:val="00953777"/>
    <w:rsid w:val="009537BB"/>
    <w:rsid w:val="00953B63"/>
    <w:rsid w:val="00953D99"/>
    <w:rsid w:val="00953E5A"/>
    <w:rsid w:val="00954148"/>
    <w:rsid w:val="00954199"/>
    <w:rsid w:val="009542CB"/>
    <w:rsid w:val="0095447C"/>
    <w:rsid w:val="0095464D"/>
    <w:rsid w:val="009547B1"/>
    <w:rsid w:val="009549BB"/>
    <w:rsid w:val="00954C96"/>
    <w:rsid w:val="00954D3F"/>
    <w:rsid w:val="00954FA7"/>
    <w:rsid w:val="009550F0"/>
    <w:rsid w:val="009551A7"/>
    <w:rsid w:val="0095541C"/>
    <w:rsid w:val="0095551A"/>
    <w:rsid w:val="009556D8"/>
    <w:rsid w:val="00955780"/>
    <w:rsid w:val="0095592D"/>
    <w:rsid w:val="0095596F"/>
    <w:rsid w:val="00955B30"/>
    <w:rsid w:val="00955C5C"/>
    <w:rsid w:val="00955CA2"/>
    <w:rsid w:val="00955D46"/>
    <w:rsid w:val="00955D95"/>
    <w:rsid w:val="00955DB4"/>
    <w:rsid w:val="00955F38"/>
    <w:rsid w:val="0095699E"/>
    <w:rsid w:val="00956B3E"/>
    <w:rsid w:val="00956C31"/>
    <w:rsid w:val="00956D65"/>
    <w:rsid w:val="00956FA6"/>
    <w:rsid w:val="00957097"/>
    <w:rsid w:val="009570BE"/>
    <w:rsid w:val="009570F6"/>
    <w:rsid w:val="0095732E"/>
    <w:rsid w:val="0095735C"/>
    <w:rsid w:val="00957800"/>
    <w:rsid w:val="00957860"/>
    <w:rsid w:val="009579E5"/>
    <w:rsid w:val="00957AA7"/>
    <w:rsid w:val="00957C01"/>
    <w:rsid w:val="00957C25"/>
    <w:rsid w:val="00957CBB"/>
    <w:rsid w:val="00957D1F"/>
    <w:rsid w:val="00957DA3"/>
    <w:rsid w:val="00957E82"/>
    <w:rsid w:val="00957F10"/>
    <w:rsid w:val="00960074"/>
    <w:rsid w:val="0096019C"/>
    <w:rsid w:val="0096031A"/>
    <w:rsid w:val="00960323"/>
    <w:rsid w:val="00960355"/>
    <w:rsid w:val="00960462"/>
    <w:rsid w:val="0096068D"/>
    <w:rsid w:val="009606D3"/>
    <w:rsid w:val="009606D4"/>
    <w:rsid w:val="0096090F"/>
    <w:rsid w:val="00960977"/>
    <w:rsid w:val="009609D5"/>
    <w:rsid w:val="00960B8E"/>
    <w:rsid w:val="00960DF5"/>
    <w:rsid w:val="00960E7A"/>
    <w:rsid w:val="00960F65"/>
    <w:rsid w:val="009610F4"/>
    <w:rsid w:val="0096143D"/>
    <w:rsid w:val="009614BD"/>
    <w:rsid w:val="009615E2"/>
    <w:rsid w:val="009616B5"/>
    <w:rsid w:val="00961B70"/>
    <w:rsid w:val="00961DE1"/>
    <w:rsid w:val="0096204A"/>
    <w:rsid w:val="009621E2"/>
    <w:rsid w:val="009624BE"/>
    <w:rsid w:val="009627AC"/>
    <w:rsid w:val="0096286B"/>
    <w:rsid w:val="009629D8"/>
    <w:rsid w:val="00962C3A"/>
    <w:rsid w:val="00962FE0"/>
    <w:rsid w:val="00963040"/>
    <w:rsid w:val="009630DB"/>
    <w:rsid w:val="00963571"/>
    <w:rsid w:val="00963A4A"/>
    <w:rsid w:val="00963AFE"/>
    <w:rsid w:val="00963B58"/>
    <w:rsid w:val="00963B59"/>
    <w:rsid w:val="00963BF3"/>
    <w:rsid w:val="00963CDF"/>
    <w:rsid w:val="00963CE6"/>
    <w:rsid w:val="0096404F"/>
    <w:rsid w:val="009640FC"/>
    <w:rsid w:val="00964271"/>
    <w:rsid w:val="009642E4"/>
    <w:rsid w:val="0096448A"/>
    <w:rsid w:val="00964537"/>
    <w:rsid w:val="0096488C"/>
    <w:rsid w:val="009650FF"/>
    <w:rsid w:val="00965122"/>
    <w:rsid w:val="00965231"/>
    <w:rsid w:val="00965244"/>
    <w:rsid w:val="00965646"/>
    <w:rsid w:val="0096583D"/>
    <w:rsid w:val="009659B4"/>
    <w:rsid w:val="00965AF7"/>
    <w:rsid w:val="00965BB4"/>
    <w:rsid w:val="00965CB8"/>
    <w:rsid w:val="00965DFB"/>
    <w:rsid w:val="00965EF7"/>
    <w:rsid w:val="009660AB"/>
    <w:rsid w:val="009660CE"/>
    <w:rsid w:val="0096649D"/>
    <w:rsid w:val="009665D0"/>
    <w:rsid w:val="0096674B"/>
    <w:rsid w:val="00966778"/>
    <w:rsid w:val="00966A3C"/>
    <w:rsid w:val="00966DB2"/>
    <w:rsid w:val="00966E9D"/>
    <w:rsid w:val="00967617"/>
    <w:rsid w:val="00967763"/>
    <w:rsid w:val="00967A1C"/>
    <w:rsid w:val="00967B68"/>
    <w:rsid w:val="00967CEE"/>
    <w:rsid w:val="00967F8E"/>
    <w:rsid w:val="009701C9"/>
    <w:rsid w:val="00970588"/>
    <w:rsid w:val="009706AD"/>
    <w:rsid w:val="009706B1"/>
    <w:rsid w:val="0097072E"/>
    <w:rsid w:val="009707B9"/>
    <w:rsid w:val="00970882"/>
    <w:rsid w:val="00970AA1"/>
    <w:rsid w:val="00970BA4"/>
    <w:rsid w:val="00970D71"/>
    <w:rsid w:val="00970F8E"/>
    <w:rsid w:val="00970FE3"/>
    <w:rsid w:val="00971119"/>
    <w:rsid w:val="00971141"/>
    <w:rsid w:val="009711DC"/>
    <w:rsid w:val="009714F7"/>
    <w:rsid w:val="00971638"/>
    <w:rsid w:val="00971646"/>
    <w:rsid w:val="00971701"/>
    <w:rsid w:val="00971940"/>
    <w:rsid w:val="00971AC7"/>
    <w:rsid w:val="00971CE1"/>
    <w:rsid w:val="00971D46"/>
    <w:rsid w:val="00971D50"/>
    <w:rsid w:val="00971E39"/>
    <w:rsid w:val="00971F2A"/>
    <w:rsid w:val="00971F30"/>
    <w:rsid w:val="0097223F"/>
    <w:rsid w:val="009722FB"/>
    <w:rsid w:val="009724AC"/>
    <w:rsid w:val="0097292C"/>
    <w:rsid w:val="0097297D"/>
    <w:rsid w:val="00972DC7"/>
    <w:rsid w:val="00972E89"/>
    <w:rsid w:val="009737AB"/>
    <w:rsid w:val="009739DE"/>
    <w:rsid w:val="00973C47"/>
    <w:rsid w:val="00973C5C"/>
    <w:rsid w:val="00973DCF"/>
    <w:rsid w:val="009740D5"/>
    <w:rsid w:val="009741F5"/>
    <w:rsid w:val="009742B2"/>
    <w:rsid w:val="00974401"/>
    <w:rsid w:val="00974AFE"/>
    <w:rsid w:val="00974D15"/>
    <w:rsid w:val="0097561D"/>
    <w:rsid w:val="00975794"/>
    <w:rsid w:val="00975A75"/>
    <w:rsid w:val="00975A7F"/>
    <w:rsid w:val="00975ACD"/>
    <w:rsid w:val="00975D34"/>
    <w:rsid w:val="00975F15"/>
    <w:rsid w:val="00975F73"/>
    <w:rsid w:val="00976038"/>
    <w:rsid w:val="009760C2"/>
    <w:rsid w:val="009763CD"/>
    <w:rsid w:val="00976518"/>
    <w:rsid w:val="0097654F"/>
    <w:rsid w:val="009765F4"/>
    <w:rsid w:val="0097675B"/>
    <w:rsid w:val="0097679B"/>
    <w:rsid w:val="00976DF7"/>
    <w:rsid w:val="00977268"/>
    <w:rsid w:val="00977282"/>
    <w:rsid w:val="00977573"/>
    <w:rsid w:val="0097769B"/>
    <w:rsid w:val="009776B4"/>
    <w:rsid w:val="0097797A"/>
    <w:rsid w:val="009779DC"/>
    <w:rsid w:val="00977A3A"/>
    <w:rsid w:val="00977A67"/>
    <w:rsid w:val="00977C9C"/>
    <w:rsid w:val="00977DF5"/>
    <w:rsid w:val="00977EC6"/>
    <w:rsid w:val="00977FF0"/>
    <w:rsid w:val="0098019A"/>
    <w:rsid w:val="009801C7"/>
    <w:rsid w:val="00980312"/>
    <w:rsid w:val="0098050C"/>
    <w:rsid w:val="00980681"/>
    <w:rsid w:val="009806A4"/>
    <w:rsid w:val="00980852"/>
    <w:rsid w:val="00980911"/>
    <w:rsid w:val="00980991"/>
    <w:rsid w:val="00980D4B"/>
    <w:rsid w:val="00980E6A"/>
    <w:rsid w:val="00980ECE"/>
    <w:rsid w:val="00980EE5"/>
    <w:rsid w:val="00980F38"/>
    <w:rsid w:val="0098122C"/>
    <w:rsid w:val="009813D1"/>
    <w:rsid w:val="0098176D"/>
    <w:rsid w:val="00981868"/>
    <w:rsid w:val="00981BC8"/>
    <w:rsid w:val="00981C72"/>
    <w:rsid w:val="00982261"/>
    <w:rsid w:val="0098231C"/>
    <w:rsid w:val="00982430"/>
    <w:rsid w:val="00982798"/>
    <w:rsid w:val="00982898"/>
    <w:rsid w:val="00982B16"/>
    <w:rsid w:val="00982D64"/>
    <w:rsid w:val="00982FD7"/>
    <w:rsid w:val="00983230"/>
    <w:rsid w:val="0098324F"/>
    <w:rsid w:val="009836FB"/>
    <w:rsid w:val="009838D0"/>
    <w:rsid w:val="00983B20"/>
    <w:rsid w:val="00983C4C"/>
    <w:rsid w:val="00983C7C"/>
    <w:rsid w:val="00983E71"/>
    <w:rsid w:val="00984105"/>
    <w:rsid w:val="009842C4"/>
    <w:rsid w:val="00984325"/>
    <w:rsid w:val="009846CA"/>
    <w:rsid w:val="00984C02"/>
    <w:rsid w:val="00984D1D"/>
    <w:rsid w:val="00984DC4"/>
    <w:rsid w:val="00984EA3"/>
    <w:rsid w:val="00984EC3"/>
    <w:rsid w:val="00985099"/>
    <w:rsid w:val="009851EF"/>
    <w:rsid w:val="00985429"/>
    <w:rsid w:val="00985544"/>
    <w:rsid w:val="009855E3"/>
    <w:rsid w:val="0098569B"/>
    <w:rsid w:val="009856A2"/>
    <w:rsid w:val="00985889"/>
    <w:rsid w:val="00985A74"/>
    <w:rsid w:val="00985C7D"/>
    <w:rsid w:val="00985FAF"/>
    <w:rsid w:val="00986050"/>
    <w:rsid w:val="009860B0"/>
    <w:rsid w:val="009861FC"/>
    <w:rsid w:val="00986481"/>
    <w:rsid w:val="00986710"/>
    <w:rsid w:val="00986889"/>
    <w:rsid w:val="009868AF"/>
    <w:rsid w:val="009868D2"/>
    <w:rsid w:val="00986B75"/>
    <w:rsid w:val="00986C04"/>
    <w:rsid w:val="00986C2C"/>
    <w:rsid w:val="00986E98"/>
    <w:rsid w:val="009873CD"/>
    <w:rsid w:val="00987544"/>
    <w:rsid w:val="00987691"/>
    <w:rsid w:val="009879D6"/>
    <w:rsid w:val="00987F34"/>
    <w:rsid w:val="00990274"/>
    <w:rsid w:val="00990382"/>
    <w:rsid w:val="009903AE"/>
    <w:rsid w:val="009904BF"/>
    <w:rsid w:val="0099051F"/>
    <w:rsid w:val="009908AF"/>
    <w:rsid w:val="009909B9"/>
    <w:rsid w:val="00990A4C"/>
    <w:rsid w:val="00990D10"/>
    <w:rsid w:val="00990ED6"/>
    <w:rsid w:val="00991188"/>
    <w:rsid w:val="009911A2"/>
    <w:rsid w:val="0099125B"/>
    <w:rsid w:val="009916FD"/>
    <w:rsid w:val="00991816"/>
    <w:rsid w:val="00991830"/>
    <w:rsid w:val="00991895"/>
    <w:rsid w:val="009919B4"/>
    <w:rsid w:val="00991AC0"/>
    <w:rsid w:val="00991C07"/>
    <w:rsid w:val="00991CF1"/>
    <w:rsid w:val="00991F2E"/>
    <w:rsid w:val="009925A4"/>
    <w:rsid w:val="00992A1E"/>
    <w:rsid w:val="00992EB4"/>
    <w:rsid w:val="0099304B"/>
    <w:rsid w:val="00993192"/>
    <w:rsid w:val="00993268"/>
    <w:rsid w:val="0099356E"/>
    <w:rsid w:val="00993644"/>
    <w:rsid w:val="0099380D"/>
    <w:rsid w:val="00993A20"/>
    <w:rsid w:val="00993A6F"/>
    <w:rsid w:val="00993C96"/>
    <w:rsid w:val="00993D03"/>
    <w:rsid w:val="00993E39"/>
    <w:rsid w:val="009942E3"/>
    <w:rsid w:val="0099452A"/>
    <w:rsid w:val="009946D6"/>
    <w:rsid w:val="00994B3B"/>
    <w:rsid w:val="00994C11"/>
    <w:rsid w:val="009950CF"/>
    <w:rsid w:val="009950D7"/>
    <w:rsid w:val="00995372"/>
    <w:rsid w:val="0099545B"/>
    <w:rsid w:val="009954B2"/>
    <w:rsid w:val="009954BC"/>
    <w:rsid w:val="0099556C"/>
    <w:rsid w:val="009958C2"/>
    <w:rsid w:val="00995B78"/>
    <w:rsid w:val="00995C0F"/>
    <w:rsid w:val="00995C5B"/>
    <w:rsid w:val="00995C75"/>
    <w:rsid w:val="00995F5C"/>
    <w:rsid w:val="00995F82"/>
    <w:rsid w:val="0099604E"/>
    <w:rsid w:val="0099614D"/>
    <w:rsid w:val="009961D7"/>
    <w:rsid w:val="009962FA"/>
    <w:rsid w:val="00996370"/>
    <w:rsid w:val="00996888"/>
    <w:rsid w:val="009968A1"/>
    <w:rsid w:val="00996F02"/>
    <w:rsid w:val="00997091"/>
    <w:rsid w:val="0099717D"/>
    <w:rsid w:val="00997339"/>
    <w:rsid w:val="0099765C"/>
    <w:rsid w:val="009976A3"/>
    <w:rsid w:val="009978F0"/>
    <w:rsid w:val="00997957"/>
    <w:rsid w:val="009979AB"/>
    <w:rsid w:val="00997A04"/>
    <w:rsid w:val="00997A1F"/>
    <w:rsid w:val="00997AFE"/>
    <w:rsid w:val="00997B67"/>
    <w:rsid w:val="009A0086"/>
    <w:rsid w:val="009A009D"/>
    <w:rsid w:val="009A0164"/>
    <w:rsid w:val="009A02CA"/>
    <w:rsid w:val="009A0311"/>
    <w:rsid w:val="009A0627"/>
    <w:rsid w:val="009A06CC"/>
    <w:rsid w:val="009A0B32"/>
    <w:rsid w:val="009A0D9F"/>
    <w:rsid w:val="009A0DA6"/>
    <w:rsid w:val="009A0E33"/>
    <w:rsid w:val="009A1094"/>
    <w:rsid w:val="009A1462"/>
    <w:rsid w:val="009A1525"/>
    <w:rsid w:val="009A160D"/>
    <w:rsid w:val="009A1647"/>
    <w:rsid w:val="009A1747"/>
    <w:rsid w:val="009A1840"/>
    <w:rsid w:val="009A198D"/>
    <w:rsid w:val="009A1A11"/>
    <w:rsid w:val="009A1A1E"/>
    <w:rsid w:val="009A1A25"/>
    <w:rsid w:val="009A1F4F"/>
    <w:rsid w:val="009A1FF0"/>
    <w:rsid w:val="009A2622"/>
    <w:rsid w:val="009A2A87"/>
    <w:rsid w:val="009A2C04"/>
    <w:rsid w:val="009A2F03"/>
    <w:rsid w:val="009A31C3"/>
    <w:rsid w:val="009A3202"/>
    <w:rsid w:val="009A3387"/>
    <w:rsid w:val="009A3531"/>
    <w:rsid w:val="009A38C9"/>
    <w:rsid w:val="009A39F7"/>
    <w:rsid w:val="009A3AAB"/>
    <w:rsid w:val="009A3B68"/>
    <w:rsid w:val="009A3F3D"/>
    <w:rsid w:val="009A41AA"/>
    <w:rsid w:val="009A421E"/>
    <w:rsid w:val="009A4470"/>
    <w:rsid w:val="009A456C"/>
    <w:rsid w:val="009A4B23"/>
    <w:rsid w:val="009A4D73"/>
    <w:rsid w:val="009A4E31"/>
    <w:rsid w:val="009A4F3D"/>
    <w:rsid w:val="009A504A"/>
    <w:rsid w:val="009A5072"/>
    <w:rsid w:val="009A521F"/>
    <w:rsid w:val="009A537B"/>
    <w:rsid w:val="009A53AA"/>
    <w:rsid w:val="009A5464"/>
    <w:rsid w:val="009A54EA"/>
    <w:rsid w:val="009A5661"/>
    <w:rsid w:val="009A579C"/>
    <w:rsid w:val="009A5B02"/>
    <w:rsid w:val="009A5F85"/>
    <w:rsid w:val="009A6083"/>
    <w:rsid w:val="009A619C"/>
    <w:rsid w:val="009A61C3"/>
    <w:rsid w:val="009A62BB"/>
    <w:rsid w:val="009A6625"/>
    <w:rsid w:val="009A66FC"/>
    <w:rsid w:val="009A6799"/>
    <w:rsid w:val="009A6BE6"/>
    <w:rsid w:val="009A6D5D"/>
    <w:rsid w:val="009A7833"/>
    <w:rsid w:val="009A78AB"/>
    <w:rsid w:val="009A79C3"/>
    <w:rsid w:val="009A7CEB"/>
    <w:rsid w:val="009A7E73"/>
    <w:rsid w:val="009A7E90"/>
    <w:rsid w:val="009A7F19"/>
    <w:rsid w:val="009B0088"/>
    <w:rsid w:val="009B02D2"/>
    <w:rsid w:val="009B031C"/>
    <w:rsid w:val="009B03AA"/>
    <w:rsid w:val="009B04B0"/>
    <w:rsid w:val="009B0BEB"/>
    <w:rsid w:val="009B0F7E"/>
    <w:rsid w:val="009B0FE2"/>
    <w:rsid w:val="009B11B5"/>
    <w:rsid w:val="009B14C3"/>
    <w:rsid w:val="009B15AE"/>
    <w:rsid w:val="009B166C"/>
    <w:rsid w:val="009B170C"/>
    <w:rsid w:val="009B1ED9"/>
    <w:rsid w:val="009B207D"/>
    <w:rsid w:val="009B2327"/>
    <w:rsid w:val="009B232D"/>
    <w:rsid w:val="009B24C9"/>
    <w:rsid w:val="009B2895"/>
    <w:rsid w:val="009B28DF"/>
    <w:rsid w:val="009B29EE"/>
    <w:rsid w:val="009B29FE"/>
    <w:rsid w:val="009B2D09"/>
    <w:rsid w:val="009B301A"/>
    <w:rsid w:val="009B3132"/>
    <w:rsid w:val="009B3248"/>
    <w:rsid w:val="009B340B"/>
    <w:rsid w:val="009B355A"/>
    <w:rsid w:val="009B35F0"/>
    <w:rsid w:val="009B36DF"/>
    <w:rsid w:val="009B3A48"/>
    <w:rsid w:val="009B3B38"/>
    <w:rsid w:val="009B3C4D"/>
    <w:rsid w:val="009B3F04"/>
    <w:rsid w:val="009B3F76"/>
    <w:rsid w:val="009B44E0"/>
    <w:rsid w:val="009B4546"/>
    <w:rsid w:val="009B4625"/>
    <w:rsid w:val="009B4703"/>
    <w:rsid w:val="009B4B84"/>
    <w:rsid w:val="009B4C1C"/>
    <w:rsid w:val="009B4EA9"/>
    <w:rsid w:val="009B52C4"/>
    <w:rsid w:val="009B538D"/>
    <w:rsid w:val="009B53FB"/>
    <w:rsid w:val="009B55A5"/>
    <w:rsid w:val="009B59E7"/>
    <w:rsid w:val="009B5A90"/>
    <w:rsid w:val="009B5B66"/>
    <w:rsid w:val="009B5C09"/>
    <w:rsid w:val="009B5D2A"/>
    <w:rsid w:val="009B5E79"/>
    <w:rsid w:val="009B5E81"/>
    <w:rsid w:val="009B5E92"/>
    <w:rsid w:val="009B6109"/>
    <w:rsid w:val="009B64F7"/>
    <w:rsid w:val="009B6593"/>
    <w:rsid w:val="009B65AA"/>
    <w:rsid w:val="009B6730"/>
    <w:rsid w:val="009B6787"/>
    <w:rsid w:val="009B67A5"/>
    <w:rsid w:val="009B6C6E"/>
    <w:rsid w:val="009B6DAF"/>
    <w:rsid w:val="009B6EAB"/>
    <w:rsid w:val="009B71E0"/>
    <w:rsid w:val="009B7260"/>
    <w:rsid w:val="009B77F4"/>
    <w:rsid w:val="009B789E"/>
    <w:rsid w:val="009B79A1"/>
    <w:rsid w:val="009B7A78"/>
    <w:rsid w:val="009B7D1A"/>
    <w:rsid w:val="009C017A"/>
    <w:rsid w:val="009C01C8"/>
    <w:rsid w:val="009C026C"/>
    <w:rsid w:val="009C0341"/>
    <w:rsid w:val="009C04F7"/>
    <w:rsid w:val="009C06BC"/>
    <w:rsid w:val="009C08A4"/>
    <w:rsid w:val="009C0927"/>
    <w:rsid w:val="009C0970"/>
    <w:rsid w:val="009C0989"/>
    <w:rsid w:val="009C100D"/>
    <w:rsid w:val="009C1329"/>
    <w:rsid w:val="009C1449"/>
    <w:rsid w:val="009C14D6"/>
    <w:rsid w:val="009C14D8"/>
    <w:rsid w:val="009C172D"/>
    <w:rsid w:val="009C1815"/>
    <w:rsid w:val="009C197F"/>
    <w:rsid w:val="009C198F"/>
    <w:rsid w:val="009C2236"/>
    <w:rsid w:val="009C24A3"/>
    <w:rsid w:val="009C2649"/>
    <w:rsid w:val="009C27AB"/>
    <w:rsid w:val="009C2CE4"/>
    <w:rsid w:val="009C2E73"/>
    <w:rsid w:val="009C3156"/>
    <w:rsid w:val="009C31C0"/>
    <w:rsid w:val="009C32BD"/>
    <w:rsid w:val="009C32D8"/>
    <w:rsid w:val="009C3322"/>
    <w:rsid w:val="009C34A1"/>
    <w:rsid w:val="009C37B6"/>
    <w:rsid w:val="009C3857"/>
    <w:rsid w:val="009C3879"/>
    <w:rsid w:val="009C3DFA"/>
    <w:rsid w:val="009C409E"/>
    <w:rsid w:val="009C4196"/>
    <w:rsid w:val="009C41A8"/>
    <w:rsid w:val="009C4350"/>
    <w:rsid w:val="009C445E"/>
    <w:rsid w:val="009C44DB"/>
    <w:rsid w:val="009C47EA"/>
    <w:rsid w:val="009C51D1"/>
    <w:rsid w:val="009C553D"/>
    <w:rsid w:val="009C565F"/>
    <w:rsid w:val="009C57BD"/>
    <w:rsid w:val="009C5A82"/>
    <w:rsid w:val="009C5AD8"/>
    <w:rsid w:val="009C5E70"/>
    <w:rsid w:val="009C60CA"/>
    <w:rsid w:val="009C60F4"/>
    <w:rsid w:val="009C619D"/>
    <w:rsid w:val="009C636E"/>
    <w:rsid w:val="009C6854"/>
    <w:rsid w:val="009C6E5F"/>
    <w:rsid w:val="009C6EB6"/>
    <w:rsid w:val="009C6FD6"/>
    <w:rsid w:val="009C7089"/>
    <w:rsid w:val="009C70D7"/>
    <w:rsid w:val="009C7187"/>
    <w:rsid w:val="009C72C1"/>
    <w:rsid w:val="009C7324"/>
    <w:rsid w:val="009C7858"/>
    <w:rsid w:val="009C7D60"/>
    <w:rsid w:val="009C7E5D"/>
    <w:rsid w:val="009C7E72"/>
    <w:rsid w:val="009D0148"/>
    <w:rsid w:val="009D0550"/>
    <w:rsid w:val="009D0B21"/>
    <w:rsid w:val="009D0C98"/>
    <w:rsid w:val="009D0ED0"/>
    <w:rsid w:val="009D0F1A"/>
    <w:rsid w:val="009D1138"/>
    <w:rsid w:val="009D11DF"/>
    <w:rsid w:val="009D1219"/>
    <w:rsid w:val="009D139E"/>
    <w:rsid w:val="009D15EC"/>
    <w:rsid w:val="009D174A"/>
    <w:rsid w:val="009D1AE7"/>
    <w:rsid w:val="009D1BC6"/>
    <w:rsid w:val="009D1C14"/>
    <w:rsid w:val="009D1D3F"/>
    <w:rsid w:val="009D1F46"/>
    <w:rsid w:val="009D2431"/>
    <w:rsid w:val="009D24B1"/>
    <w:rsid w:val="009D266A"/>
    <w:rsid w:val="009D2A41"/>
    <w:rsid w:val="009D2AAD"/>
    <w:rsid w:val="009D2CED"/>
    <w:rsid w:val="009D2E33"/>
    <w:rsid w:val="009D2EFF"/>
    <w:rsid w:val="009D2FCD"/>
    <w:rsid w:val="009D3375"/>
    <w:rsid w:val="009D3424"/>
    <w:rsid w:val="009D357E"/>
    <w:rsid w:val="009D368F"/>
    <w:rsid w:val="009D3961"/>
    <w:rsid w:val="009D3C53"/>
    <w:rsid w:val="009D3D7A"/>
    <w:rsid w:val="009D4427"/>
    <w:rsid w:val="009D4597"/>
    <w:rsid w:val="009D46A8"/>
    <w:rsid w:val="009D4ABE"/>
    <w:rsid w:val="009D4EAB"/>
    <w:rsid w:val="009D5112"/>
    <w:rsid w:val="009D519D"/>
    <w:rsid w:val="009D53AC"/>
    <w:rsid w:val="009D5729"/>
    <w:rsid w:val="009D5875"/>
    <w:rsid w:val="009D589D"/>
    <w:rsid w:val="009D58BC"/>
    <w:rsid w:val="009D5BB0"/>
    <w:rsid w:val="009D5CC7"/>
    <w:rsid w:val="009D5D38"/>
    <w:rsid w:val="009D6642"/>
    <w:rsid w:val="009D6D69"/>
    <w:rsid w:val="009D6F3B"/>
    <w:rsid w:val="009D7569"/>
    <w:rsid w:val="009D7693"/>
    <w:rsid w:val="009D7748"/>
    <w:rsid w:val="009D79AA"/>
    <w:rsid w:val="009D7A65"/>
    <w:rsid w:val="009D7CDD"/>
    <w:rsid w:val="009D7D55"/>
    <w:rsid w:val="009D7FC9"/>
    <w:rsid w:val="009D7FDC"/>
    <w:rsid w:val="009E0449"/>
    <w:rsid w:val="009E04EB"/>
    <w:rsid w:val="009E0639"/>
    <w:rsid w:val="009E0682"/>
    <w:rsid w:val="009E0A20"/>
    <w:rsid w:val="009E0A27"/>
    <w:rsid w:val="009E0E03"/>
    <w:rsid w:val="009E0E63"/>
    <w:rsid w:val="009E0F76"/>
    <w:rsid w:val="009E0F91"/>
    <w:rsid w:val="009E12EB"/>
    <w:rsid w:val="009E1382"/>
    <w:rsid w:val="009E15A3"/>
    <w:rsid w:val="009E1CD7"/>
    <w:rsid w:val="009E1E51"/>
    <w:rsid w:val="009E1E81"/>
    <w:rsid w:val="009E2267"/>
    <w:rsid w:val="009E2345"/>
    <w:rsid w:val="009E2388"/>
    <w:rsid w:val="009E2773"/>
    <w:rsid w:val="009E289F"/>
    <w:rsid w:val="009E2A78"/>
    <w:rsid w:val="009E2B9E"/>
    <w:rsid w:val="009E2BFC"/>
    <w:rsid w:val="009E2EB1"/>
    <w:rsid w:val="009E2ED2"/>
    <w:rsid w:val="009E30C7"/>
    <w:rsid w:val="009E3C0B"/>
    <w:rsid w:val="009E3D40"/>
    <w:rsid w:val="009E3EA3"/>
    <w:rsid w:val="009E3F9B"/>
    <w:rsid w:val="009E432D"/>
    <w:rsid w:val="009E4A23"/>
    <w:rsid w:val="009E4C59"/>
    <w:rsid w:val="009E4C62"/>
    <w:rsid w:val="009E5350"/>
    <w:rsid w:val="009E53AD"/>
    <w:rsid w:val="009E5467"/>
    <w:rsid w:val="009E551F"/>
    <w:rsid w:val="009E56AE"/>
    <w:rsid w:val="009E56AF"/>
    <w:rsid w:val="009E56B8"/>
    <w:rsid w:val="009E5831"/>
    <w:rsid w:val="009E5AE8"/>
    <w:rsid w:val="009E5BC8"/>
    <w:rsid w:val="009E5BF6"/>
    <w:rsid w:val="009E5D6D"/>
    <w:rsid w:val="009E5F64"/>
    <w:rsid w:val="009E61F1"/>
    <w:rsid w:val="009E6674"/>
    <w:rsid w:val="009E68AD"/>
    <w:rsid w:val="009E6939"/>
    <w:rsid w:val="009E6A6F"/>
    <w:rsid w:val="009E6A8B"/>
    <w:rsid w:val="009E6BDA"/>
    <w:rsid w:val="009E6D6D"/>
    <w:rsid w:val="009E7037"/>
    <w:rsid w:val="009E70F2"/>
    <w:rsid w:val="009E712D"/>
    <w:rsid w:val="009E738E"/>
    <w:rsid w:val="009E7B45"/>
    <w:rsid w:val="009E7D26"/>
    <w:rsid w:val="009F0205"/>
    <w:rsid w:val="009F049D"/>
    <w:rsid w:val="009F04E9"/>
    <w:rsid w:val="009F0566"/>
    <w:rsid w:val="009F06B2"/>
    <w:rsid w:val="009F0961"/>
    <w:rsid w:val="009F0981"/>
    <w:rsid w:val="009F0AF0"/>
    <w:rsid w:val="009F10E5"/>
    <w:rsid w:val="009F10FC"/>
    <w:rsid w:val="009F11B7"/>
    <w:rsid w:val="009F12CC"/>
    <w:rsid w:val="009F131F"/>
    <w:rsid w:val="009F15E9"/>
    <w:rsid w:val="009F1621"/>
    <w:rsid w:val="009F16DA"/>
    <w:rsid w:val="009F1A23"/>
    <w:rsid w:val="009F1A34"/>
    <w:rsid w:val="009F1CF9"/>
    <w:rsid w:val="009F1E66"/>
    <w:rsid w:val="009F21E4"/>
    <w:rsid w:val="009F2508"/>
    <w:rsid w:val="009F2752"/>
    <w:rsid w:val="009F2EB7"/>
    <w:rsid w:val="009F308D"/>
    <w:rsid w:val="009F31E4"/>
    <w:rsid w:val="009F3266"/>
    <w:rsid w:val="009F348C"/>
    <w:rsid w:val="009F348E"/>
    <w:rsid w:val="009F3633"/>
    <w:rsid w:val="009F38A3"/>
    <w:rsid w:val="009F3982"/>
    <w:rsid w:val="009F3AB6"/>
    <w:rsid w:val="009F3CC1"/>
    <w:rsid w:val="009F3D97"/>
    <w:rsid w:val="009F3D98"/>
    <w:rsid w:val="009F3F8C"/>
    <w:rsid w:val="009F416A"/>
    <w:rsid w:val="009F420B"/>
    <w:rsid w:val="009F431D"/>
    <w:rsid w:val="009F4448"/>
    <w:rsid w:val="009F44E4"/>
    <w:rsid w:val="009F466E"/>
    <w:rsid w:val="009F46D0"/>
    <w:rsid w:val="009F46D4"/>
    <w:rsid w:val="009F47FD"/>
    <w:rsid w:val="009F481E"/>
    <w:rsid w:val="009F49E0"/>
    <w:rsid w:val="009F4C3A"/>
    <w:rsid w:val="009F4D55"/>
    <w:rsid w:val="009F4F56"/>
    <w:rsid w:val="009F4F7B"/>
    <w:rsid w:val="009F4FF5"/>
    <w:rsid w:val="009F52C5"/>
    <w:rsid w:val="009F53BD"/>
    <w:rsid w:val="009F5845"/>
    <w:rsid w:val="009F5A92"/>
    <w:rsid w:val="009F5D59"/>
    <w:rsid w:val="009F5E1D"/>
    <w:rsid w:val="009F5FD7"/>
    <w:rsid w:val="009F5FEE"/>
    <w:rsid w:val="009F6063"/>
    <w:rsid w:val="009F60A8"/>
    <w:rsid w:val="009F6778"/>
    <w:rsid w:val="009F6789"/>
    <w:rsid w:val="009F68B0"/>
    <w:rsid w:val="009F69C2"/>
    <w:rsid w:val="009F6BA2"/>
    <w:rsid w:val="009F6DF4"/>
    <w:rsid w:val="009F6E49"/>
    <w:rsid w:val="009F6E9D"/>
    <w:rsid w:val="009F706F"/>
    <w:rsid w:val="009F71A3"/>
    <w:rsid w:val="009F72DE"/>
    <w:rsid w:val="009F72E3"/>
    <w:rsid w:val="009F72FC"/>
    <w:rsid w:val="009F746C"/>
    <w:rsid w:val="009F76E6"/>
    <w:rsid w:val="009F76F7"/>
    <w:rsid w:val="009F79F2"/>
    <w:rsid w:val="009F7AF1"/>
    <w:rsid w:val="009F7BA9"/>
    <w:rsid w:val="009F7C82"/>
    <w:rsid w:val="009F7EB9"/>
    <w:rsid w:val="00A00187"/>
    <w:rsid w:val="00A0018E"/>
    <w:rsid w:val="00A00224"/>
    <w:rsid w:val="00A0035F"/>
    <w:rsid w:val="00A00B34"/>
    <w:rsid w:val="00A00C82"/>
    <w:rsid w:val="00A00CA7"/>
    <w:rsid w:val="00A013D7"/>
    <w:rsid w:val="00A015A1"/>
    <w:rsid w:val="00A015CE"/>
    <w:rsid w:val="00A018AF"/>
    <w:rsid w:val="00A018F0"/>
    <w:rsid w:val="00A0196F"/>
    <w:rsid w:val="00A01E0F"/>
    <w:rsid w:val="00A02694"/>
    <w:rsid w:val="00A02851"/>
    <w:rsid w:val="00A02A1A"/>
    <w:rsid w:val="00A02C4A"/>
    <w:rsid w:val="00A02E9A"/>
    <w:rsid w:val="00A030E2"/>
    <w:rsid w:val="00A032D9"/>
    <w:rsid w:val="00A03587"/>
    <w:rsid w:val="00A03777"/>
    <w:rsid w:val="00A03789"/>
    <w:rsid w:val="00A037BC"/>
    <w:rsid w:val="00A03819"/>
    <w:rsid w:val="00A03945"/>
    <w:rsid w:val="00A03B24"/>
    <w:rsid w:val="00A03CB9"/>
    <w:rsid w:val="00A045B5"/>
    <w:rsid w:val="00A0476E"/>
    <w:rsid w:val="00A04C09"/>
    <w:rsid w:val="00A04C29"/>
    <w:rsid w:val="00A04CE6"/>
    <w:rsid w:val="00A04E6F"/>
    <w:rsid w:val="00A04EF6"/>
    <w:rsid w:val="00A04F39"/>
    <w:rsid w:val="00A04FE7"/>
    <w:rsid w:val="00A051E1"/>
    <w:rsid w:val="00A05302"/>
    <w:rsid w:val="00A0558E"/>
    <w:rsid w:val="00A05603"/>
    <w:rsid w:val="00A059FE"/>
    <w:rsid w:val="00A05CDD"/>
    <w:rsid w:val="00A0602E"/>
    <w:rsid w:val="00A061B0"/>
    <w:rsid w:val="00A0626C"/>
    <w:rsid w:val="00A06303"/>
    <w:rsid w:val="00A06368"/>
    <w:rsid w:val="00A06410"/>
    <w:rsid w:val="00A065AA"/>
    <w:rsid w:val="00A069AD"/>
    <w:rsid w:val="00A06A43"/>
    <w:rsid w:val="00A06B92"/>
    <w:rsid w:val="00A06C9F"/>
    <w:rsid w:val="00A06D5C"/>
    <w:rsid w:val="00A06F21"/>
    <w:rsid w:val="00A07485"/>
    <w:rsid w:val="00A07564"/>
    <w:rsid w:val="00A0788A"/>
    <w:rsid w:val="00A07AB1"/>
    <w:rsid w:val="00A07E7D"/>
    <w:rsid w:val="00A07F51"/>
    <w:rsid w:val="00A100DB"/>
    <w:rsid w:val="00A10138"/>
    <w:rsid w:val="00A1028B"/>
    <w:rsid w:val="00A10367"/>
    <w:rsid w:val="00A104F9"/>
    <w:rsid w:val="00A10517"/>
    <w:rsid w:val="00A10764"/>
    <w:rsid w:val="00A1099A"/>
    <w:rsid w:val="00A10B87"/>
    <w:rsid w:val="00A10F6F"/>
    <w:rsid w:val="00A10F71"/>
    <w:rsid w:val="00A11049"/>
    <w:rsid w:val="00A116B1"/>
    <w:rsid w:val="00A1178A"/>
    <w:rsid w:val="00A1196A"/>
    <w:rsid w:val="00A11B4A"/>
    <w:rsid w:val="00A11FC6"/>
    <w:rsid w:val="00A121B1"/>
    <w:rsid w:val="00A12788"/>
    <w:rsid w:val="00A12F9E"/>
    <w:rsid w:val="00A13453"/>
    <w:rsid w:val="00A135C6"/>
    <w:rsid w:val="00A13B20"/>
    <w:rsid w:val="00A13B43"/>
    <w:rsid w:val="00A13B6F"/>
    <w:rsid w:val="00A13D8D"/>
    <w:rsid w:val="00A13D9B"/>
    <w:rsid w:val="00A13F15"/>
    <w:rsid w:val="00A13F78"/>
    <w:rsid w:val="00A14129"/>
    <w:rsid w:val="00A142D7"/>
    <w:rsid w:val="00A14436"/>
    <w:rsid w:val="00A145EB"/>
    <w:rsid w:val="00A14783"/>
    <w:rsid w:val="00A14811"/>
    <w:rsid w:val="00A14818"/>
    <w:rsid w:val="00A1485C"/>
    <w:rsid w:val="00A14A09"/>
    <w:rsid w:val="00A14C98"/>
    <w:rsid w:val="00A14CE4"/>
    <w:rsid w:val="00A14ECB"/>
    <w:rsid w:val="00A1523B"/>
    <w:rsid w:val="00A1551E"/>
    <w:rsid w:val="00A1552D"/>
    <w:rsid w:val="00A15D72"/>
    <w:rsid w:val="00A15E20"/>
    <w:rsid w:val="00A1616A"/>
    <w:rsid w:val="00A16387"/>
    <w:rsid w:val="00A169DE"/>
    <w:rsid w:val="00A16BE7"/>
    <w:rsid w:val="00A16C22"/>
    <w:rsid w:val="00A16C4A"/>
    <w:rsid w:val="00A16E58"/>
    <w:rsid w:val="00A1729D"/>
    <w:rsid w:val="00A17691"/>
    <w:rsid w:val="00A177C0"/>
    <w:rsid w:val="00A17B09"/>
    <w:rsid w:val="00A17B6F"/>
    <w:rsid w:val="00A17BA6"/>
    <w:rsid w:val="00A17E78"/>
    <w:rsid w:val="00A201CA"/>
    <w:rsid w:val="00A20416"/>
    <w:rsid w:val="00A20546"/>
    <w:rsid w:val="00A2099A"/>
    <w:rsid w:val="00A20A6A"/>
    <w:rsid w:val="00A20AAA"/>
    <w:rsid w:val="00A20B0C"/>
    <w:rsid w:val="00A20B0E"/>
    <w:rsid w:val="00A20ECA"/>
    <w:rsid w:val="00A20F7B"/>
    <w:rsid w:val="00A2115B"/>
    <w:rsid w:val="00A21201"/>
    <w:rsid w:val="00A21381"/>
    <w:rsid w:val="00A2172E"/>
    <w:rsid w:val="00A2194B"/>
    <w:rsid w:val="00A21A46"/>
    <w:rsid w:val="00A21B6B"/>
    <w:rsid w:val="00A21F4B"/>
    <w:rsid w:val="00A223E0"/>
    <w:rsid w:val="00A224EF"/>
    <w:rsid w:val="00A228C6"/>
    <w:rsid w:val="00A229D4"/>
    <w:rsid w:val="00A22BEC"/>
    <w:rsid w:val="00A22C76"/>
    <w:rsid w:val="00A22D2A"/>
    <w:rsid w:val="00A22E16"/>
    <w:rsid w:val="00A2300C"/>
    <w:rsid w:val="00A230FB"/>
    <w:rsid w:val="00A2338D"/>
    <w:rsid w:val="00A2350F"/>
    <w:rsid w:val="00A23649"/>
    <w:rsid w:val="00A2385B"/>
    <w:rsid w:val="00A23A17"/>
    <w:rsid w:val="00A23B03"/>
    <w:rsid w:val="00A23BCA"/>
    <w:rsid w:val="00A23C83"/>
    <w:rsid w:val="00A24180"/>
    <w:rsid w:val="00A24853"/>
    <w:rsid w:val="00A24966"/>
    <w:rsid w:val="00A24D9C"/>
    <w:rsid w:val="00A24DEF"/>
    <w:rsid w:val="00A25194"/>
    <w:rsid w:val="00A2550C"/>
    <w:rsid w:val="00A2569C"/>
    <w:rsid w:val="00A25AD6"/>
    <w:rsid w:val="00A25C49"/>
    <w:rsid w:val="00A25C7B"/>
    <w:rsid w:val="00A25CF1"/>
    <w:rsid w:val="00A25E4B"/>
    <w:rsid w:val="00A25EF9"/>
    <w:rsid w:val="00A2646B"/>
    <w:rsid w:val="00A26552"/>
    <w:rsid w:val="00A265FC"/>
    <w:rsid w:val="00A2661F"/>
    <w:rsid w:val="00A26A10"/>
    <w:rsid w:val="00A26AB5"/>
    <w:rsid w:val="00A27106"/>
    <w:rsid w:val="00A27335"/>
    <w:rsid w:val="00A2752D"/>
    <w:rsid w:val="00A27970"/>
    <w:rsid w:val="00A279AD"/>
    <w:rsid w:val="00A27E59"/>
    <w:rsid w:val="00A3022C"/>
    <w:rsid w:val="00A30304"/>
    <w:rsid w:val="00A3048E"/>
    <w:rsid w:val="00A30712"/>
    <w:rsid w:val="00A30849"/>
    <w:rsid w:val="00A3088D"/>
    <w:rsid w:val="00A309D1"/>
    <w:rsid w:val="00A30B96"/>
    <w:rsid w:val="00A30C9A"/>
    <w:rsid w:val="00A30D80"/>
    <w:rsid w:val="00A31189"/>
    <w:rsid w:val="00A31328"/>
    <w:rsid w:val="00A315AA"/>
    <w:rsid w:val="00A31685"/>
    <w:rsid w:val="00A31981"/>
    <w:rsid w:val="00A31D9A"/>
    <w:rsid w:val="00A31F04"/>
    <w:rsid w:val="00A32011"/>
    <w:rsid w:val="00A32505"/>
    <w:rsid w:val="00A326AE"/>
    <w:rsid w:val="00A32788"/>
    <w:rsid w:val="00A32803"/>
    <w:rsid w:val="00A32ED8"/>
    <w:rsid w:val="00A333E7"/>
    <w:rsid w:val="00A335CA"/>
    <w:rsid w:val="00A337FB"/>
    <w:rsid w:val="00A33A8D"/>
    <w:rsid w:val="00A33B02"/>
    <w:rsid w:val="00A33C97"/>
    <w:rsid w:val="00A33D97"/>
    <w:rsid w:val="00A33E8A"/>
    <w:rsid w:val="00A33E8D"/>
    <w:rsid w:val="00A3416D"/>
    <w:rsid w:val="00A343BE"/>
    <w:rsid w:val="00A347AC"/>
    <w:rsid w:val="00A3480A"/>
    <w:rsid w:val="00A349D3"/>
    <w:rsid w:val="00A34FA3"/>
    <w:rsid w:val="00A34FAF"/>
    <w:rsid w:val="00A35025"/>
    <w:rsid w:val="00A35406"/>
    <w:rsid w:val="00A356F3"/>
    <w:rsid w:val="00A35987"/>
    <w:rsid w:val="00A35B6F"/>
    <w:rsid w:val="00A35D35"/>
    <w:rsid w:val="00A35DD3"/>
    <w:rsid w:val="00A35E95"/>
    <w:rsid w:val="00A36123"/>
    <w:rsid w:val="00A3630F"/>
    <w:rsid w:val="00A36823"/>
    <w:rsid w:val="00A36929"/>
    <w:rsid w:val="00A3694A"/>
    <w:rsid w:val="00A36DA5"/>
    <w:rsid w:val="00A36E84"/>
    <w:rsid w:val="00A375D0"/>
    <w:rsid w:val="00A37DD2"/>
    <w:rsid w:val="00A400A4"/>
    <w:rsid w:val="00A400F7"/>
    <w:rsid w:val="00A401B1"/>
    <w:rsid w:val="00A40586"/>
    <w:rsid w:val="00A405B8"/>
    <w:rsid w:val="00A40B88"/>
    <w:rsid w:val="00A40D0E"/>
    <w:rsid w:val="00A40F25"/>
    <w:rsid w:val="00A40F79"/>
    <w:rsid w:val="00A40F8E"/>
    <w:rsid w:val="00A40F92"/>
    <w:rsid w:val="00A411BA"/>
    <w:rsid w:val="00A41270"/>
    <w:rsid w:val="00A4145A"/>
    <w:rsid w:val="00A416E7"/>
    <w:rsid w:val="00A41859"/>
    <w:rsid w:val="00A41894"/>
    <w:rsid w:val="00A41992"/>
    <w:rsid w:val="00A41A98"/>
    <w:rsid w:val="00A41D80"/>
    <w:rsid w:val="00A41DFA"/>
    <w:rsid w:val="00A41EDF"/>
    <w:rsid w:val="00A41EF0"/>
    <w:rsid w:val="00A42016"/>
    <w:rsid w:val="00A42065"/>
    <w:rsid w:val="00A4229B"/>
    <w:rsid w:val="00A42402"/>
    <w:rsid w:val="00A42413"/>
    <w:rsid w:val="00A424C8"/>
    <w:rsid w:val="00A42671"/>
    <w:rsid w:val="00A42698"/>
    <w:rsid w:val="00A426FD"/>
    <w:rsid w:val="00A429AD"/>
    <w:rsid w:val="00A42BCC"/>
    <w:rsid w:val="00A42ECE"/>
    <w:rsid w:val="00A42F5A"/>
    <w:rsid w:val="00A42F99"/>
    <w:rsid w:val="00A431DC"/>
    <w:rsid w:val="00A43626"/>
    <w:rsid w:val="00A43849"/>
    <w:rsid w:val="00A439DB"/>
    <w:rsid w:val="00A43CCE"/>
    <w:rsid w:val="00A43E4A"/>
    <w:rsid w:val="00A43EDB"/>
    <w:rsid w:val="00A43FA6"/>
    <w:rsid w:val="00A4440A"/>
    <w:rsid w:val="00A4445A"/>
    <w:rsid w:val="00A44499"/>
    <w:rsid w:val="00A446DD"/>
    <w:rsid w:val="00A44754"/>
    <w:rsid w:val="00A4482B"/>
    <w:rsid w:val="00A4483B"/>
    <w:rsid w:val="00A44D37"/>
    <w:rsid w:val="00A4504C"/>
    <w:rsid w:val="00A45218"/>
    <w:rsid w:val="00A4531D"/>
    <w:rsid w:val="00A453B2"/>
    <w:rsid w:val="00A45491"/>
    <w:rsid w:val="00A454BB"/>
    <w:rsid w:val="00A457F8"/>
    <w:rsid w:val="00A4589D"/>
    <w:rsid w:val="00A458F1"/>
    <w:rsid w:val="00A458FC"/>
    <w:rsid w:val="00A4594F"/>
    <w:rsid w:val="00A45975"/>
    <w:rsid w:val="00A45A4E"/>
    <w:rsid w:val="00A45C35"/>
    <w:rsid w:val="00A45C6E"/>
    <w:rsid w:val="00A45D1B"/>
    <w:rsid w:val="00A45F0A"/>
    <w:rsid w:val="00A46358"/>
    <w:rsid w:val="00A464CC"/>
    <w:rsid w:val="00A465E3"/>
    <w:rsid w:val="00A466DD"/>
    <w:rsid w:val="00A467AC"/>
    <w:rsid w:val="00A46889"/>
    <w:rsid w:val="00A46DD8"/>
    <w:rsid w:val="00A47650"/>
    <w:rsid w:val="00A47677"/>
    <w:rsid w:val="00A476AB"/>
    <w:rsid w:val="00A478CE"/>
    <w:rsid w:val="00A47928"/>
    <w:rsid w:val="00A47A23"/>
    <w:rsid w:val="00A47DE5"/>
    <w:rsid w:val="00A47F3C"/>
    <w:rsid w:val="00A47F41"/>
    <w:rsid w:val="00A47FC7"/>
    <w:rsid w:val="00A50040"/>
    <w:rsid w:val="00A50491"/>
    <w:rsid w:val="00A5060E"/>
    <w:rsid w:val="00A508E3"/>
    <w:rsid w:val="00A50A27"/>
    <w:rsid w:val="00A50C40"/>
    <w:rsid w:val="00A50E16"/>
    <w:rsid w:val="00A51017"/>
    <w:rsid w:val="00A513D6"/>
    <w:rsid w:val="00A51439"/>
    <w:rsid w:val="00A5143A"/>
    <w:rsid w:val="00A51476"/>
    <w:rsid w:val="00A514D6"/>
    <w:rsid w:val="00A51815"/>
    <w:rsid w:val="00A5184A"/>
    <w:rsid w:val="00A51F47"/>
    <w:rsid w:val="00A51F50"/>
    <w:rsid w:val="00A51FFD"/>
    <w:rsid w:val="00A52143"/>
    <w:rsid w:val="00A52347"/>
    <w:rsid w:val="00A523F5"/>
    <w:rsid w:val="00A52450"/>
    <w:rsid w:val="00A5257A"/>
    <w:rsid w:val="00A52585"/>
    <w:rsid w:val="00A52A89"/>
    <w:rsid w:val="00A52CCA"/>
    <w:rsid w:val="00A5324A"/>
    <w:rsid w:val="00A53299"/>
    <w:rsid w:val="00A532ED"/>
    <w:rsid w:val="00A5379C"/>
    <w:rsid w:val="00A5385B"/>
    <w:rsid w:val="00A53897"/>
    <w:rsid w:val="00A5390A"/>
    <w:rsid w:val="00A539A1"/>
    <w:rsid w:val="00A53A7B"/>
    <w:rsid w:val="00A53AF9"/>
    <w:rsid w:val="00A53D47"/>
    <w:rsid w:val="00A53E16"/>
    <w:rsid w:val="00A53E2A"/>
    <w:rsid w:val="00A53F4C"/>
    <w:rsid w:val="00A53FDD"/>
    <w:rsid w:val="00A5415A"/>
    <w:rsid w:val="00A54172"/>
    <w:rsid w:val="00A5431D"/>
    <w:rsid w:val="00A5441D"/>
    <w:rsid w:val="00A5443A"/>
    <w:rsid w:val="00A544DB"/>
    <w:rsid w:val="00A545CC"/>
    <w:rsid w:val="00A54604"/>
    <w:rsid w:val="00A5493B"/>
    <w:rsid w:val="00A54B8D"/>
    <w:rsid w:val="00A54F3E"/>
    <w:rsid w:val="00A54F4C"/>
    <w:rsid w:val="00A54F9A"/>
    <w:rsid w:val="00A5505F"/>
    <w:rsid w:val="00A550E9"/>
    <w:rsid w:val="00A55132"/>
    <w:rsid w:val="00A55933"/>
    <w:rsid w:val="00A55C83"/>
    <w:rsid w:val="00A55D10"/>
    <w:rsid w:val="00A55F4B"/>
    <w:rsid w:val="00A56107"/>
    <w:rsid w:val="00A56243"/>
    <w:rsid w:val="00A562F5"/>
    <w:rsid w:val="00A56618"/>
    <w:rsid w:val="00A5696B"/>
    <w:rsid w:val="00A56B2B"/>
    <w:rsid w:val="00A56BC1"/>
    <w:rsid w:val="00A56C72"/>
    <w:rsid w:val="00A57150"/>
    <w:rsid w:val="00A57161"/>
    <w:rsid w:val="00A5731C"/>
    <w:rsid w:val="00A5771B"/>
    <w:rsid w:val="00A578A2"/>
    <w:rsid w:val="00A57971"/>
    <w:rsid w:val="00A57AA7"/>
    <w:rsid w:val="00A57CE0"/>
    <w:rsid w:val="00A60075"/>
    <w:rsid w:val="00A6017C"/>
    <w:rsid w:val="00A604F9"/>
    <w:rsid w:val="00A607EE"/>
    <w:rsid w:val="00A60A8D"/>
    <w:rsid w:val="00A60C4C"/>
    <w:rsid w:val="00A61103"/>
    <w:rsid w:val="00A61409"/>
    <w:rsid w:val="00A61558"/>
    <w:rsid w:val="00A6160A"/>
    <w:rsid w:val="00A61976"/>
    <w:rsid w:val="00A61D2E"/>
    <w:rsid w:val="00A61DE4"/>
    <w:rsid w:val="00A6213E"/>
    <w:rsid w:val="00A6223B"/>
    <w:rsid w:val="00A623F7"/>
    <w:rsid w:val="00A62596"/>
    <w:rsid w:val="00A62856"/>
    <w:rsid w:val="00A62A59"/>
    <w:rsid w:val="00A62E54"/>
    <w:rsid w:val="00A62FF4"/>
    <w:rsid w:val="00A63049"/>
    <w:rsid w:val="00A631E9"/>
    <w:rsid w:val="00A63311"/>
    <w:rsid w:val="00A6340B"/>
    <w:rsid w:val="00A636F4"/>
    <w:rsid w:val="00A6371E"/>
    <w:rsid w:val="00A63865"/>
    <w:rsid w:val="00A6391B"/>
    <w:rsid w:val="00A63945"/>
    <w:rsid w:val="00A63C29"/>
    <w:rsid w:val="00A63D3D"/>
    <w:rsid w:val="00A63EC5"/>
    <w:rsid w:val="00A63F84"/>
    <w:rsid w:val="00A63FA7"/>
    <w:rsid w:val="00A63FC4"/>
    <w:rsid w:val="00A64021"/>
    <w:rsid w:val="00A64565"/>
    <w:rsid w:val="00A645E2"/>
    <w:rsid w:val="00A64604"/>
    <w:rsid w:val="00A64664"/>
    <w:rsid w:val="00A64A07"/>
    <w:rsid w:val="00A64B26"/>
    <w:rsid w:val="00A64EB1"/>
    <w:rsid w:val="00A64F6C"/>
    <w:rsid w:val="00A65180"/>
    <w:rsid w:val="00A651AA"/>
    <w:rsid w:val="00A65401"/>
    <w:rsid w:val="00A654CD"/>
    <w:rsid w:val="00A65668"/>
    <w:rsid w:val="00A6580C"/>
    <w:rsid w:val="00A65968"/>
    <w:rsid w:val="00A65A16"/>
    <w:rsid w:val="00A65A70"/>
    <w:rsid w:val="00A65AD4"/>
    <w:rsid w:val="00A65C3C"/>
    <w:rsid w:val="00A65EA4"/>
    <w:rsid w:val="00A66029"/>
    <w:rsid w:val="00A662AD"/>
    <w:rsid w:val="00A6636F"/>
    <w:rsid w:val="00A663A5"/>
    <w:rsid w:val="00A667A3"/>
    <w:rsid w:val="00A66877"/>
    <w:rsid w:val="00A668FC"/>
    <w:rsid w:val="00A6692B"/>
    <w:rsid w:val="00A66A9C"/>
    <w:rsid w:val="00A66E30"/>
    <w:rsid w:val="00A66E90"/>
    <w:rsid w:val="00A670C8"/>
    <w:rsid w:val="00A671CD"/>
    <w:rsid w:val="00A673FC"/>
    <w:rsid w:val="00A6742C"/>
    <w:rsid w:val="00A674AA"/>
    <w:rsid w:val="00A675D4"/>
    <w:rsid w:val="00A70048"/>
    <w:rsid w:val="00A70079"/>
    <w:rsid w:val="00A70349"/>
    <w:rsid w:val="00A704E9"/>
    <w:rsid w:val="00A70513"/>
    <w:rsid w:val="00A70984"/>
    <w:rsid w:val="00A70E8A"/>
    <w:rsid w:val="00A70EF1"/>
    <w:rsid w:val="00A70F1D"/>
    <w:rsid w:val="00A70FAC"/>
    <w:rsid w:val="00A712C7"/>
    <w:rsid w:val="00A71428"/>
    <w:rsid w:val="00A714A8"/>
    <w:rsid w:val="00A7155E"/>
    <w:rsid w:val="00A71702"/>
    <w:rsid w:val="00A71857"/>
    <w:rsid w:val="00A718F6"/>
    <w:rsid w:val="00A7190F"/>
    <w:rsid w:val="00A719CA"/>
    <w:rsid w:val="00A71A99"/>
    <w:rsid w:val="00A71B13"/>
    <w:rsid w:val="00A72323"/>
    <w:rsid w:val="00A72384"/>
    <w:rsid w:val="00A7239E"/>
    <w:rsid w:val="00A7252A"/>
    <w:rsid w:val="00A725F5"/>
    <w:rsid w:val="00A726E8"/>
    <w:rsid w:val="00A72799"/>
    <w:rsid w:val="00A72D11"/>
    <w:rsid w:val="00A72E6B"/>
    <w:rsid w:val="00A72ED2"/>
    <w:rsid w:val="00A72FCD"/>
    <w:rsid w:val="00A731DC"/>
    <w:rsid w:val="00A73214"/>
    <w:rsid w:val="00A73A84"/>
    <w:rsid w:val="00A73DF7"/>
    <w:rsid w:val="00A73F82"/>
    <w:rsid w:val="00A74244"/>
    <w:rsid w:val="00A748D2"/>
    <w:rsid w:val="00A74935"/>
    <w:rsid w:val="00A74B64"/>
    <w:rsid w:val="00A74EB7"/>
    <w:rsid w:val="00A750D0"/>
    <w:rsid w:val="00A752F5"/>
    <w:rsid w:val="00A757A5"/>
    <w:rsid w:val="00A757AF"/>
    <w:rsid w:val="00A757B2"/>
    <w:rsid w:val="00A759D7"/>
    <w:rsid w:val="00A75CDF"/>
    <w:rsid w:val="00A76044"/>
    <w:rsid w:val="00A764A2"/>
    <w:rsid w:val="00A765BE"/>
    <w:rsid w:val="00A76953"/>
    <w:rsid w:val="00A76B4E"/>
    <w:rsid w:val="00A76D37"/>
    <w:rsid w:val="00A76F3C"/>
    <w:rsid w:val="00A7714B"/>
    <w:rsid w:val="00A771BA"/>
    <w:rsid w:val="00A772B1"/>
    <w:rsid w:val="00A77451"/>
    <w:rsid w:val="00A77553"/>
    <w:rsid w:val="00A775D5"/>
    <w:rsid w:val="00A7779A"/>
    <w:rsid w:val="00A777E2"/>
    <w:rsid w:val="00A77A4F"/>
    <w:rsid w:val="00A77A7F"/>
    <w:rsid w:val="00A77AA7"/>
    <w:rsid w:val="00A77ABF"/>
    <w:rsid w:val="00A800DF"/>
    <w:rsid w:val="00A80120"/>
    <w:rsid w:val="00A80381"/>
    <w:rsid w:val="00A80578"/>
    <w:rsid w:val="00A8085E"/>
    <w:rsid w:val="00A808EF"/>
    <w:rsid w:val="00A80985"/>
    <w:rsid w:val="00A80C2A"/>
    <w:rsid w:val="00A80D67"/>
    <w:rsid w:val="00A80D73"/>
    <w:rsid w:val="00A80E21"/>
    <w:rsid w:val="00A80ED3"/>
    <w:rsid w:val="00A80F33"/>
    <w:rsid w:val="00A80F3E"/>
    <w:rsid w:val="00A80F67"/>
    <w:rsid w:val="00A81022"/>
    <w:rsid w:val="00A81176"/>
    <w:rsid w:val="00A811D7"/>
    <w:rsid w:val="00A81398"/>
    <w:rsid w:val="00A815F8"/>
    <w:rsid w:val="00A8164B"/>
    <w:rsid w:val="00A818C3"/>
    <w:rsid w:val="00A81B05"/>
    <w:rsid w:val="00A81B6D"/>
    <w:rsid w:val="00A81CFF"/>
    <w:rsid w:val="00A81D1E"/>
    <w:rsid w:val="00A822B1"/>
    <w:rsid w:val="00A82494"/>
    <w:rsid w:val="00A82537"/>
    <w:rsid w:val="00A8271F"/>
    <w:rsid w:val="00A827B2"/>
    <w:rsid w:val="00A828D0"/>
    <w:rsid w:val="00A82BD9"/>
    <w:rsid w:val="00A82BDF"/>
    <w:rsid w:val="00A82C43"/>
    <w:rsid w:val="00A82D1C"/>
    <w:rsid w:val="00A8302C"/>
    <w:rsid w:val="00A83081"/>
    <w:rsid w:val="00A83450"/>
    <w:rsid w:val="00A834CC"/>
    <w:rsid w:val="00A83504"/>
    <w:rsid w:val="00A835AD"/>
    <w:rsid w:val="00A8365B"/>
    <w:rsid w:val="00A8396C"/>
    <w:rsid w:val="00A83B0A"/>
    <w:rsid w:val="00A83B31"/>
    <w:rsid w:val="00A83C9A"/>
    <w:rsid w:val="00A83E69"/>
    <w:rsid w:val="00A83E7E"/>
    <w:rsid w:val="00A83FAA"/>
    <w:rsid w:val="00A840C8"/>
    <w:rsid w:val="00A84171"/>
    <w:rsid w:val="00A841E8"/>
    <w:rsid w:val="00A8444F"/>
    <w:rsid w:val="00A845DF"/>
    <w:rsid w:val="00A846F8"/>
    <w:rsid w:val="00A84808"/>
    <w:rsid w:val="00A848F8"/>
    <w:rsid w:val="00A84D05"/>
    <w:rsid w:val="00A84FA1"/>
    <w:rsid w:val="00A8510D"/>
    <w:rsid w:val="00A851DC"/>
    <w:rsid w:val="00A851ED"/>
    <w:rsid w:val="00A853E3"/>
    <w:rsid w:val="00A8555B"/>
    <w:rsid w:val="00A856D3"/>
    <w:rsid w:val="00A85A84"/>
    <w:rsid w:val="00A85B69"/>
    <w:rsid w:val="00A85E67"/>
    <w:rsid w:val="00A85EAF"/>
    <w:rsid w:val="00A86147"/>
    <w:rsid w:val="00A86196"/>
    <w:rsid w:val="00A863E0"/>
    <w:rsid w:val="00A86561"/>
    <w:rsid w:val="00A86593"/>
    <w:rsid w:val="00A86690"/>
    <w:rsid w:val="00A86803"/>
    <w:rsid w:val="00A86AE9"/>
    <w:rsid w:val="00A87118"/>
    <w:rsid w:val="00A87278"/>
    <w:rsid w:val="00A87689"/>
    <w:rsid w:val="00A876B6"/>
    <w:rsid w:val="00A87718"/>
    <w:rsid w:val="00A87B99"/>
    <w:rsid w:val="00A87CB4"/>
    <w:rsid w:val="00A87DE0"/>
    <w:rsid w:val="00A87E50"/>
    <w:rsid w:val="00A90366"/>
    <w:rsid w:val="00A903E1"/>
    <w:rsid w:val="00A90707"/>
    <w:rsid w:val="00A90879"/>
    <w:rsid w:val="00A90DE2"/>
    <w:rsid w:val="00A91189"/>
    <w:rsid w:val="00A911C1"/>
    <w:rsid w:val="00A913B5"/>
    <w:rsid w:val="00A913F7"/>
    <w:rsid w:val="00A91464"/>
    <w:rsid w:val="00A915FC"/>
    <w:rsid w:val="00A91A99"/>
    <w:rsid w:val="00A91B8A"/>
    <w:rsid w:val="00A91E4C"/>
    <w:rsid w:val="00A922B6"/>
    <w:rsid w:val="00A923F1"/>
    <w:rsid w:val="00A928CE"/>
    <w:rsid w:val="00A92B62"/>
    <w:rsid w:val="00A92E8F"/>
    <w:rsid w:val="00A938D7"/>
    <w:rsid w:val="00A939F3"/>
    <w:rsid w:val="00A939F7"/>
    <w:rsid w:val="00A93A19"/>
    <w:rsid w:val="00A93B49"/>
    <w:rsid w:val="00A93B87"/>
    <w:rsid w:val="00A93C22"/>
    <w:rsid w:val="00A93C62"/>
    <w:rsid w:val="00A93E42"/>
    <w:rsid w:val="00A93EED"/>
    <w:rsid w:val="00A94005"/>
    <w:rsid w:val="00A94097"/>
    <w:rsid w:val="00A94383"/>
    <w:rsid w:val="00A944C9"/>
    <w:rsid w:val="00A948EC"/>
    <w:rsid w:val="00A94A47"/>
    <w:rsid w:val="00A94AFA"/>
    <w:rsid w:val="00A94B4D"/>
    <w:rsid w:val="00A94DEA"/>
    <w:rsid w:val="00A94DF7"/>
    <w:rsid w:val="00A94EE5"/>
    <w:rsid w:val="00A94F14"/>
    <w:rsid w:val="00A95085"/>
    <w:rsid w:val="00A951D6"/>
    <w:rsid w:val="00A95229"/>
    <w:rsid w:val="00A95403"/>
    <w:rsid w:val="00A9549E"/>
    <w:rsid w:val="00A95591"/>
    <w:rsid w:val="00A9563A"/>
    <w:rsid w:val="00A95731"/>
    <w:rsid w:val="00A9574D"/>
    <w:rsid w:val="00A957E6"/>
    <w:rsid w:val="00A95B42"/>
    <w:rsid w:val="00A95CD2"/>
    <w:rsid w:val="00A95CE5"/>
    <w:rsid w:val="00A95E07"/>
    <w:rsid w:val="00A95FC9"/>
    <w:rsid w:val="00A96218"/>
    <w:rsid w:val="00A96359"/>
    <w:rsid w:val="00A9676C"/>
    <w:rsid w:val="00A96846"/>
    <w:rsid w:val="00A96A5A"/>
    <w:rsid w:val="00A96AA9"/>
    <w:rsid w:val="00A96B43"/>
    <w:rsid w:val="00A96CF4"/>
    <w:rsid w:val="00A96DD4"/>
    <w:rsid w:val="00A970CC"/>
    <w:rsid w:val="00A971B2"/>
    <w:rsid w:val="00A9722E"/>
    <w:rsid w:val="00A97468"/>
    <w:rsid w:val="00A974AC"/>
    <w:rsid w:val="00A976FC"/>
    <w:rsid w:val="00A97878"/>
    <w:rsid w:val="00A978A7"/>
    <w:rsid w:val="00AA0012"/>
    <w:rsid w:val="00AA01E7"/>
    <w:rsid w:val="00AA01ED"/>
    <w:rsid w:val="00AA022E"/>
    <w:rsid w:val="00AA02B3"/>
    <w:rsid w:val="00AA082B"/>
    <w:rsid w:val="00AA0BC2"/>
    <w:rsid w:val="00AA0C14"/>
    <w:rsid w:val="00AA0C80"/>
    <w:rsid w:val="00AA0CEA"/>
    <w:rsid w:val="00AA0F70"/>
    <w:rsid w:val="00AA138F"/>
    <w:rsid w:val="00AA14D7"/>
    <w:rsid w:val="00AA157A"/>
    <w:rsid w:val="00AA160C"/>
    <w:rsid w:val="00AA16F7"/>
    <w:rsid w:val="00AA170D"/>
    <w:rsid w:val="00AA1A29"/>
    <w:rsid w:val="00AA1A77"/>
    <w:rsid w:val="00AA1DA9"/>
    <w:rsid w:val="00AA1DF8"/>
    <w:rsid w:val="00AA2164"/>
    <w:rsid w:val="00AA21C1"/>
    <w:rsid w:val="00AA2244"/>
    <w:rsid w:val="00AA24E7"/>
    <w:rsid w:val="00AA2507"/>
    <w:rsid w:val="00AA257B"/>
    <w:rsid w:val="00AA2718"/>
    <w:rsid w:val="00AA2969"/>
    <w:rsid w:val="00AA29B0"/>
    <w:rsid w:val="00AA29F5"/>
    <w:rsid w:val="00AA2BCE"/>
    <w:rsid w:val="00AA2D6A"/>
    <w:rsid w:val="00AA2FA7"/>
    <w:rsid w:val="00AA3343"/>
    <w:rsid w:val="00AA3359"/>
    <w:rsid w:val="00AA33B5"/>
    <w:rsid w:val="00AA3568"/>
    <w:rsid w:val="00AA37E5"/>
    <w:rsid w:val="00AA3862"/>
    <w:rsid w:val="00AA3A26"/>
    <w:rsid w:val="00AA3AA5"/>
    <w:rsid w:val="00AA3D1E"/>
    <w:rsid w:val="00AA3D20"/>
    <w:rsid w:val="00AA3D2A"/>
    <w:rsid w:val="00AA3FB8"/>
    <w:rsid w:val="00AA409A"/>
    <w:rsid w:val="00AA40D6"/>
    <w:rsid w:val="00AA44D6"/>
    <w:rsid w:val="00AA451E"/>
    <w:rsid w:val="00AA4840"/>
    <w:rsid w:val="00AA4947"/>
    <w:rsid w:val="00AA4A7C"/>
    <w:rsid w:val="00AA4D85"/>
    <w:rsid w:val="00AA4DCD"/>
    <w:rsid w:val="00AA4F2A"/>
    <w:rsid w:val="00AA5235"/>
    <w:rsid w:val="00AA5312"/>
    <w:rsid w:val="00AA539D"/>
    <w:rsid w:val="00AA5A68"/>
    <w:rsid w:val="00AA5B03"/>
    <w:rsid w:val="00AA5B77"/>
    <w:rsid w:val="00AA5B9A"/>
    <w:rsid w:val="00AA5D28"/>
    <w:rsid w:val="00AA5E7C"/>
    <w:rsid w:val="00AA6032"/>
    <w:rsid w:val="00AA60E7"/>
    <w:rsid w:val="00AA6474"/>
    <w:rsid w:val="00AA6677"/>
    <w:rsid w:val="00AA6792"/>
    <w:rsid w:val="00AA6B1E"/>
    <w:rsid w:val="00AA6D77"/>
    <w:rsid w:val="00AA70B0"/>
    <w:rsid w:val="00AA72C5"/>
    <w:rsid w:val="00AA747D"/>
    <w:rsid w:val="00AA7A11"/>
    <w:rsid w:val="00AA7C0F"/>
    <w:rsid w:val="00AA7D5B"/>
    <w:rsid w:val="00AA7DB2"/>
    <w:rsid w:val="00AA7F7F"/>
    <w:rsid w:val="00AB004D"/>
    <w:rsid w:val="00AB02C5"/>
    <w:rsid w:val="00AB03D0"/>
    <w:rsid w:val="00AB0612"/>
    <w:rsid w:val="00AB0B9D"/>
    <w:rsid w:val="00AB0CE5"/>
    <w:rsid w:val="00AB0DDF"/>
    <w:rsid w:val="00AB0FAC"/>
    <w:rsid w:val="00AB137D"/>
    <w:rsid w:val="00AB1534"/>
    <w:rsid w:val="00AB15CB"/>
    <w:rsid w:val="00AB1A1C"/>
    <w:rsid w:val="00AB1AFD"/>
    <w:rsid w:val="00AB1B29"/>
    <w:rsid w:val="00AB1DB2"/>
    <w:rsid w:val="00AB1EA5"/>
    <w:rsid w:val="00AB2635"/>
    <w:rsid w:val="00AB27A3"/>
    <w:rsid w:val="00AB28F7"/>
    <w:rsid w:val="00AB291C"/>
    <w:rsid w:val="00AB2BCB"/>
    <w:rsid w:val="00AB2D2F"/>
    <w:rsid w:val="00AB3015"/>
    <w:rsid w:val="00AB3114"/>
    <w:rsid w:val="00AB3459"/>
    <w:rsid w:val="00AB3650"/>
    <w:rsid w:val="00AB3752"/>
    <w:rsid w:val="00AB3B91"/>
    <w:rsid w:val="00AB3CAC"/>
    <w:rsid w:val="00AB3DF6"/>
    <w:rsid w:val="00AB4033"/>
    <w:rsid w:val="00AB412C"/>
    <w:rsid w:val="00AB434D"/>
    <w:rsid w:val="00AB4385"/>
    <w:rsid w:val="00AB4454"/>
    <w:rsid w:val="00AB4839"/>
    <w:rsid w:val="00AB4C6A"/>
    <w:rsid w:val="00AB4DA5"/>
    <w:rsid w:val="00AB5431"/>
    <w:rsid w:val="00AB5567"/>
    <w:rsid w:val="00AB593C"/>
    <w:rsid w:val="00AB59B8"/>
    <w:rsid w:val="00AB60BC"/>
    <w:rsid w:val="00AB6336"/>
    <w:rsid w:val="00AB6848"/>
    <w:rsid w:val="00AB6901"/>
    <w:rsid w:val="00AB6948"/>
    <w:rsid w:val="00AB6AE7"/>
    <w:rsid w:val="00AB6BC4"/>
    <w:rsid w:val="00AB6C1B"/>
    <w:rsid w:val="00AB6C75"/>
    <w:rsid w:val="00AB6DEA"/>
    <w:rsid w:val="00AB6F15"/>
    <w:rsid w:val="00AB710A"/>
    <w:rsid w:val="00AB7324"/>
    <w:rsid w:val="00AB740E"/>
    <w:rsid w:val="00AB767B"/>
    <w:rsid w:val="00AB76F2"/>
    <w:rsid w:val="00AB7C51"/>
    <w:rsid w:val="00AB7C62"/>
    <w:rsid w:val="00AC0004"/>
    <w:rsid w:val="00AC00A8"/>
    <w:rsid w:val="00AC0523"/>
    <w:rsid w:val="00AC05A1"/>
    <w:rsid w:val="00AC0843"/>
    <w:rsid w:val="00AC0865"/>
    <w:rsid w:val="00AC0896"/>
    <w:rsid w:val="00AC0DDC"/>
    <w:rsid w:val="00AC1083"/>
    <w:rsid w:val="00AC10D6"/>
    <w:rsid w:val="00AC1283"/>
    <w:rsid w:val="00AC12B2"/>
    <w:rsid w:val="00AC15C2"/>
    <w:rsid w:val="00AC178D"/>
    <w:rsid w:val="00AC1A22"/>
    <w:rsid w:val="00AC1BCD"/>
    <w:rsid w:val="00AC1C15"/>
    <w:rsid w:val="00AC1C56"/>
    <w:rsid w:val="00AC1D59"/>
    <w:rsid w:val="00AC1F58"/>
    <w:rsid w:val="00AC1FE9"/>
    <w:rsid w:val="00AC205C"/>
    <w:rsid w:val="00AC2188"/>
    <w:rsid w:val="00AC2245"/>
    <w:rsid w:val="00AC2741"/>
    <w:rsid w:val="00AC2958"/>
    <w:rsid w:val="00AC2D45"/>
    <w:rsid w:val="00AC2EA8"/>
    <w:rsid w:val="00AC2EE6"/>
    <w:rsid w:val="00AC2EF7"/>
    <w:rsid w:val="00AC32FF"/>
    <w:rsid w:val="00AC3367"/>
    <w:rsid w:val="00AC343A"/>
    <w:rsid w:val="00AC375A"/>
    <w:rsid w:val="00AC388D"/>
    <w:rsid w:val="00AC3975"/>
    <w:rsid w:val="00AC3C38"/>
    <w:rsid w:val="00AC40DB"/>
    <w:rsid w:val="00AC4108"/>
    <w:rsid w:val="00AC412E"/>
    <w:rsid w:val="00AC4159"/>
    <w:rsid w:val="00AC4168"/>
    <w:rsid w:val="00AC4193"/>
    <w:rsid w:val="00AC431C"/>
    <w:rsid w:val="00AC4350"/>
    <w:rsid w:val="00AC439D"/>
    <w:rsid w:val="00AC47C9"/>
    <w:rsid w:val="00AC4BAB"/>
    <w:rsid w:val="00AC4C8D"/>
    <w:rsid w:val="00AC4E79"/>
    <w:rsid w:val="00AC4F03"/>
    <w:rsid w:val="00AC4FF4"/>
    <w:rsid w:val="00AC52C6"/>
    <w:rsid w:val="00AC544E"/>
    <w:rsid w:val="00AC55ED"/>
    <w:rsid w:val="00AC5714"/>
    <w:rsid w:val="00AC57B4"/>
    <w:rsid w:val="00AC5839"/>
    <w:rsid w:val="00AC5941"/>
    <w:rsid w:val="00AC5A09"/>
    <w:rsid w:val="00AC5B7F"/>
    <w:rsid w:val="00AC5BF9"/>
    <w:rsid w:val="00AC5C35"/>
    <w:rsid w:val="00AC5E04"/>
    <w:rsid w:val="00AC5E51"/>
    <w:rsid w:val="00AC5E8B"/>
    <w:rsid w:val="00AC640B"/>
    <w:rsid w:val="00AC6486"/>
    <w:rsid w:val="00AC64FD"/>
    <w:rsid w:val="00AC6674"/>
    <w:rsid w:val="00AC6998"/>
    <w:rsid w:val="00AC6A4C"/>
    <w:rsid w:val="00AC6B32"/>
    <w:rsid w:val="00AC6BF3"/>
    <w:rsid w:val="00AC6CD7"/>
    <w:rsid w:val="00AC7621"/>
    <w:rsid w:val="00AC78A4"/>
    <w:rsid w:val="00AC7952"/>
    <w:rsid w:val="00AC79FC"/>
    <w:rsid w:val="00AC7C16"/>
    <w:rsid w:val="00AC7FBE"/>
    <w:rsid w:val="00AD056B"/>
    <w:rsid w:val="00AD068A"/>
    <w:rsid w:val="00AD0A9A"/>
    <w:rsid w:val="00AD0D0C"/>
    <w:rsid w:val="00AD0D22"/>
    <w:rsid w:val="00AD1005"/>
    <w:rsid w:val="00AD1032"/>
    <w:rsid w:val="00AD10CC"/>
    <w:rsid w:val="00AD13C0"/>
    <w:rsid w:val="00AD1484"/>
    <w:rsid w:val="00AD14D9"/>
    <w:rsid w:val="00AD159B"/>
    <w:rsid w:val="00AD15C3"/>
    <w:rsid w:val="00AD15F1"/>
    <w:rsid w:val="00AD163E"/>
    <w:rsid w:val="00AD17C1"/>
    <w:rsid w:val="00AD18D7"/>
    <w:rsid w:val="00AD1CE9"/>
    <w:rsid w:val="00AD1D5E"/>
    <w:rsid w:val="00AD1DCE"/>
    <w:rsid w:val="00AD1E04"/>
    <w:rsid w:val="00AD1EE0"/>
    <w:rsid w:val="00AD1F25"/>
    <w:rsid w:val="00AD2290"/>
    <w:rsid w:val="00AD23AD"/>
    <w:rsid w:val="00AD23FA"/>
    <w:rsid w:val="00AD2409"/>
    <w:rsid w:val="00AD2546"/>
    <w:rsid w:val="00AD25C4"/>
    <w:rsid w:val="00AD280D"/>
    <w:rsid w:val="00AD286D"/>
    <w:rsid w:val="00AD28C6"/>
    <w:rsid w:val="00AD29E1"/>
    <w:rsid w:val="00AD3023"/>
    <w:rsid w:val="00AD30AE"/>
    <w:rsid w:val="00AD31E3"/>
    <w:rsid w:val="00AD32E6"/>
    <w:rsid w:val="00AD3340"/>
    <w:rsid w:val="00AD33B4"/>
    <w:rsid w:val="00AD34FD"/>
    <w:rsid w:val="00AD3776"/>
    <w:rsid w:val="00AD3930"/>
    <w:rsid w:val="00AD3C92"/>
    <w:rsid w:val="00AD3E67"/>
    <w:rsid w:val="00AD42AB"/>
    <w:rsid w:val="00AD4F48"/>
    <w:rsid w:val="00AD4FE7"/>
    <w:rsid w:val="00AD5068"/>
    <w:rsid w:val="00AD5345"/>
    <w:rsid w:val="00AD5B0E"/>
    <w:rsid w:val="00AD5D15"/>
    <w:rsid w:val="00AD5D4C"/>
    <w:rsid w:val="00AD60B6"/>
    <w:rsid w:val="00AD60C9"/>
    <w:rsid w:val="00AD6482"/>
    <w:rsid w:val="00AD64FC"/>
    <w:rsid w:val="00AD65AE"/>
    <w:rsid w:val="00AD6BC4"/>
    <w:rsid w:val="00AD6CAF"/>
    <w:rsid w:val="00AD6CF5"/>
    <w:rsid w:val="00AD6D28"/>
    <w:rsid w:val="00AD703C"/>
    <w:rsid w:val="00AD7472"/>
    <w:rsid w:val="00AD768E"/>
    <w:rsid w:val="00AD76AB"/>
    <w:rsid w:val="00AD7A18"/>
    <w:rsid w:val="00AD7B05"/>
    <w:rsid w:val="00AD7BA1"/>
    <w:rsid w:val="00AD7C08"/>
    <w:rsid w:val="00AD7C3C"/>
    <w:rsid w:val="00AD7C4C"/>
    <w:rsid w:val="00AD7F81"/>
    <w:rsid w:val="00AE0072"/>
    <w:rsid w:val="00AE0426"/>
    <w:rsid w:val="00AE0618"/>
    <w:rsid w:val="00AE06C4"/>
    <w:rsid w:val="00AE06EF"/>
    <w:rsid w:val="00AE092C"/>
    <w:rsid w:val="00AE0980"/>
    <w:rsid w:val="00AE0B4E"/>
    <w:rsid w:val="00AE0D1D"/>
    <w:rsid w:val="00AE0E5E"/>
    <w:rsid w:val="00AE109C"/>
    <w:rsid w:val="00AE129C"/>
    <w:rsid w:val="00AE1348"/>
    <w:rsid w:val="00AE15A2"/>
    <w:rsid w:val="00AE165B"/>
    <w:rsid w:val="00AE1715"/>
    <w:rsid w:val="00AE189F"/>
    <w:rsid w:val="00AE1988"/>
    <w:rsid w:val="00AE1D55"/>
    <w:rsid w:val="00AE1F65"/>
    <w:rsid w:val="00AE2128"/>
    <w:rsid w:val="00AE2245"/>
    <w:rsid w:val="00AE2386"/>
    <w:rsid w:val="00AE23F1"/>
    <w:rsid w:val="00AE24DB"/>
    <w:rsid w:val="00AE24E0"/>
    <w:rsid w:val="00AE2624"/>
    <w:rsid w:val="00AE2B8C"/>
    <w:rsid w:val="00AE2E57"/>
    <w:rsid w:val="00AE303B"/>
    <w:rsid w:val="00AE30A1"/>
    <w:rsid w:val="00AE3121"/>
    <w:rsid w:val="00AE31F5"/>
    <w:rsid w:val="00AE3411"/>
    <w:rsid w:val="00AE348A"/>
    <w:rsid w:val="00AE3576"/>
    <w:rsid w:val="00AE38E1"/>
    <w:rsid w:val="00AE3A2A"/>
    <w:rsid w:val="00AE3AA2"/>
    <w:rsid w:val="00AE3C62"/>
    <w:rsid w:val="00AE417C"/>
    <w:rsid w:val="00AE4414"/>
    <w:rsid w:val="00AE44BD"/>
    <w:rsid w:val="00AE46C7"/>
    <w:rsid w:val="00AE4862"/>
    <w:rsid w:val="00AE4899"/>
    <w:rsid w:val="00AE48C0"/>
    <w:rsid w:val="00AE49E0"/>
    <w:rsid w:val="00AE4B63"/>
    <w:rsid w:val="00AE4DD1"/>
    <w:rsid w:val="00AE56CD"/>
    <w:rsid w:val="00AE5AEB"/>
    <w:rsid w:val="00AE5B7C"/>
    <w:rsid w:val="00AE5CAE"/>
    <w:rsid w:val="00AE5F9A"/>
    <w:rsid w:val="00AE6111"/>
    <w:rsid w:val="00AE612A"/>
    <w:rsid w:val="00AE6135"/>
    <w:rsid w:val="00AE618F"/>
    <w:rsid w:val="00AE639B"/>
    <w:rsid w:val="00AE6B45"/>
    <w:rsid w:val="00AE6D06"/>
    <w:rsid w:val="00AE6D65"/>
    <w:rsid w:val="00AE6E99"/>
    <w:rsid w:val="00AE6F1B"/>
    <w:rsid w:val="00AE7177"/>
    <w:rsid w:val="00AE719F"/>
    <w:rsid w:val="00AE747E"/>
    <w:rsid w:val="00AE74C2"/>
    <w:rsid w:val="00AE7735"/>
    <w:rsid w:val="00AE77BE"/>
    <w:rsid w:val="00AE7953"/>
    <w:rsid w:val="00AE79BA"/>
    <w:rsid w:val="00AE7A43"/>
    <w:rsid w:val="00AE7B94"/>
    <w:rsid w:val="00AE7B9E"/>
    <w:rsid w:val="00AE7E30"/>
    <w:rsid w:val="00AF0157"/>
    <w:rsid w:val="00AF04F4"/>
    <w:rsid w:val="00AF05C0"/>
    <w:rsid w:val="00AF0840"/>
    <w:rsid w:val="00AF0969"/>
    <w:rsid w:val="00AF09D5"/>
    <w:rsid w:val="00AF0B10"/>
    <w:rsid w:val="00AF0DF7"/>
    <w:rsid w:val="00AF100D"/>
    <w:rsid w:val="00AF1079"/>
    <w:rsid w:val="00AF118A"/>
    <w:rsid w:val="00AF1299"/>
    <w:rsid w:val="00AF131A"/>
    <w:rsid w:val="00AF147A"/>
    <w:rsid w:val="00AF157C"/>
    <w:rsid w:val="00AF17D8"/>
    <w:rsid w:val="00AF1804"/>
    <w:rsid w:val="00AF1828"/>
    <w:rsid w:val="00AF1B16"/>
    <w:rsid w:val="00AF1E3E"/>
    <w:rsid w:val="00AF2251"/>
    <w:rsid w:val="00AF23FD"/>
    <w:rsid w:val="00AF25E2"/>
    <w:rsid w:val="00AF2715"/>
    <w:rsid w:val="00AF271F"/>
    <w:rsid w:val="00AF2895"/>
    <w:rsid w:val="00AF2D7E"/>
    <w:rsid w:val="00AF3505"/>
    <w:rsid w:val="00AF3A78"/>
    <w:rsid w:val="00AF3AE9"/>
    <w:rsid w:val="00AF3D1E"/>
    <w:rsid w:val="00AF3FA6"/>
    <w:rsid w:val="00AF4570"/>
    <w:rsid w:val="00AF45CC"/>
    <w:rsid w:val="00AF46D3"/>
    <w:rsid w:val="00AF47FD"/>
    <w:rsid w:val="00AF4809"/>
    <w:rsid w:val="00AF4816"/>
    <w:rsid w:val="00AF4934"/>
    <w:rsid w:val="00AF49D9"/>
    <w:rsid w:val="00AF4E03"/>
    <w:rsid w:val="00AF5157"/>
    <w:rsid w:val="00AF517F"/>
    <w:rsid w:val="00AF5278"/>
    <w:rsid w:val="00AF5437"/>
    <w:rsid w:val="00AF5910"/>
    <w:rsid w:val="00AF5A1A"/>
    <w:rsid w:val="00AF5AE8"/>
    <w:rsid w:val="00AF5E7A"/>
    <w:rsid w:val="00AF5EC3"/>
    <w:rsid w:val="00AF6A72"/>
    <w:rsid w:val="00AF6BA9"/>
    <w:rsid w:val="00AF6C4D"/>
    <w:rsid w:val="00AF6C66"/>
    <w:rsid w:val="00AF6E00"/>
    <w:rsid w:val="00AF6F7F"/>
    <w:rsid w:val="00AF72A1"/>
    <w:rsid w:val="00AF7485"/>
    <w:rsid w:val="00AF7584"/>
    <w:rsid w:val="00AF766C"/>
    <w:rsid w:val="00AF791C"/>
    <w:rsid w:val="00AF7950"/>
    <w:rsid w:val="00AF7D31"/>
    <w:rsid w:val="00B00128"/>
    <w:rsid w:val="00B00162"/>
    <w:rsid w:val="00B001E6"/>
    <w:rsid w:val="00B0031C"/>
    <w:rsid w:val="00B00614"/>
    <w:rsid w:val="00B00C99"/>
    <w:rsid w:val="00B00D77"/>
    <w:rsid w:val="00B00F9F"/>
    <w:rsid w:val="00B010C7"/>
    <w:rsid w:val="00B0120D"/>
    <w:rsid w:val="00B0135E"/>
    <w:rsid w:val="00B01481"/>
    <w:rsid w:val="00B01509"/>
    <w:rsid w:val="00B01A23"/>
    <w:rsid w:val="00B01D40"/>
    <w:rsid w:val="00B01DB1"/>
    <w:rsid w:val="00B01E26"/>
    <w:rsid w:val="00B0228F"/>
    <w:rsid w:val="00B02305"/>
    <w:rsid w:val="00B0238A"/>
    <w:rsid w:val="00B02560"/>
    <w:rsid w:val="00B028AF"/>
    <w:rsid w:val="00B029F5"/>
    <w:rsid w:val="00B02A85"/>
    <w:rsid w:val="00B02ABE"/>
    <w:rsid w:val="00B02B6D"/>
    <w:rsid w:val="00B02C6E"/>
    <w:rsid w:val="00B0307E"/>
    <w:rsid w:val="00B03117"/>
    <w:rsid w:val="00B031D4"/>
    <w:rsid w:val="00B034A1"/>
    <w:rsid w:val="00B0366F"/>
    <w:rsid w:val="00B037B6"/>
    <w:rsid w:val="00B037BE"/>
    <w:rsid w:val="00B03970"/>
    <w:rsid w:val="00B03994"/>
    <w:rsid w:val="00B03DB0"/>
    <w:rsid w:val="00B03DE2"/>
    <w:rsid w:val="00B03F06"/>
    <w:rsid w:val="00B04088"/>
    <w:rsid w:val="00B04147"/>
    <w:rsid w:val="00B04B24"/>
    <w:rsid w:val="00B04FA3"/>
    <w:rsid w:val="00B04FFD"/>
    <w:rsid w:val="00B051A7"/>
    <w:rsid w:val="00B05336"/>
    <w:rsid w:val="00B0540E"/>
    <w:rsid w:val="00B05761"/>
    <w:rsid w:val="00B05781"/>
    <w:rsid w:val="00B057DB"/>
    <w:rsid w:val="00B05836"/>
    <w:rsid w:val="00B058EA"/>
    <w:rsid w:val="00B05AB6"/>
    <w:rsid w:val="00B05B3B"/>
    <w:rsid w:val="00B05D5B"/>
    <w:rsid w:val="00B05F74"/>
    <w:rsid w:val="00B05F78"/>
    <w:rsid w:val="00B05FD0"/>
    <w:rsid w:val="00B060FE"/>
    <w:rsid w:val="00B0631F"/>
    <w:rsid w:val="00B064A5"/>
    <w:rsid w:val="00B0675D"/>
    <w:rsid w:val="00B0687A"/>
    <w:rsid w:val="00B0695F"/>
    <w:rsid w:val="00B06DC2"/>
    <w:rsid w:val="00B06DF5"/>
    <w:rsid w:val="00B0727C"/>
    <w:rsid w:val="00B07316"/>
    <w:rsid w:val="00B075F4"/>
    <w:rsid w:val="00B076E6"/>
    <w:rsid w:val="00B077F1"/>
    <w:rsid w:val="00B079C7"/>
    <w:rsid w:val="00B079DA"/>
    <w:rsid w:val="00B07B71"/>
    <w:rsid w:val="00B07ECD"/>
    <w:rsid w:val="00B07F45"/>
    <w:rsid w:val="00B101A8"/>
    <w:rsid w:val="00B102C9"/>
    <w:rsid w:val="00B103DB"/>
    <w:rsid w:val="00B10474"/>
    <w:rsid w:val="00B105D7"/>
    <w:rsid w:val="00B10765"/>
    <w:rsid w:val="00B107C7"/>
    <w:rsid w:val="00B10910"/>
    <w:rsid w:val="00B10C00"/>
    <w:rsid w:val="00B10C30"/>
    <w:rsid w:val="00B10C58"/>
    <w:rsid w:val="00B10D6E"/>
    <w:rsid w:val="00B10DC1"/>
    <w:rsid w:val="00B10EF7"/>
    <w:rsid w:val="00B11121"/>
    <w:rsid w:val="00B112F2"/>
    <w:rsid w:val="00B11328"/>
    <w:rsid w:val="00B1181F"/>
    <w:rsid w:val="00B118CD"/>
    <w:rsid w:val="00B118CE"/>
    <w:rsid w:val="00B119F0"/>
    <w:rsid w:val="00B11B16"/>
    <w:rsid w:val="00B12218"/>
    <w:rsid w:val="00B1238B"/>
    <w:rsid w:val="00B12699"/>
    <w:rsid w:val="00B12D76"/>
    <w:rsid w:val="00B12F24"/>
    <w:rsid w:val="00B12F2B"/>
    <w:rsid w:val="00B1308D"/>
    <w:rsid w:val="00B133E1"/>
    <w:rsid w:val="00B134A9"/>
    <w:rsid w:val="00B134DC"/>
    <w:rsid w:val="00B1359D"/>
    <w:rsid w:val="00B1390C"/>
    <w:rsid w:val="00B13C6B"/>
    <w:rsid w:val="00B13D18"/>
    <w:rsid w:val="00B13D83"/>
    <w:rsid w:val="00B14115"/>
    <w:rsid w:val="00B145B4"/>
    <w:rsid w:val="00B14EA9"/>
    <w:rsid w:val="00B15187"/>
    <w:rsid w:val="00B15292"/>
    <w:rsid w:val="00B15326"/>
    <w:rsid w:val="00B1544F"/>
    <w:rsid w:val="00B154F2"/>
    <w:rsid w:val="00B156C9"/>
    <w:rsid w:val="00B15A87"/>
    <w:rsid w:val="00B15B1F"/>
    <w:rsid w:val="00B15D1C"/>
    <w:rsid w:val="00B15E8F"/>
    <w:rsid w:val="00B1614E"/>
    <w:rsid w:val="00B16272"/>
    <w:rsid w:val="00B162A5"/>
    <w:rsid w:val="00B163F5"/>
    <w:rsid w:val="00B16483"/>
    <w:rsid w:val="00B16629"/>
    <w:rsid w:val="00B16A0B"/>
    <w:rsid w:val="00B16CBF"/>
    <w:rsid w:val="00B16CC1"/>
    <w:rsid w:val="00B1716F"/>
    <w:rsid w:val="00B171CD"/>
    <w:rsid w:val="00B17309"/>
    <w:rsid w:val="00B1779B"/>
    <w:rsid w:val="00B17AF1"/>
    <w:rsid w:val="00B17C52"/>
    <w:rsid w:val="00B17D7C"/>
    <w:rsid w:val="00B17E12"/>
    <w:rsid w:val="00B17E79"/>
    <w:rsid w:val="00B17E80"/>
    <w:rsid w:val="00B17ED8"/>
    <w:rsid w:val="00B17F9C"/>
    <w:rsid w:val="00B20232"/>
    <w:rsid w:val="00B20259"/>
    <w:rsid w:val="00B2030C"/>
    <w:rsid w:val="00B20479"/>
    <w:rsid w:val="00B204BA"/>
    <w:rsid w:val="00B204F8"/>
    <w:rsid w:val="00B20788"/>
    <w:rsid w:val="00B20A69"/>
    <w:rsid w:val="00B20AF3"/>
    <w:rsid w:val="00B20C9B"/>
    <w:rsid w:val="00B20D49"/>
    <w:rsid w:val="00B20F79"/>
    <w:rsid w:val="00B2105E"/>
    <w:rsid w:val="00B210D5"/>
    <w:rsid w:val="00B21189"/>
    <w:rsid w:val="00B21228"/>
    <w:rsid w:val="00B21245"/>
    <w:rsid w:val="00B212F9"/>
    <w:rsid w:val="00B21551"/>
    <w:rsid w:val="00B216B8"/>
    <w:rsid w:val="00B21862"/>
    <w:rsid w:val="00B21B63"/>
    <w:rsid w:val="00B21B72"/>
    <w:rsid w:val="00B21D5A"/>
    <w:rsid w:val="00B21DA7"/>
    <w:rsid w:val="00B21EF3"/>
    <w:rsid w:val="00B222CB"/>
    <w:rsid w:val="00B22362"/>
    <w:rsid w:val="00B22422"/>
    <w:rsid w:val="00B22893"/>
    <w:rsid w:val="00B22A9E"/>
    <w:rsid w:val="00B22B84"/>
    <w:rsid w:val="00B22BE9"/>
    <w:rsid w:val="00B22C25"/>
    <w:rsid w:val="00B22D00"/>
    <w:rsid w:val="00B22FF3"/>
    <w:rsid w:val="00B2313D"/>
    <w:rsid w:val="00B231E0"/>
    <w:rsid w:val="00B23479"/>
    <w:rsid w:val="00B23A34"/>
    <w:rsid w:val="00B23BA0"/>
    <w:rsid w:val="00B24428"/>
    <w:rsid w:val="00B24630"/>
    <w:rsid w:val="00B247E9"/>
    <w:rsid w:val="00B24B1D"/>
    <w:rsid w:val="00B25085"/>
    <w:rsid w:val="00B25087"/>
    <w:rsid w:val="00B25290"/>
    <w:rsid w:val="00B254A0"/>
    <w:rsid w:val="00B254F2"/>
    <w:rsid w:val="00B256C4"/>
    <w:rsid w:val="00B25775"/>
    <w:rsid w:val="00B25CBF"/>
    <w:rsid w:val="00B25E76"/>
    <w:rsid w:val="00B262EA"/>
    <w:rsid w:val="00B2641F"/>
    <w:rsid w:val="00B2655A"/>
    <w:rsid w:val="00B265F4"/>
    <w:rsid w:val="00B26744"/>
    <w:rsid w:val="00B2679C"/>
    <w:rsid w:val="00B26AB6"/>
    <w:rsid w:val="00B26C6C"/>
    <w:rsid w:val="00B26FB4"/>
    <w:rsid w:val="00B26FD1"/>
    <w:rsid w:val="00B2733C"/>
    <w:rsid w:val="00B273EB"/>
    <w:rsid w:val="00B27443"/>
    <w:rsid w:val="00B2750A"/>
    <w:rsid w:val="00B276DF"/>
    <w:rsid w:val="00B277E0"/>
    <w:rsid w:val="00B278BA"/>
    <w:rsid w:val="00B27A57"/>
    <w:rsid w:val="00B27AE0"/>
    <w:rsid w:val="00B27C9E"/>
    <w:rsid w:val="00B27D8A"/>
    <w:rsid w:val="00B303CA"/>
    <w:rsid w:val="00B30602"/>
    <w:rsid w:val="00B30773"/>
    <w:rsid w:val="00B308DA"/>
    <w:rsid w:val="00B30F06"/>
    <w:rsid w:val="00B316FE"/>
    <w:rsid w:val="00B3184E"/>
    <w:rsid w:val="00B320DC"/>
    <w:rsid w:val="00B32152"/>
    <w:rsid w:val="00B32330"/>
    <w:rsid w:val="00B32431"/>
    <w:rsid w:val="00B32791"/>
    <w:rsid w:val="00B3288E"/>
    <w:rsid w:val="00B3296B"/>
    <w:rsid w:val="00B32E2D"/>
    <w:rsid w:val="00B32F09"/>
    <w:rsid w:val="00B33082"/>
    <w:rsid w:val="00B33352"/>
    <w:rsid w:val="00B335F3"/>
    <w:rsid w:val="00B336EC"/>
    <w:rsid w:val="00B33821"/>
    <w:rsid w:val="00B33A5A"/>
    <w:rsid w:val="00B33CF9"/>
    <w:rsid w:val="00B33D9B"/>
    <w:rsid w:val="00B33E20"/>
    <w:rsid w:val="00B3423A"/>
    <w:rsid w:val="00B3434F"/>
    <w:rsid w:val="00B34416"/>
    <w:rsid w:val="00B344DC"/>
    <w:rsid w:val="00B34800"/>
    <w:rsid w:val="00B34C2F"/>
    <w:rsid w:val="00B34D0F"/>
    <w:rsid w:val="00B3523E"/>
    <w:rsid w:val="00B35455"/>
    <w:rsid w:val="00B35725"/>
    <w:rsid w:val="00B358D8"/>
    <w:rsid w:val="00B35C59"/>
    <w:rsid w:val="00B35D2C"/>
    <w:rsid w:val="00B35D3F"/>
    <w:rsid w:val="00B35DBF"/>
    <w:rsid w:val="00B35E25"/>
    <w:rsid w:val="00B36B5B"/>
    <w:rsid w:val="00B36F32"/>
    <w:rsid w:val="00B36FA1"/>
    <w:rsid w:val="00B37042"/>
    <w:rsid w:val="00B370AF"/>
    <w:rsid w:val="00B372E5"/>
    <w:rsid w:val="00B3775E"/>
    <w:rsid w:val="00B37C8C"/>
    <w:rsid w:val="00B37D03"/>
    <w:rsid w:val="00B40055"/>
    <w:rsid w:val="00B40243"/>
    <w:rsid w:val="00B404F0"/>
    <w:rsid w:val="00B406C5"/>
    <w:rsid w:val="00B406F5"/>
    <w:rsid w:val="00B408BF"/>
    <w:rsid w:val="00B40B30"/>
    <w:rsid w:val="00B4127E"/>
    <w:rsid w:val="00B414D8"/>
    <w:rsid w:val="00B41560"/>
    <w:rsid w:val="00B415DF"/>
    <w:rsid w:val="00B41747"/>
    <w:rsid w:val="00B41845"/>
    <w:rsid w:val="00B41C43"/>
    <w:rsid w:val="00B41E54"/>
    <w:rsid w:val="00B4259A"/>
    <w:rsid w:val="00B425D9"/>
    <w:rsid w:val="00B42743"/>
    <w:rsid w:val="00B42859"/>
    <w:rsid w:val="00B4289E"/>
    <w:rsid w:val="00B42ABC"/>
    <w:rsid w:val="00B42BC8"/>
    <w:rsid w:val="00B42C04"/>
    <w:rsid w:val="00B42D1F"/>
    <w:rsid w:val="00B42E14"/>
    <w:rsid w:val="00B42F85"/>
    <w:rsid w:val="00B42F8D"/>
    <w:rsid w:val="00B43139"/>
    <w:rsid w:val="00B436F0"/>
    <w:rsid w:val="00B43731"/>
    <w:rsid w:val="00B437E1"/>
    <w:rsid w:val="00B4385D"/>
    <w:rsid w:val="00B43C4B"/>
    <w:rsid w:val="00B43C4F"/>
    <w:rsid w:val="00B43CAD"/>
    <w:rsid w:val="00B43DDD"/>
    <w:rsid w:val="00B43E10"/>
    <w:rsid w:val="00B441F3"/>
    <w:rsid w:val="00B4455C"/>
    <w:rsid w:val="00B4496E"/>
    <w:rsid w:val="00B44E71"/>
    <w:rsid w:val="00B45250"/>
    <w:rsid w:val="00B452BC"/>
    <w:rsid w:val="00B45404"/>
    <w:rsid w:val="00B45554"/>
    <w:rsid w:val="00B45725"/>
    <w:rsid w:val="00B45AF1"/>
    <w:rsid w:val="00B45B72"/>
    <w:rsid w:val="00B45C02"/>
    <w:rsid w:val="00B45E13"/>
    <w:rsid w:val="00B45FE5"/>
    <w:rsid w:val="00B462FD"/>
    <w:rsid w:val="00B46415"/>
    <w:rsid w:val="00B46751"/>
    <w:rsid w:val="00B46807"/>
    <w:rsid w:val="00B46A27"/>
    <w:rsid w:val="00B46C4F"/>
    <w:rsid w:val="00B46C84"/>
    <w:rsid w:val="00B479D6"/>
    <w:rsid w:val="00B47A6A"/>
    <w:rsid w:val="00B47C78"/>
    <w:rsid w:val="00B50216"/>
    <w:rsid w:val="00B5041F"/>
    <w:rsid w:val="00B50772"/>
    <w:rsid w:val="00B50A3A"/>
    <w:rsid w:val="00B50FD3"/>
    <w:rsid w:val="00B51385"/>
    <w:rsid w:val="00B51399"/>
    <w:rsid w:val="00B51460"/>
    <w:rsid w:val="00B51A17"/>
    <w:rsid w:val="00B51A2D"/>
    <w:rsid w:val="00B52292"/>
    <w:rsid w:val="00B523E3"/>
    <w:rsid w:val="00B52475"/>
    <w:rsid w:val="00B524C3"/>
    <w:rsid w:val="00B524D6"/>
    <w:rsid w:val="00B52B06"/>
    <w:rsid w:val="00B52B79"/>
    <w:rsid w:val="00B52BE0"/>
    <w:rsid w:val="00B52E68"/>
    <w:rsid w:val="00B5321E"/>
    <w:rsid w:val="00B5340A"/>
    <w:rsid w:val="00B5355E"/>
    <w:rsid w:val="00B5381F"/>
    <w:rsid w:val="00B538BB"/>
    <w:rsid w:val="00B53CFF"/>
    <w:rsid w:val="00B53D95"/>
    <w:rsid w:val="00B53DCE"/>
    <w:rsid w:val="00B53EF4"/>
    <w:rsid w:val="00B53F31"/>
    <w:rsid w:val="00B542D7"/>
    <w:rsid w:val="00B54A6B"/>
    <w:rsid w:val="00B54D27"/>
    <w:rsid w:val="00B54DD9"/>
    <w:rsid w:val="00B5540B"/>
    <w:rsid w:val="00B55650"/>
    <w:rsid w:val="00B559D3"/>
    <w:rsid w:val="00B55B2C"/>
    <w:rsid w:val="00B56043"/>
    <w:rsid w:val="00B561A1"/>
    <w:rsid w:val="00B5621B"/>
    <w:rsid w:val="00B5625F"/>
    <w:rsid w:val="00B56317"/>
    <w:rsid w:val="00B56BA0"/>
    <w:rsid w:val="00B56CE2"/>
    <w:rsid w:val="00B56E5A"/>
    <w:rsid w:val="00B5724B"/>
    <w:rsid w:val="00B572EC"/>
    <w:rsid w:val="00B572ED"/>
    <w:rsid w:val="00B57676"/>
    <w:rsid w:val="00B578A6"/>
    <w:rsid w:val="00B579B7"/>
    <w:rsid w:val="00B57C43"/>
    <w:rsid w:val="00B57EB8"/>
    <w:rsid w:val="00B60043"/>
    <w:rsid w:val="00B6022E"/>
    <w:rsid w:val="00B6054A"/>
    <w:rsid w:val="00B60760"/>
    <w:rsid w:val="00B60890"/>
    <w:rsid w:val="00B6095E"/>
    <w:rsid w:val="00B60D1C"/>
    <w:rsid w:val="00B60F34"/>
    <w:rsid w:val="00B60FA6"/>
    <w:rsid w:val="00B611CE"/>
    <w:rsid w:val="00B617D3"/>
    <w:rsid w:val="00B6195B"/>
    <w:rsid w:val="00B61B21"/>
    <w:rsid w:val="00B61B4F"/>
    <w:rsid w:val="00B61BE0"/>
    <w:rsid w:val="00B62116"/>
    <w:rsid w:val="00B622C3"/>
    <w:rsid w:val="00B622E5"/>
    <w:rsid w:val="00B62310"/>
    <w:rsid w:val="00B626A0"/>
    <w:rsid w:val="00B627D4"/>
    <w:rsid w:val="00B62814"/>
    <w:rsid w:val="00B62B81"/>
    <w:rsid w:val="00B62F37"/>
    <w:rsid w:val="00B6318F"/>
    <w:rsid w:val="00B63352"/>
    <w:rsid w:val="00B635E6"/>
    <w:rsid w:val="00B63660"/>
    <w:rsid w:val="00B63DB9"/>
    <w:rsid w:val="00B63EB7"/>
    <w:rsid w:val="00B63FD4"/>
    <w:rsid w:val="00B640DB"/>
    <w:rsid w:val="00B6434B"/>
    <w:rsid w:val="00B64385"/>
    <w:rsid w:val="00B6474F"/>
    <w:rsid w:val="00B6478B"/>
    <w:rsid w:val="00B648F9"/>
    <w:rsid w:val="00B64B1B"/>
    <w:rsid w:val="00B64BC1"/>
    <w:rsid w:val="00B64E32"/>
    <w:rsid w:val="00B64EA2"/>
    <w:rsid w:val="00B651F2"/>
    <w:rsid w:val="00B65521"/>
    <w:rsid w:val="00B6557B"/>
    <w:rsid w:val="00B656B1"/>
    <w:rsid w:val="00B656BF"/>
    <w:rsid w:val="00B658EA"/>
    <w:rsid w:val="00B65A8A"/>
    <w:rsid w:val="00B65B9A"/>
    <w:rsid w:val="00B65BB2"/>
    <w:rsid w:val="00B65C36"/>
    <w:rsid w:val="00B65C59"/>
    <w:rsid w:val="00B65C88"/>
    <w:rsid w:val="00B65D41"/>
    <w:rsid w:val="00B65FCD"/>
    <w:rsid w:val="00B663EF"/>
    <w:rsid w:val="00B664AD"/>
    <w:rsid w:val="00B669BF"/>
    <w:rsid w:val="00B66A26"/>
    <w:rsid w:val="00B66A5C"/>
    <w:rsid w:val="00B66D44"/>
    <w:rsid w:val="00B66D66"/>
    <w:rsid w:val="00B66E97"/>
    <w:rsid w:val="00B6704B"/>
    <w:rsid w:val="00B67170"/>
    <w:rsid w:val="00B672E2"/>
    <w:rsid w:val="00B6754B"/>
    <w:rsid w:val="00B677D1"/>
    <w:rsid w:val="00B6783F"/>
    <w:rsid w:val="00B6790A"/>
    <w:rsid w:val="00B67973"/>
    <w:rsid w:val="00B67C1C"/>
    <w:rsid w:val="00B67C62"/>
    <w:rsid w:val="00B67C82"/>
    <w:rsid w:val="00B67E2F"/>
    <w:rsid w:val="00B70056"/>
    <w:rsid w:val="00B70130"/>
    <w:rsid w:val="00B702AF"/>
    <w:rsid w:val="00B7031A"/>
    <w:rsid w:val="00B7062C"/>
    <w:rsid w:val="00B707EC"/>
    <w:rsid w:val="00B70833"/>
    <w:rsid w:val="00B70A9E"/>
    <w:rsid w:val="00B70BA5"/>
    <w:rsid w:val="00B70DB7"/>
    <w:rsid w:val="00B70E4C"/>
    <w:rsid w:val="00B70E51"/>
    <w:rsid w:val="00B70E90"/>
    <w:rsid w:val="00B70F83"/>
    <w:rsid w:val="00B7118C"/>
    <w:rsid w:val="00B712B9"/>
    <w:rsid w:val="00B7130D"/>
    <w:rsid w:val="00B714A0"/>
    <w:rsid w:val="00B716C4"/>
    <w:rsid w:val="00B716C8"/>
    <w:rsid w:val="00B71728"/>
    <w:rsid w:val="00B7184D"/>
    <w:rsid w:val="00B72202"/>
    <w:rsid w:val="00B724CF"/>
    <w:rsid w:val="00B72809"/>
    <w:rsid w:val="00B728B2"/>
    <w:rsid w:val="00B72B2E"/>
    <w:rsid w:val="00B72B43"/>
    <w:rsid w:val="00B72BB0"/>
    <w:rsid w:val="00B7314C"/>
    <w:rsid w:val="00B73648"/>
    <w:rsid w:val="00B7380C"/>
    <w:rsid w:val="00B73985"/>
    <w:rsid w:val="00B73FA4"/>
    <w:rsid w:val="00B7407B"/>
    <w:rsid w:val="00B7419E"/>
    <w:rsid w:val="00B742A0"/>
    <w:rsid w:val="00B743C2"/>
    <w:rsid w:val="00B748EA"/>
    <w:rsid w:val="00B748EC"/>
    <w:rsid w:val="00B74CEB"/>
    <w:rsid w:val="00B74FB0"/>
    <w:rsid w:val="00B75196"/>
    <w:rsid w:val="00B754A7"/>
    <w:rsid w:val="00B7558E"/>
    <w:rsid w:val="00B75768"/>
    <w:rsid w:val="00B75A6A"/>
    <w:rsid w:val="00B75B2F"/>
    <w:rsid w:val="00B766C8"/>
    <w:rsid w:val="00B766F8"/>
    <w:rsid w:val="00B76833"/>
    <w:rsid w:val="00B7688F"/>
    <w:rsid w:val="00B76A1B"/>
    <w:rsid w:val="00B76CC1"/>
    <w:rsid w:val="00B76E94"/>
    <w:rsid w:val="00B76F5E"/>
    <w:rsid w:val="00B77009"/>
    <w:rsid w:val="00B774A3"/>
    <w:rsid w:val="00B774DE"/>
    <w:rsid w:val="00B776A2"/>
    <w:rsid w:val="00B7793A"/>
    <w:rsid w:val="00B77F7F"/>
    <w:rsid w:val="00B80082"/>
    <w:rsid w:val="00B801BF"/>
    <w:rsid w:val="00B8021C"/>
    <w:rsid w:val="00B802F6"/>
    <w:rsid w:val="00B803A4"/>
    <w:rsid w:val="00B8052B"/>
    <w:rsid w:val="00B80538"/>
    <w:rsid w:val="00B80567"/>
    <w:rsid w:val="00B8074F"/>
    <w:rsid w:val="00B80A19"/>
    <w:rsid w:val="00B80B6C"/>
    <w:rsid w:val="00B80CDC"/>
    <w:rsid w:val="00B80CE9"/>
    <w:rsid w:val="00B80EBE"/>
    <w:rsid w:val="00B80ED9"/>
    <w:rsid w:val="00B80FEA"/>
    <w:rsid w:val="00B81188"/>
    <w:rsid w:val="00B8153A"/>
    <w:rsid w:val="00B81662"/>
    <w:rsid w:val="00B8172E"/>
    <w:rsid w:val="00B819B8"/>
    <w:rsid w:val="00B819C6"/>
    <w:rsid w:val="00B81CB9"/>
    <w:rsid w:val="00B81CC3"/>
    <w:rsid w:val="00B81D9B"/>
    <w:rsid w:val="00B81E6B"/>
    <w:rsid w:val="00B81E80"/>
    <w:rsid w:val="00B81F15"/>
    <w:rsid w:val="00B820AC"/>
    <w:rsid w:val="00B82327"/>
    <w:rsid w:val="00B8244A"/>
    <w:rsid w:val="00B826BA"/>
    <w:rsid w:val="00B82742"/>
    <w:rsid w:val="00B82AFF"/>
    <w:rsid w:val="00B82D04"/>
    <w:rsid w:val="00B82D74"/>
    <w:rsid w:val="00B82E3B"/>
    <w:rsid w:val="00B82F26"/>
    <w:rsid w:val="00B832F5"/>
    <w:rsid w:val="00B83450"/>
    <w:rsid w:val="00B83A05"/>
    <w:rsid w:val="00B83B98"/>
    <w:rsid w:val="00B83BFE"/>
    <w:rsid w:val="00B83E7F"/>
    <w:rsid w:val="00B83F77"/>
    <w:rsid w:val="00B841C8"/>
    <w:rsid w:val="00B84231"/>
    <w:rsid w:val="00B8440A"/>
    <w:rsid w:val="00B84557"/>
    <w:rsid w:val="00B845B6"/>
    <w:rsid w:val="00B846E2"/>
    <w:rsid w:val="00B84745"/>
    <w:rsid w:val="00B84938"/>
    <w:rsid w:val="00B84A18"/>
    <w:rsid w:val="00B84BE9"/>
    <w:rsid w:val="00B84CF5"/>
    <w:rsid w:val="00B84E29"/>
    <w:rsid w:val="00B8511C"/>
    <w:rsid w:val="00B853C3"/>
    <w:rsid w:val="00B853CD"/>
    <w:rsid w:val="00B8554C"/>
    <w:rsid w:val="00B857B2"/>
    <w:rsid w:val="00B8581F"/>
    <w:rsid w:val="00B85832"/>
    <w:rsid w:val="00B858A0"/>
    <w:rsid w:val="00B858A2"/>
    <w:rsid w:val="00B85AEE"/>
    <w:rsid w:val="00B85B30"/>
    <w:rsid w:val="00B86124"/>
    <w:rsid w:val="00B86172"/>
    <w:rsid w:val="00B8621E"/>
    <w:rsid w:val="00B86335"/>
    <w:rsid w:val="00B86872"/>
    <w:rsid w:val="00B8699C"/>
    <w:rsid w:val="00B86A19"/>
    <w:rsid w:val="00B86D22"/>
    <w:rsid w:val="00B86DD2"/>
    <w:rsid w:val="00B86F1A"/>
    <w:rsid w:val="00B86FD6"/>
    <w:rsid w:val="00B870C5"/>
    <w:rsid w:val="00B870EF"/>
    <w:rsid w:val="00B8712D"/>
    <w:rsid w:val="00B87653"/>
    <w:rsid w:val="00B876C0"/>
    <w:rsid w:val="00B876CE"/>
    <w:rsid w:val="00B87928"/>
    <w:rsid w:val="00B87BA8"/>
    <w:rsid w:val="00B87D5C"/>
    <w:rsid w:val="00B87F6F"/>
    <w:rsid w:val="00B901BC"/>
    <w:rsid w:val="00B902A2"/>
    <w:rsid w:val="00B90343"/>
    <w:rsid w:val="00B9039E"/>
    <w:rsid w:val="00B90400"/>
    <w:rsid w:val="00B90481"/>
    <w:rsid w:val="00B906C1"/>
    <w:rsid w:val="00B90738"/>
    <w:rsid w:val="00B90A6B"/>
    <w:rsid w:val="00B90AA4"/>
    <w:rsid w:val="00B90C27"/>
    <w:rsid w:val="00B90E0A"/>
    <w:rsid w:val="00B9103B"/>
    <w:rsid w:val="00B9114F"/>
    <w:rsid w:val="00B916DD"/>
    <w:rsid w:val="00B9181A"/>
    <w:rsid w:val="00B91AC0"/>
    <w:rsid w:val="00B91D6E"/>
    <w:rsid w:val="00B91DA3"/>
    <w:rsid w:val="00B91E6B"/>
    <w:rsid w:val="00B922D1"/>
    <w:rsid w:val="00B922E0"/>
    <w:rsid w:val="00B924BA"/>
    <w:rsid w:val="00B9250D"/>
    <w:rsid w:val="00B928CC"/>
    <w:rsid w:val="00B9292C"/>
    <w:rsid w:val="00B92AB9"/>
    <w:rsid w:val="00B92BEC"/>
    <w:rsid w:val="00B92DC0"/>
    <w:rsid w:val="00B92E58"/>
    <w:rsid w:val="00B92E68"/>
    <w:rsid w:val="00B93628"/>
    <w:rsid w:val="00B937FC"/>
    <w:rsid w:val="00B9393A"/>
    <w:rsid w:val="00B93BD6"/>
    <w:rsid w:val="00B93BDC"/>
    <w:rsid w:val="00B93CD3"/>
    <w:rsid w:val="00B93E4A"/>
    <w:rsid w:val="00B93F54"/>
    <w:rsid w:val="00B93FE1"/>
    <w:rsid w:val="00B9421B"/>
    <w:rsid w:val="00B94346"/>
    <w:rsid w:val="00B94377"/>
    <w:rsid w:val="00B94643"/>
    <w:rsid w:val="00B946A4"/>
    <w:rsid w:val="00B94992"/>
    <w:rsid w:val="00B94A0F"/>
    <w:rsid w:val="00B94D8A"/>
    <w:rsid w:val="00B94E8B"/>
    <w:rsid w:val="00B955FD"/>
    <w:rsid w:val="00B95671"/>
    <w:rsid w:val="00B95697"/>
    <w:rsid w:val="00B956F5"/>
    <w:rsid w:val="00B95760"/>
    <w:rsid w:val="00B95A6B"/>
    <w:rsid w:val="00B95BA1"/>
    <w:rsid w:val="00B95BB8"/>
    <w:rsid w:val="00B95EA8"/>
    <w:rsid w:val="00B96370"/>
    <w:rsid w:val="00B96667"/>
    <w:rsid w:val="00B967AA"/>
    <w:rsid w:val="00B96B0E"/>
    <w:rsid w:val="00B96C92"/>
    <w:rsid w:val="00B96CA9"/>
    <w:rsid w:val="00B96EB3"/>
    <w:rsid w:val="00B96EDF"/>
    <w:rsid w:val="00B96FDD"/>
    <w:rsid w:val="00B972E4"/>
    <w:rsid w:val="00B974CB"/>
    <w:rsid w:val="00B977D3"/>
    <w:rsid w:val="00B97AAE"/>
    <w:rsid w:val="00B97AC6"/>
    <w:rsid w:val="00B97C1F"/>
    <w:rsid w:val="00B97DB9"/>
    <w:rsid w:val="00B97DD2"/>
    <w:rsid w:val="00B97E05"/>
    <w:rsid w:val="00B97E31"/>
    <w:rsid w:val="00BA02AA"/>
    <w:rsid w:val="00BA04B2"/>
    <w:rsid w:val="00BA0780"/>
    <w:rsid w:val="00BA08F2"/>
    <w:rsid w:val="00BA0DBF"/>
    <w:rsid w:val="00BA1149"/>
    <w:rsid w:val="00BA116E"/>
    <w:rsid w:val="00BA1281"/>
    <w:rsid w:val="00BA1282"/>
    <w:rsid w:val="00BA1417"/>
    <w:rsid w:val="00BA153C"/>
    <w:rsid w:val="00BA168F"/>
    <w:rsid w:val="00BA16F6"/>
    <w:rsid w:val="00BA1731"/>
    <w:rsid w:val="00BA19B3"/>
    <w:rsid w:val="00BA19B9"/>
    <w:rsid w:val="00BA19C4"/>
    <w:rsid w:val="00BA1C0B"/>
    <w:rsid w:val="00BA1C42"/>
    <w:rsid w:val="00BA1D60"/>
    <w:rsid w:val="00BA276A"/>
    <w:rsid w:val="00BA2B0F"/>
    <w:rsid w:val="00BA2C47"/>
    <w:rsid w:val="00BA2C4B"/>
    <w:rsid w:val="00BA2FA7"/>
    <w:rsid w:val="00BA3039"/>
    <w:rsid w:val="00BA31FD"/>
    <w:rsid w:val="00BA32B2"/>
    <w:rsid w:val="00BA379B"/>
    <w:rsid w:val="00BA3F9D"/>
    <w:rsid w:val="00BA3FA9"/>
    <w:rsid w:val="00BA4235"/>
    <w:rsid w:val="00BA4961"/>
    <w:rsid w:val="00BA4C22"/>
    <w:rsid w:val="00BA5125"/>
    <w:rsid w:val="00BA518C"/>
    <w:rsid w:val="00BA5519"/>
    <w:rsid w:val="00BA55C4"/>
    <w:rsid w:val="00BA55F2"/>
    <w:rsid w:val="00BA5617"/>
    <w:rsid w:val="00BA5BCA"/>
    <w:rsid w:val="00BA5D46"/>
    <w:rsid w:val="00BA5D48"/>
    <w:rsid w:val="00BA5FD2"/>
    <w:rsid w:val="00BA6359"/>
    <w:rsid w:val="00BA64A7"/>
    <w:rsid w:val="00BA6503"/>
    <w:rsid w:val="00BA68EA"/>
    <w:rsid w:val="00BA6944"/>
    <w:rsid w:val="00BA6C6F"/>
    <w:rsid w:val="00BA6CF6"/>
    <w:rsid w:val="00BA72F9"/>
    <w:rsid w:val="00BA747B"/>
    <w:rsid w:val="00BA74FB"/>
    <w:rsid w:val="00BA75FA"/>
    <w:rsid w:val="00BA7705"/>
    <w:rsid w:val="00BA7729"/>
    <w:rsid w:val="00BA7B58"/>
    <w:rsid w:val="00BA7B67"/>
    <w:rsid w:val="00BB02D1"/>
    <w:rsid w:val="00BB046C"/>
    <w:rsid w:val="00BB0503"/>
    <w:rsid w:val="00BB0539"/>
    <w:rsid w:val="00BB087A"/>
    <w:rsid w:val="00BB092A"/>
    <w:rsid w:val="00BB0AAD"/>
    <w:rsid w:val="00BB0B99"/>
    <w:rsid w:val="00BB0CD7"/>
    <w:rsid w:val="00BB0E63"/>
    <w:rsid w:val="00BB0FFE"/>
    <w:rsid w:val="00BB1112"/>
    <w:rsid w:val="00BB1118"/>
    <w:rsid w:val="00BB1432"/>
    <w:rsid w:val="00BB152C"/>
    <w:rsid w:val="00BB156F"/>
    <w:rsid w:val="00BB190B"/>
    <w:rsid w:val="00BB1937"/>
    <w:rsid w:val="00BB1ADD"/>
    <w:rsid w:val="00BB1C11"/>
    <w:rsid w:val="00BB1DE2"/>
    <w:rsid w:val="00BB1FC8"/>
    <w:rsid w:val="00BB20BC"/>
    <w:rsid w:val="00BB2220"/>
    <w:rsid w:val="00BB2359"/>
    <w:rsid w:val="00BB241D"/>
    <w:rsid w:val="00BB2571"/>
    <w:rsid w:val="00BB26F8"/>
    <w:rsid w:val="00BB2912"/>
    <w:rsid w:val="00BB2C89"/>
    <w:rsid w:val="00BB326D"/>
    <w:rsid w:val="00BB32B0"/>
    <w:rsid w:val="00BB3318"/>
    <w:rsid w:val="00BB334C"/>
    <w:rsid w:val="00BB380F"/>
    <w:rsid w:val="00BB392F"/>
    <w:rsid w:val="00BB39E5"/>
    <w:rsid w:val="00BB3A89"/>
    <w:rsid w:val="00BB3B03"/>
    <w:rsid w:val="00BB3C04"/>
    <w:rsid w:val="00BB3D2A"/>
    <w:rsid w:val="00BB3D6F"/>
    <w:rsid w:val="00BB3DCC"/>
    <w:rsid w:val="00BB3F9C"/>
    <w:rsid w:val="00BB4101"/>
    <w:rsid w:val="00BB4332"/>
    <w:rsid w:val="00BB47A9"/>
    <w:rsid w:val="00BB4959"/>
    <w:rsid w:val="00BB4ABB"/>
    <w:rsid w:val="00BB4CF1"/>
    <w:rsid w:val="00BB4D2C"/>
    <w:rsid w:val="00BB50F0"/>
    <w:rsid w:val="00BB525E"/>
    <w:rsid w:val="00BB5352"/>
    <w:rsid w:val="00BB593B"/>
    <w:rsid w:val="00BB5A71"/>
    <w:rsid w:val="00BB5CA0"/>
    <w:rsid w:val="00BB5EBA"/>
    <w:rsid w:val="00BB5FB7"/>
    <w:rsid w:val="00BB6261"/>
    <w:rsid w:val="00BB6340"/>
    <w:rsid w:val="00BB6419"/>
    <w:rsid w:val="00BB68E5"/>
    <w:rsid w:val="00BB6B61"/>
    <w:rsid w:val="00BB6C8E"/>
    <w:rsid w:val="00BB7340"/>
    <w:rsid w:val="00BB73C7"/>
    <w:rsid w:val="00BB75CB"/>
    <w:rsid w:val="00BB786E"/>
    <w:rsid w:val="00BB7CBA"/>
    <w:rsid w:val="00BB7CF1"/>
    <w:rsid w:val="00BB7D3F"/>
    <w:rsid w:val="00BB7ED6"/>
    <w:rsid w:val="00BC0271"/>
    <w:rsid w:val="00BC02DF"/>
    <w:rsid w:val="00BC047A"/>
    <w:rsid w:val="00BC0484"/>
    <w:rsid w:val="00BC097B"/>
    <w:rsid w:val="00BC097C"/>
    <w:rsid w:val="00BC0E97"/>
    <w:rsid w:val="00BC0ED6"/>
    <w:rsid w:val="00BC1384"/>
    <w:rsid w:val="00BC1399"/>
    <w:rsid w:val="00BC13F2"/>
    <w:rsid w:val="00BC1B8E"/>
    <w:rsid w:val="00BC1C72"/>
    <w:rsid w:val="00BC1CBF"/>
    <w:rsid w:val="00BC1D32"/>
    <w:rsid w:val="00BC1DE4"/>
    <w:rsid w:val="00BC1E75"/>
    <w:rsid w:val="00BC216A"/>
    <w:rsid w:val="00BC2368"/>
    <w:rsid w:val="00BC2528"/>
    <w:rsid w:val="00BC2600"/>
    <w:rsid w:val="00BC2783"/>
    <w:rsid w:val="00BC2857"/>
    <w:rsid w:val="00BC2B28"/>
    <w:rsid w:val="00BC2CD3"/>
    <w:rsid w:val="00BC2E05"/>
    <w:rsid w:val="00BC2E87"/>
    <w:rsid w:val="00BC31B6"/>
    <w:rsid w:val="00BC36A6"/>
    <w:rsid w:val="00BC37BD"/>
    <w:rsid w:val="00BC3AC2"/>
    <w:rsid w:val="00BC3C1B"/>
    <w:rsid w:val="00BC3EE5"/>
    <w:rsid w:val="00BC47A7"/>
    <w:rsid w:val="00BC47DC"/>
    <w:rsid w:val="00BC4824"/>
    <w:rsid w:val="00BC4944"/>
    <w:rsid w:val="00BC4A2C"/>
    <w:rsid w:val="00BC4AC7"/>
    <w:rsid w:val="00BC4C08"/>
    <w:rsid w:val="00BC4C42"/>
    <w:rsid w:val="00BC4F94"/>
    <w:rsid w:val="00BC526D"/>
    <w:rsid w:val="00BC533C"/>
    <w:rsid w:val="00BC53AD"/>
    <w:rsid w:val="00BC541A"/>
    <w:rsid w:val="00BC5484"/>
    <w:rsid w:val="00BC55BB"/>
    <w:rsid w:val="00BC5636"/>
    <w:rsid w:val="00BC5E38"/>
    <w:rsid w:val="00BC6498"/>
    <w:rsid w:val="00BC6600"/>
    <w:rsid w:val="00BC6684"/>
    <w:rsid w:val="00BC67FA"/>
    <w:rsid w:val="00BC68AE"/>
    <w:rsid w:val="00BC6A1D"/>
    <w:rsid w:val="00BC6AF6"/>
    <w:rsid w:val="00BC6DF4"/>
    <w:rsid w:val="00BC6F73"/>
    <w:rsid w:val="00BC70BC"/>
    <w:rsid w:val="00BC7165"/>
    <w:rsid w:val="00BC7450"/>
    <w:rsid w:val="00BC79CE"/>
    <w:rsid w:val="00BC7AC2"/>
    <w:rsid w:val="00BC7AE0"/>
    <w:rsid w:val="00BC7C1F"/>
    <w:rsid w:val="00BC7CCF"/>
    <w:rsid w:val="00BC7DAF"/>
    <w:rsid w:val="00BC7E14"/>
    <w:rsid w:val="00BC7E52"/>
    <w:rsid w:val="00BD00A5"/>
    <w:rsid w:val="00BD03B7"/>
    <w:rsid w:val="00BD03D9"/>
    <w:rsid w:val="00BD0599"/>
    <w:rsid w:val="00BD0639"/>
    <w:rsid w:val="00BD065D"/>
    <w:rsid w:val="00BD07D0"/>
    <w:rsid w:val="00BD0BAD"/>
    <w:rsid w:val="00BD0C93"/>
    <w:rsid w:val="00BD0EB7"/>
    <w:rsid w:val="00BD1693"/>
    <w:rsid w:val="00BD1A52"/>
    <w:rsid w:val="00BD1AB6"/>
    <w:rsid w:val="00BD1C02"/>
    <w:rsid w:val="00BD1EEA"/>
    <w:rsid w:val="00BD214B"/>
    <w:rsid w:val="00BD21F2"/>
    <w:rsid w:val="00BD22AF"/>
    <w:rsid w:val="00BD237B"/>
    <w:rsid w:val="00BD247E"/>
    <w:rsid w:val="00BD24CE"/>
    <w:rsid w:val="00BD26BE"/>
    <w:rsid w:val="00BD277C"/>
    <w:rsid w:val="00BD2A0A"/>
    <w:rsid w:val="00BD2AA5"/>
    <w:rsid w:val="00BD2D2A"/>
    <w:rsid w:val="00BD32B7"/>
    <w:rsid w:val="00BD3418"/>
    <w:rsid w:val="00BD3486"/>
    <w:rsid w:val="00BD39CA"/>
    <w:rsid w:val="00BD3D03"/>
    <w:rsid w:val="00BD3D25"/>
    <w:rsid w:val="00BD4456"/>
    <w:rsid w:val="00BD4475"/>
    <w:rsid w:val="00BD459C"/>
    <w:rsid w:val="00BD480B"/>
    <w:rsid w:val="00BD48BC"/>
    <w:rsid w:val="00BD4EA9"/>
    <w:rsid w:val="00BD4F2F"/>
    <w:rsid w:val="00BD5385"/>
    <w:rsid w:val="00BD54EB"/>
    <w:rsid w:val="00BD59CE"/>
    <w:rsid w:val="00BD5A6B"/>
    <w:rsid w:val="00BD5CBA"/>
    <w:rsid w:val="00BD5DF1"/>
    <w:rsid w:val="00BD603A"/>
    <w:rsid w:val="00BD614F"/>
    <w:rsid w:val="00BD6301"/>
    <w:rsid w:val="00BD64C9"/>
    <w:rsid w:val="00BD6563"/>
    <w:rsid w:val="00BD67B6"/>
    <w:rsid w:val="00BD69A2"/>
    <w:rsid w:val="00BD69AF"/>
    <w:rsid w:val="00BD6E57"/>
    <w:rsid w:val="00BD6E99"/>
    <w:rsid w:val="00BD705C"/>
    <w:rsid w:val="00BD7284"/>
    <w:rsid w:val="00BD7462"/>
    <w:rsid w:val="00BD7620"/>
    <w:rsid w:val="00BD7641"/>
    <w:rsid w:val="00BD7746"/>
    <w:rsid w:val="00BD7D53"/>
    <w:rsid w:val="00BD7EE7"/>
    <w:rsid w:val="00BD7F94"/>
    <w:rsid w:val="00BE0180"/>
    <w:rsid w:val="00BE04CF"/>
    <w:rsid w:val="00BE0536"/>
    <w:rsid w:val="00BE09B2"/>
    <w:rsid w:val="00BE0BD7"/>
    <w:rsid w:val="00BE0C12"/>
    <w:rsid w:val="00BE10E6"/>
    <w:rsid w:val="00BE10FD"/>
    <w:rsid w:val="00BE11CB"/>
    <w:rsid w:val="00BE13C2"/>
    <w:rsid w:val="00BE1596"/>
    <w:rsid w:val="00BE18AA"/>
    <w:rsid w:val="00BE1AA7"/>
    <w:rsid w:val="00BE1B7A"/>
    <w:rsid w:val="00BE1CA6"/>
    <w:rsid w:val="00BE1CAB"/>
    <w:rsid w:val="00BE1CF9"/>
    <w:rsid w:val="00BE2144"/>
    <w:rsid w:val="00BE24BB"/>
    <w:rsid w:val="00BE2739"/>
    <w:rsid w:val="00BE2871"/>
    <w:rsid w:val="00BE28E9"/>
    <w:rsid w:val="00BE2CFE"/>
    <w:rsid w:val="00BE2E2B"/>
    <w:rsid w:val="00BE2EB1"/>
    <w:rsid w:val="00BE2FCA"/>
    <w:rsid w:val="00BE2FFB"/>
    <w:rsid w:val="00BE3474"/>
    <w:rsid w:val="00BE3508"/>
    <w:rsid w:val="00BE350A"/>
    <w:rsid w:val="00BE3AEC"/>
    <w:rsid w:val="00BE3B3B"/>
    <w:rsid w:val="00BE3C1E"/>
    <w:rsid w:val="00BE3C71"/>
    <w:rsid w:val="00BE3CA6"/>
    <w:rsid w:val="00BE3E9F"/>
    <w:rsid w:val="00BE4062"/>
    <w:rsid w:val="00BE40ED"/>
    <w:rsid w:val="00BE4569"/>
    <w:rsid w:val="00BE4625"/>
    <w:rsid w:val="00BE4670"/>
    <w:rsid w:val="00BE478A"/>
    <w:rsid w:val="00BE48FC"/>
    <w:rsid w:val="00BE4A73"/>
    <w:rsid w:val="00BE4E51"/>
    <w:rsid w:val="00BE4F58"/>
    <w:rsid w:val="00BE5862"/>
    <w:rsid w:val="00BE5B03"/>
    <w:rsid w:val="00BE5BF4"/>
    <w:rsid w:val="00BE60E3"/>
    <w:rsid w:val="00BE6282"/>
    <w:rsid w:val="00BE634F"/>
    <w:rsid w:val="00BE6C06"/>
    <w:rsid w:val="00BE6C86"/>
    <w:rsid w:val="00BE6C99"/>
    <w:rsid w:val="00BE6D8E"/>
    <w:rsid w:val="00BE6DB6"/>
    <w:rsid w:val="00BE701B"/>
    <w:rsid w:val="00BE7043"/>
    <w:rsid w:val="00BE7355"/>
    <w:rsid w:val="00BE7608"/>
    <w:rsid w:val="00BE7D2F"/>
    <w:rsid w:val="00BE7D9C"/>
    <w:rsid w:val="00BF00D2"/>
    <w:rsid w:val="00BF01C0"/>
    <w:rsid w:val="00BF02E7"/>
    <w:rsid w:val="00BF035D"/>
    <w:rsid w:val="00BF0680"/>
    <w:rsid w:val="00BF07A1"/>
    <w:rsid w:val="00BF0848"/>
    <w:rsid w:val="00BF088B"/>
    <w:rsid w:val="00BF095E"/>
    <w:rsid w:val="00BF0A48"/>
    <w:rsid w:val="00BF105A"/>
    <w:rsid w:val="00BF11EF"/>
    <w:rsid w:val="00BF1462"/>
    <w:rsid w:val="00BF14CF"/>
    <w:rsid w:val="00BF1562"/>
    <w:rsid w:val="00BF1588"/>
    <w:rsid w:val="00BF17BD"/>
    <w:rsid w:val="00BF1849"/>
    <w:rsid w:val="00BF1E71"/>
    <w:rsid w:val="00BF1EC9"/>
    <w:rsid w:val="00BF1F3E"/>
    <w:rsid w:val="00BF1FD0"/>
    <w:rsid w:val="00BF2317"/>
    <w:rsid w:val="00BF2400"/>
    <w:rsid w:val="00BF244B"/>
    <w:rsid w:val="00BF2580"/>
    <w:rsid w:val="00BF258E"/>
    <w:rsid w:val="00BF259D"/>
    <w:rsid w:val="00BF28E5"/>
    <w:rsid w:val="00BF2972"/>
    <w:rsid w:val="00BF2B2D"/>
    <w:rsid w:val="00BF2BA8"/>
    <w:rsid w:val="00BF2DDD"/>
    <w:rsid w:val="00BF2EDC"/>
    <w:rsid w:val="00BF3023"/>
    <w:rsid w:val="00BF3027"/>
    <w:rsid w:val="00BF334C"/>
    <w:rsid w:val="00BF341A"/>
    <w:rsid w:val="00BF34CF"/>
    <w:rsid w:val="00BF3664"/>
    <w:rsid w:val="00BF3803"/>
    <w:rsid w:val="00BF38E2"/>
    <w:rsid w:val="00BF397E"/>
    <w:rsid w:val="00BF3A05"/>
    <w:rsid w:val="00BF3A18"/>
    <w:rsid w:val="00BF3A48"/>
    <w:rsid w:val="00BF3A8F"/>
    <w:rsid w:val="00BF3BDB"/>
    <w:rsid w:val="00BF3DBA"/>
    <w:rsid w:val="00BF3DCD"/>
    <w:rsid w:val="00BF3E20"/>
    <w:rsid w:val="00BF3E86"/>
    <w:rsid w:val="00BF4264"/>
    <w:rsid w:val="00BF467A"/>
    <w:rsid w:val="00BF46D7"/>
    <w:rsid w:val="00BF488D"/>
    <w:rsid w:val="00BF48A5"/>
    <w:rsid w:val="00BF4B01"/>
    <w:rsid w:val="00BF4CC8"/>
    <w:rsid w:val="00BF4D51"/>
    <w:rsid w:val="00BF4EA1"/>
    <w:rsid w:val="00BF4F12"/>
    <w:rsid w:val="00BF520E"/>
    <w:rsid w:val="00BF52FF"/>
    <w:rsid w:val="00BF5409"/>
    <w:rsid w:val="00BF55C0"/>
    <w:rsid w:val="00BF5690"/>
    <w:rsid w:val="00BF5939"/>
    <w:rsid w:val="00BF593F"/>
    <w:rsid w:val="00BF5A19"/>
    <w:rsid w:val="00BF5A3A"/>
    <w:rsid w:val="00BF5EB1"/>
    <w:rsid w:val="00BF62B2"/>
    <w:rsid w:val="00BF63AE"/>
    <w:rsid w:val="00BF6F9D"/>
    <w:rsid w:val="00BF71FF"/>
    <w:rsid w:val="00BF73A8"/>
    <w:rsid w:val="00BF74FF"/>
    <w:rsid w:val="00BF75D3"/>
    <w:rsid w:val="00BF76E2"/>
    <w:rsid w:val="00BF77BB"/>
    <w:rsid w:val="00BF782C"/>
    <w:rsid w:val="00BF7A12"/>
    <w:rsid w:val="00BF7B7F"/>
    <w:rsid w:val="00BF7D9A"/>
    <w:rsid w:val="00BF7E39"/>
    <w:rsid w:val="00BF7FA9"/>
    <w:rsid w:val="00C00015"/>
    <w:rsid w:val="00C00267"/>
    <w:rsid w:val="00C002D8"/>
    <w:rsid w:val="00C0032A"/>
    <w:rsid w:val="00C005F5"/>
    <w:rsid w:val="00C00605"/>
    <w:rsid w:val="00C00654"/>
    <w:rsid w:val="00C0088A"/>
    <w:rsid w:val="00C00986"/>
    <w:rsid w:val="00C009F0"/>
    <w:rsid w:val="00C00D88"/>
    <w:rsid w:val="00C00E12"/>
    <w:rsid w:val="00C00ED3"/>
    <w:rsid w:val="00C00F28"/>
    <w:rsid w:val="00C00F82"/>
    <w:rsid w:val="00C01071"/>
    <w:rsid w:val="00C01232"/>
    <w:rsid w:val="00C0145F"/>
    <w:rsid w:val="00C0185B"/>
    <w:rsid w:val="00C01FC7"/>
    <w:rsid w:val="00C02340"/>
    <w:rsid w:val="00C027C2"/>
    <w:rsid w:val="00C02AE4"/>
    <w:rsid w:val="00C02CED"/>
    <w:rsid w:val="00C02F27"/>
    <w:rsid w:val="00C031B1"/>
    <w:rsid w:val="00C031B4"/>
    <w:rsid w:val="00C03229"/>
    <w:rsid w:val="00C034E5"/>
    <w:rsid w:val="00C0364B"/>
    <w:rsid w:val="00C0375C"/>
    <w:rsid w:val="00C03D4C"/>
    <w:rsid w:val="00C040BD"/>
    <w:rsid w:val="00C04118"/>
    <w:rsid w:val="00C0434C"/>
    <w:rsid w:val="00C04361"/>
    <w:rsid w:val="00C043C1"/>
    <w:rsid w:val="00C048D8"/>
    <w:rsid w:val="00C04971"/>
    <w:rsid w:val="00C04B35"/>
    <w:rsid w:val="00C04C7E"/>
    <w:rsid w:val="00C04CFD"/>
    <w:rsid w:val="00C04F3B"/>
    <w:rsid w:val="00C050FF"/>
    <w:rsid w:val="00C051E9"/>
    <w:rsid w:val="00C054B2"/>
    <w:rsid w:val="00C0559F"/>
    <w:rsid w:val="00C059FD"/>
    <w:rsid w:val="00C05D4D"/>
    <w:rsid w:val="00C05DBE"/>
    <w:rsid w:val="00C05E4C"/>
    <w:rsid w:val="00C05EF8"/>
    <w:rsid w:val="00C06263"/>
    <w:rsid w:val="00C062B6"/>
    <w:rsid w:val="00C063FD"/>
    <w:rsid w:val="00C0697E"/>
    <w:rsid w:val="00C06AE7"/>
    <w:rsid w:val="00C06B40"/>
    <w:rsid w:val="00C06CB0"/>
    <w:rsid w:val="00C06CB5"/>
    <w:rsid w:val="00C06CF9"/>
    <w:rsid w:val="00C070C6"/>
    <w:rsid w:val="00C07406"/>
    <w:rsid w:val="00C07454"/>
    <w:rsid w:val="00C07729"/>
    <w:rsid w:val="00C07762"/>
    <w:rsid w:val="00C078D0"/>
    <w:rsid w:val="00C07BF5"/>
    <w:rsid w:val="00C07FF7"/>
    <w:rsid w:val="00C10390"/>
    <w:rsid w:val="00C10396"/>
    <w:rsid w:val="00C106B3"/>
    <w:rsid w:val="00C10836"/>
    <w:rsid w:val="00C108DC"/>
    <w:rsid w:val="00C10963"/>
    <w:rsid w:val="00C10A17"/>
    <w:rsid w:val="00C10B52"/>
    <w:rsid w:val="00C10B8F"/>
    <w:rsid w:val="00C10D29"/>
    <w:rsid w:val="00C1112A"/>
    <w:rsid w:val="00C113F2"/>
    <w:rsid w:val="00C116D9"/>
    <w:rsid w:val="00C118AC"/>
    <w:rsid w:val="00C11B98"/>
    <w:rsid w:val="00C11D81"/>
    <w:rsid w:val="00C11E54"/>
    <w:rsid w:val="00C120A7"/>
    <w:rsid w:val="00C120D7"/>
    <w:rsid w:val="00C12214"/>
    <w:rsid w:val="00C122A0"/>
    <w:rsid w:val="00C12362"/>
    <w:rsid w:val="00C124FE"/>
    <w:rsid w:val="00C126A4"/>
    <w:rsid w:val="00C128E5"/>
    <w:rsid w:val="00C1290F"/>
    <w:rsid w:val="00C12A0E"/>
    <w:rsid w:val="00C12C78"/>
    <w:rsid w:val="00C12D09"/>
    <w:rsid w:val="00C12FE5"/>
    <w:rsid w:val="00C13296"/>
    <w:rsid w:val="00C13368"/>
    <w:rsid w:val="00C1347A"/>
    <w:rsid w:val="00C136AA"/>
    <w:rsid w:val="00C13828"/>
    <w:rsid w:val="00C13A41"/>
    <w:rsid w:val="00C13E37"/>
    <w:rsid w:val="00C13FC4"/>
    <w:rsid w:val="00C140AD"/>
    <w:rsid w:val="00C14327"/>
    <w:rsid w:val="00C1465B"/>
    <w:rsid w:val="00C1499D"/>
    <w:rsid w:val="00C14A34"/>
    <w:rsid w:val="00C14BDE"/>
    <w:rsid w:val="00C15170"/>
    <w:rsid w:val="00C151CB"/>
    <w:rsid w:val="00C1542C"/>
    <w:rsid w:val="00C15532"/>
    <w:rsid w:val="00C15556"/>
    <w:rsid w:val="00C15590"/>
    <w:rsid w:val="00C1594B"/>
    <w:rsid w:val="00C15ACF"/>
    <w:rsid w:val="00C15BCF"/>
    <w:rsid w:val="00C15BE0"/>
    <w:rsid w:val="00C15D33"/>
    <w:rsid w:val="00C15EE5"/>
    <w:rsid w:val="00C1616C"/>
    <w:rsid w:val="00C162C5"/>
    <w:rsid w:val="00C16677"/>
    <w:rsid w:val="00C16857"/>
    <w:rsid w:val="00C16928"/>
    <w:rsid w:val="00C16CDD"/>
    <w:rsid w:val="00C16E8F"/>
    <w:rsid w:val="00C16F18"/>
    <w:rsid w:val="00C171B4"/>
    <w:rsid w:val="00C17FC8"/>
    <w:rsid w:val="00C200DE"/>
    <w:rsid w:val="00C20180"/>
    <w:rsid w:val="00C20404"/>
    <w:rsid w:val="00C205E2"/>
    <w:rsid w:val="00C20656"/>
    <w:rsid w:val="00C2065D"/>
    <w:rsid w:val="00C2073B"/>
    <w:rsid w:val="00C208FB"/>
    <w:rsid w:val="00C2097E"/>
    <w:rsid w:val="00C20BAF"/>
    <w:rsid w:val="00C20D4A"/>
    <w:rsid w:val="00C216C8"/>
    <w:rsid w:val="00C216D8"/>
    <w:rsid w:val="00C21796"/>
    <w:rsid w:val="00C217F1"/>
    <w:rsid w:val="00C21851"/>
    <w:rsid w:val="00C219ED"/>
    <w:rsid w:val="00C21CC0"/>
    <w:rsid w:val="00C21DA3"/>
    <w:rsid w:val="00C21E8F"/>
    <w:rsid w:val="00C22029"/>
    <w:rsid w:val="00C220AC"/>
    <w:rsid w:val="00C22123"/>
    <w:rsid w:val="00C221F0"/>
    <w:rsid w:val="00C22466"/>
    <w:rsid w:val="00C2250B"/>
    <w:rsid w:val="00C22671"/>
    <w:rsid w:val="00C22694"/>
    <w:rsid w:val="00C2271E"/>
    <w:rsid w:val="00C2272C"/>
    <w:rsid w:val="00C2294D"/>
    <w:rsid w:val="00C22977"/>
    <w:rsid w:val="00C22D3C"/>
    <w:rsid w:val="00C22F70"/>
    <w:rsid w:val="00C22F83"/>
    <w:rsid w:val="00C2342D"/>
    <w:rsid w:val="00C235CA"/>
    <w:rsid w:val="00C23615"/>
    <w:rsid w:val="00C2362A"/>
    <w:rsid w:val="00C23A15"/>
    <w:rsid w:val="00C23AC0"/>
    <w:rsid w:val="00C23D64"/>
    <w:rsid w:val="00C23EED"/>
    <w:rsid w:val="00C23F53"/>
    <w:rsid w:val="00C23FDA"/>
    <w:rsid w:val="00C24063"/>
    <w:rsid w:val="00C241C0"/>
    <w:rsid w:val="00C24754"/>
    <w:rsid w:val="00C247E0"/>
    <w:rsid w:val="00C249CA"/>
    <w:rsid w:val="00C24DBB"/>
    <w:rsid w:val="00C24F2E"/>
    <w:rsid w:val="00C25268"/>
    <w:rsid w:val="00C25275"/>
    <w:rsid w:val="00C255D5"/>
    <w:rsid w:val="00C256C5"/>
    <w:rsid w:val="00C258A9"/>
    <w:rsid w:val="00C25B45"/>
    <w:rsid w:val="00C25BD3"/>
    <w:rsid w:val="00C25C00"/>
    <w:rsid w:val="00C25E0D"/>
    <w:rsid w:val="00C262B3"/>
    <w:rsid w:val="00C26534"/>
    <w:rsid w:val="00C2665D"/>
    <w:rsid w:val="00C26A59"/>
    <w:rsid w:val="00C26AB2"/>
    <w:rsid w:val="00C26D1C"/>
    <w:rsid w:val="00C26F37"/>
    <w:rsid w:val="00C2707F"/>
    <w:rsid w:val="00C274C3"/>
    <w:rsid w:val="00C275E2"/>
    <w:rsid w:val="00C2770D"/>
    <w:rsid w:val="00C2785D"/>
    <w:rsid w:val="00C27958"/>
    <w:rsid w:val="00C27FF9"/>
    <w:rsid w:val="00C3025B"/>
    <w:rsid w:val="00C30757"/>
    <w:rsid w:val="00C3092A"/>
    <w:rsid w:val="00C30A40"/>
    <w:rsid w:val="00C3112D"/>
    <w:rsid w:val="00C31358"/>
    <w:rsid w:val="00C313A7"/>
    <w:rsid w:val="00C313C2"/>
    <w:rsid w:val="00C31404"/>
    <w:rsid w:val="00C31455"/>
    <w:rsid w:val="00C31835"/>
    <w:rsid w:val="00C31858"/>
    <w:rsid w:val="00C31A11"/>
    <w:rsid w:val="00C31ADA"/>
    <w:rsid w:val="00C31F3C"/>
    <w:rsid w:val="00C32641"/>
    <w:rsid w:val="00C326C0"/>
    <w:rsid w:val="00C328DB"/>
    <w:rsid w:val="00C32982"/>
    <w:rsid w:val="00C32A8D"/>
    <w:rsid w:val="00C33026"/>
    <w:rsid w:val="00C33136"/>
    <w:rsid w:val="00C331E7"/>
    <w:rsid w:val="00C33230"/>
    <w:rsid w:val="00C332A5"/>
    <w:rsid w:val="00C33348"/>
    <w:rsid w:val="00C335EE"/>
    <w:rsid w:val="00C337B1"/>
    <w:rsid w:val="00C33960"/>
    <w:rsid w:val="00C34083"/>
    <w:rsid w:val="00C342DC"/>
    <w:rsid w:val="00C3449C"/>
    <w:rsid w:val="00C3459E"/>
    <w:rsid w:val="00C34847"/>
    <w:rsid w:val="00C34B00"/>
    <w:rsid w:val="00C34B23"/>
    <w:rsid w:val="00C34CBB"/>
    <w:rsid w:val="00C350E6"/>
    <w:rsid w:val="00C351B8"/>
    <w:rsid w:val="00C35307"/>
    <w:rsid w:val="00C35881"/>
    <w:rsid w:val="00C35925"/>
    <w:rsid w:val="00C35A15"/>
    <w:rsid w:val="00C35A93"/>
    <w:rsid w:val="00C35F78"/>
    <w:rsid w:val="00C36092"/>
    <w:rsid w:val="00C36705"/>
    <w:rsid w:val="00C369BC"/>
    <w:rsid w:val="00C37358"/>
    <w:rsid w:val="00C3735C"/>
    <w:rsid w:val="00C373B2"/>
    <w:rsid w:val="00C373B6"/>
    <w:rsid w:val="00C373DA"/>
    <w:rsid w:val="00C37484"/>
    <w:rsid w:val="00C37913"/>
    <w:rsid w:val="00C37B4D"/>
    <w:rsid w:val="00C37DAE"/>
    <w:rsid w:val="00C40130"/>
    <w:rsid w:val="00C40695"/>
    <w:rsid w:val="00C40717"/>
    <w:rsid w:val="00C408DD"/>
    <w:rsid w:val="00C40BF6"/>
    <w:rsid w:val="00C40DA3"/>
    <w:rsid w:val="00C40E6D"/>
    <w:rsid w:val="00C40E83"/>
    <w:rsid w:val="00C40EAB"/>
    <w:rsid w:val="00C41190"/>
    <w:rsid w:val="00C41195"/>
    <w:rsid w:val="00C4131B"/>
    <w:rsid w:val="00C4133A"/>
    <w:rsid w:val="00C41529"/>
    <w:rsid w:val="00C4153C"/>
    <w:rsid w:val="00C4161B"/>
    <w:rsid w:val="00C4163B"/>
    <w:rsid w:val="00C418D6"/>
    <w:rsid w:val="00C41A3B"/>
    <w:rsid w:val="00C41A48"/>
    <w:rsid w:val="00C41BFA"/>
    <w:rsid w:val="00C41F22"/>
    <w:rsid w:val="00C42115"/>
    <w:rsid w:val="00C421BB"/>
    <w:rsid w:val="00C421C3"/>
    <w:rsid w:val="00C4226E"/>
    <w:rsid w:val="00C422C2"/>
    <w:rsid w:val="00C423BF"/>
    <w:rsid w:val="00C42469"/>
    <w:rsid w:val="00C426DB"/>
    <w:rsid w:val="00C426F6"/>
    <w:rsid w:val="00C42919"/>
    <w:rsid w:val="00C4291F"/>
    <w:rsid w:val="00C4295D"/>
    <w:rsid w:val="00C42C16"/>
    <w:rsid w:val="00C42C87"/>
    <w:rsid w:val="00C42D90"/>
    <w:rsid w:val="00C42E59"/>
    <w:rsid w:val="00C42FF7"/>
    <w:rsid w:val="00C4303E"/>
    <w:rsid w:val="00C435AB"/>
    <w:rsid w:val="00C4369C"/>
    <w:rsid w:val="00C43702"/>
    <w:rsid w:val="00C4378C"/>
    <w:rsid w:val="00C43875"/>
    <w:rsid w:val="00C43884"/>
    <w:rsid w:val="00C4389A"/>
    <w:rsid w:val="00C438EF"/>
    <w:rsid w:val="00C43B61"/>
    <w:rsid w:val="00C43DF6"/>
    <w:rsid w:val="00C43EEF"/>
    <w:rsid w:val="00C4457B"/>
    <w:rsid w:val="00C4463F"/>
    <w:rsid w:val="00C44661"/>
    <w:rsid w:val="00C446DE"/>
    <w:rsid w:val="00C4480F"/>
    <w:rsid w:val="00C44920"/>
    <w:rsid w:val="00C44A46"/>
    <w:rsid w:val="00C44AD9"/>
    <w:rsid w:val="00C44DD6"/>
    <w:rsid w:val="00C44EC1"/>
    <w:rsid w:val="00C44F90"/>
    <w:rsid w:val="00C451CF"/>
    <w:rsid w:val="00C452AD"/>
    <w:rsid w:val="00C45435"/>
    <w:rsid w:val="00C455AA"/>
    <w:rsid w:val="00C45704"/>
    <w:rsid w:val="00C4599F"/>
    <w:rsid w:val="00C459CE"/>
    <w:rsid w:val="00C459CF"/>
    <w:rsid w:val="00C45AE3"/>
    <w:rsid w:val="00C45C39"/>
    <w:rsid w:val="00C4613E"/>
    <w:rsid w:val="00C46242"/>
    <w:rsid w:val="00C46293"/>
    <w:rsid w:val="00C463C6"/>
    <w:rsid w:val="00C4698D"/>
    <w:rsid w:val="00C4698F"/>
    <w:rsid w:val="00C46A29"/>
    <w:rsid w:val="00C46AB6"/>
    <w:rsid w:val="00C46D79"/>
    <w:rsid w:val="00C4702C"/>
    <w:rsid w:val="00C4719F"/>
    <w:rsid w:val="00C47256"/>
    <w:rsid w:val="00C472FA"/>
    <w:rsid w:val="00C4756D"/>
    <w:rsid w:val="00C47767"/>
    <w:rsid w:val="00C47A2F"/>
    <w:rsid w:val="00C47A54"/>
    <w:rsid w:val="00C47D72"/>
    <w:rsid w:val="00C5005D"/>
    <w:rsid w:val="00C500A6"/>
    <w:rsid w:val="00C501ED"/>
    <w:rsid w:val="00C502DB"/>
    <w:rsid w:val="00C503F7"/>
    <w:rsid w:val="00C50629"/>
    <w:rsid w:val="00C50644"/>
    <w:rsid w:val="00C50C11"/>
    <w:rsid w:val="00C50D3C"/>
    <w:rsid w:val="00C51153"/>
    <w:rsid w:val="00C512E2"/>
    <w:rsid w:val="00C515EC"/>
    <w:rsid w:val="00C516FE"/>
    <w:rsid w:val="00C51729"/>
    <w:rsid w:val="00C5194E"/>
    <w:rsid w:val="00C51C61"/>
    <w:rsid w:val="00C51C9A"/>
    <w:rsid w:val="00C51E7D"/>
    <w:rsid w:val="00C52005"/>
    <w:rsid w:val="00C52161"/>
    <w:rsid w:val="00C521E3"/>
    <w:rsid w:val="00C521EE"/>
    <w:rsid w:val="00C52570"/>
    <w:rsid w:val="00C52A62"/>
    <w:rsid w:val="00C52B90"/>
    <w:rsid w:val="00C52B92"/>
    <w:rsid w:val="00C52DCB"/>
    <w:rsid w:val="00C52E3A"/>
    <w:rsid w:val="00C52E65"/>
    <w:rsid w:val="00C52FE5"/>
    <w:rsid w:val="00C5331B"/>
    <w:rsid w:val="00C5348F"/>
    <w:rsid w:val="00C53525"/>
    <w:rsid w:val="00C535A8"/>
    <w:rsid w:val="00C53B4C"/>
    <w:rsid w:val="00C53C9C"/>
    <w:rsid w:val="00C54013"/>
    <w:rsid w:val="00C540EA"/>
    <w:rsid w:val="00C543FD"/>
    <w:rsid w:val="00C54523"/>
    <w:rsid w:val="00C5456E"/>
    <w:rsid w:val="00C54ABE"/>
    <w:rsid w:val="00C54B20"/>
    <w:rsid w:val="00C54C86"/>
    <w:rsid w:val="00C550EB"/>
    <w:rsid w:val="00C55157"/>
    <w:rsid w:val="00C55193"/>
    <w:rsid w:val="00C553A5"/>
    <w:rsid w:val="00C55448"/>
    <w:rsid w:val="00C554EF"/>
    <w:rsid w:val="00C5566E"/>
    <w:rsid w:val="00C55705"/>
    <w:rsid w:val="00C55763"/>
    <w:rsid w:val="00C55A40"/>
    <w:rsid w:val="00C55B87"/>
    <w:rsid w:val="00C55B8D"/>
    <w:rsid w:val="00C55DE3"/>
    <w:rsid w:val="00C55F3D"/>
    <w:rsid w:val="00C55F7D"/>
    <w:rsid w:val="00C560E1"/>
    <w:rsid w:val="00C56126"/>
    <w:rsid w:val="00C56396"/>
    <w:rsid w:val="00C56460"/>
    <w:rsid w:val="00C566BC"/>
    <w:rsid w:val="00C56BC2"/>
    <w:rsid w:val="00C56D03"/>
    <w:rsid w:val="00C56FBB"/>
    <w:rsid w:val="00C573CC"/>
    <w:rsid w:val="00C57566"/>
    <w:rsid w:val="00C577EF"/>
    <w:rsid w:val="00C577FE"/>
    <w:rsid w:val="00C579EC"/>
    <w:rsid w:val="00C57C92"/>
    <w:rsid w:val="00C57D24"/>
    <w:rsid w:val="00C57D95"/>
    <w:rsid w:val="00C57DE1"/>
    <w:rsid w:val="00C57DE4"/>
    <w:rsid w:val="00C57E8E"/>
    <w:rsid w:val="00C600E5"/>
    <w:rsid w:val="00C6012B"/>
    <w:rsid w:val="00C60131"/>
    <w:rsid w:val="00C601B8"/>
    <w:rsid w:val="00C60488"/>
    <w:rsid w:val="00C60543"/>
    <w:rsid w:val="00C607FF"/>
    <w:rsid w:val="00C60AB2"/>
    <w:rsid w:val="00C60CF5"/>
    <w:rsid w:val="00C60F2C"/>
    <w:rsid w:val="00C61156"/>
    <w:rsid w:val="00C611B4"/>
    <w:rsid w:val="00C6160F"/>
    <w:rsid w:val="00C617CD"/>
    <w:rsid w:val="00C6194F"/>
    <w:rsid w:val="00C6196B"/>
    <w:rsid w:val="00C61B25"/>
    <w:rsid w:val="00C61D82"/>
    <w:rsid w:val="00C61EAB"/>
    <w:rsid w:val="00C61EF5"/>
    <w:rsid w:val="00C61FAE"/>
    <w:rsid w:val="00C6218E"/>
    <w:rsid w:val="00C621AE"/>
    <w:rsid w:val="00C622B1"/>
    <w:rsid w:val="00C62348"/>
    <w:rsid w:val="00C623AA"/>
    <w:rsid w:val="00C62723"/>
    <w:rsid w:val="00C62880"/>
    <w:rsid w:val="00C6298D"/>
    <w:rsid w:val="00C63247"/>
    <w:rsid w:val="00C632FA"/>
    <w:rsid w:val="00C6334A"/>
    <w:rsid w:val="00C6361D"/>
    <w:rsid w:val="00C63773"/>
    <w:rsid w:val="00C639AC"/>
    <w:rsid w:val="00C639CD"/>
    <w:rsid w:val="00C63B44"/>
    <w:rsid w:val="00C63C1E"/>
    <w:rsid w:val="00C64052"/>
    <w:rsid w:val="00C6425A"/>
    <w:rsid w:val="00C64297"/>
    <w:rsid w:val="00C642D0"/>
    <w:rsid w:val="00C642D1"/>
    <w:rsid w:val="00C643F3"/>
    <w:rsid w:val="00C648CB"/>
    <w:rsid w:val="00C64A74"/>
    <w:rsid w:val="00C64E18"/>
    <w:rsid w:val="00C64FDA"/>
    <w:rsid w:val="00C650E4"/>
    <w:rsid w:val="00C651D3"/>
    <w:rsid w:val="00C655F8"/>
    <w:rsid w:val="00C65A3F"/>
    <w:rsid w:val="00C66166"/>
    <w:rsid w:val="00C661BB"/>
    <w:rsid w:val="00C6629F"/>
    <w:rsid w:val="00C66590"/>
    <w:rsid w:val="00C6667A"/>
    <w:rsid w:val="00C666E8"/>
    <w:rsid w:val="00C66856"/>
    <w:rsid w:val="00C66A03"/>
    <w:rsid w:val="00C66AD0"/>
    <w:rsid w:val="00C66AF9"/>
    <w:rsid w:val="00C66ED2"/>
    <w:rsid w:val="00C66EFC"/>
    <w:rsid w:val="00C66FB5"/>
    <w:rsid w:val="00C66FCC"/>
    <w:rsid w:val="00C67102"/>
    <w:rsid w:val="00C67394"/>
    <w:rsid w:val="00C675A6"/>
    <w:rsid w:val="00C679C4"/>
    <w:rsid w:val="00C679F7"/>
    <w:rsid w:val="00C67BEF"/>
    <w:rsid w:val="00C67C1A"/>
    <w:rsid w:val="00C67C4D"/>
    <w:rsid w:val="00C67C6D"/>
    <w:rsid w:val="00C67DA4"/>
    <w:rsid w:val="00C67DBF"/>
    <w:rsid w:val="00C67FDE"/>
    <w:rsid w:val="00C70057"/>
    <w:rsid w:val="00C70106"/>
    <w:rsid w:val="00C70118"/>
    <w:rsid w:val="00C70195"/>
    <w:rsid w:val="00C70373"/>
    <w:rsid w:val="00C7087A"/>
    <w:rsid w:val="00C7087D"/>
    <w:rsid w:val="00C70D0B"/>
    <w:rsid w:val="00C70D76"/>
    <w:rsid w:val="00C70F9A"/>
    <w:rsid w:val="00C7107F"/>
    <w:rsid w:val="00C71103"/>
    <w:rsid w:val="00C71222"/>
    <w:rsid w:val="00C71486"/>
    <w:rsid w:val="00C715A2"/>
    <w:rsid w:val="00C715AD"/>
    <w:rsid w:val="00C71926"/>
    <w:rsid w:val="00C71A38"/>
    <w:rsid w:val="00C71B67"/>
    <w:rsid w:val="00C71B8C"/>
    <w:rsid w:val="00C71E98"/>
    <w:rsid w:val="00C71FEE"/>
    <w:rsid w:val="00C7208D"/>
    <w:rsid w:val="00C720FE"/>
    <w:rsid w:val="00C72167"/>
    <w:rsid w:val="00C721BB"/>
    <w:rsid w:val="00C7220C"/>
    <w:rsid w:val="00C724DB"/>
    <w:rsid w:val="00C726A7"/>
    <w:rsid w:val="00C72960"/>
    <w:rsid w:val="00C72C7C"/>
    <w:rsid w:val="00C72D61"/>
    <w:rsid w:val="00C72E9B"/>
    <w:rsid w:val="00C72EFB"/>
    <w:rsid w:val="00C7303A"/>
    <w:rsid w:val="00C7309E"/>
    <w:rsid w:val="00C73299"/>
    <w:rsid w:val="00C735B1"/>
    <w:rsid w:val="00C73632"/>
    <w:rsid w:val="00C73644"/>
    <w:rsid w:val="00C736FA"/>
    <w:rsid w:val="00C73A90"/>
    <w:rsid w:val="00C73FC5"/>
    <w:rsid w:val="00C7448F"/>
    <w:rsid w:val="00C7450A"/>
    <w:rsid w:val="00C74805"/>
    <w:rsid w:val="00C7485B"/>
    <w:rsid w:val="00C74B92"/>
    <w:rsid w:val="00C74D4B"/>
    <w:rsid w:val="00C7513A"/>
    <w:rsid w:val="00C7557D"/>
    <w:rsid w:val="00C755CB"/>
    <w:rsid w:val="00C75848"/>
    <w:rsid w:val="00C75982"/>
    <w:rsid w:val="00C75C71"/>
    <w:rsid w:val="00C7613A"/>
    <w:rsid w:val="00C763D5"/>
    <w:rsid w:val="00C764B6"/>
    <w:rsid w:val="00C764EA"/>
    <w:rsid w:val="00C7664C"/>
    <w:rsid w:val="00C767B5"/>
    <w:rsid w:val="00C76806"/>
    <w:rsid w:val="00C768D0"/>
    <w:rsid w:val="00C76B12"/>
    <w:rsid w:val="00C76D99"/>
    <w:rsid w:val="00C76E08"/>
    <w:rsid w:val="00C76EB5"/>
    <w:rsid w:val="00C76F04"/>
    <w:rsid w:val="00C7700E"/>
    <w:rsid w:val="00C770A7"/>
    <w:rsid w:val="00C771F4"/>
    <w:rsid w:val="00C772B9"/>
    <w:rsid w:val="00C773A4"/>
    <w:rsid w:val="00C776DF"/>
    <w:rsid w:val="00C77868"/>
    <w:rsid w:val="00C77C0A"/>
    <w:rsid w:val="00C77CFE"/>
    <w:rsid w:val="00C77D1A"/>
    <w:rsid w:val="00C8049F"/>
    <w:rsid w:val="00C8053F"/>
    <w:rsid w:val="00C80743"/>
    <w:rsid w:val="00C80C7B"/>
    <w:rsid w:val="00C80CA3"/>
    <w:rsid w:val="00C80E17"/>
    <w:rsid w:val="00C816DC"/>
    <w:rsid w:val="00C8176F"/>
    <w:rsid w:val="00C817A6"/>
    <w:rsid w:val="00C819BD"/>
    <w:rsid w:val="00C81A73"/>
    <w:rsid w:val="00C81C61"/>
    <w:rsid w:val="00C81D88"/>
    <w:rsid w:val="00C81EAB"/>
    <w:rsid w:val="00C82301"/>
    <w:rsid w:val="00C82594"/>
    <w:rsid w:val="00C827DE"/>
    <w:rsid w:val="00C82B7D"/>
    <w:rsid w:val="00C82D73"/>
    <w:rsid w:val="00C82E10"/>
    <w:rsid w:val="00C82F34"/>
    <w:rsid w:val="00C82F89"/>
    <w:rsid w:val="00C83198"/>
    <w:rsid w:val="00C83419"/>
    <w:rsid w:val="00C834E5"/>
    <w:rsid w:val="00C83616"/>
    <w:rsid w:val="00C83703"/>
    <w:rsid w:val="00C83D4E"/>
    <w:rsid w:val="00C840EC"/>
    <w:rsid w:val="00C840F6"/>
    <w:rsid w:val="00C844C7"/>
    <w:rsid w:val="00C84609"/>
    <w:rsid w:val="00C84AF7"/>
    <w:rsid w:val="00C84E5B"/>
    <w:rsid w:val="00C84EB1"/>
    <w:rsid w:val="00C84ED1"/>
    <w:rsid w:val="00C84F7D"/>
    <w:rsid w:val="00C85132"/>
    <w:rsid w:val="00C852FD"/>
    <w:rsid w:val="00C8536D"/>
    <w:rsid w:val="00C854B9"/>
    <w:rsid w:val="00C85800"/>
    <w:rsid w:val="00C85804"/>
    <w:rsid w:val="00C85927"/>
    <w:rsid w:val="00C8592C"/>
    <w:rsid w:val="00C85C01"/>
    <w:rsid w:val="00C85C7B"/>
    <w:rsid w:val="00C85D0F"/>
    <w:rsid w:val="00C861D1"/>
    <w:rsid w:val="00C863CB"/>
    <w:rsid w:val="00C8641F"/>
    <w:rsid w:val="00C865F7"/>
    <w:rsid w:val="00C86727"/>
    <w:rsid w:val="00C867E4"/>
    <w:rsid w:val="00C86CDF"/>
    <w:rsid w:val="00C86D17"/>
    <w:rsid w:val="00C86EF6"/>
    <w:rsid w:val="00C86F7B"/>
    <w:rsid w:val="00C874A0"/>
    <w:rsid w:val="00C87546"/>
    <w:rsid w:val="00C875B4"/>
    <w:rsid w:val="00C87618"/>
    <w:rsid w:val="00C87809"/>
    <w:rsid w:val="00C87972"/>
    <w:rsid w:val="00C87A15"/>
    <w:rsid w:val="00C87D91"/>
    <w:rsid w:val="00C87E1A"/>
    <w:rsid w:val="00C87ED5"/>
    <w:rsid w:val="00C87F13"/>
    <w:rsid w:val="00C87FE0"/>
    <w:rsid w:val="00C87FE7"/>
    <w:rsid w:val="00C9043C"/>
    <w:rsid w:val="00C9060B"/>
    <w:rsid w:val="00C906DE"/>
    <w:rsid w:val="00C90716"/>
    <w:rsid w:val="00C90819"/>
    <w:rsid w:val="00C909B5"/>
    <w:rsid w:val="00C909C2"/>
    <w:rsid w:val="00C90CB6"/>
    <w:rsid w:val="00C90E28"/>
    <w:rsid w:val="00C90E42"/>
    <w:rsid w:val="00C90F4C"/>
    <w:rsid w:val="00C9155D"/>
    <w:rsid w:val="00C91749"/>
    <w:rsid w:val="00C91822"/>
    <w:rsid w:val="00C91A60"/>
    <w:rsid w:val="00C91B4E"/>
    <w:rsid w:val="00C91C7D"/>
    <w:rsid w:val="00C926E4"/>
    <w:rsid w:val="00C929B6"/>
    <w:rsid w:val="00C929F0"/>
    <w:rsid w:val="00C92D80"/>
    <w:rsid w:val="00C92DF8"/>
    <w:rsid w:val="00C92E9D"/>
    <w:rsid w:val="00C92EC6"/>
    <w:rsid w:val="00C92EE5"/>
    <w:rsid w:val="00C93449"/>
    <w:rsid w:val="00C93671"/>
    <w:rsid w:val="00C93C69"/>
    <w:rsid w:val="00C93D48"/>
    <w:rsid w:val="00C9426B"/>
    <w:rsid w:val="00C942E4"/>
    <w:rsid w:val="00C94385"/>
    <w:rsid w:val="00C944FC"/>
    <w:rsid w:val="00C9490F"/>
    <w:rsid w:val="00C94ED4"/>
    <w:rsid w:val="00C9503F"/>
    <w:rsid w:val="00C95164"/>
    <w:rsid w:val="00C954A6"/>
    <w:rsid w:val="00C9581D"/>
    <w:rsid w:val="00C95AF0"/>
    <w:rsid w:val="00C95E60"/>
    <w:rsid w:val="00C96156"/>
    <w:rsid w:val="00C961E9"/>
    <w:rsid w:val="00C962E5"/>
    <w:rsid w:val="00C96345"/>
    <w:rsid w:val="00C96356"/>
    <w:rsid w:val="00C96510"/>
    <w:rsid w:val="00C968F7"/>
    <w:rsid w:val="00C96A1D"/>
    <w:rsid w:val="00C96AAA"/>
    <w:rsid w:val="00C96B7A"/>
    <w:rsid w:val="00C96C07"/>
    <w:rsid w:val="00C96EAD"/>
    <w:rsid w:val="00C96F73"/>
    <w:rsid w:val="00C97118"/>
    <w:rsid w:val="00C975C5"/>
    <w:rsid w:val="00C97A7C"/>
    <w:rsid w:val="00C97BAD"/>
    <w:rsid w:val="00C97C1C"/>
    <w:rsid w:val="00C97D52"/>
    <w:rsid w:val="00C97FF5"/>
    <w:rsid w:val="00CA0002"/>
    <w:rsid w:val="00CA019F"/>
    <w:rsid w:val="00CA025C"/>
    <w:rsid w:val="00CA02E3"/>
    <w:rsid w:val="00CA0478"/>
    <w:rsid w:val="00CA08C0"/>
    <w:rsid w:val="00CA0907"/>
    <w:rsid w:val="00CA09FD"/>
    <w:rsid w:val="00CA0A03"/>
    <w:rsid w:val="00CA0A52"/>
    <w:rsid w:val="00CA0D5E"/>
    <w:rsid w:val="00CA0DD0"/>
    <w:rsid w:val="00CA0FE2"/>
    <w:rsid w:val="00CA11DF"/>
    <w:rsid w:val="00CA168D"/>
    <w:rsid w:val="00CA17AE"/>
    <w:rsid w:val="00CA1908"/>
    <w:rsid w:val="00CA1C21"/>
    <w:rsid w:val="00CA1C9D"/>
    <w:rsid w:val="00CA1CEC"/>
    <w:rsid w:val="00CA1D2B"/>
    <w:rsid w:val="00CA1F88"/>
    <w:rsid w:val="00CA2395"/>
    <w:rsid w:val="00CA276D"/>
    <w:rsid w:val="00CA27F8"/>
    <w:rsid w:val="00CA290B"/>
    <w:rsid w:val="00CA2BFC"/>
    <w:rsid w:val="00CA2C38"/>
    <w:rsid w:val="00CA2CE7"/>
    <w:rsid w:val="00CA2E80"/>
    <w:rsid w:val="00CA3083"/>
    <w:rsid w:val="00CA3133"/>
    <w:rsid w:val="00CA31E9"/>
    <w:rsid w:val="00CA351E"/>
    <w:rsid w:val="00CA35E4"/>
    <w:rsid w:val="00CA36DA"/>
    <w:rsid w:val="00CA3796"/>
    <w:rsid w:val="00CA3BC2"/>
    <w:rsid w:val="00CA3D27"/>
    <w:rsid w:val="00CA42F6"/>
    <w:rsid w:val="00CA451F"/>
    <w:rsid w:val="00CA48F2"/>
    <w:rsid w:val="00CA4DD0"/>
    <w:rsid w:val="00CA5096"/>
    <w:rsid w:val="00CA50A0"/>
    <w:rsid w:val="00CA518E"/>
    <w:rsid w:val="00CA548D"/>
    <w:rsid w:val="00CA56B9"/>
    <w:rsid w:val="00CA57EC"/>
    <w:rsid w:val="00CA589F"/>
    <w:rsid w:val="00CA58DA"/>
    <w:rsid w:val="00CA59D4"/>
    <w:rsid w:val="00CA5AD6"/>
    <w:rsid w:val="00CA5D19"/>
    <w:rsid w:val="00CA5EC7"/>
    <w:rsid w:val="00CA5F3F"/>
    <w:rsid w:val="00CA6124"/>
    <w:rsid w:val="00CA6152"/>
    <w:rsid w:val="00CA6175"/>
    <w:rsid w:val="00CA6739"/>
    <w:rsid w:val="00CA6A3A"/>
    <w:rsid w:val="00CA6B17"/>
    <w:rsid w:val="00CA6B7A"/>
    <w:rsid w:val="00CA6F3E"/>
    <w:rsid w:val="00CA7000"/>
    <w:rsid w:val="00CA7052"/>
    <w:rsid w:val="00CA7159"/>
    <w:rsid w:val="00CA796C"/>
    <w:rsid w:val="00CA7A2D"/>
    <w:rsid w:val="00CA7C25"/>
    <w:rsid w:val="00CB0067"/>
    <w:rsid w:val="00CB029B"/>
    <w:rsid w:val="00CB0367"/>
    <w:rsid w:val="00CB07E7"/>
    <w:rsid w:val="00CB0DD6"/>
    <w:rsid w:val="00CB0F27"/>
    <w:rsid w:val="00CB0FB3"/>
    <w:rsid w:val="00CB1089"/>
    <w:rsid w:val="00CB10C0"/>
    <w:rsid w:val="00CB149C"/>
    <w:rsid w:val="00CB1678"/>
    <w:rsid w:val="00CB16C5"/>
    <w:rsid w:val="00CB1AF0"/>
    <w:rsid w:val="00CB1B7B"/>
    <w:rsid w:val="00CB1C47"/>
    <w:rsid w:val="00CB1D56"/>
    <w:rsid w:val="00CB26EA"/>
    <w:rsid w:val="00CB275A"/>
    <w:rsid w:val="00CB28C4"/>
    <w:rsid w:val="00CB28DE"/>
    <w:rsid w:val="00CB2CEB"/>
    <w:rsid w:val="00CB3074"/>
    <w:rsid w:val="00CB3089"/>
    <w:rsid w:val="00CB3167"/>
    <w:rsid w:val="00CB31B6"/>
    <w:rsid w:val="00CB31DD"/>
    <w:rsid w:val="00CB3209"/>
    <w:rsid w:val="00CB33B2"/>
    <w:rsid w:val="00CB35AB"/>
    <w:rsid w:val="00CB374B"/>
    <w:rsid w:val="00CB3968"/>
    <w:rsid w:val="00CB3A2D"/>
    <w:rsid w:val="00CB3A55"/>
    <w:rsid w:val="00CB3C95"/>
    <w:rsid w:val="00CB3EC1"/>
    <w:rsid w:val="00CB3ED1"/>
    <w:rsid w:val="00CB3F5D"/>
    <w:rsid w:val="00CB410D"/>
    <w:rsid w:val="00CB419F"/>
    <w:rsid w:val="00CB44DB"/>
    <w:rsid w:val="00CB4512"/>
    <w:rsid w:val="00CB45F3"/>
    <w:rsid w:val="00CB4766"/>
    <w:rsid w:val="00CB47A8"/>
    <w:rsid w:val="00CB4924"/>
    <w:rsid w:val="00CB5191"/>
    <w:rsid w:val="00CB51F4"/>
    <w:rsid w:val="00CB5306"/>
    <w:rsid w:val="00CB533D"/>
    <w:rsid w:val="00CB539E"/>
    <w:rsid w:val="00CB56A3"/>
    <w:rsid w:val="00CB5740"/>
    <w:rsid w:val="00CB5A4A"/>
    <w:rsid w:val="00CB5B88"/>
    <w:rsid w:val="00CB5EAD"/>
    <w:rsid w:val="00CB614B"/>
    <w:rsid w:val="00CB618F"/>
    <w:rsid w:val="00CB66BC"/>
    <w:rsid w:val="00CB6B03"/>
    <w:rsid w:val="00CB6D00"/>
    <w:rsid w:val="00CB6D09"/>
    <w:rsid w:val="00CB6EA4"/>
    <w:rsid w:val="00CB6EA8"/>
    <w:rsid w:val="00CB701D"/>
    <w:rsid w:val="00CB736A"/>
    <w:rsid w:val="00CB747A"/>
    <w:rsid w:val="00CB77C1"/>
    <w:rsid w:val="00CB7870"/>
    <w:rsid w:val="00CB7BE3"/>
    <w:rsid w:val="00CB7E2E"/>
    <w:rsid w:val="00CB7F35"/>
    <w:rsid w:val="00CC00AA"/>
    <w:rsid w:val="00CC019E"/>
    <w:rsid w:val="00CC022D"/>
    <w:rsid w:val="00CC02F3"/>
    <w:rsid w:val="00CC043B"/>
    <w:rsid w:val="00CC0654"/>
    <w:rsid w:val="00CC082A"/>
    <w:rsid w:val="00CC0A50"/>
    <w:rsid w:val="00CC0DEE"/>
    <w:rsid w:val="00CC1039"/>
    <w:rsid w:val="00CC121F"/>
    <w:rsid w:val="00CC1428"/>
    <w:rsid w:val="00CC14DD"/>
    <w:rsid w:val="00CC1554"/>
    <w:rsid w:val="00CC15C9"/>
    <w:rsid w:val="00CC195B"/>
    <w:rsid w:val="00CC1B44"/>
    <w:rsid w:val="00CC1CF7"/>
    <w:rsid w:val="00CC1D92"/>
    <w:rsid w:val="00CC1EE1"/>
    <w:rsid w:val="00CC1EEC"/>
    <w:rsid w:val="00CC1FFA"/>
    <w:rsid w:val="00CC2043"/>
    <w:rsid w:val="00CC2280"/>
    <w:rsid w:val="00CC23B5"/>
    <w:rsid w:val="00CC2571"/>
    <w:rsid w:val="00CC2645"/>
    <w:rsid w:val="00CC2754"/>
    <w:rsid w:val="00CC289F"/>
    <w:rsid w:val="00CC28C3"/>
    <w:rsid w:val="00CC2972"/>
    <w:rsid w:val="00CC299D"/>
    <w:rsid w:val="00CC2A72"/>
    <w:rsid w:val="00CC2BEC"/>
    <w:rsid w:val="00CC2DA6"/>
    <w:rsid w:val="00CC2F20"/>
    <w:rsid w:val="00CC2F9A"/>
    <w:rsid w:val="00CC31CD"/>
    <w:rsid w:val="00CC32A4"/>
    <w:rsid w:val="00CC352D"/>
    <w:rsid w:val="00CC35D8"/>
    <w:rsid w:val="00CC36FF"/>
    <w:rsid w:val="00CC39C2"/>
    <w:rsid w:val="00CC42A0"/>
    <w:rsid w:val="00CC4436"/>
    <w:rsid w:val="00CC4530"/>
    <w:rsid w:val="00CC49F0"/>
    <w:rsid w:val="00CC4E7C"/>
    <w:rsid w:val="00CC4F36"/>
    <w:rsid w:val="00CC524B"/>
    <w:rsid w:val="00CC5281"/>
    <w:rsid w:val="00CC5660"/>
    <w:rsid w:val="00CC5731"/>
    <w:rsid w:val="00CC5750"/>
    <w:rsid w:val="00CC578D"/>
    <w:rsid w:val="00CC57FC"/>
    <w:rsid w:val="00CC58A7"/>
    <w:rsid w:val="00CC5A27"/>
    <w:rsid w:val="00CC5B52"/>
    <w:rsid w:val="00CC5BBB"/>
    <w:rsid w:val="00CC5D55"/>
    <w:rsid w:val="00CC5DE8"/>
    <w:rsid w:val="00CC6310"/>
    <w:rsid w:val="00CC637E"/>
    <w:rsid w:val="00CC6434"/>
    <w:rsid w:val="00CC688C"/>
    <w:rsid w:val="00CC69F5"/>
    <w:rsid w:val="00CC6D7C"/>
    <w:rsid w:val="00CC6DBC"/>
    <w:rsid w:val="00CC6F13"/>
    <w:rsid w:val="00CC6F4E"/>
    <w:rsid w:val="00CC7170"/>
    <w:rsid w:val="00CC760A"/>
    <w:rsid w:val="00CC7677"/>
    <w:rsid w:val="00CC78BB"/>
    <w:rsid w:val="00CC7AEC"/>
    <w:rsid w:val="00CC7BF3"/>
    <w:rsid w:val="00CC7C98"/>
    <w:rsid w:val="00CC7EFF"/>
    <w:rsid w:val="00CC7F74"/>
    <w:rsid w:val="00CC7FF6"/>
    <w:rsid w:val="00CD030D"/>
    <w:rsid w:val="00CD0490"/>
    <w:rsid w:val="00CD09BE"/>
    <w:rsid w:val="00CD09F0"/>
    <w:rsid w:val="00CD0C89"/>
    <w:rsid w:val="00CD0D35"/>
    <w:rsid w:val="00CD1091"/>
    <w:rsid w:val="00CD10F2"/>
    <w:rsid w:val="00CD1251"/>
    <w:rsid w:val="00CD1664"/>
    <w:rsid w:val="00CD17ED"/>
    <w:rsid w:val="00CD1F88"/>
    <w:rsid w:val="00CD1FA3"/>
    <w:rsid w:val="00CD2059"/>
    <w:rsid w:val="00CD2247"/>
    <w:rsid w:val="00CD239C"/>
    <w:rsid w:val="00CD23AF"/>
    <w:rsid w:val="00CD2637"/>
    <w:rsid w:val="00CD282E"/>
    <w:rsid w:val="00CD29CE"/>
    <w:rsid w:val="00CD2A06"/>
    <w:rsid w:val="00CD2B60"/>
    <w:rsid w:val="00CD2DA6"/>
    <w:rsid w:val="00CD2F25"/>
    <w:rsid w:val="00CD31B0"/>
    <w:rsid w:val="00CD3467"/>
    <w:rsid w:val="00CD35F2"/>
    <w:rsid w:val="00CD3864"/>
    <w:rsid w:val="00CD3D7C"/>
    <w:rsid w:val="00CD3F1F"/>
    <w:rsid w:val="00CD406B"/>
    <w:rsid w:val="00CD41EB"/>
    <w:rsid w:val="00CD427C"/>
    <w:rsid w:val="00CD4391"/>
    <w:rsid w:val="00CD49D9"/>
    <w:rsid w:val="00CD4FB3"/>
    <w:rsid w:val="00CD547B"/>
    <w:rsid w:val="00CD556A"/>
    <w:rsid w:val="00CD589B"/>
    <w:rsid w:val="00CD58F2"/>
    <w:rsid w:val="00CD59D7"/>
    <w:rsid w:val="00CD5CA3"/>
    <w:rsid w:val="00CD5F14"/>
    <w:rsid w:val="00CD6002"/>
    <w:rsid w:val="00CD61BC"/>
    <w:rsid w:val="00CD642F"/>
    <w:rsid w:val="00CD689D"/>
    <w:rsid w:val="00CD68EF"/>
    <w:rsid w:val="00CD6AAA"/>
    <w:rsid w:val="00CD6AC6"/>
    <w:rsid w:val="00CD6AD7"/>
    <w:rsid w:val="00CD6C3B"/>
    <w:rsid w:val="00CD6D82"/>
    <w:rsid w:val="00CD6E2F"/>
    <w:rsid w:val="00CD6F06"/>
    <w:rsid w:val="00CD6F38"/>
    <w:rsid w:val="00CD752E"/>
    <w:rsid w:val="00CD7625"/>
    <w:rsid w:val="00CD7E34"/>
    <w:rsid w:val="00CE0286"/>
    <w:rsid w:val="00CE037A"/>
    <w:rsid w:val="00CE059B"/>
    <w:rsid w:val="00CE0723"/>
    <w:rsid w:val="00CE075E"/>
    <w:rsid w:val="00CE07E8"/>
    <w:rsid w:val="00CE0C25"/>
    <w:rsid w:val="00CE0C42"/>
    <w:rsid w:val="00CE0CE1"/>
    <w:rsid w:val="00CE0D16"/>
    <w:rsid w:val="00CE0EFC"/>
    <w:rsid w:val="00CE10C6"/>
    <w:rsid w:val="00CE13DE"/>
    <w:rsid w:val="00CE1707"/>
    <w:rsid w:val="00CE18A3"/>
    <w:rsid w:val="00CE1981"/>
    <w:rsid w:val="00CE1BE6"/>
    <w:rsid w:val="00CE1CDB"/>
    <w:rsid w:val="00CE1CE1"/>
    <w:rsid w:val="00CE21BB"/>
    <w:rsid w:val="00CE240A"/>
    <w:rsid w:val="00CE24D5"/>
    <w:rsid w:val="00CE25EE"/>
    <w:rsid w:val="00CE29A1"/>
    <w:rsid w:val="00CE29AD"/>
    <w:rsid w:val="00CE2AD1"/>
    <w:rsid w:val="00CE2B73"/>
    <w:rsid w:val="00CE2C72"/>
    <w:rsid w:val="00CE2CB0"/>
    <w:rsid w:val="00CE2EC1"/>
    <w:rsid w:val="00CE2F17"/>
    <w:rsid w:val="00CE2F8D"/>
    <w:rsid w:val="00CE3164"/>
    <w:rsid w:val="00CE3391"/>
    <w:rsid w:val="00CE33B7"/>
    <w:rsid w:val="00CE3626"/>
    <w:rsid w:val="00CE3C14"/>
    <w:rsid w:val="00CE406A"/>
    <w:rsid w:val="00CE4214"/>
    <w:rsid w:val="00CE431C"/>
    <w:rsid w:val="00CE4826"/>
    <w:rsid w:val="00CE4A79"/>
    <w:rsid w:val="00CE4BB5"/>
    <w:rsid w:val="00CE4C25"/>
    <w:rsid w:val="00CE5083"/>
    <w:rsid w:val="00CE55D9"/>
    <w:rsid w:val="00CE588F"/>
    <w:rsid w:val="00CE58BF"/>
    <w:rsid w:val="00CE596D"/>
    <w:rsid w:val="00CE5AA9"/>
    <w:rsid w:val="00CE5C5E"/>
    <w:rsid w:val="00CE6229"/>
    <w:rsid w:val="00CE625D"/>
    <w:rsid w:val="00CE6314"/>
    <w:rsid w:val="00CE63B3"/>
    <w:rsid w:val="00CE63B5"/>
    <w:rsid w:val="00CE6522"/>
    <w:rsid w:val="00CE6618"/>
    <w:rsid w:val="00CE6812"/>
    <w:rsid w:val="00CE6846"/>
    <w:rsid w:val="00CE6A18"/>
    <w:rsid w:val="00CE6C6B"/>
    <w:rsid w:val="00CE6D0E"/>
    <w:rsid w:val="00CE6D7D"/>
    <w:rsid w:val="00CE72F3"/>
    <w:rsid w:val="00CE74ED"/>
    <w:rsid w:val="00CE7548"/>
    <w:rsid w:val="00CE796A"/>
    <w:rsid w:val="00CE7AF6"/>
    <w:rsid w:val="00CE7B11"/>
    <w:rsid w:val="00CE7D7E"/>
    <w:rsid w:val="00CE7DC9"/>
    <w:rsid w:val="00CE7EC5"/>
    <w:rsid w:val="00CE7F0A"/>
    <w:rsid w:val="00CF027B"/>
    <w:rsid w:val="00CF0347"/>
    <w:rsid w:val="00CF0379"/>
    <w:rsid w:val="00CF05C4"/>
    <w:rsid w:val="00CF05DB"/>
    <w:rsid w:val="00CF0660"/>
    <w:rsid w:val="00CF0813"/>
    <w:rsid w:val="00CF0945"/>
    <w:rsid w:val="00CF0AE3"/>
    <w:rsid w:val="00CF0BA1"/>
    <w:rsid w:val="00CF0CC4"/>
    <w:rsid w:val="00CF0CF3"/>
    <w:rsid w:val="00CF0E6F"/>
    <w:rsid w:val="00CF12C3"/>
    <w:rsid w:val="00CF131D"/>
    <w:rsid w:val="00CF16DB"/>
    <w:rsid w:val="00CF1885"/>
    <w:rsid w:val="00CF19AD"/>
    <w:rsid w:val="00CF1E8C"/>
    <w:rsid w:val="00CF1F50"/>
    <w:rsid w:val="00CF208C"/>
    <w:rsid w:val="00CF211A"/>
    <w:rsid w:val="00CF2241"/>
    <w:rsid w:val="00CF22FA"/>
    <w:rsid w:val="00CF233B"/>
    <w:rsid w:val="00CF2635"/>
    <w:rsid w:val="00CF280B"/>
    <w:rsid w:val="00CF2B46"/>
    <w:rsid w:val="00CF2D81"/>
    <w:rsid w:val="00CF2E65"/>
    <w:rsid w:val="00CF2F73"/>
    <w:rsid w:val="00CF3189"/>
    <w:rsid w:val="00CF35BF"/>
    <w:rsid w:val="00CF37F5"/>
    <w:rsid w:val="00CF3B08"/>
    <w:rsid w:val="00CF3B12"/>
    <w:rsid w:val="00CF3D39"/>
    <w:rsid w:val="00CF3E18"/>
    <w:rsid w:val="00CF3E94"/>
    <w:rsid w:val="00CF4007"/>
    <w:rsid w:val="00CF450F"/>
    <w:rsid w:val="00CF4797"/>
    <w:rsid w:val="00CF4CA8"/>
    <w:rsid w:val="00CF4F02"/>
    <w:rsid w:val="00CF4FC5"/>
    <w:rsid w:val="00CF563D"/>
    <w:rsid w:val="00CF5855"/>
    <w:rsid w:val="00CF58F6"/>
    <w:rsid w:val="00CF5FD8"/>
    <w:rsid w:val="00CF62A0"/>
    <w:rsid w:val="00CF6846"/>
    <w:rsid w:val="00CF68C3"/>
    <w:rsid w:val="00CF6A9E"/>
    <w:rsid w:val="00CF6AFF"/>
    <w:rsid w:val="00CF6CF1"/>
    <w:rsid w:val="00CF6ED9"/>
    <w:rsid w:val="00CF6F66"/>
    <w:rsid w:val="00CF7069"/>
    <w:rsid w:val="00CF70C1"/>
    <w:rsid w:val="00CF712D"/>
    <w:rsid w:val="00CF7306"/>
    <w:rsid w:val="00CF73F3"/>
    <w:rsid w:val="00CF7410"/>
    <w:rsid w:val="00CF764E"/>
    <w:rsid w:val="00CF7966"/>
    <w:rsid w:val="00CF7983"/>
    <w:rsid w:val="00CF7994"/>
    <w:rsid w:val="00CF7BBC"/>
    <w:rsid w:val="00CF7BCF"/>
    <w:rsid w:val="00CF7C25"/>
    <w:rsid w:val="00CF7E77"/>
    <w:rsid w:val="00CF7EA7"/>
    <w:rsid w:val="00D000E8"/>
    <w:rsid w:val="00D001D4"/>
    <w:rsid w:val="00D001E8"/>
    <w:rsid w:val="00D002C5"/>
    <w:rsid w:val="00D004BB"/>
    <w:rsid w:val="00D00584"/>
    <w:rsid w:val="00D00633"/>
    <w:rsid w:val="00D0080D"/>
    <w:rsid w:val="00D00940"/>
    <w:rsid w:val="00D00A34"/>
    <w:rsid w:val="00D00A3B"/>
    <w:rsid w:val="00D00A3C"/>
    <w:rsid w:val="00D00C60"/>
    <w:rsid w:val="00D0104B"/>
    <w:rsid w:val="00D01106"/>
    <w:rsid w:val="00D0114E"/>
    <w:rsid w:val="00D011C0"/>
    <w:rsid w:val="00D0139C"/>
    <w:rsid w:val="00D0152F"/>
    <w:rsid w:val="00D01531"/>
    <w:rsid w:val="00D016E1"/>
    <w:rsid w:val="00D01894"/>
    <w:rsid w:val="00D01AC2"/>
    <w:rsid w:val="00D01C71"/>
    <w:rsid w:val="00D01CED"/>
    <w:rsid w:val="00D01FFA"/>
    <w:rsid w:val="00D02067"/>
    <w:rsid w:val="00D020DD"/>
    <w:rsid w:val="00D023B7"/>
    <w:rsid w:val="00D023CF"/>
    <w:rsid w:val="00D02606"/>
    <w:rsid w:val="00D02620"/>
    <w:rsid w:val="00D02697"/>
    <w:rsid w:val="00D02830"/>
    <w:rsid w:val="00D028D0"/>
    <w:rsid w:val="00D02A61"/>
    <w:rsid w:val="00D02C7F"/>
    <w:rsid w:val="00D02FCC"/>
    <w:rsid w:val="00D032FA"/>
    <w:rsid w:val="00D0351C"/>
    <w:rsid w:val="00D035D4"/>
    <w:rsid w:val="00D035F2"/>
    <w:rsid w:val="00D03728"/>
    <w:rsid w:val="00D03781"/>
    <w:rsid w:val="00D03845"/>
    <w:rsid w:val="00D03FCF"/>
    <w:rsid w:val="00D04078"/>
    <w:rsid w:val="00D043E3"/>
    <w:rsid w:val="00D043ED"/>
    <w:rsid w:val="00D046C6"/>
    <w:rsid w:val="00D046D4"/>
    <w:rsid w:val="00D04887"/>
    <w:rsid w:val="00D04AD8"/>
    <w:rsid w:val="00D04E87"/>
    <w:rsid w:val="00D04FCD"/>
    <w:rsid w:val="00D0518F"/>
    <w:rsid w:val="00D05236"/>
    <w:rsid w:val="00D052BD"/>
    <w:rsid w:val="00D05570"/>
    <w:rsid w:val="00D0573C"/>
    <w:rsid w:val="00D05C8E"/>
    <w:rsid w:val="00D05D43"/>
    <w:rsid w:val="00D05E0E"/>
    <w:rsid w:val="00D05E63"/>
    <w:rsid w:val="00D0630C"/>
    <w:rsid w:val="00D0695C"/>
    <w:rsid w:val="00D06A23"/>
    <w:rsid w:val="00D06E24"/>
    <w:rsid w:val="00D072DA"/>
    <w:rsid w:val="00D072DB"/>
    <w:rsid w:val="00D073D2"/>
    <w:rsid w:val="00D073E6"/>
    <w:rsid w:val="00D0742F"/>
    <w:rsid w:val="00D074A9"/>
    <w:rsid w:val="00D076D3"/>
    <w:rsid w:val="00D0774E"/>
    <w:rsid w:val="00D078BF"/>
    <w:rsid w:val="00D078C1"/>
    <w:rsid w:val="00D07BD2"/>
    <w:rsid w:val="00D07D21"/>
    <w:rsid w:val="00D07DAB"/>
    <w:rsid w:val="00D10003"/>
    <w:rsid w:val="00D100C6"/>
    <w:rsid w:val="00D1040E"/>
    <w:rsid w:val="00D1041A"/>
    <w:rsid w:val="00D104B2"/>
    <w:rsid w:val="00D104D1"/>
    <w:rsid w:val="00D1068E"/>
    <w:rsid w:val="00D106C0"/>
    <w:rsid w:val="00D10832"/>
    <w:rsid w:val="00D1087B"/>
    <w:rsid w:val="00D108D4"/>
    <w:rsid w:val="00D108ED"/>
    <w:rsid w:val="00D10D74"/>
    <w:rsid w:val="00D10E4A"/>
    <w:rsid w:val="00D10F6B"/>
    <w:rsid w:val="00D1156D"/>
    <w:rsid w:val="00D11668"/>
    <w:rsid w:val="00D116DF"/>
    <w:rsid w:val="00D11752"/>
    <w:rsid w:val="00D118FF"/>
    <w:rsid w:val="00D119BF"/>
    <w:rsid w:val="00D11A4F"/>
    <w:rsid w:val="00D11AAE"/>
    <w:rsid w:val="00D11E61"/>
    <w:rsid w:val="00D11FF0"/>
    <w:rsid w:val="00D1214E"/>
    <w:rsid w:val="00D12182"/>
    <w:rsid w:val="00D1230D"/>
    <w:rsid w:val="00D124C2"/>
    <w:rsid w:val="00D12739"/>
    <w:rsid w:val="00D12C51"/>
    <w:rsid w:val="00D12E4F"/>
    <w:rsid w:val="00D131DD"/>
    <w:rsid w:val="00D1334B"/>
    <w:rsid w:val="00D13539"/>
    <w:rsid w:val="00D13C97"/>
    <w:rsid w:val="00D13E12"/>
    <w:rsid w:val="00D1469E"/>
    <w:rsid w:val="00D147F0"/>
    <w:rsid w:val="00D152DC"/>
    <w:rsid w:val="00D15368"/>
    <w:rsid w:val="00D157B2"/>
    <w:rsid w:val="00D1585F"/>
    <w:rsid w:val="00D1587C"/>
    <w:rsid w:val="00D158A5"/>
    <w:rsid w:val="00D158C9"/>
    <w:rsid w:val="00D15E9F"/>
    <w:rsid w:val="00D15FDC"/>
    <w:rsid w:val="00D161B0"/>
    <w:rsid w:val="00D164D2"/>
    <w:rsid w:val="00D16581"/>
    <w:rsid w:val="00D1694D"/>
    <w:rsid w:val="00D16A4E"/>
    <w:rsid w:val="00D16D3E"/>
    <w:rsid w:val="00D16DAC"/>
    <w:rsid w:val="00D17006"/>
    <w:rsid w:val="00D1711B"/>
    <w:rsid w:val="00D171E1"/>
    <w:rsid w:val="00D1728F"/>
    <w:rsid w:val="00D1747D"/>
    <w:rsid w:val="00D176D9"/>
    <w:rsid w:val="00D179A2"/>
    <w:rsid w:val="00D17B52"/>
    <w:rsid w:val="00D17B90"/>
    <w:rsid w:val="00D17B9F"/>
    <w:rsid w:val="00D17C4C"/>
    <w:rsid w:val="00D17CA2"/>
    <w:rsid w:val="00D17D21"/>
    <w:rsid w:val="00D17E19"/>
    <w:rsid w:val="00D20325"/>
    <w:rsid w:val="00D20389"/>
    <w:rsid w:val="00D203A3"/>
    <w:rsid w:val="00D205D6"/>
    <w:rsid w:val="00D20D3A"/>
    <w:rsid w:val="00D20F0C"/>
    <w:rsid w:val="00D2111A"/>
    <w:rsid w:val="00D21355"/>
    <w:rsid w:val="00D213C5"/>
    <w:rsid w:val="00D21576"/>
    <w:rsid w:val="00D2161B"/>
    <w:rsid w:val="00D2165D"/>
    <w:rsid w:val="00D21B36"/>
    <w:rsid w:val="00D21C8F"/>
    <w:rsid w:val="00D21CE4"/>
    <w:rsid w:val="00D21E21"/>
    <w:rsid w:val="00D225C9"/>
    <w:rsid w:val="00D2278E"/>
    <w:rsid w:val="00D228FF"/>
    <w:rsid w:val="00D22A29"/>
    <w:rsid w:val="00D22B02"/>
    <w:rsid w:val="00D22B08"/>
    <w:rsid w:val="00D230DB"/>
    <w:rsid w:val="00D231AA"/>
    <w:rsid w:val="00D232BD"/>
    <w:rsid w:val="00D236A6"/>
    <w:rsid w:val="00D23869"/>
    <w:rsid w:val="00D238A9"/>
    <w:rsid w:val="00D23A3F"/>
    <w:rsid w:val="00D23F3E"/>
    <w:rsid w:val="00D2407B"/>
    <w:rsid w:val="00D240EE"/>
    <w:rsid w:val="00D2423A"/>
    <w:rsid w:val="00D2429A"/>
    <w:rsid w:val="00D2433D"/>
    <w:rsid w:val="00D24345"/>
    <w:rsid w:val="00D243D5"/>
    <w:rsid w:val="00D24406"/>
    <w:rsid w:val="00D24645"/>
    <w:rsid w:val="00D247E5"/>
    <w:rsid w:val="00D24A00"/>
    <w:rsid w:val="00D24A4B"/>
    <w:rsid w:val="00D24A96"/>
    <w:rsid w:val="00D24B81"/>
    <w:rsid w:val="00D24BA9"/>
    <w:rsid w:val="00D24D0C"/>
    <w:rsid w:val="00D24EFC"/>
    <w:rsid w:val="00D25190"/>
    <w:rsid w:val="00D251C9"/>
    <w:rsid w:val="00D25595"/>
    <w:rsid w:val="00D255A0"/>
    <w:rsid w:val="00D255EC"/>
    <w:rsid w:val="00D256D8"/>
    <w:rsid w:val="00D258ED"/>
    <w:rsid w:val="00D2593C"/>
    <w:rsid w:val="00D25BEF"/>
    <w:rsid w:val="00D26121"/>
    <w:rsid w:val="00D26222"/>
    <w:rsid w:val="00D26480"/>
    <w:rsid w:val="00D265D7"/>
    <w:rsid w:val="00D266EA"/>
    <w:rsid w:val="00D2677D"/>
    <w:rsid w:val="00D26849"/>
    <w:rsid w:val="00D26966"/>
    <w:rsid w:val="00D26B1C"/>
    <w:rsid w:val="00D26B76"/>
    <w:rsid w:val="00D26CD6"/>
    <w:rsid w:val="00D26ED2"/>
    <w:rsid w:val="00D26FF2"/>
    <w:rsid w:val="00D2700F"/>
    <w:rsid w:val="00D2709D"/>
    <w:rsid w:val="00D270EC"/>
    <w:rsid w:val="00D271A9"/>
    <w:rsid w:val="00D27503"/>
    <w:rsid w:val="00D2759F"/>
    <w:rsid w:val="00D276D6"/>
    <w:rsid w:val="00D2775A"/>
    <w:rsid w:val="00D2797B"/>
    <w:rsid w:val="00D27ACB"/>
    <w:rsid w:val="00D27AE4"/>
    <w:rsid w:val="00D27B1C"/>
    <w:rsid w:val="00D27E2C"/>
    <w:rsid w:val="00D27FB2"/>
    <w:rsid w:val="00D300B5"/>
    <w:rsid w:val="00D30138"/>
    <w:rsid w:val="00D302A4"/>
    <w:rsid w:val="00D30657"/>
    <w:rsid w:val="00D307B4"/>
    <w:rsid w:val="00D3099C"/>
    <w:rsid w:val="00D30B9E"/>
    <w:rsid w:val="00D30D27"/>
    <w:rsid w:val="00D30D81"/>
    <w:rsid w:val="00D30DB0"/>
    <w:rsid w:val="00D30ED5"/>
    <w:rsid w:val="00D310B2"/>
    <w:rsid w:val="00D310ED"/>
    <w:rsid w:val="00D3141C"/>
    <w:rsid w:val="00D314DB"/>
    <w:rsid w:val="00D31677"/>
    <w:rsid w:val="00D31763"/>
    <w:rsid w:val="00D317BE"/>
    <w:rsid w:val="00D3197C"/>
    <w:rsid w:val="00D319F0"/>
    <w:rsid w:val="00D31D4C"/>
    <w:rsid w:val="00D31D65"/>
    <w:rsid w:val="00D320C8"/>
    <w:rsid w:val="00D32350"/>
    <w:rsid w:val="00D32422"/>
    <w:rsid w:val="00D3255C"/>
    <w:rsid w:val="00D326A3"/>
    <w:rsid w:val="00D32A13"/>
    <w:rsid w:val="00D32A69"/>
    <w:rsid w:val="00D32E41"/>
    <w:rsid w:val="00D32F66"/>
    <w:rsid w:val="00D33475"/>
    <w:rsid w:val="00D335A0"/>
    <w:rsid w:val="00D33661"/>
    <w:rsid w:val="00D33935"/>
    <w:rsid w:val="00D33AC6"/>
    <w:rsid w:val="00D33F7E"/>
    <w:rsid w:val="00D3402E"/>
    <w:rsid w:val="00D3437A"/>
    <w:rsid w:val="00D34495"/>
    <w:rsid w:val="00D3464F"/>
    <w:rsid w:val="00D34C2D"/>
    <w:rsid w:val="00D34CB4"/>
    <w:rsid w:val="00D34E29"/>
    <w:rsid w:val="00D3513C"/>
    <w:rsid w:val="00D35518"/>
    <w:rsid w:val="00D35533"/>
    <w:rsid w:val="00D3567C"/>
    <w:rsid w:val="00D358E3"/>
    <w:rsid w:val="00D359BE"/>
    <w:rsid w:val="00D359C8"/>
    <w:rsid w:val="00D35AA3"/>
    <w:rsid w:val="00D35ED7"/>
    <w:rsid w:val="00D3600E"/>
    <w:rsid w:val="00D3633B"/>
    <w:rsid w:val="00D363E4"/>
    <w:rsid w:val="00D3649C"/>
    <w:rsid w:val="00D36750"/>
    <w:rsid w:val="00D36B04"/>
    <w:rsid w:val="00D36DE4"/>
    <w:rsid w:val="00D36F72"/>
    <w:rsid w:val="00D3702A"/>
    <w:rsid w:val="00D37447"/>
    <w:rsid w:val="00D374D0"/>
    <w:rsid w:val="00D3756D"/>
    <w:rsid w:val="00D37886"/>
    <w:rsid w:val="00D4039F"/>
    <w:rsid w:val="00D4078A"/>
    <w:rsid w:val="00D40F6C"/>
    <w:rsid w:val="00D410B2"/>
    <w:rsid w:val="00D412BD"/>
    <w:rsid w:val="00D413C2"/>
    <w:rsid w:val="00D417DE"/>
    <w:rsid w:val="00D4193C"/>
    <w:rsid w:val="00D41A86"/>
    <w:rsid w:val="00D41D76"/>
    <w:rsid w:val="00D421F8"/>
    <w:rsid w:val="00D42417"/>
    <w:rsid w:val="00D42669"/>
    <w:rsid w:val="00D426E4"/>
    <w:rsid w:val="00D42A4E"/>
    <w:rsid w:val="00D42A84"/>
    <w:rsid w:val="00D42A88"/>
    <w:rsid w:val="00D42B17"/>
    <w:rsid w:val="00D42D0A"/>
    <w:rsid w:val="00D42EED"/>
    <w:rsid w:val="00D43294"/>
    <w:rsid w:val="00D43A5F"/>
    <w:rsid w:val="00D43B1B"/>
    <w:rsid w:val="00D43CFA"/>
    <w:rsid w:val="00D44235"/>
    <w:rsid w:val="00D442D8"/>
    <w:rsid w:val="00D442F0"/>
    <w:rsid w:val="00D44359"/>
    <w:rsid w:val="00D44367"/>
    <w:rsid w:val="00D44542"/>
    <w:rsid w:val="00D4464F"/>
    <w:rsid w:val="00D4473B"/>
    <w:rsid w:val="00D447E2"/>
    <w:rsid w:val="00D44A35"/>
    <w:rsid w:val="00D451D6"/>
    <w:rsid w:val="00D45402"/>
    <w:rsid w:val="00D45857"/>
    <w:rsid w:val="00D45915"/>
    <w:rsid w:val="00D45AFD"/>
    <w:rsid w:val="00D45B84"/>
    <w:rsid w:val="00D45CDC"/>
    <w:rsid w:val="00D45CFA"/>
    <w:rsid w:val="00D45EAA"/>
    <w:rsid w:val="00D45FAA"/>
    <w:rsid w:val="00D45FC2"/>
    <w:rsid w:val="00D461AD"/>
    <w:rsid w:val="00D4642B"/>
    <w:rsid w:val="00D467F5"/>
    <w:rsid w:val="00D46901"/>
    <w:rsid w:val="00D4691D"/>
    <w:rsid w:val="00D46988"/>
    <w:rsid w:val="00D46A0F"/>
    <w:rsid w:val="00D46A2C"/>
    <w:rsid w:val="00D46ABD"/>
    <w:rsid w:val="00D46C1A"/>
    <w:rsid w:val="00D46EC7"/>
    <w:rsid w:val="00D46FE6"/>
    <w:rsid w:val="00D4703D"/>
    <w:rsid w:val="00D472D9"/>
    <w:rsid w:val="00D473A5"/>
    <w:rsid w:val="00D47D52"/>
    <w:rsid w:val="00D47E83"/>
    <w:rsid w:val="00D47E8F"/>
    <w:rsid w:val="00D47F5D"/>
    <w:rsid w:val="00D5014D"/>
    <w:rsid w:val="00D503A2"/>
    <w:rsid w:val="00D5073C"/>
    <w:rsid w:val="00D50752"/>
    <w:rsid w:val="00D50754"/>
    <w:rsid w:val="00D50824"/>
    <w:rsid w:val="00D50A98"/>
    <w:rsid w:val="00D50B53"/>
    <w:rsid w:val="00D50B9A"/>
    <w:rsid w:val="00D50BC2"/>
    <w:rsid w:val="00D50CC2"/>
    <w:rsid w:val="00D50D4E"/>
    <w:rsid w:val="00D50D4F"/>
    <w:rsid w:val="00D50DCB"/>
    <w:rsid w:val="00D50DCC"/>
    <w:rsid w:val="00D51015"/>
    <w:rsid w:val="00D51094"/>
    <w:rsid w:val="00D510BF"/>
    <w:rsid w:val="00D51323"/>
    <w:rsid w:val="00D515BA"/>
    <w:rsid w:val="00D51627"/>
    <w:rsid w:val="00D51658"/>
    <w:rsid w:val="00D519FA"/>
    <w:rsid w:val="00D51AF5"/>
    <w:rsid w:val="00D51B5A"/>
    <w:rsid w:val="00D51CE7"/>
    <w:rsid w:val="00D51F12"/>
    <w:rsid w:val="00D5275D"/>
    <w:rsid w:val="00D52A7D"/>
    <w:rsid w:val="00D52D35"/>
    <w:rsid w:val="00D52DD7"/>
    <w:rsid w:val="00D52EB2"/>
    <w:rsid w:val="00D53062"/>
    <w:rsid w:val="00D531A0"/>
    <w:rsid w:val="00D534EB"/>
    <w:rsid w:val="00D53523"/>
    <w:rsid w:val="00D53734"/>
    <w:rsid w:val="00D5379C"/>
    <w:rsid w:val="00D5387F"/>
    <w:rsid w:val="00D53B8F"/>
    <w:rsid w:val="00D53CD4"/>
    <w:rsid w:val="00D53FF9"/>
    <w:rsid w:val="00D54629"/>
    <w:rsid w:val="00D54773"/>
    <w:rsid w:val="00D54778"/>
    <w:rsid w:val="00D547FD"/>
    <w:rsid w:val="00D54802"/>
    <w:rsid w:val="00D548CE"/>
    <w:rsid w:val="00D548DC"/>
    <w:rsid w:val="00D549C2"/>
    <w:rsid w:val="00D54A3A"/>
    <w:rsid w:val="00D54A96"/>
    <w:rsid w:val="00D54C67"/>
    <w:rsid w:val="00D54E8D"/>
    <w:rsid w:val="00D54F2D"/>
    <w:rsid w:val="00D55172"/>
    <w:rsid w:val="00D551F7"/>
    <w:rsid w:val="00D556CC"/>
    <w:rsid w:val="00D55755"/>
    <w:rsid w:val="00D5579E"/>
    <w:rsid w:val="00D55BC1"/>
    <w:rsid w:val="00D55BD9"/>
    <w:rsid w:val="00D561B0"/>
    <w:rsid w:val="00D56430"/>
    <w:rsid w:val="00D566DA"/>
    <w:rsid w:val="00D56931"/>
    <w:rsid w:val="00D56B34"/>
    <w:rsid w:val="00D56B55"/>
    <w:rsid w:val="00D56BA2"/>
    <w:rsid w:val="00D56DE0"/>
    <w:rsid w:val="00D56EA8"/>
    <w:rsid w:val="00D56F4B"/>
    <w:rsid w:val="00D5733E"/>
    <w:rsid w:val="00D573F7"/>
    <w:rsid w:val="00D574AD"/>
    <w:rsid w:val="00D575E2"/>
    <w:rsid w:val="00D57722"/>
    <w:rsid w:val="00D577AA"/>
    <w:rsid w:val="00D57A71"/>
    <w:rsid w:val="00D57B8B"/>
    <w:rsid w:val="00D57E7A"/>
    <w:rsid w:val="00D57EDF"/>
    <w:rsid w:val="00D6014D"/>
    <w:rsid w:val="00D601A0"/>
    <w:rsid w:val="00D601F5"/>
    <w:rsid w:val="00D60844"/>
    <w:rsid w:val="00D60892"/>
    <w:rsid w:val="00D608D0"/>
    <w:rsid w:val="00D60C21"/>
    <w:rsid w:val="00D60D01"/>
    <w:rsid w:val="00D60D4E"/>
    <w:rsid w:val="00D60D5A"/>
    <w:rsid w:val="00D60EE5"/>
    <w:rsid w:val="00D60FE3"/>
    <w:rsid w:val="00D61251"/>
    <w:rsid w:val="00D6137A"/>
    <w:rsid w:val="00D617B9"/>
    <w:rsid w:val="00D61828"/>
    <w:rsid w:val="00D6182E"/>
    <w:rsid w:val="00D61CE8"/>
    <w:rsid w:val="00D61D4B"/>
    <w:rsid w:val="00D61E87"/>
    <w:rsid w:val="00D61FB1"/>
    <w:rsid w:val="00D62240"/>
    <w:rsid w:val="00D62350"/>
    <w:rsid w:val="00D625C6"/>
    <w:rsid w:val="00D6273E"/>
    <w:rsid w:val="00D62943"/>
    <w:rsid w:val="00D62ACE"/>
    <w:rsid w:val="00D62CA9"/>
    <w:rsid w:val="00D62D95"/>
    <w:rsid w:val="00D62FA8"/>
    <w:rsid w:val="00D62FD5"/>
    <w:rsid w:val="00D6301A"/>
    <w:rsid w:val="00D6364C"/>
    <w:rsid w:val="00D636A9"/>
    <w:rsid w:val="00D6386A"/>
    <w:rsid w:val="00D63C6A"/>
    <w:rsid w:val="00D63DB4"/>
    <w:rsid w:val="00D63E42"/>
    <w:rsid w:val="00D6469B"/>
    <w:rsid w:val="00D647DC"/>
    <w:rsid w:val="00D64815"/>
    <w:rsid w:val="00D64CA8"/>
    <w:rsid w:val="00D64CB0"/>
    <w:rsid w:val="00D6509F"/>
    <w:rsid w:val="00D651FF"/>
    <w:rsid w:val="00D65286"/>
    <w:rsid w:val="00D655EF"/>
    <w:rsid w:val="00D6577E"/>
    <w:rsid w:val="00D65A49"/>
    <w:rsid w:val="00D65DF8"/>
    <w:rsid w:val="00D65E87"/>
    <w:rsid w:val="00D65EA6"/>
    <w:rsid w:val="00D660AD"/>
    <w:rsid w:val="00D66140"/>
    <w:rsid w:val="00D667EE"/>
    <w:rsid w:val="00D66FA9"/>
    <w:rsid w:val="00D679A2"/>
    <w:rsid w:val="00D67A5D"/>
    <w:rsid w:val="00D67D42"/>
    <w:rsid w:val="00D67E29"/>
    <w:rsid w:val="00D67F0F"/>
    <w:rsid w:val="00D67FC3"/>
    <w:rsid w:val="00D70597"/>
    <w:rsid w:val="00D7063D"/>
    <w:rsid w:val="00D70805"/>
    <w:rsid w:val="00D708C7"/>
    <w:rsid w:val="00D70C33"/>
    <w:rsid w:val="00D70D39"/>
    <w:rsid w:val="00D70E4D"/>
    <w:rsid w:val="00D70FB6"/>
    <w:rsid w:val="00D7102C"/>
    <w:rsid w:val="00D7108A"/>
    <w:rsid w:val="00D710AC"/>
    <w:rsid w:val="00D710DC"/>
    <w:rsid w:val="00D711F4"/>
    <w:rsid w:val="00D7159B"/>
    <w:rsid w:val="00D715A5"/>
    <w:rsid w:val="00D717E9"/>
    <w:rsid w:val="00D71B07"/>
    <w:rsid w:val="00D71D83"/>
    <w:rsid w:val="00D71DF9"/>
    <w:rsid w:val="00D71EF4"/>
    <w:rsid w:val="00D720B8"/>
    <w:rsid w:val="00D72218"/>
    <w:rsid w:val="00D7262E"/>
    <w:rsid w:val="00D727FC"/>
    <w:rsid w:val="00D72821"/>
    <w:rsid w:val="00D72932"/>
    <w:rsid w:val="00D72A3B"/>
    <w:rsid w:val="00D72B2E"/>
    <w:rsid w:val="00D72B31"/>
    <w:rsid w:val="00D72CE3"/>
    <w:rsid w:val="00D72D01"/>
    <w:rsid w:val="00D72D8C"/>
    <w:rsid w:val="00D72F7A"/>
    <w:rsid w:val="00D73008"/>
    <w:rsid w:val="00D730D0"/>
    <w:rsid w:val="00D73370"/>
    <w:rsid w:val="00D73381"/>
    <w:rsid w:val="00D735A8"/>
    <w:rsid w:val="00D73688"/>
    <w:rsid w:val="00D7387B"/>
    <w:rsid w:val="00D73D45"/>
    <w:rsid w:val="00D73E2A"/>
    <w:rsid w:val="00D73F47"/>
    <w:rsid w:val="00D73F52"/>
    <w:rsid w:val="00D73FBA"/>
    <w:rsid w:val="00D74005"/>
    <w:rsid w:val="00D7406A"/>
    <w:rsid w:val="00D7430E"/>
    <w:rsid w:val="00D74577"/>
    <w:rsid w:val="00D7465A"/>
    <w:rsid w:val="00D74710"/>
    <w:rsid w:val="00D7473A"/>
    <w:rsid w:val="00D74AAE"/>
    <w:rsid w:val="00D74BD9"/>
    <w:rsid w:val="00D74C18"/>
    <w:rsid w:val="00D74D8A"/>
    <w:rsid w:val="00D74E85"/>
    <w:rsid w:val="00D751F6"/>
    <w:rsid w:val="00D754DE"/>
    <w:rsid w:val="00D757B3"/>
    <w:rsid w:val="00D75A80"/>
    <w:rsid w:val="00D75B21"/>
    <w:rsid w:val="00D75B65"/>
    <w:rsid w:val="00D75BB3"/>
    <w:rsid w:val="00D75C94"/>
    <w:rsid w:val="00D75E49"/>
    <w:rsid w:val="00D75F0E"/>
    <w:rsid w:val="00D76077"/>
    <w:rsid w:val="00D76107"/>
    <w:rsid w:val="00D761A4"/>
    <w:rsid w:val="00D76425"/>
    <w:rsid w:val="00D765C4"/>
    <w:rsid w:val="00D765C9"/>
    <w:rsid w:val="00D766A2"/>
    <w:rsid w:val="00D76C1A"/>
    <w:rsid w:val="00D77060"/>
    <w:rsid w:val="00D771EF"/>
    <w:rsid w:val="00D778C0"/>
    <w:rsid w:val="00D77A0B"/>
    <w:rsid w:val="00D77BC8"/>
    <w:rsid w:val="00D77E1E"/>
    <w:rsid w:val="00D77ECB"/>
    <w:rsid w:val="00D8053A"/>
    <w:rsid w:val="00D80713"/>
    <w:rsid w:val="00D80885"/>
    <w:rsid w:val="00D80950"/>
    <w:rsid w:val="00D80B75"/>
    <w:rsid w:val="00D80B7C"/>
    <w:rsid w:val="00D80C66"/>
    <w:rsid w:val="00D80E62"/>
    <w:rsid w:val="00D80E9D"/>
    <w:rsid w:val="00D81088"/>
    <w:rsid w:val="00D81116"/>
    <w:rsid w:val="00D81475"/>
    <w:rsid w:val="00D814EF"/>
    <w:rsid w:val="00D8174A"/>
    <w:rsid w:val="00D817D9"/>
    <w:rsid w:val="00D81966"/>
    <w:rsid w:val="00D8196F"/>
    <w:rsid w:val="00D81A2B"/>
    <w:rsid w:val="00D81AE5"/>
    <w:rsid w:val="00D81FB7"/>
    <w:rsid w:val="00D823B0"/>
    <w:rsid w:val="00D823F0"/>
    <w:rsid w:val="00D82407"/>
    <w:rsid w:val="00D8264C"/>
    <w:rsid w:val="00D82676"/>
    <w:rsid w:val="00D82857"/>
    <w:rsid w:val="00D82947"/>
    <w:rsid w:val="00D82B88"/>
    <w:rsid w:val="00D82F86"/>
    <w:rsid w:val="00D82FE6"/>
    <w:rsid w:val="00D83097"/>
    <w:rsid w:val="00D8316D"/>
    <w:rsid w:val="00D832F1"/>
    <w:rsid w:val="00D833B0"/>
    <w:rsid w:val="00D833DD"/>
    <w:rsid w:val="00D8340E"/>
    <w:rsid w:val="00D834E6"/>
    <w:rsid w:val="00D836A7"/>
    <w:rsid w:val="00D836D7"/>
    <w:rsid w:val="00D83B3B"/>
    <w:rsid w:val="00D83EA6"/>
    <w:rsid w:val="00D83F0B"/>
    <w:rsid w:val="00D844BF"/>
    <w:rsid w:val="00D848CB"/>
    <w:rsid w:val="00D84D9B"/>
    <w:rsid w:val="00D84F57"/>
    <w:rsid w:val="00D850CD"/>
    <w:rsid w:val="00D85124"/>
    <w:rsid w:val="00D85362"/>
    <w:rsid w:val="00D8557F"/>
    <w:rsid w:val="00D85708"/>
    <w:rsid w:val="00D8579B"/>
    <w:rsid w:val="00D858D7"/>
    <w:rsid w:val="00D85C8D"/>
    <w:rsid w:val="00D86158"/>
    <w:rsid w:val="00D86190"/>
    <w:rsid w:val="00D8642F"/>
    <w:rsid w:val="00D866F9"/>
    <w:rsid w:val="00D8671E"/>
    <w:rsid w:val="00D86744"/>
    <w:rsid w:val="00D86829"/>
    <w:rsid w:val="00D86B03"/>
    <w:rsid w:val="00D86C12"/>
    <w:rsid w:val="00D86D72"/>
    <w:rsid w:val="00D87104"/>
    <w:rsid w:val="00D87227"/>
    <w:rsid w:val="00D8736D"/>
    <w:rsid w:val="00D8750A"/>
    <w:rsid w:val="00D877E1"/>
    <w:rsid w:val="00D8784F"/>
    <w:rsid w:val="00D87DA3"/>
    <w:rsid w:val="00D87E97"/>
    <w:rsid w:val="00D9003A"/>
    <w:rsid w:val="00D907AF"/>
    <w:rsid w:val="00D909CB"/>
    <w:rsid w:val="00D90CAD"/>
    <w:rsid w:val="00D90E47"/>
    <w:rsid w:val="00D90FCC"/>
    <w:rsid w:val="00D9100C"/>
    <w:rsid w:val="00D9100F"/>
    <w:rsid w:val="00D9111F"/>
    <w:rsid w:val="00D915DC"/>
    <w:rsid w:val="00D91960"/>
    <w:rsid w:val="00D91A96"/>
    <w:rsid w:val="00D91E1E"/>
    <w:rsid w:val="00D91EE0"/>
    <w:rsid w:val="00D91EE8"/>
    <w:rsid w:val="00D91FB5"/>
    <w:rsid w:val="00D92032"/>
    <w:rsid w:val="00D92243"/>
    <w:rsid w:val="00D924E0"/>
    <w:rsid w:val="00D9279E"/>
    <w:rsid w:val="00D929E4"/>
    <w:rsid w:val="00D92C25"/>
    <w:rsid w:val="00D92E4C"/>
    <w:rsid w:val="00D9312B"/>
    <w:rsid w:val="00D9338A"/>
    <w:rsid w:val="00D934FB"/>
    <w:rsid w:val="00D935F0"/>
    <w:rsid w:val="00D93694"/>
    <w:rsid w:val="00D93920"/>
    <w:rsid w:val="00D93A38"/>
    <w:rsid w:val="00D93AE4"/>
    <w:rsid w:val="00D93C5B"/>
    <w:rsid w:val="00D93D16"/>
    <w:rsid w:val="00D940A3"/>
    <w:rsid w:val="00D9414E"/>
    <w:rsid w:val="00D9437D"/>
    <w:rsid w:val="00D9440F"/>
    <w:rsid w:val="00D944F5"/>
    <w:rsid w:val="00D946FB"/>
    <w:rsid w:val="00D94877"/>
    <w:rsid w:val="00D94B03"/>
    <w:rsid w:val="00D951E5"/>
    <w:rsid w:val="00D9527E"/>
    <w:rsid w:val="00D954E5"/>
    <w:rsid w:val="00D95613"/>
    <w:rsid w:val="00D95654"/>
    <w:rsid w:val="00D9565A"/>
    <w:rsid w:val="00D956BE"/>
    <w:rsid w:val="00D95E95"/>
    <w:rsid w:val="00D95F53"/>
    <w:rsid w:val="00D96139"/>
    <w:rsid w:val="00D9643D"/>
    <w:rsid w:val="00D96661"/>
    <w:rsid w:val="00D966C8"/>
    <w:rsid w:val="00D9681B"/>
    <w:rsid w:val="00D968C3"/>
    <w:rsid w:val="00D96A4B"/>
    <w:rsid w:val="00D96B8F"/>
    <w:rsid w:val="00D96BDA"/>
    <w:rsid w:val="00D96D87"/>
    <w:rsid w:val="00D96F35"/>
    <w:rsid w:val="00D96F58"/>
    <w:rsid w:val="00D97019"/>
    <w:rsid w:val="00D97121"/>
    <w:rsid w:val="00D971EB"/>
    <w:rsid w:val="00D9735F"/>
    <w:rsid w:val="00D97510"/>
    <w:rsid w:val="00D975BE"/>
    <w:rsid w:val="00D9777D"/>
    <w:rsid w:val="00D979D4"/>
    <w:rsid w:val="00D97F0C"/>
    <w:rsid w:val="00DA087D"/>
    <w:rsid w:val="00DA0F88"/>
    <w:rsid w:val="00DA0F93"/>
    <w:rsid w:val="00DA1037"/>
    <w:rsid w:val="00DA178C"/>
    <w:rsid w:val="00DA1B3B"/>
    <w:rsid w:val="00DA1C63"/>
    <w:rsid w:val="00DA1E34"/>
    <w:rsid w:val="00DA2176"/>
    <w:rsid w:val="00DA2595"/>
    <w:rsid w:val="00DA27CE"/>
    <w:rsid w:val="00DA2C27"/>
    <w:rsid w:val="00DA2C3F"/>
    <w:rsid w:val="00DA2E45"/>
    <w:rsid w:val="00DA3107"/>
    <w:rsid w:val="00DA311C"/>
    <w:rsid w:val="00DA33AA"/>
    <w:rsid w:val="00DA36D7"/>
    <w:rsid w:val="00DA3853"/>
    <w:rsid w:val="00DA38C6"/>
    <w:rsid w:val="00DA3AFB"/>
    <w:rsid w:val="00DA3B30"/>
    <w:rsid w:val="00DA3E36"/>
    <w:rsid w:val="00DA3E9F"/>
    <w:rsid w:val="00DA411A"/>
    <w:rsid w:val="00DA4144"/>
    <w:rsid w:val="00DA470E"/>
    <w:rsid w:val="00DA4757"/>
    <w:rsid w:val="00DA47CF"/>
    <w:rsid w:val="00DA48D0"/>
    <w:rsid w:val="00DA4AA7"/>
    <w:rsid w:val="00DA4BBD"/>
    <w:rsid w:val="00DA4EF3"/>
    <w:rsid w:val="00DA4F72"/>
    <w:rsid w:val="00DA52FD"/>
    <w:rsid w:val="00DA5348"/>
    <w:rsid w:val="00DA53BF"/>
    <w:rsid w:val="00DA546C"/>
    <w:rsid w:val="00DA54E8"/>
    <w:rsid w:val="00DA561E"/>
    <w:rsid w:val="00DA589E"/>
    <w:rsid w:val="00DA58A4"/>
    <w:rsid w:val="00DA5B06"/>
    <w:rsid w:val="00DA5DB6"/>
    <w:rsid w:val="00DA5DEB"/>
    <w:rsid w:val="00DA5F0A"/>
    <w:rsid w:val="00DA62E7"/>
    <w:rsid w:val="00DA62FB"/>
    <w:rsid w:val="00DA6340"/>
    <w:rsid w:val="00DA69DB"/>
    <w:rsid w:val="00DA6DCB"/>
    <w:rsid w:val="00DA6FF7"/>
    <w:rsid w:val="00DA7216"/>
    <w:rsid w:val="00DA7427"/>
    <w:rsid w:val="00DA74CB"/>
    <w:rsid w:val="00DA755D"/>
    <w:rsid w:val="00DA7788"/>
    <w:rsid w:val="00DA7846"/>
    <w:rsid w:val="00DA7AB9"/>
    <w:rsid w:val="00DA7B3F"/>
    <w:rsid w:val="00DA7BD6"/>
    <w:rsid w:val="00DA7C8F"/>
    <w:rsid w:val="00DA7E7D"/>
    <w:rsid w:val="00DA7F1C"/>
    <w:rsid w:val="00DB0189"/>
    <w:rsid w:val="00DB02B4"/>
    <w:rsid w:val="00DB0682"/>
    <w:rsid w:val="00DB0B3C"/>
    <w:rsid w:val="00DB0BDB"/>
    <w:rsid w:val="00DB0C8E"/>
    <w:rsid w:val="00DB0DF3"/>
    <w:rsid w:val="00DB0F8C"/>
    <w:rsid w:val="00DB0FEE"/>
    <w:rsid w:val="00DB104E"/>
    <w:rsid w:val="00DB1509"/>
    <w:rsid w:val="00DB1651"/>
    <w:rsid w:val="00DB19E8"/>
    <w:rsid w:val="00DB1B20"/>
    <w:rsid w:val="00DB1E0D"/>
    <w:rsid w:val="00DB1F65"/>
    <w:rsid w:val="00DB1F8D"/>
    <w:rsid w:val="00DB20D0"/>
    <w:rsid w:val="00DB2270"/>
    <w:rsid w:val="00DB23AC"/>
    <w:rsid w:val="00DB2487"/>
    <w:rsid w:val="00DB25F1"/>
    <w:rsid w:val="00DB266A"/>
    <w:rsid w:val="00DB269A"/>
    <w:rsid w:val="00DB270E"/>
    <w:rsid w:val="00DB28E7"/>
    <w:rsid w:val="00DB2900"/>
    <w:rsid w:val="00DB2A47"/>
    <w:rsid w:val="00DB2C24"/>
    <w:rsid w:val="00DB2C5E"/>
    <w:rsid w:val="00DB2D4A"/>
    <w:rsid w:val="00DB2DFA"/>
    <w:rsid w:val="00DB2F1E"/>
    <w:rsid w:val="00DB33FF"/>
    <w:rsid w:val="00DB34AA"/>
    <w:rsid w:val="00DB34AD"/>
    <w:rsid w:val="00DB358A"/>
    <w:rsid w:val="00DB36E1"/>
    <w:rsid w:val="00DB371F"/>
    <w:rsid w:val="00DB3A67"/>
    <w:rsid w:val="00DB3EF1"/>
    <w:rsid w:val="00DB3FB2"/>
    <w:rsid w:val="00DB4316"/>
    <w:rsid w:val="00DB4351"/>
    <w:rsid w:val="00DB4478"/>
    <w:rsid w:val="00DB472B"/>
    <w:rsid w:val="00DB4737"/>
    <w:rsid w:val="00DB482D"/>
    <w:rsid w:val="00DB4C28"/>
    <w:rsid w:val="00DB4C3F"/>
    <w:rsid w:val="00DB4C86"/>
    <w:rsid w:val="00DB4F24"/>
    <w:rsid w:val="00DB5115"/>
    <w:rsid w:val="00DB5146"/>
    <w:rsid w:val="00DB518C"/>
    <w:rsid w:val="00DB56A9"/>
    <w:rsid w:val="00DB5761"/>
    <w:rsid w:val="00DB5A29"/>
    <w:rsid w:val="00DB5BF3"/>
    <w:rsid w:val="00DB5C0B"/>
    <w:rsid w:val="00DB5C41"/>
    <w:rsid w:val="00DB5DE8"/>
    <w:rsid w:val="00DB5E05"/>
    <w:rsid w:val="00DB60A5"/>
    <w:rsid w:val="00DB637B"/>
    <w:rsid w:val="00DB665D"/>
    <w:rsid w:val="00DB67EC"/>
    <w:rsid w:val="00DB6878"/>
    <w:rsid w:val="00DB6908"/>
    <w:rsid w:val="00DB6BFD"/>
    <w:rsid w:val="00DB6D0F"/>
    <w:rsid w:val="00DB6DDB"/>
    <w:rsid w:val="00DB6ED7"/>
    <w:rsid w:val="00DB6F02"/>
    <w:rsid w:val="00DB6F9A"/>
    <w:rsid w:val="00DB7362"/>
    <w:rsid w:val="00DB77F5"/>
    <w:rsid w:val="00DB78AD"/>
    <w:rsid w:val="00DB7AAA"/>
    <w:rsid w:val="00DB7D3C"/>
    <w:rsid w:val="00DB7D8F"/>
    <w:rsid w:val="00DB7F4E"/>
    <w:rsid w:val="00DC008C"/>
    <w:rsid w:val="00DC0420"/>
    <w:rsid w:val="00DC06C2"/>
    <w:rsid w:val="00DC07D8"/>
    <w:rsid w:val="00DC0844"/>
    <w:rsid w:val="00DC0874"/>
    <w:rsid w:val="00DC0BBC"/>
    <w:rsid w:val="00DC0E6A"/>
    <w:rsid w:val="00DC11BB"/>
    <w:rsid w:val="00DC1354"/>
    <w:rsid w:val="00DC13C9"/>
    <w:rsid w:val="00DC19DD"/>
    <w:rsid w:val="00DC1B89"/>
    <w:rsid w:val="00DC1D13"/>
    <w:rsid w:val="00DC1F92"/>
    <w:rsid w:val="00DC26FB"/>
    <w:rsid w:val="00DC29BA"/>
    <w:rsid w:val="00DC2A4B"/>
    <w:rsid w:val="00DC2C62"/>
    <w:rsid w:val="00DC2DE9"/>
    <w:rsid w:val="00DC2E15"/>
    <w:rsid w:val="00DC2EBD"/>
    <w:rsid w:val="00DC3508"/>
    <w:rsid w:val="00DC35AA"/>
    <w:rsid w:val="00DC37D4"/>
    <w:rsid w:val="00DC38EE"/>
    <w:rsid w:val="00DC3A92"/>
    <w:rsid w:val="00DC3B10"/>
    <w:rsid w:val="00DC3EDA"/>
    <w:rsid w:val="00DC4125"/>
    <w:rsid w:val="00DC4261"/>
    <w:rsid w:val="00DC44F1"/>
    <w:rsid w:val="00DC469A"/>
    <w:rsid w:val="00DC48DF"/>
    <w:rsid w:val="00DC4C47"/>
    <w:rsid w:val="00DC4EF2"/>
    <w:rsid w:val="00DC501B"/>
    <w:rsid w:val="00DC50E5"/>
    <w:rsid w:val="00DC5511"/>
    <w:rsid w:val="00DC5542"/>
    <w:rsid w:val="00DC5568"/>
    <w:rsid w:val="00DC5769"/>
    <w:rsid w:val="00DC5B5D"/>
    <w:rsid w:val="00DC5BE6"/>
    <w:rsid w:val="00DC5D1E"/>
    <w:rsid w:val="00DC5F22"/>
    <w:rsid w:val="00DC6018"/>
    <w:rsid w:val="00DC61A9"/>
    <w:rsid w:val="00DC6556"/>
    <w:rsid w:val="00DC664D"/>
    <w:rsid w:val="00DC68D8"/>
    <w:rsid w:val="00DC6B52"/>
    <w:rsid w:val="00DC6C11"/>
    <w:rsid w:val="00DC6D61"/>
    <w:rsid w:val="00DC6E29"/>
    <w:rsid w:val="00DC722A"/>
    <w:rsid w:val="00DC72EB"/>
    <w:rsid w:val="00DC72F0"/>
    <w:rsid w:val="00DC760A"/>
    <w:rsid w:val="00DC792E"/>
    <w:rsid w:val="00DC7AC4"/>
    <w:rsid w:val="00DC7C3B"/>
    <w:rsid w:val="00DC7D0F"/>
    <w:rsid w:val="00DC7D19"/>
    <w:rsid w:val="00DD013C"/>
    <w:rsid w:val="00DD020D"/>
    <w:rsid w:val="00DD023C"/>
    <w:rsid w:val="00DD024F"/>
    <w:rsid w:val="00DD04DE"/>
    <w:rsid w:val="00DD08C1"/>
    <w:rsid w:val="00DD0B9F"/>
    <w:rsid w:val="00DD0BA1"/>
    <w:rsid w:val="00DD0DFA"/>
    <w:rsid w:val="00DD0EF0"/>
    <w:rsid w:val="00DD0F29"/>
    <w:rsid w:val="00DD10D8"/>
    <w:rsid w:val="00DD1107"/>
    <w:rsid w:val="00DD154B"/>
    <w:rsid w:val="00DD17C1"/>
    <w:rsid w:val="00DD1913"/>
    <w:rsid w:val="00DD1C0B"/>
    <w:rsid w:val="00DD1E98"/>
    <w:rsid w:val="00DD1EBA"/>
    <w:rsid w:val="00DD1EF3"/>
    <w:rsid w:val="00DD1FD1"/>
    <w:rsid w:val="00DD210E"/>
    <w:rsid w:val="00DD25E8"/>
    <w:rsid w:val="00DD27A1"/>
    <w:rsid w:val="00DD2846"/>
    <w:rsid w:val="00DD2B32"/>
    <w:rsid w:val="00DD2D6D"/>
    <w:rsid w:val="00DD2F64"/>
    <w:rsid w:val="00DD2FD7"/>
    <w:rsid w:val="00DD3146"/>
    <w:rsid w:val="00DD31BF"/>
    <w:rsid w:val="00DD35A2"/>
    <w:rsid w:val="00DD3648"/>
    <w:rsid w:val="00DD39DF"/>
    <w:rsid w:val="00DD3A09"/>
    <w:rsid w:val="00DD3AB7"/>
    <w:rsid w:val="00DD3B7A"/>
    <w:rsid w:val="00DD3D27"/>
    <w:rsid w:val="00DD4164"/>
    <w:rsid w:val="00DD4413"/>
    <w:rsid w:val="00DD459B"/>
    <w:rsid w:val="00DD45A0"/>
    <w:rsid w:val="00DD45DA"/>
    <w:rsid w:val="00DD466B"/>
    <w:rsid w:val="00DD46CF"/>
    <w:rsid w:val="00DD48FF"/>
    <w:rsid w:val="00DD499C"/>
    <w:rsid w:val="00DD4B17"/>
    <w:rsid w:val="00DD4BDC"/>
    <w:rsid w:val="00DD4C35"/>
    <w:rsid w:val="00DD4EE7"/>
    <w:rsid w:val="00DD4F16"/>
    <w:rsid w:val="00DD4F6E"/>
    <w:rsid w:val="00DD4FED"/>
    <w:rsid w:val="00DD5088"/>
    <w:rsid w:val="00DD55B5"/>
    <w:rsid w:val="00DD55E6"/>
    <w:rsid w:val="00DD57EB"/>
    <w:rsid w:val="00DD5911"/>
    <w:rsid w:val="00DD5C22"/>
    <w:rsid w:val="00DD5C50"/>
    <w:rsid w:val="00DD5CE7"/>
    <w:rsid w:val="00DD5D22"/>
    <w:rsid w:val="00DD6295"/>
    <w:rsid w:val="00DD649C"/>
    <w:rsid w:val="00DD68A4"/>
    <w:rsid w:val="00DD69FE"/>
    <w:rsid w:val="00DD6CD1"/>
    <w:rsid w:val="00DD7006"/>
    <w:rsid w:val="00DD7270"/>
    <w:rsid w:val="00DD72F8"/>
    <w:rsid w:val="00DD75C8"/>
    <w:rsid w:val="00DD75E8"/>
    <w:rsid w:val="00DD7687"/>
    <w:rsid w:val="00DD76DE"/>
    <w:rsid w:val="00DD79EE"/>
    <w:rsid w:val="00DD7A98"/>
    <w:rsid w:val="00DD7AAB"/>
    <w:rsid w:val="00DD7B85"/>
    <w:rsid w:val="00DD7ECA"/>
    <w:rsid w:val="00DE02BC"/>
    <w:rsid w:val="00DE03DB"/>
    <w:rsid w:val="00DE0484"/>
    <w:rsid w:val="00DE0518"/>
    <w:rsid w:val="00DE0529"/>
    <w:rsid w:val="00DE057E"/>
    <w:rsid w:val="00DE0604"/>
    <w:rsid w:val="00DE073C"/>
    <w:rsid w:val="00DE07CF"/>
    <w:rsid w:val="00DE0A60"/>
    <w:rsid w:val="00DE0C21"/>
    <w:rsid w:val="00DE0DCA"/>
    <w:rsid w:val="00DE0EBA"/>
    <w:rsid w:val="00DE0EE6"/>
    <w:rsid w:val="00DE0F4D"/>
    <w:rsid w:val="00DE109C"/>
    <w:rsid w:val="00DE1134"/>
    <w:rsid w:val="00DE11AA"/>
    <w:rsid w:val="00DE11DF"/>
    <w:rsid w:val="00DE1289"/>
    <w:rsid w:val="00DE15BB"/>
    <w:rsid w:val="00DE18B2"/>
    <w:rsid w:val="00DE1937"/>
    <w:rsid w:val="00DE197A"/>
    <w:rsid w:val="00DE1AEC"/>
    <w:rsid w:val="00DE1C94"/>
    <w:rsid w:val="00DE1F44"/>
    <w:rsid w:val="00DE200B"/>
    <w:rsid w:val="00DE20C0"/>
    <w:rsid w:val="00DE211A"/>
    <w:rsid w:val="00DE226A"/>
    <w:rsid w:val="00DE233D"/>
    <w:rsid w:val="00DE2522"/>
    <w:rsid w:val="00DE2699"/>
    <w:rsid w:val="00DE2B97"/>
    <w:rsid w:val="00DE2D47"/>
    <w:rsid w:val="00DE3196"/>
    <w:rsid w:val="00DE324A"/>
    <w:rsid w:val="00DE34B5"/>
    <w:rsid w:val="00DE35BF"/>
    <w:rsid w:val="00DE3847"/>
    <w:rsid w:val="00DE3E2B"/>
    <w:rsid w:val="00DE3EAA"/>
    <w:rsid w:val="00DE3F74"/>
    <w:rsid w:val="00DE3FBD"/>
    <w:rsid w:val="00DE435C"/>
    <w:rsid w:val="00DE494A"/>
    <w:rsid w:val="00DE49C4"/>
    <w:rsid w:val="00DE4ACF"/>
    <w:rsid w:val="00DE4DB3"/>
    <w:rsid w:val="00DE5056"/>
    <w:rsid w:val="00DE5229"/>
    <w:rsid w:val="00DE530B"/>
    <w:rsid w:val="00DE53B4"/>
    <w:rsid w:val="00DE555C"/>
    <w:rsid w:val="00DE568F"/>
    <w:rsid w:val="00DE580C"/>
    <w:rsid w:val="00DE58FF"/>
    <w:rsid w:val="00DE5A87"/>
    <w:rsid w:val="00DE5BD9"/>
    <w:rsid w:val="00DE5EFB"/>
    <w:rsid w:val="00DE632A"/>
    <w:rsid w:val="00DE6461"/>
    <w:rsid w:val="00DE649B"/>
    <w:rsid w:val="00DE64EB"/>
    <w:rsid w:val="00DE64F2"/>
    <w:rsid w:val="00DE67AB"/>
    <w:rsid w:val="00DE6D09"/>
    <w:rsid w:val="00DE6E3C"/>
    <w:rsid w:val="00DE7057"/>
    <w:rsid w:val="00DE72DE"/>
    <w:rsid w:val="00DE73C7"/>
    <w:rsid w:val="00DE759E"/>
    <w:rsid w:val="00DE75D5"/>
    <w:rsid w:val="00DE773D"/>
    <w:rsid w:val="00DE78CC"/>
    <w:rsid w:val="00DE78D4"/>
    <w:rsid w:val="00DE7E11"/>
    <w:rsid w:val="00DE7EAF"/>
    <w:rsid w:val="00DF02F5"/>
    <w:rsid w:val="00DF065E"/>
    <w:rsid w:val="00DF0B39"/>
    <w:rsid w:val="00DF0C3F"/>
    <w:rsid w:val="00DF0D14"/>
    <w:rsid w:val="00DF0EAE"/>
    <w:rsid w:val="00DF108E"/>
    <w:rsid w:val="00DF11D4"/>
    <w:rsid w:val="00DF12DF"/>
    <w:rsid w:val="00DF1447"/>
    <w:rsid w:val="00DF1C4B"/>
    <w:rsid w:val="00DF1ED9"/>
    <w:rsid w:val="00DF2217"/>
    <w:rsid w:val="00DF282C"/>
    <w:rsid w:val="00DF287E"/>
    <w:rsid w:val="00DF2A13"/>
    <w:rsid w:val="00DF2BDF"/>
    <w:rsid w:val="00DF2C16"/>
    <w:rsid w:val="00DF2F3F"/>
    <w:rsid w:val="00DF331D"/>
    <w:rsid w:val="00DF33BD"/>
    <w:rsid w:val="00DF33D2"/>
    <w:rsid w:val="00DF357F"/>
    <w:rsid w:val="00DF38CC"/>
    <w:rsid w:val="00DF38E6"/>
    <w:rsid w:val="00DF3DB7"/>
    <w:rsid w:val="00DF3E01"/>
    <w:rsid w:val="00DF3FE0"/>
    <w:rsid w:val="00DF4060"/>
    <w:rsid w:val="00DF41EE"/>
    <w:rsid w:val="00DF42A2"/>
    <w:rsid w:val="00DF436B"/>
    <w:rsid w:val="00DF4701"/>
    <w:rsid w:val="00DF4DD9"/>
    <w:rsid w:val="00DF4E02"/>
    <w:rsid w:val="00DF4F69"/>
    <w:rsid w:val="00DF51B2"/>
    <w:rsid w:val="00DF52EC"/>
    <w:rsid w:val="00DF54BC"/>
    <w:rsid w:val="00DF5D4E"/>
    <w:rsid w:val="00DF5E2F"/>
    <w:rsid w:val="00DF5EE1"/>
    <w:rsid w:val="00DF61EF"/>
    <w:rsid w:val="00DF62F0"/>
    <w:rsid w:val="00DF669B"/>
    <w:rsid w:val="00DF67B8"/>
    <w:rsid w:val="00DF67DA"/>
    <w:rsid w:val="00DF6912"/>
    <w:rsid w:val="00DF6A54"/>
    <w:rsid w:val="00DF6D5B"/>
    <w:rsid w:val="00DF6DDF"/>
    <w:rsid w:val="00DF6F4A"/>
    <w:rsid w:val="00DF70BC"/>
    <w:rsid w:val="00DF7287"/>
    <w:rsid w:val="00DF746C"/>
    <w:rsid w:val="00DF75DA"/>
    <w:rsid w:val="00DF760F"/>
    <w:rsid w:val="00DF775D"/>
    <w:rsid w:val="00DF7857"/>
    <w:rsid w:val="00DF78AB"/>
    <w:rsid w:val="00DF7A82"/>
    <w:rsid w:val="00DF7A9A"/>
    <w:rsid w:val="00E0008F"/>
    <w:rsid w:val="00E00847"/>
    <w:rsid w:val="00E008A4"/>
    <w:rsid w:val="00E00A3E"/>
    <w:rsid w:val="00E00AEF"/>
    <w:rsid w:val="00E00CC4"/>
    <w:rsid w:val="00E00F60"/>
    <w:rsid w:val="00E0129C"/>
    <w:rsid w:val="00E013CE"/>
    <w:rsid w:val="00E01451"/>
    <w:rsid w:val="00E01802"/>
    <w:rsid w:val="00E01CCB"/>
    <w:rsid w:val="00E01D2A"/>
    <w:rsid w:val="00E01EAD"/>
    <w:rsid w:val="00E0207A"/>
    <w:rsid w:val="00E020D9"/>
    <w:rsid w:val="00E02228"/>
    <w:rsid w:val="00E02434"/>
    <w:rsid w:val="00E02682"/>
    <w:rsid w:val="00E02699"/>
    <w:rsid w:val="00E0276E"/>
    <w:rsid w:val="00E029F4"/>
    <w:rsid w:val="00E02A2D"/>
    <w:rsid w:val="00E02BBD"/>
    <w:rsid w:val="00E02E63"/>
    <w:rsid w:val="00E031B1"/>
    <w:rsid w:val="00E03425"/>
    <w:rsid w:val="00E03579"/>
    <w:rsid w:val="00E035D6"/>
    <w:rsid w:val="00E03A22"/>
    <w:rsid w:val="00E03A99"/>
    <w:rsid w:val="00E03D1C"/>
    <w:rsid w:val="00E04078"/>
    <w:rsid w:val="00E04116"/>
    <w:rsid w:val="00E044A1"/>
    <w:rsid w:val="00E0451F"/>
    <w:rsid w:val="00E04574"/>
    <w:rsid w:val="00E0481E"/>
    <w:rsid w:val="00E048AC"/>
    <w:rsid w:val="00E049ED"/>
    <w:rsid w:val="00E04A91"/>
    <w:rsid w:val="00E04C32"/>
    <w:rsid w:val="00E04D93"/>
    <w:rsid w:val="00E050B3"/>
    <w:rsid w:val="00E05206"/>
    <w:rsid w:val="00E0522C"/>
    <w:rsid w:val="00E05400"/>
    <w:rsid w:val="00E055CA"/>
    <w:rsid w:val="00E058D4"/>
    <w:rsid w:val="00E058F6"/>
    <w:rsid w:val="00E05963"/>
    <w:rsid w:val="00E05A94"/>
    <w:rsid w:val="00E05B8F"/>
    <w:rsid w:val="00E05C14"/>
    <w:rsid w:val="00E05D5C"/>
    <w:rsid w:val="00E05E73"/>
    <w:rsid w:val="00E060A6"/>
    <w:rsid w:val="00E061E4"/>
    <w:rsid w:val="00E0627B"/>
    <w:rsid w:val="00E062A0"/>
    <w:rsid w:val="00E062D3"/>
    <w:rsid w:val="00E06517"/>
    <w:rsid w:val="00E06678"/>
    <w:rsid w:val="00E067B2"/>
    <w:rsid w:val="00E067C4"/>
    <w:rsid w:val="00E067F6"/>
    <w:rsid w:val="00E068BD"/>
    <w:rsid w:val="00E069C5"/>
    <w:rsid w:val="00E06B9C"/>
    <w:rsid w:val="00E06E81"/>
    <w:rsid w:val="00E06E9F"/>
    <w:rsid w:val="00E06F42"/>
    <w:rsid w:val="00E06F6C"/>
    <w:rsid w:val="00E070AF"/>
    <w:rsid w:val="00E07131"/>
    <w:rsid w:val="00E07275"/>
    <w:rsid w:val="00E07535"/>
    <w:rsid w:val="00E07569"/>
    <w:rsid w:val="00E0769B"/>
    <w:rsid w:val="00E079B4"/>
    <w:rsid w:val="00E079DF"/>
    <w:rsid w:val="00E07A00"/>
    <w:rsid w:val="00E07A6F"/>
    <w:rsid w:val="00E07B4E"/>
    <w:rsid w:val="00E07F1A"/>
    <w:rsid w:val="00E100EC"/>
    <w:rsid w:val="00E1027D"/>
    <w:rsid w:val="00E103B6"/>
    <w:rsid w:val="00E105F7"/>
    <w:rsid w:val="00E10A65"/>
    <w:rsid w:val="00E10B6F"/>
    <w:rsid w:val="00E10D1F"/>
    <w:rsid w:val="00E10E8E"/>
    <w:rsid w:val="00E1118C"/>
    <w:rsid w:val="00E113CC"/>
    <w:rsid w:val="00E116FE"/>
    <w:rsid w:val="00E11C04"/>
    <w:rsid w:val="00E11D65"/>
    <w:rsid w:val="00E11E85"/>
    <w:rsid w:val="00E121E1"/>
    <w:rsid w:val="00E121FD"/>
    <w:rsid w:val="00E1231F"/>
    <w:rsid w:val="00E126B6"/>
    <w:rsid w:val="00E12AB4"/>
    <w:rsid w:val="00E12D64"/>
    <w:rsid w:val="00E12F29"/>
    <w:rsid w:val="00E13027"/>
    <w:rsid w:val="00E13088"/>
    <w:rsid w:val="00E13133"/>
    <w:rsid w:val="00E131B2"/>
    <w:rsid w:val="00E13275"/>
    <w:rsid w:val="00E13331"/>
    <w:rsid w:val="00E1336D"/>
    <w:rsid w:val="00E13498"/>
    <w:rsid w:val="00E13517"/>
    <w:rsid w:val="00E1384C"/>
    <w:rsid w:val="00E13B02"/>
    <w:rsid w:val="00E13D09"/>
    <w:rsid w:val="00E13F41"/>
    <w:rsid w:val="00E13FE8"/>
    <w:rsid w:val="00E14026"/>
    <w:rsid w:val="00E140C8"/>
    <w:rsid w:val="00E142C9"/>
    <w:rsid w:val="00E14692"/>
    <w:rsid w:val="00E14AB7"/>
    <w:rsid w:val="00E14B43"/>
    <w:rsid w:val="00E14E70"/>
    <w:rsid w:val="00E14F2A"/>
    <w:rsid w:val="00E14FDE"/>
    <w:rsid w:val="00E1505A"/>
    <w:rsid w:val="00E1522F"/>
    <w:rsid w:val="00E15317"/>
    <w:rsid w:val="00E158B1"/>
    <w:rsid w:val="00E1597F"/>
    <w:rsid w:val="00E15B93"/>
    <w:rsid w:val="00E15C40"/>
    <w:rsid w:val="00E15E43"/>
    <w:rsid w:val="00E16020"/>
    <w:rsid w:val="00E161A8"/>
    <w:rsid w:val="00E162B9"/>
    <w:rsid w:val="00E1652B"/>
    <w:rsid w:val="00E167E2"/>
    <w:rsid w:val="00E16C5A"/>
    <w:rsid w:val="00E16D41"/>
    <w:rsid w:val="00E171FE"/>
    <w:rsid w:val="00E17260"/>
    <w:rsid w:val="00E172E4"/>
    <w:rsid w:val="00E17306"/>
    <w:rsid w:val="00E173CC"/>
    <w:rsid w:val="00E1752C"/>
    <w:rsid w:val="00E17925"/>
    <w:rsid w:val="00E1792C"/>
    <w:rsid w:val="00E17A7A"/>
    <w:rsid w:val="00E17AB5"/>
    <w:rsid w:val="00E17B5E"/>
    <w:rsid w:val="00E17EE5"/>
    <w:rsid w:val="00E17FE7"/>
    <w:rsid w:val="00E20450"/>
    <w:rsid w:val="00E20477"/>
    <w:rsid w:val="00E204A2"/>
    <w:rsid w:val="00E205D3"/>
    <w:rsid w:val="00E206FD"/>
    <w:rsid w:val="00E20736"/>
    <w:rsid w:val="00E207EF"/>
    <w:rsid w:val="00E20C93"/>
    <w:rsid w:val="00E20DF7"/>
    <w:rsid w:val="00E20F46"/>
    <w:rsid w:val="00E2125C"/>
    <w:rsid w:val="00E2125D"/>
    <w:rsid w:val="00E212C4"/>
    <w:rsid w:val="00E212CB"/>
    <w:rsid w:val="00E212D8"/>
    <w:rsid w:val="00E21317"/>
    <w:rsid w:val="00E219CE"/>
    <w:rsid w:val="00E21BD1"/>
    <w:rsid w:val="00E22116"/>
    <w:rsid w:val="00E2232E"/>
    <w:rsid w:val="00E22456"/>
    <w:rsid w:val="00E2265B"/>
    <w:rsid w:val="00E226CF"/>
    <w:rsid w:val="00E22736"/>
    <w:rsid w:val="00E228B9"/>
    <w:rsid w:val="00E229E3"/>
    <w:rsid w:val="00E229FE"/>
    <w:rsid w:val="00E22ECF"/>
    <w:rsid w:val="00E22F5B"/>
    <w:rsid w:val="00E2319D"/>
    <w:rsid w:val="00E233E6"/>
    <w:rsid w:val="00E235A3"/>
    <w:rsid w:val="00E235B4"/>
    <w:rsid w:val="00E239EF"/>
    <w:rsid w:val="00E23A19"/>
    <w:rsid w:val="00E23AD4"/>
    <w:rsid w:val="00E23BC3"/>
    <w:rsid w:val="00E23C2D"/>
    <w:rsid w:val="00E23FA5"/>
    <w:rsid w:val="00E244B3"/>
    <w:rsid w:val="00E246D4"/>
    <w:rsid w:val="00E2494B"/>
    <w:rsid w:val="00E24A42"/>
    <w:rsid w:val="00E24AAF"/>
    <w:rsid w:val="00E24AC2"/>
    <w:rsid w:val="00E24B2F"/>
    <w:rsid w:val="00E24B6C"/>
    <w:rsid w:val="00E24C14"/>
    <w:rsid w:val="00E24C51"/>
    <w:rsid w:val="00E24D4B"/>
    <w:rsid w:val="00E24E66"/>
    <w:rsid w:val="00E24E71"/>
    <w:rsid w:val="00E24EC8"/>
    <w:rsid w:val="00E24EDF"/>
    <w:rsid w:val="00E24F6E"/>
    <w:rsid w:val="00E250F4"/>
    <w:rsid w:val="00E252BB"/>
    <w:rsid w:val="00E254DF"/>
    <w:rsid w:val="00E255E0"/>
    <w:rsid w:val="00E25950"/>
    <w:rsid w:val="00E25BFB"/>
    <w:rsid w:val="00E25CE2"/>
    <w:rsid w:val="00E25D28"/>
    <w:rsid w:val="00E25D6C"/>
    <w:rsid w:val="00E25F4D"/>
    <w:rsid w:val="00E2617D"/>
    <w:rsid w:val="00E263B7"/>
    <w:rsid w:val="00E26445"/>
    <w:rsid w:val="00E26491"/>
    <w:rsid w:val="00E264CF"/>
    <w:rsid w:val="00E26817"/>
    <w:rsid w:val="00E26FEA"/>
    <w:rsid w:val="00E2702C"/>
    <w:rsid w:val="00E27199"/>
    <w:rsid w:val="00E27453"/>
    <w:rsid w:val="00E27545"/>
    <w:rsid w:val="00E275C5"/>
    <w:rsid w:val="00E2786E"/>
    <w:rsid w:val="00E279E7"/>
    <w:rsid w:val="00E27EB9"/>
    <w:rsid w:val="00E27ED4"/>
    <w:rsid w:val="00E30356"/>
    <w:rsid w:val="00E3057D"/>
    <w:rsid w:val="00E30724"/>
    <w:rsid w:val="00E307CF"/>
    <w:rsid w:val="00E30BCA"/>
    <w:rsid w:val="00E30FD4"/>
    <w:rsid w:val="00E3104F"/>
    <w:rsid w:val="00E317AD"/>
    <w:rsid w:val="00E317C2"/>
    <w:rsid w:val="00E3182F"/>
    <w:rsid w:val="00E31A50"/>
    <w:rsid w:val="00E31AC5"/>
    <w:rsid w:val="00E31D77"/>
    <w:rsid w:val="00E31DE1"/>
    <w:rsid w:val="00E31F74"/>
    <w:rsid w:val="00E31FC4"/>
    <w:rsid w:val="00E32250"/>
    <w:rsid w:val="00E3225A"/>
    <w:rsid w:val="00E3238F"/>
    <w:rsid w:val="00E32904"/>
    <w:rsid w:val="00E32B50"/>
    <w:rsid w:val="00E32D58"/>
    <w:rsid w:val="00E32DCF"/>
    <w:rsid w:val="00E33009"/>
    <w:rsid w:val="00E33199"/>
    <w:rsid w:val="00E33393"/>
    <w:rsid w:val="00E333AD"/>
    <w:rsid w:val="00E3340E"/>
    <w:rsid w:val="00E33568"/>
    <w:rsid w:val="00E337B3"/>
    <w:rsid w:val="00E337CB"/>
    <w:rsid w:val="00E338AE"/>
    <w:rsid w:val="00E339BC"/>
    <w:rsid w:val="00E33DE9"/>
    <w:rsid w:val="00E340AD"/>
    <w:rsid w:val="00E34205"/>
    <w:rsid w:val="00E34283"/>
    <w:rsid w:val="00E34358"/>
    <w:rsid w:val="00E34378"/>
    <w:rsid w:val="00E34431"/>
    <w:rsid w:val="00E344AE"/>
    <w:rsid w:val="00E344DE"/>
    <w:rsid w:val="00E345BB"/>
    <w:rsid w:val="00E3473F"/>
    <w:rsid w:val="00E347D9"/>
    <w:rsid w:val="00E34804"/>
    <w:rsid w:val="00E3480B"/>
    <w:rsid w:val="00E34928"/>
    <w:rsid w:val="00E34A22"/>
    <w:rsid w:val="00E34E02"/>
    <w:rsid w:val="00E34E77"/>
    <w:rsid w:val="00E34EA1"/>
    <w:rsid w:val="00E34FC1"/>
    <w:rsid w:val="00E35091"/>
    <w:rsid w:val="00E350B0"/>
    <w:rsid w:val="00E350B9"/>
    <w:rsid w:val="00E352A9"/>
    <w:rsid w:val="00E354FD"/>
    <w:rsid w:val="00E35811"/>
    <w:rsid w:val="00E35818"/>
    <w:rsid w:val="00E35855"/>
    <w:rsid w:val="00E35D35"/>
    <w:rsid w:val="00E36113"/>
    <w:rsid w:val="00E362BB"/>
    <w:rsid w:val="00E36460"/>
    <w:rsid w:val="00E365F6"/>
    <w:rsid w:val="00E3673D"/>
    <w:rsid w:val="00E367D8"/>
    <w:rsid w:val="00E36872"/>
    <w:rsid w:val="00E368F7"/>
    <w:rsid w:val="00E36AB4"/>
    <w:rsid w:val="00E36B22"/>
    <w:rsid w:val="00E36CA2"/>
    <w:rsid w:val="00E36F24"/>
    <w:rsid w:val="00E3709C"/>
    <w:rsid w:val="00E37191"/>
    <w:rsid w:val="00E3758F"/>
    <w:rsid w:val="00E376C9"/>
    <w:rsid w:val="00E376DF"/>
    <w:rsid w:val="00E377A8"/>
    <w:rsid w:val="00E377AB"/>
    <w:rsid w:val="00E37C4A"/>
    <w:rsid w:val="00E37E8C"/>
    <w:rsid w:val="00E37FF3"/>
    <w:rsid w:val="00E402B0"/>
    <w:rsid w:val="00E404E4"/>
    <w:rsid w:val="00E40621"/>
    <w:rsid w:val="00E407B3"/>
    <w:rsid w:val="00E407C8"/>
    <w:rsid w:val="00E40A5E"/>
    <w:rsid w:val="00E40B34"/>
    <w:rsid w:val="00E40B74"/>
    <w:rsid w:val="00E40EA7"/>
    <w:rsid w:val="00E40EBB"/>
    <w:rsid w:val="00E410DA"/>
    <w:rsid w:val="00E4148C"/>
    <w:rsid w:val="00E414EA"/>
    <w:rsid w:val="00E41866"/>
    <w:rsid w:val="00E41A6A"/>
    <w:rsid w:val="00E41B00"/>
    <w:rsid w:val="00E41B7A"/>
    <w:rsid w:val="00E41C19"/>
    <w:rsid w:val="00E41CD7"/>
    <w:rsid w:val="00E41CFF"/>
    <w:rsid w:val="00E41D77"/>
    <w:rsid w:val="00E41DBE"/>
    <w:rsid w:val="00E41F37"/>
    <w:rsid w:val="00E42026"/>
    <w:rsid w:val="00E42379"/>
    <w:rsid w:val="00E42464"/>
    <w:rsid w:val="00E42474"/>
    <w:rsid w:val="00E42568"/>
    <w:rsid w:val="00E4272A"/>
    <w:rsid w:val="00E428A1"/>
    <w:rsid w:val="00E42939"/>
    <w:rsid w:val="00E42BED"/>
    <w:rsid w:val="00E42C03"/>
    <w:rsid w:val="00E42EB0"/>
    <w:rsid w:val="00E431C1"/>
    <w:rsid w:val="00E43484"/>
    <w:rsid w:val="00E43D1E"/>
    <w:rsid w:val="00E43EFD"/>
    <w:rsid w:val="00E440BE"/>
    <w:rsid w:val="00E441A2"/>
    <w:rsid w:val="00E4446C"/>
    <w:rsid w:val="00E4448A"/>
    <w:rsid w:val="00E4479A"/>
    <w:rsid w:val="00E44FC7"/>
    <w:rsid w:val="00E4543D"/>
    <w:rsid w:val="00E45442"/>
    <w:rsid w:val="00E45668"/>
    <w:rsid w:val="00E45745"/>
    <w:rsid w:val="00E45ADA"/>
    <w:rsid w:val="00E45B00"/>
    <w:rsid w:val="00E45B9A"/>
    <w:rsid w:val="00E46355"/>
    <w:rsid w:val="00E46542"/>
    <w:rsid w:val="00E466B0"/>
    <w:rsid w:val="00E46979"/>
    <w:rsid w:val="00E46CD9"/>
    <w:rsid w:val="00E46D30"/>
    <w:rsid w:val="00E46E11"/>
    <w:rsid w:val="00E471BB"/>
    <w:rsid w:val="00E472CF"/>
    <w:rsid w:val="00E47359"/>
    <w:rsid w:val="00E473F5"/>
    <w:rsid w:val="00E47411"/>
    <w:rsid w:val="00E47474"/>
    <w:rsid w:val="00E4757A"/>
    <w:rsid w:val="00E477C4"/>
    <w:rsid w:val="00E478FF"/>
    <w:rsid w:val="00E47A29"/>
    <w:rsid w:val="00E47DD3"/>
    <w:rsid w:val="00E50579"/>
    <w:rsid w:val="00E5058E"/>
    <w:rsid w:val="00E50619"/>
    <w:rsid w:val="00E506F6"/>
    <w:rsid w:val="00E50839"/>
    <w:rsid w:val="00E50855"/>
    <w:rsid w:val="00E5085C"/>
    <w:rsid w:val="00E50ACA"/>
    <w:rsid w:val="00E50DBC"/>
    <w:rsid w:val="00E5101F"/>
    <w:rsid w:val="00E51411"/>
    <w:rsid w:val="00E51A30"/>
    <w:rsid w:val="00E51A62"/>
    <w:rsid w:val="00E51B20"/>
    <w:rsid w:val="00E51BBA"/>
    <w:rsid w:val="00E51D25"/>
    <w:rsid w:val="00E52244"/>
    <w:rsid w:val="00E52329"/>
    <w:rsid w:val="00E526AF"/>
    <w:rsid w:val="00E52762"/>
    <w:rsid w:val="00E52901"/>
    <w:rsid w:val="00E52920"/>
    <w:rsid w:val="00E529AA"/>
    <w:rsid w:val="00E52B63"/>
    <w:rsid w:val="00E52EF6"/>
    <w:rsid w:val="00E530E1"/>
    <w:rsid w:val="00E5321B"/>
    <w:rsid w:val="00E53301"/>
    <w:rsid w:val="00E5357D"/>
    <w:rsid w:val="00E535F8"/>
    <w:rsid w:val="00E539AB"/>
    <w:rsid w:val="00E539E0"/>
    <w:rsid w:val="00E53C37"/>
    <w:rsid w:val="00E53D16"/>
    <w:rsid w:val="00E54173"/>
    <w:rsid w:val="00E543D8"/>
    <w:rsid w:val="00E544FC"/>
    <w:rsid w:val="00E54516"/>
    <w:rsid w:val="00E5484A"/>
    <w:rsid w:val="00E54B47"/>
    <w:rsid w:val="00E54ED1"/>
    <w:rsid w:val="00E54EDF"/>
    <w:rsid w:val="00E55112"/>
    <w:rsid w:val="00E5515F"/>
    <w:rsid w:val="00E551D2"/>
    <w:rsid w:val="00E5553C"/>
    <w:rsid w:val="00E5578E"/>
    <w:rsid w:val="00E558E0"/>
    <w:rsid w:val="00E558EE"/>
    <w:rsid w:val="00E55A57"/>
    <w:rsid w:val="00E55A97"/>
    <w:rsid w:val="00E55D3E"/>
    <w:rsid w:val="00E55DC1"/>
    <w:rsid w:val="00E561ED"/>
    <w:rsid w:val="00E56857"/>
    <w:rsid w:val="00E5686E"/>
    <w:rsid w:val="00E56872"/>
    <w:rsid w:val="00E56B15"/>
    <w:rsid w:val="00E56BA8"/>
    <w:rsid w:val="00E56D28"/>
    <w:rsid w:val="00E5703A"/>
    <w:rsid w:val="00E57231"/>
    <w:rsid w:val="00E57257"/>
    <w:rsid w:val="00E579CB"/>
    <w:rsid w:val="00E57A1C"/>
    <w:rsid w:val="00E57A85"/>
    <w:rsid w:val="00E57DB0"/>
    <w:rsid w:val="00E57F24"/>
    <w:rsid w:val="00E60046"/>
    <w:rsid w:val="00E6009B"/>
    <w:rsid w:val="00E60126"/>
    <w:rsid w:val="00E60234"/>
    <w:rsid w:val="00E608E2"/>
    <w:rsid w:val="00E60A7C"/>
    <w:rsid w:val="00E60B7B"/>
    <w:rsid w:val="00E60C21"/>
    <w:rsid w:val="00E60D28"/>
    <w:rsid w:val="00E60E08"/>
    <w:rsid w:val="00E60FE8"/>
    <w:rsid w:val="00E612F8"/>
    <w:rsid w:val="00E617DA"/>
    <w:rsid w:val="00E61807"/>
    <w:rsid w:val="00E618BC"/>
    <w:rsid w:val="00E619E6"/>
    <w:rsid w:val="00E619F7"/>
    <w:rsid w:val="00E61B77"/>
    <w:rsid w:val="00E61FE6"/>
    <w:rsid w:val="00E61FFF"/>
    <w:rsid w:val="00E62015"/>
    <w:rsid w:val="00E6223E"/>
    <w:rsid w:val="00E62302"/>
    <w:rsid w:val="00E623BB"/>
    <w:rsid w:val="00E62461"/>
    <w:rsid w:val="00E62960"/>
    <w:rsid w:val="00E629EB"/>
    <w:rsid w:val="00E62B8C"/>
    <w:rsid w:val="00E62F15"/>
    <w:rsid w:val="00E63055"/>
    <w:rsid w:val="00E632FC"/>
    <w:rsid w:val="00E6342C"/>
    <w:rsid w:val="00E63430"/>
    <w:rsid w:val="00E63504"/>
    <w:rsid w:val="00E635A1"/>
    <w:rsid w:val="00E6360B"/>
    <w:rsid w:val="00E6370B"/>
    <w:rsid w:val="00E6372C"/>
    <w:rsid w:val="00E638F6"/>
    <w:rsid w:val="00E63B12"/>
    <w:rsid w:val="00E63BD7"/>
    <w:rsid w:val="00E64087"/>
    <w:rsid w:val="00E643B4"/>
    <w:rsid w:val="00E6451C"/>
    <w:rsid w:val="00E6458C"/>
    <w:rsid w:val="00E645E8"/>
    <w:rsid w:val="00E649ED"/>
    <w:rsid w:val="00E64CD0"/>
    <w:rsid w:val="00E6521F"/>
    <w:rsid w:val="00E653B9"/>
    <w:rsid w:val="00E654CF"/>
    <w:rsid w:val="00E654DD"/>
    <w:rsid w:val="00E65AC4"/>
    <w:rsid w:val="00E65BB8"/>
    <w:rsid w:val="00E65C20"/>
    <w:rsid w:val="00E66366"/>
    <w:rsid w:val="00E664CF"/>
    <w:rsid w:val="00E6663C"/>
    <w:rsid w:val="00E66666"/>
    <w:rsid w:val="00E667BC"/>
    <w:rsid w:val="00E667FF"/>
    <w:rsid w:val="00E66A00"/>
    <w:rsid w:val="00E66A0D"/>
    <w:rsid w:val="00E66EAD"/>
    <w:rsid w:val="00E66F24"/>
    <w:rsid w:val="00E66F98"/>
    <w:rsid w:val="00E6713D"/>
    <w:rsid w:val="00E6732C"/>
    <w:rsid w:val="00E673AA"/>
    <w:rsid w:val="00E673E0"/>
    <w:rsid w:val="00E67E7F"/>
    <w:rsid w:val="00E67E94"/>
    <w:rsid w:val="00E67ECF"/>
    <w:rsid w:val="00E67EEE"/>
    <w:rsid w:val="00E67FDB"/>
    <w:rsid w:val="00E700FC"/>
    <w:rsid w:val="00E7064C"/>
    <w:rsid w:val="00E70880"/>
    <w:rsid w:val="00E708CB"/>
    <w:rsid w:val="00E70BC1"/>
    <w:rsid w:val="00E70C63"/>
    <w:rsid w:val="00E71360"/>
    <w:rsid w:val="00E71522"/>
    <w:rsid w:val="00E71560"/>
    <w:rsid w:val="00E71813"/>
    <w:rsid w:val="00E71E56"/>
    <w:rsid w:val="00E71E67"/>
    <w:rsid w:val="00E71F61"/>
    <w:rsid w:val="00E72186"/>
    <w:rsid w:val="00E726ED"/>
    <w:rsid w:val="00E727FC"/>
    <w:rsid w:val="00E72AC3"/>
    <w:rsid w:val="00E72C64"/>
    <w:rsid w:val="00E72F69"/>
    <w:rsid w:val="00E7310E"/>
    <w:rsid w:val="00E73159"/>
    <w:rsid w:val="00E732A7"/>
    <w:rsid w:val="00E73376"/>
    <w:rsid w:val="00E7357B"/>
    <w:rsid w:val="00E73BEB"/>
    <w:rsid w:val="00E73EC4"/>
    <w:rsid w:val="00E73F57"/>
    <w:rsid w:val="00E740F1"/>
    <w:rsid w:val="00E743BA"/>
    <w:rsid w:val="00E7445B"/>
    <w:rsid w:val="00E744EA"/>
    <w:rsid w:val="00E74849"/>
    <w:rsid w:val="00E74B3D"/>
    <w:rsid w:val="00E74D52"/>
    <w:rsid w:val="00E74EC7"/>
    <w:rsid w:val="00E75002"/>
    <w:rsid w:val="00E758FD"/>
    <w:rsid w:val="00E75C99"/>
    <w:rsid w:val="00E75FE9"/>
    <w:rsid w:val="00E76670"/>
    <w:rsid w:val="00E767B8"/>
    <w:rsid w:val="00E76906"/>
    <w:rsid w:val="00E76A81"/>
    <w:rsid w:val="00E76AE6"/>
    <w:rsid w:val="00E76E79"/>
    <w:rsid w:val="00E77115"/>
    <w:rsid w:val="00E7758E"/>
    <w:rsid w:val="00E775CB"/>
    <w:rsid w:val="00E775D8"/>
    <w:rsid w:val="00E7763E"/>
    <w:rsid w:val="00E776D3"/>
    <w:rsid w:val="00E7777A"/>
    <w:rsid w:val="00E7785D"/>
    <w:rsid w:val="00E77A35"/>
    <w:rsid w:val="00E77CA8"/>
    <w:rsid w:val="00E77F19"/>
    <w:rsid w:val="00E77F72"/>
    <w:rsid w:val="00E80020"/>
    <w:rsid w:val="00E8033A"/>
    <w:rsid w:val="00E803C0"/>
    <w:rsid w:val="00E803C1"/>
    <w:rsid w:val="00E805F9"/>
    <w:rsid w:val="00E8064A"/>
    <w:rsid w:val="00E80712"/>
    <w:rsid w:val="00E8071B"/>
    <w:rsid w:val="00E80B91"/>
    <w:rsid w:val="00E80F05"/>
    <w:rsid w:val="00E80FF6"/>
    <w:rsid w:val="00E81239"/>
    <w:rsid w:val="00E812A1"/>
    <w:rsid w:val="00E818C2"/>
    <w:rsid w:val="00E81A58"/>
    <w:rsid w:val="00E81D2A"/>
    <w:rsid w:val="00E82343"/>
    <w:rsid w:val="00E823AE"/>
    <w:rsid w:val="00E82479"/>
    <w:rsid w:val="00E826CA"/>
    <w:rsid w:val="00E82783"/>
    <w:rsid w:val="00E827E2"/>
    <w:rsid w:val="00E828B6"/>
    <w:rsid w:val="00E828F9"/>
    <w:rsid w:val="00E8298B"/>
    <w:rsid w:val="00E82B79"/>
    <w:rsid w:val="00E82C82"/>
    <w:rsid w:val="00E82EC8"/>
    <w:rsid w:val="00E8335A"/>
    <w:rsid w:val="00E833B0"/>
    <w:rsid w:val="00E834C2"/>
    <w:rsid w:val="00E835BE"/>
    <w:rsid w:val="00E83715"/>
    <w:rsid w:val="00E83AA2"/>
    <w:rsid w:val="00E83B0C"/>
    <w:rsid w:val="00E83DE0"/>
    <w:rsid w:val="00E83EBF"/>
    <w:rsid w:val="00E84063"/>
    <w:rsid w:val="00E840FF"/>
    <w:rsid w:val="00E84124"/>
    <w:rsid w:val="00E8488A"/>
    <w:rsid w:val="00E848D7"/>
    <w:rsid w:val="00E84951"/>
    <w:rsid w:val="00E84BCF"/>
    <w:rsid w:val="00E84BDE"/>
    <w:rsid w:val="00E84C28"/>
    <w:rsid w:val="00E84C53"/>
    <w:rsid w:val="00E85202"/>
    <w:rsid w:val="00E85235"/>
    <w:rsid w:val="00E85435"/>
    <w:rsid w:val="00E85470"/>
    <w:rsid w:val="00E8572C"/>
    <w:rsid w:val="00E8593C"/>
    <w:rsid w:val="00E85B96"/>
    <w:rsid w:val="00E85C1F"/>
    <w:rsid w:val="00E85D1C"/>
    <w:rsid w:val="00E85D51"/>
    <w:rsid w:val="00E85E50"/>
    <w:rsid w:val="00E862EF"/>
    <w:rsid w:val="00E8672A"/>
    <w:rsid w:val="00E86894"/>
    <w:rsid w:val="00E86895"/>
    <w:rsid w:val="00E86A10"/>
    <w:rsid w:val="00E86DAF"/>
    <w:rsid w:val="00E87019"/>
    <w:rsid w:val="00E871B1"/>
    <w:rsid w:val="00E87218"/>
    <w:rsid w:val="00E872A5"/>
    <w:rsid w:val="00E872E4"/>
    <w:rsid w:val="00E87408"/>
    <w:rsid w:val="00E87553"/>
    <w:rsid w:val="00E87646"/>
    <w:rsid w:val="00E87C21"/>
    <w:rsid w:val="00E87EC1"/>
    <w:rsid w:val="00E90169"/>
    <w:rsid w:val="00E901CE"/>
    <w:rsid w:val="00E9045D"/>
    <w:rsid w:val="00E90563"/>
    <w:rsid w:val="00E909BA"/>
    <w:rsid w:val="00E90C1F"/>
    <w:rsid w:val="00E91097"/>
    <w:rsid w:val="00E9175D"/>
    <w:rsid w:val="00E918BB"/>
    <w:rsid w:val="00E91962"/>
    <w:rsid w:val="00E91E0A"/>
    <w:rsid w:val="00E91F3E"/>
    <w:rsid w:val="00E92316"/>
    <w:rsid w:val="00E9248E"/>
    <w:rsid w:val="00E929D1"/>
    <w:rsid w:val="00E929FF"/>
    <w:rsid w:val="00E92BC7"/>
    <w:rsid w:val="00E92C11"/>
    <w:rsid w:val="00E92CCC"/>
    <w:rsid w:val="00E92DF2"/>
    <w:rsid w:val="00E92F66"/>
    <w:rsid w:val="00E9306D"/>
    <w:rsid w:val="00E93092"/>
    <w:rsid w:val="00E93109"/>
    <w:rsid w:val="00E9327B"/>
    <w:rsid w:val="00E93355"/>
    <w:rsid w:val="00E93383"/>
    <w:rsid w:val="00E93527"/>
    <w:rsid w:val="00E9365A"/>
    <w:rsid w:val="00E93769"/>
    <w:rsid w:val="00E93784"/>
    <w:rsid w:val="00E9391E"/>
    <w:rsid w:val="00E93F0A"/>
    <w:rsid w:val="00E9422C"/>
    <w:rsid w:val="00E9427D"/>
    <w:rsid w:val="00E942FB"/>
    <w:rsid w:val="00E9433F"/>
    <w:rsid w:val="00E94792"/>
    <w:rsid w:val="00E94813"/>
    <w:rsid w:val="00E94B9B"/>
    <w:rsid w:val="00E94E4E"/>
    <w:rsid w:val="00E95103"/>
    <w:rsid w:val="00E957D0"/>
    <w:rsid w:val="00E958F7"/>
    <w:rsid w:val="00E9592D"/>
    <w:rsid w:val="00E95ABF"/>
    <w:rsid w:val="00E95CBD"/>
    <w:rsid w:val="00E95E69"/>
    <w:rsid w:val="00E95F84"/>
    <w:rsid w:val="00E960C1"/>
    <w:rsid w:val="00E961D3"/>
    <w:rsid w:val="00E962A2"/>
    <w:rsid w:val="00E96670"/>
    <w:rsid w:val="00E966EC"/>
    <w:rsid w:val="00E969E0"/>
    <w:rsid w:val="00E96D04"/>
    <w:rsid w:val="00E96DDC"/>
    <w:rsid w:val="00E96FB8"/>
    <w:rsid w:val="00E970DB"/>
    <w:rsid w:val="00E972C9"/>
    <w:rsid w:val="00E97477"/>
    <w:rsid w:val="00E977F4"/>
    <w:rsid w:val="00E97BDA"/>
    <w:rsid w:val="00EA0375"/>
    <w:rsid w:val="00EA069E"/>
    <w:rsid w:val="00EA075D"/>
    <w:rsid w:val="00EA0874"/>
    <w:rsid w:val="00EA0921"/>
    <w:rsid w:val="00EA0A17"/>
    <w:rsid w:val="00EA0BE4"/>
    <w:rsid w:val="00EA113A"/>
    <w:rsid w:val="00EA11DB"/>
    <w:rsid w:val="00EA121B"/>
    <w:rsid w:val="00EA13EA"/>
    <w:rsid w:val="00EA1669"/>
    <w:rsid w:val="00EA16A9"/>
    <w:rsid w:val="00EA1773"/>
    <w:rsid w:val="00EA1827"/>
    <w:rsid w:val="00EA1AA9"/>
    <w:rsid w:val="00EA1B9F"/>
    <w:rsid w:val="00EA1D1D"/>
    <w:rsid w:val="00EA1E26"/>
    <w:rsid w:val="00EA1E5F"/>
    <w:rsid w:val="00EA2016"/>
    <w:rsid w:val="00EA2363"/>
    <w:rsid w:val="00EA28F3"/>
    <w:rsid w:val="00EA28FE"/>
    <w:rsid w:val="00EA2912"/>
    <w:rsid w:val="00EA2D7D"/>
    <w:rsid w:val="00EA320D"/>
    <w:rsid w:val="00EA322C"/>
    <w:rsid w:val="00EA341D"/>
    <w:rsid w:val="00EA351A"/>
    <w:rsid w:val="00EA3602"/>
    <w:rsid w:val="00EA38CB"/>
    <w:rsid w:val="00EA3A12"/>
    <w:rsid w:val="00EA3A8F"/>
    <w:rsid w:val="00EA3BE3"/>
    <w:rsid w:val="00EA3E0B"/>
    <w:rsid w:val="00EA3E95"/>
    <w:rsid w:val="00EA3F1E"/>
    <w:rsid w:val="00EA43A9"/>
    <w:rsid w:val="00EA466E"/>
    <w:rsid w:val="00EA49A8"/>
    <w:rsid w:val="00EA4AA4"/>
    <w:rsid w:val="00EA4ADF"/>
    <w:rsid w:val="00EA4E0B"/>
    <w:rsid w:val="00EA4E64"/>
    <w:rsid w:val="00EA4F6D"/>
    <w:rsid w:val="00EA50D3"/>
    <w:rsid w:val="00EA51BD"/>
    <w:rsid w:val="00EA5273"/>
    <w:rsid w:val="00EA539D"/>
    <w:rsid w:val="00EA5534"/>
    <w:rsid w:val="00EA554A"/>
    <w:rsid w:val="00EA58E7"/>
    <w:rsid w:val="00EA59F6"/>
    <w:rsid w:val="00EA5CB5"/>
    <w:rsid w:val="00EA5E5F"/>
    <w:rsid w:val="00EA5FAA"/>
    <w:rsid w:val="00EA5FB8"/>
    <w:rsid w:val="00EA6132"/>
    <w:rsid w:val="00EA618C"/>
    <w:rsid w:val="00EA6391"/>
    <w:rsid w:val="00EA677C"/>
    <w:rsid w:val="00EA688E"/>
    <w:rsid w:val="00EA69CB"/>
    <w:rsid w:val="00EA6A12"/>
    <w:rsid w:val="00EA6A65"/>
    <w:rsid w:val="00EA6B59"/>
    <w:rsid w:val="00EA6B94"/>
    <w:rsid w:val="00EA6DC2"/>
    <w:rsid w:val="00EA70AF"/>
    <w:rsid w:val="00EA7175"/>
    <w:rsid w:val="00EA72D3"/>
    <w:rsid w:val="00EA72E5"/>
    <w:rsid w:val="00EA76B9"/>
    <w:rsid w:val="00EA7703"/>
    <w:rsid w:val="00EA77A7"/>
    <w:rsid w:val="00EA7984"/>
    <w:rsid w:val="00EA7CE3"/>
    <w:rsid w:val="00EA7E1A"/>
    <w:rsid w:val="00EA7F93"/>
    <w:rsid w:val="00EB0161"/>
    <w:rsid w:val="00EB0354"/>
    <w:rsid w:val="00EB04E3"/>
    <w:rsid w:val="00EB055D"/>
    <w:rsid w:val="00EB0B49"/>
    <w:rsid w:val="00EB0CB5"/>
    <w:rsid w:val="00EB0CBB"/>
    <w:rsid w:val="00EB105C"/>
    <w:rsid w:val="00EB13F8"/>
    <w:rsid w:val="00EB15EE"/>
    <w:rsid w:val="00EB1611"/>
    <w:rsid w:val="00EB16D2"/>
    <w:rsid w:val="00EB172F"/>
    <w:rsid w:val="00EB1939"/>
    <w:rsid w:val="00EB19E6"/>
    <w:rsid w:val="00EB1D22"/>
    <w:rsid w:val="00EB1D6F"/>
    <w:rsid w:val="00EB1F7E"/>
    <w:rsid w:val="00EB2785"/>
    <w:rsid w:val="00EB28E4"/>
    <w:rsid w:val="00EB2B87"/>
    <w:rsid w:val="00EB2F10"/>
    <w:rsid w:val="00EB2FBC"/>
    <w:rsid w:val="00EB3357"/>
    <w:rsid w:val="00EB3665"/>
    <w:rsid w:val="00EB36AF"/>
    <w:rsid w:val="00EB3713"/>
    <w:rsid w:val="00EB3769"/>
    <w:rsid w:val="00EB3A7F"/>
    <w:rsid w:val="00EB3F6D"/>
    <w:rsid w:val="00EB3FC9"/>
    <w:rsid w:val="00EB4096"/>
    <w:rsid w:val="00EB41FC"/>
    <w:rsid w:val="00EB44D1"/>
    <w:rsid w:val="00EB4582"/>
    <w:rsid w:val="00EB45E4"/>
    <w:rsid w:val="00EB465D"/>
    <w:rsid w:val="00EB4A8F"/>
    <w:rsid w:val="00EB4AF9"/>
    <w:rsid w:val="00EB51C0"/>
    <w:rsid w:val="00EB5235"/>
    <w:rsid w:val="00EB5370"/>
    <w:rsid w:val="00EB5721"/>
    <w:rsid w:val="00EB5814"/>
    <w:rsid w:val="00EB59D4"/>
    <w:rsid w:val="00EB5A53"/>
    <w:rsid w:val="00EB5ABC"/>
    <w:rsid w:val="00EB5CB5"/>
    <w:rsid w:val="00EB5D3A"/>
    <w:rsid w:val="00EB5DDC"/>
    <w:rsid w:val="00EB5E0F"/>
    <w:rsid w:val="00EB5E67"/>
    <w:rsid w:val="00EB603D"/>
    <w:rsid w:val="00EB6095"/>
    <w:rsid w:val="00EB6290"/>
    <w:rsid w:val="00EB642F"/>
    <w:rsid w:val="00EB6634"/>
    <w:rsid w:val="00EB688E"/>
    <w:rsid w:val="00EB6962"/>
    <w:rsid w:val="00EB6AA1"/>
    <w:rsid w:val="00EB6B93"/>
    <w:rsid w:val="00EB6CD0"/>
    <w:rsid w:val="00EB6E87"/>
    <w:rsid w:val="00EB72C3"/>
    <w:rsid w:val="00EB7623"/>
    <w:rsid w:val="00EB76F2"/>
    <w:rsid w:val="00EB779D"/>
    <w:rsid w:val="00EB7818"/>
    <w:rsid w:val="00EB7C4F"/>
    <w:rsid w:val="00EB7E9E"/>
    <w:rsid w:val="00EB7EB4"/>
    <w:rsid w:val="00EB7F8C"/>
    <w:rsid w:val="00EC02B9"/>
    <w:rsid w:val="00EC04C8"/>
    <w:rsid w:val="00EC0538"/>
    <w:rsid w:val="00EC0805"/>
    <w:rsid w:val="00EC0C61"/>
    <w:rsid w:val="00EC0C9B"/>
    <w:rsid w:val="00EC0D26"/>
    <w:rsid w:val="00EC0E07"/>
    <w:rsid w:val="00EC0EC3"/>
    <w:rsid w:val="00EC12C5"/>
    <w:rsid w:val="00EC12F2"/>
    <w:rsid w:val="00EC13AD"/>
    <w:rsid w:val="00EC178F"/>
    <w:rsid w:val="00EC1A2F"/>
    <w:rsid w:val="00EC1B9C"/>
    <w:rsid w:val="00EC1D98"/>
    <w:rsid w:val="00EC1E0B"/>
    <w:rsid w:val="00EC2174"/>
    <w:rsid w:val="00EC21BB"/>
    <w:rsid w:val="00EC22E7"/>
    <w:rsid w:val="00EC2401"/>
    <w:rsid w:val="00EC25B2"/>
    <w:rsid w:val="00EC25DE"/>
    <w:rsid w:val="00EC272A"/>
    <w:rsid w:val="00EC2878"/>
    <w:rsid w:val="00EC29E8"/>
    <w:rsid w:val="00EC2B9A"/>
    <w:rsid w:val="00EC2D14"/>
    <w:rsid w:val="00EC2DAB"/>
    <w:rsid w:val="00EC2FB1"/>
    <w:rsid w:val="00EC3118"/>
    <w:rsid w:val="00EC36EB"/>
    <w:rsid w:val="00EC373E"/>
    <w:rsid w:val="00EC37AB"/>
    <w:rsid w:val="00EC3827"/>
    <w:rsid w:val="00EC3850"/>
    <w:rsid w:val="00EC3A6A"/>
    <w:rsid w:val="00EC3AB6"/>
    <w:rsid w:val="00EC3BD1"/>
    <w:rsid w:val="00EC3FAC"/>
    <w:rsid w:val="00EC405B"/>
    <w:rsid w:val="00EC40C8"/>
    <w:rsid w:val="00EC443F"/>
    <w:rsid w:val="00EC44C7"/>
    <w:rsid w:val="00EC45A2"/>
    <w:rsid w:val="00EC4813"/>
    <w:rsid w:val="00EC4960"/>
    <w:rsid w:val="00EC4A3E"/>
    <w:rsid w:val="00EC4AAB"/>
    <w:rsid w:val="00EC4C37"/>
    <w:rsid w:val="00EC4C74"/>
    <w:rsid w:val="00EC4D12"/>
    <w:rsid w:val="00EC4E0E"/>
    <w:rsid w:val="00EC55F3"/>
    <w:rsid w:val="00EC576C"/>
    <w:rsid w:val="00EC59AB"/>
    <w:rsid w:val="00EC5DF5"/>
    <w:rsid w:val="00EC5EB9"/>
    <w:rsid w:val="00EC5F76"/>
    <w:rsid w:val="00EC651F"/>
    <w:rsid w:val="00EC6646"/>
    <w:rsid w:val="00EC6664"/>
    <w:rsid w:val="00EC6915"/>
    <w:rsid w:val="00EC6A53"/>
    <w:rsid w:val="00EC6A7F"/>
    <w:rsid w:val="00EC6AB4"/>
    <w:rsid w:val="00EC6CB1"/>
    <w:rsid w:val="00EC6DAB"/>
    <w:rsid w:val="00EC6E00"/>
    <w:rsid w:val="00EC6EE7"/>
    <w:rsid w:val="00EC6F76"/>
    <w:rsid w:val="00EC6FE7"/>
    <w:rsid w:val="00EC7143"/>
    <w:rsid w:val="00EC72A4"/>
    <w:rsid w:val="00EC7A93"/>
    <w:rsid w:val="00EC7A94"/>
    <w:rsid w:val="00EC7AB8"/>
    <w:rsid w:val="00EC7C7C"/>
    <w:rsid w:val="00EC7CB8"/>
    <w:rsid w:val="00EC7CFE"/>
    <w:rsid w:val="00EC7D1D"/>
    <w:rsid w:val="00ED06A9"/>
    <w:rsid w:val="00ED09FD"/>
    <w:rsid w:val="00ED0A7B"/>
    <w:rsid w:val="00ED0DC7"/>
    <w:rsid w:val="00ED0E96"/>
    <w:rsid w:val="00ED1165"/>
    <w:rsid w:val="00ED11F8"/>
    <w:rsid w:val="00ED1271"/>
    <w:rsid w:val="00ED1438"/>
    <w:rsid w:val="00ED1941"/>
    <w:rsid w:val="00ED1AA3"/>
    <w:rsid w:val="00ED1EF1"/>
    <w:rsid w:val="00ED2058"/>
    <w:rsid w:val="00ED207C"/>
    <w:rsid w:val="00ED20D0"/>
    <w:rsid w:val="00ED24B9"/>
    <w:rsid w:val="00ED2744"/>
    <w:rsid w:val="00ED278F"/>
    <w:rsid w:val="00ED2867"/>
    <w:rsid w:val="00ED2BB7"/>
    <w:rsid w:val="00ED2EC8"/>
    <w:rsid w:val="00ED3019"/>
    <w:rsid w:val="00ED34EB"/>
    <w:rsid w:val="00ED35EB"/>
    <w:rsid w:val="00ED36D0"/>
    <w:rsid w:val="00ED3776"/>
    <w:rsid w:val="00ED38BE"/>
    <w:rsid w:val="00ED392E"/>
    <w:rsid w:val="00ED3A02"/>
    <w:rsid w:val="00ED3F58"/>
    <w:rsid w:val="00ED40BF"/>
    <w:rsid w:val="00ED40D2"/>
    <w:rsid w:val="00ED41D5"/>
    <w:rsid w:val="00ED420E"/>
    <w:rsid w:val="00ED4710"/>
    <w:rsid w:val="00ED4758"/>
    <w:rsid w:val="00ED47FF"/>
    <w:rsid w:val="00ED4AA1"/>
    <w:rsid w:val="00ED4C77"/>
    <w:rsid w:val="00ED4CF9"/>
    <w:rsid w:val="00ED4DFE"/>
    <w:rsid w:val="00ED4E09"/>
    <w:rsid w:val="00ED5044"/>
    <w:rsid w:val="00ED5121"/>
    <w:rsid w:val="00ED5216"/>
    <w:rsid w:val="00ED52C2"/>
    <w:rsid w:val="00ED5331"/>
    <w:rsid w:val="00ED5389"/>
    <w:rsid w:val="00ED5681"/>
    <w:rsid w:val="00ED59BE"/>
    <w:rsid w:val="00ED5A62"/>
    <w:rsid w:val="00ED5AB2"/>
    <w:rsid w:val="00ED5D74"/>
    <w:rsid w:val="00ED6124"/>
    <w:rsid w:val="00ED6A5C"/>
    <w:rsid w:val="00ED6A82"/>
    <w:rsid w:val="00ED6CDA"/>
    <w:rsid w:val="00ED6EC4"/>
    <w:rsid w:val="00ED6EC8"/>
    <w:rsid w:val="00ED7405"/>
    <w:rsid w:val="00ED740F"/>
    <w:rsid w:val="00ED7427"/>
    <w:rsid w:val="00ED74B7"/>
    <w:rsid w:val="00ED75FF"/>
    <w:rsid w:val="00ED7ABC"/>
    <w:rsid w:val="00ED7AC0"/>
    <w:rsid w:val="00ED7AE6"/>
    <w:rsid w:val="00ED7D6A"/>
    <w:rsid w:val="00ED7F01"/>
    <w:rsid w:val="00EE005B"/>
    <w:rsid w:val="00EE027A"/>
    <w:rsid w:val="00EE07D3"/>
    <w:rsid w:val="00EE08B4"/>
    <w:rsid w:val="00EE0A32"/>
    <w:rsid w:val="00EE0AB3"/>
    <w:rsid w:val="00EE0B2E"/>
    <w:rsid w:val="00EE0E97"/>
    <w:rsid w:val="00EE14DE"/>
    <w:rsid w:val="00EE152B"/>
    <w:rsid w:val="00EE165C"/>
    <w:rsid w:val="00EE1672"/>
    <w:rsid w:val="00EE1807"/>
    <w:rsid w:val="00EE1E88"/>
    <w:rsid w:val="00EE1ECA"/>
    <w:rsid w:val="00EE20E5"/>
    <w:rsid w:val="00EE231F"/>
    <w:rsid w:val="00EE25D3"/>
    <w:rsid w:val="00EE28F0"/>
    <w:rsid w:val="00EE2ED3"/>
    <w:rsid w:val="00EE2F47"/>
    <w:rsid w:val="00EE33E2"/>
    <w:rsid w:val="00EE3632"/>
    <w:rsid w:val="00EE36CD"/>
    <w:rsid w:val="00EE38F8"/>
    <w:rsid w:val="00EE3B2E"/>
    <w:rsid w:val="00EE3BC2"/>
    <w:rsid w:val="00EE3FE9"/>
    <w:rsid w:val="00EE416D"/>
    <w:rsid w:val="00EE41BF"/>
    <w:rsid w:val="00EE42FB"/>
    <w:rsid w:val="00EE43D4"/>
    <w:rsid w:val="00EE4504"/>
    <w:rsid w:val="00EE46ED"/>
    <w:rsid w:val="00EE49FC"/>
    <w:rsid w:val="00EE4A51"/>
    <w:rsid w:val="00EE4AEC"/>
    <w:rsid w:val="00EE4B4D"/>
    <w:rsid w:val="00EE4CBA"/>
    <w:rsid w:val="00EE5254"/>
    <w:rsid w:val="00EE57DD"/>
    <w:rsid w:val="00EE5C2B"/>
    <w:rsid w:val="00EE5C64"/>
    <w:rsid w:val="00EE5C80"/>
    <w:rsid w:val="00EE5E3F"/>
    <w:rsid w:val="00EE5E9B"/>
    <w:rsid w:val="00EE6082"/>
    <w:rsid w:val="00EE6088"/>
    <w:rsid w:val="00EE64FA"/>
    <w:rsid w:val="00EE6748"/>
    <w:rsid w:val="00EE6B4B"/>
    <w:rsid w:val="00EE6EA9"/>
    <w:rsid w:val="00EE6F6A"/>
    <w:rsid w:val="00EE70B1"/>
    <w:rsid w:val="00EE70EC"/>
    <w:rsid w:val="00EE745E"/>
    <w:rsid w:val="00EE755F"/>
    <w:rsid w:val="00EE7727"/>
    <w:rsid w:val="00EE77CF"/>
    <w:rsid w:val="00EE793E"/>
    <w:rsid w:val="00EE799C"/>
    <w:rsid w:val="00EE79C4"/>
    <w:rsid w:val="00EE79F7"/>
    <w:rsid w:val="00EE7D80"/>
    <w:rsid w:val="00EE7E41"/>
    <w:rsid w:val="00EE7F95"/>
    <w:rsid w:val="00EF04BB"/>
    <w:rsid w:val="00EF0591"/>
    <w:rsid w:val="00EF0874"/>
    <w:rsid w:val="00EF09B5"/>
    <w:rsid w:val="00EF09C3"/>
    <w:rsid w:val="00EF0A85"/>
    <w:rsid w:val="00EF0B19"/>
    <w:rsid w:val="00EF0B1A"/>
    <w:rsid w:val="00EF0D30"/>
    <w:rsid w:val="00EF0DF8"/>
    <w:rsid w:val="00EF0F0C"/>
    <w:rsid w:val="00EF0F49"/>
    <w:rsid w:val="00EF0FB1"/>
    <w:rsid w:val="00EF1198"/>
    <w:rsid w:val="00EF152F"/>
    <w:rsid w:val="00EF158D"/>
    <w:rsid w:val="00EF17BE"/>
    <w:rsid w:val="00EF193E"/>
    <w:rsid w:val="00EF1B31"/>
    <w:rsid w:val="00EF1BDA"/>
    <w:rsid w:val="00EF1D64"/>
    <w:rsid w:val="00EF1DDF"/>
    <w:rsid w:val="00EF1DF9"/>
    <w:rsid w:val="00EF212F"/>
    <w:rsid w:val="00EF26FB"/>
    <w:rsid w:val="00EF2B41"/>
    <w:rsid w:val="00EF2B83"/>
    <w:rsid w:val="00EF2EB4"/>
    <w:rsid w:val="00EF3142"/>
    <w:rsid w:val="00EF322B"/>
    <w:rsid w:val="00EF332E"/>
    <w:rsid w:val="00EF3350"/>
    <w:rsid w:val="00EF374A"/>
    <w:rsid w:val="00EF39C2"/>
    <w:rsid w:val="00EF3D51"/>
    <w:rsid w:val="00EF3D68"/>
    <w:rsid w:val="00EF3D74"/>
    <w:rsid w:val="00EF3EE6"/>
    <w:rsid w:val="00EF3F0A"/>
    <w:rsid w:val="00EF3F87"/>
    <w:rsid w:val="00EF3F99"/>
    <w:rsid w:val="00EF407E"/>
    <w:rsid w:val="00EF41B2"/>
    <w:rsid w:val="00EF41E0"/>
    <w:rsid w:val="00EF4630"/>
    <w:rsid w:val="00EF4D2C"/>
    <w:rsid w:val="00EF5011"/>
    <w:rsid w:val="00EF5277"/>
    <w:rsid w:val="00EF5514"/>
    <w:rsid w:val="00EF555C"/>
    <w:rsid w:val="00EF5666"/>
    <w:rsid w:val="00EF5B71"/>
    <w:rsid w:val="00EF5DD9"/>
    <w:rsid w:val="00EF5F61"/>
    <w:rsid w:val="00EF63E2"/>
    <w:rsid w:val="00EF6466"/>
    <w:rsid w:val="00EF64A0"/>
    <w:rsid w:val="00EF64AF"/>
    <w:rsid w:val="00EF6749"/>
    <w:rsid w:val="00EF6CA4"/>
    <w:rsid w:val="00EF6D9F"/>
    <w:rsid w:val="00EF6EF4"/>
    <w:rsid w:val="00EF70D3"/>
    <w:rsid w:val="00EF7126"/>
    <w:rsid w:val="00EF7463"/>
    <w:rsid w:val="00EF762C"/>
    <w:rsid w:val="00EF7745"/>
    <w:rsid w:val="00EF7899"/>
    <w:rsid w:val="00EF7B78"/>
    <w:rsid w:val="00EF7F75"/>
    <w:rsid w:val="00F0000C"/>
    <w:rsid w:val="00F0007A"/>
    <w:rsid w:val="00F000D7"/>
    <w:rsid w:val="00F000DD"/>
    <w:rsid w:val="00F0024A"/>
    <w:rsid w:val="00F0063C"/>
    <w:rsid w:val="00F0077B"/>
    <w:rsid w:val="00F00978"/>
    <w:rsid w:val="00F00A34"/>
    <w:rsid w:val="00F00AAB"/>
    <w:rsid w:val="00F00BD0"/>
    <w:rsid w:val="00F00EC5"/>
    <w:rsid w:val="00F01046"/>
    <w:rsid w:val="00F010F8"/>
    <w:rsid w:val="00F013C3"/>
    <w:rsid w:val="00F01967"/>
    <w:rsid w:val="00F01BA6"/>
    <w:rsid w:val="00F01C9B"/>
    <w:rsid w:val="00F01F05"/>
    <w:rsid w:val="00F02034"/>
    <w:rsid w:val="00F025E2"/>
    <w:rsid w:val="00F02A67"/>
    <w:rsid w:val="00F02E97"/>
    <w:rsid w:val="00F031C9"/>
    <w:rsid w:val="00F032E7"/>
    <w:rsid w:val="00F033F1"/>
    <w:rsid w:val="00F03588"/>
    <w:rsid w:val="00F035F6"/>
    <w:rsid w:val="00F039EE"/>
    <w:rsid w:val="00F03AF6"/>
    <w:rsid w:val="00F03B1F"/>
    <w:rsid w:val="00F03B4A"/>
    <w:rsid w:val="00F03DF3"/>
    <w:rsid w:val="00F03F44"/>
    <w:rsid w:val="00F03FA4"/>
    <w:rsid w:val="00F0417C"/>
    <w:rsid w:val="00F043A1"/>
    <w:rsid w:val="00F0442D"/>
    <w:rsid w:val="00F045B9"/>
    <w:rsid w:val="00F04BCC"/>
    <w:rsid w:val="00F04F11"/>
    <w:rsid w:val="00F0526B"/>
    <w:rsid w:val="00F052F1"/>
    <w:rsid w:val="00F059C2"/>
    <w:rsid w:val="00F059F8"/>
    <w:rsid w:val="00F05A77"/>
    <w:rsid w:val="00F05B36"/>
    <w:rsid w:val="00F05BBC"/>
    <w:rsid w:val="00F05C36"/>
    <w:rsid w:val="00F0605C"/>
    <w:rsid w:val="00F06065"/>
    <w:rsid w:val="00F0632C"/>
    <w:rsid w:val="00F06D43"/>
    <w:rsid w:val="00F06FCD"/>
    <w:rsid w:val="00F07094"/>
    <w:rsid w:val="00F07643"/>
    <w:rsid w:val="00F0769D"/>
    <w:rsid w:val="00F07A2E"/>
    <w:rsid w:val="00F07C1C"/>
    <w:rsid w:val="00F07F4F"/>
    <w:rsid w:val="00F10074"/>
    <w:rsid w:val="00F10282"/>
    <w:rsid w:val="00F10364"/>
    <w:rsid w:val="00F104FA"/>
    <w:rsid w:val="00F10763"/>
    <w:rsid w:val="00F109C3"/>
    <w:rsid w:val="00F10DBE"/>
    <w:rsid w:val="00F10DEF"/>
    <w:rsid w:val="00F10DF2"/>
    <w:rsid w:val="00F10F87"/>
    <w:rsid w:val="00F10F96"/>
    <w:rsid w:val="00F10FA1"/>
    <w:rsid w:val="00F114AD"/>
    <w:rsid w:val="00F11525"/>
    <w:rsid w:val="00F11579"/>
    <w:rsid w:val="00F11917"/>
    <w:rsid w:val="00F11959"/>
    <w:rsid w:val="00F11A5B"/>
    <w:rsid w:val="00F11B36"/>
    <w:rsid w:val="00F124E0"/>
    <w:rsid w:val="00F12554"/>
    <w:rsid w:val="00F128C7"/>
    <w:rsid w:val="00F129CC"/>
    <w:rsid w:val="00F1301A"/>
    <w:rsid w:val="00F1312E"/>
    <w:rsid w:val="00F1339A"/>
    <w:rsid w:val="00F13545"/>
    <w:rsid w:val="00F135AE"/>
    <w:rsid w:val="00F1368B"/>
    <w:rsid w:val="00F13838"/>
    <w:rsid w:val="00F13B69"/>
    <w:rsid w:val="00F13BBF"/>
    <w:rsid w:val="00F13C57"/>
    <w:rsid w:val="00F13DDD"/>
    <w:rsid w:val="00F13E17"/>
    <w:rsid w:val="00F140AB"/>
    <w:rsid w:val="00F142A8"/>
    <w:rsid w:val="00F14424"/>
    <w:rsid w:val="00F14469"/>
    <w:rsid w:val="00F14694"/>
    <w:rsid w:val="00F1481B"/>
    <w:rsid w:val="00F14921"/>
    <w:rsid w:val="00F14BDF"/>
    <w:rsid w:val="00F14E6A"/>
    <w:rsid w:val="00F14ECF"/>
    <w:rsid w:val="00F15040"/>
    <w:rsid w:val="00F150AE"/>
    <w:rsid w:val="00F15334"/>
    <w:rsid w:val="00F15B7B"/>
    <w:rsid w:val="00F15C54"/>
    <w:rsid w:val="00F15DF8"/>
    <w:rsid w:val="00F15DFE"/>
    <w:rsid w:val="00F15E80"/>
    <w:rsid w:val="00F1607B"/>
    <w:rsid w:val="00F160AC"/>
    <w:rsid w:val="00F160FA"/>
    <w:rsid w:val="00F1624D"/>
    <w:rsid w:val="00F166A9"/>
    <w:rsid w:val="00F167E1"/>
    <w:rsid w:val="00F16A56"/>
    <w:rsid w:val="00F16E0C"/>
    <w:rsid w:val="00F16F01"/>
    <w:rsid w:val="00F16FB8"/>
    <w:rsid w:val="00F17073"/>
    <w:rsid w:val="00F17198"/>
    <w:rsid w:val="00F172ED"/>
    <w:rsid w:val="00F1749D"/>
    <w:rsid w:val="00F17653"/>
    <w:rsid w:val="00F1766A"/>
    <w:rsid w:val="00F17998"/>
    <w:rsid w:val="00F1799F"/>
    <w:rsid w:val="00F179DC"/>
    <w:rsid w:val="00F17AA2"/>
    <w:rsid w:val="00F17AAD"/>
    <w:rsid w:val="00F17B42"/>
    <w:rsid w:val="00F17E4B"/>
    <w:rsid w:val="00F17EE0"/>
    <w:rsid w:val="00F20061"/>
    <w:rsid w:val="00F200C9"/>
    <w:rsid w:val="00F2016A"/>
    <w:rsid w:val="00F2044B"/>
    <w:rsid w:val="00F20483"/>
    <w:rsid w:val="00F20652"/>
    <w:rsid w:val="00F20B13"/>
    <w:rsid w:val="00F20E81"/>
    <w:rsid w:val="00F21067"/>
    <w:rsid w:val="00F211A4"/>
    <w:rsid w:val="00F21357"/>
    <w:rsid w:val="00F214F2"/>
    <w:rsid w:val="00F216B4"/>
    <w:rsid w:val="00F2179B"/>
    <w:rsid w:val="00F217A5"/>
    <w:rsid w:val="00F21C8F"/>
    <w:rsid w:val="00F21D63"/>
    <w:rsid w:val="00F21DED"/>
    <w:rsid w:val="00F21F17"/>
    <w:rsid w:val="00F22050"/>
    <w:rsid w:val="00F22345"/>
    <w:rsid w:val="00F223C7"/>
    <w:rsid w:val="00F227EB"/>
    <w:rsid w:val="00F228F9"/>
    <w:rsid w:val="00F2299D"/>
    <w:rsid w:val="00F22BCD"/>
    <w:rsid w:val="00F22DA3"/>
    <w:rsid w:val="00F22E45"/>
    <w:rsid w:val="00F23181"/>
    <w:rsid w:val="00F231F3"/>
    <w:rsid w:val="00F233B0"/>
    <w:rsid w:val="00F23544"/>
    <w:rsid w:val="00F2370C"/>
    <w:rsid w:val="00F23BD3"/>
    <w:rsid w:val="00F23BFD"/>
    <w:rsid w:val="00F23C04"/>
    <w:rsid w:val="00F23C3C"/>
    <w:rsid w:val="00F23D0B"/>
    <w:rsid w:val="00F24248"/>
    <w:rsid w:val="00F2461F"/>
    <w:rsid w:val="00F24766"/>
    <w:rsid w:val="00F249C7"/>
    <w:rsid w:val="00F24AC4"/>
    <w:rsid w:val="00F24EE8"/>
    <w:rsid w:val="00F24F24"/>
    <w:rsid w:val="00F251D7"/>
    <w:rsid w:val="00F252A7"/>
    <w:rsid w:val="00F255C1"/>
    <w:rsid w:val="00F25BCC"/>
    <w:rsid w:val="00F25E8B"/>
    <w:rsid w:val="00F25EAD"/>
    <w:rsid w:val="00F25FA7"/>
    <w:rsid w:val="00F2610C"/>
    <w:rsid w:val="00F264DA"/>
    <w:rsid w:val="00F265B0"/>
    <w:rsid w:val="00F26879"/>
    <w:rsid w:val="00F268DB"/>
    <w:rsid w:val="00F269A0"/>
    <w:rsid w:val="00F26A69"/>
    <w:rsid w:val="00F27080"/>
    <w:rsid w:val="00F271A3"/>
    <w:rsid w:val="00F27231"/>
    <w:rsid w:val="00F27267"/>
    <w:rsid w:val="00F273B3"/>
    <w:rsid w:val="00F27635"/>
    <w:rsid w:val="00F2784D"/>
    <w:rsid w:val="00F278F6"/>
    <w:rsid w:val="00F27BC0"/>
    <w:rsid w:val="00F27E8A"/>
    <w:rsid w:val="00F300C4"/>
    <w:rsid w:val="00F3094F"/>
    <w:rsid w:val="00F309AE"/>
    <w:rsid w:val="00F30ACD"/>
    <w:rsid w:val="00F30B09"/>
    <w:rsid w:val="00F30C35"/>
    <w:rsid w:val="00F311D8"/>
    <w:rsid w:val="00F312C0"/>
    <w:rsid w:val="00F31326"/>
    <w:rsid w:val="00F31333"/>
    <w:rsid w:val="00F31A02"/>
    <w:rsid w:val="00F31D2E"/>
    <w:rsid w:val="00F31DDF"/>
    <w:rsid w:val="00F31E7E"/>
    <w:rsid w:val="00F32244"/>
    <w:rsid w:val="00F323D0"/>
    <w:rsid w:val="00F32577"/>
    <w:rsid w:val="00F3263C"/>
    <w:rsid w:val="00F32646"/>
    <w:rsid w:val="00F32904"/>
    <w:rsid w:val="00F3297A"/>
    <w:rsid w:val="00F32CD4"/>
    <w:rsid w:val="00F32E4A"/>
    <w:rsid w:val="00F32E64"/>
    <w:rsid w:val="00F32E67"/>
    <w:rsid w:val="00F32F49"/>
    <w:rsid w:val="00F32FDE"/>
    <w:rsid w:val="00F33065"/>
    <w:rsid w:val="00F331C8"/>
    <w:rsid w:val="00F331F9"/>
    <w:rsid w:val="00F332AA"/>
    <w:rsid w:val="00F337C6"/>
    <w:rsid w:val="00F33866"/>
    <w:rsid w:val="00F33882"/>
    <w:rsid w:val="00F338FE"/>
    <w:rsid w:val="00F33BB8"/>
    <w:rsid w:val="00F33D39"/>
    <w:rsid w:val="00F33EF6"/>
    <w:rsid w:val="00F33FEF"/>
    <w:rsid w:val="00F340EF"/>
    <w:rsid w:val="00F3432A"/>
    <w:rsid w:val="00F34520"/>
    <w:rsid w:val="00F34528"/>
    <w:rsid w:val="00F345A2"/>
    <w:rsid w:val="00F3464A"/>
    <w:rsid w:val="00F34795"/>
    <w:rsid w:val="00F3498D"/>
    <w:rsid w:val="00F349B3"/>
    <w:rsid w:val="00F34A9D"/>
    <w:rsid w:val="00F34B2F"/>
    <w:rsid w:val="00F34B3D"/>
    <w:rsid w:val="00F34FAD"/>
    <w:rsid w:val="00F351D1"/>
    <w:rsid w:val="00F355F5"/>
    <w:rsid w:val="00F357E8"/>
    <w:rsid w:val="00F3582E"/>
    <w:rsid w:val="00F35919"/>
    <w:rsid w:val="00F35951"/>
    <w:rsid w:val="00F35A16"/>
    <w:rsid w:val="00F35C34"/>
    <w:rsid w:val="00F35CCC"/>
    <w:rsid w:val="00F35DA9"/>
    <w:rsid w:val="00F35F94"/>
    <w:rsid w:val="00F36107"/>
    <w:rsid w:val="00F3655F"/>
    <w:rsid w:val="00F367D0"/>
    <w:rsid w:val="00F3689B"/>
    <w:rsid w:val="00F36959"/>
    <w:rsid w:val="00F369E4"/>
    <w:rsid w:val="00F36A8D"/>
    <w:rsid w:val="00F36C04"/>
    <w:rsid w:val="00F36D1E"/>
    <w:rsid w:val="00F37268"/>
    <w:rsid w:val="00F37293"/>
    <w:rsid w:val="00F373DA"/>
    <w:rsid w:val="00F37438"/>
    <w:rsid w:val="00F376CA"/>
    <w:rsid w:val="00F37804"/>
    <w:rsid w:val="00F379F2"/>
    <w:rsid w:val="00F37FE9"/>
    <w:rsid w:val="00F4004F"/>
    <w:rsid w:val="00F40086"/>
    <w:rsid w:val="00F4016E"/>
    <w:rsid w:val="00F4067E"/>
    <w:rsid w:val="00F40AF4"/>
    <w:rsid w:val="00F40B2D"/>
    <w:rsid w:val="00F40D74"/>
    <w:rsid w:val="00F40DE0"/>
    <w:rsid w:val="00F4143D"/>
    <w:rsid w:val="00F41523"/>
    <w:rsid w:val="00F4157F"/>
    <w:rsid w:val="00F418CE"/>
    <w:rsid w:val="00F4197C"/>
    <w:rsid w:val="00F41A2A"/>
    <w:rsid w:val="00F41BB2"/>
    <w:rsid w:val="00F41C76"/>
    <w:rsid w:val="00F41CE1"/>
    <w:rsid w:val="00F42078"/>
    <w:rsid w:val="00F420A5"/>
    <w:rsid w:val="00F42388"/>
    <w:rsid w:val="00F42426"/>
    <w:rsid w:val="00F425E9"/>
    <w:rsid w:val="00F426C5"/>
    <w:rsid w:val="00F432C2"/>
    <w:rsid w:val="00F434B0"/>
    <w:rsid w:val="00F43665"/>
    <w:rsid w:val="00F4367E"/>
    <w:rsid w:val="00F43905"/>
    <w:rsid w:val="00F43948"/>
    <w:rsid w:val="00F43EED"/>
    <w:rsid w:val="00F4444A"/>
    <w:rsid w:val="00F44555"/>
    <w:rsid w:val="00F44844"/>
    <w:rsid w:val="00F44BC2"/>
    <w:rsid w:val="00F44C46"/>
    <w:rsid w:val="00F44CB3"/>
    <w:rsid w:val="00F44F4F"/>
    <w:rsid w:val="00F45283"/>
    <w:rsid w:val="00F452C0"/>
    <w:rsid w:val="00F45593"/>
    <w:rsid w:val="00F45675"/>
    <w:rsid w:val="00F456AD"/>
    <w:rsid w:val="00F458C1"/>
    <w:rsid w:val="00F45B23"/>
    <w:rsid w:val="00F45C4C"/>
    <w:rsid w:val="00F45C6A"/>
    <w:rsid w:val="00F45EF0"/>
    <w:rsid w:val="00F4616F"/>
    <w:rsid w:val="00F4623C"/>
    <w:rsid w:val="00F464E3"/>
    <w:rsid w:val="00F465B8"/>
    <w:rsid w:val="00F467FD"/>
    <w:rsid w:val="00F469BB"/>
    <w:rsid w:val="00F469EE"/>
    <w:rsid w:val="00F470E1"/>
    <w:rsid w:val="00F47159"/>
    <w:rsid w:val="00F473A2"/>
    <w:rsid w:val="00F47558"/>
    <w:rsid w:val="00F4757C"/>
    <w:rsid w:val="00F4757D"/>
    <w:rsid w:val="00F47CB6"/>
    <w:rsid w:val="00F47DB3"/>
    <w:rsid w:val="00F47DED"/>
    <w:rsid w:val="00F47E33"/>
    <w:rsid w:val="00F47F1A"/>
    <w:rsid w:val="00F5030A"/>
    <w:rsid w:val="00F505F0"/>
    <w:rsid w:val="00F5067B"/>
    <w:rsid w:val="00F5085C"/>
    <w:rsid w:val="00F508DF"/>
    <w:rsid w:val="00F509C4"/>
    <w:rsid w:val="00F50A37"/>
    <w:rsid w:val="00F50A9B"/>
    <w:rsid w:val="00F50EB6"/>
    <w:rsid w:val="00F50EDC"/>
    <w:rsid w:val="00F5124D"/>
    <w:rsid w:val="00F5128A"/>
    <w:rsid w:val="00F513F0"/>
    <w:rsid w:val="00F514BB"/>
    <w:rsid w:val="00F516F7"/>
    <w:rsid w:val="00F51B89"/>
    <w:rsid w:val="00F51C33"/>
    <w:rsid w:val="00F51C54"/>
    <w:rsid w:val="00F51CA5"/>
    <w:rsid w:val="00F52003"/>
    <w:rsid w:val="00F5236C"/>
    <w:rsid w:val="00F526A0"/>
    <w:rsid w:val="00F526FA"/>
    <w:rsid w:val="00F52781"/>
    <w:rsid w:val="00F529B4"/>
    <w:rsid w:val="00F52BEF"/>
    <w:rsid w:val="00F52F16"/>
    <w:rsid w:val="00F53039"/>
    <w:rsid w:val="00F531EE"/>
    <w:rsid w:val="00F533BF"/>
    <w:rsid w:val="00F53492"/>
    <w:rsid w:val="00F53498"/>
    <w:rsid w:val="00F53669"/>
    <w:rsid w:val="00F536C0"/>
    <w:rsid w:val="00F53854"/>
    <w:rsid w:val="00F53AFB"/>
    <w:rsid w:val="00F53DC9"/>
    <w:rsid w:val="00F5439C"/>
    <w:rsid w:val="00F54561"/>
    <w:rsid w:val="00F54612"/>
    <w:rsid w:val="00F54B2E"/>
    <w:rsid w:val="00F54EB5"/>
    <w:rsid w:val="00F55451"/>
    <w:rsid w:val="00F5585E"/>
    <w:rsid w:val="00F55A54"/>
    <w:rsid w:val="00F55B79"/>
    <w:rsid w:val="00F55E0C"/>
    <w:rsid w:val="00F55E46"/>
    <w:rsid w:val="00F55E6B"/>
    <w:rsid w:val="00F56233"/>
    <w:rsid w:val="00F5652F"/>
    <w:rsid w:val="00F56653"/>
    <w:rsid w:val="00F56D32"/>
    <w:rsid w:val="00F56DB7"/>
    <w:rsid w:val="00F56E25"/>
    <w:rsid w:val="00F56EA6"/>
    <w:rsid w:val="00F56FB2"/>
    <w:rsid w:val="00F56FC4"/>
    <w:rsid w:val="00F573C7"/>
    <w:rsid w:val="00F579A4"/>
    <w:rsid w:val="00F57A3C"/>
    <w:rsid w:val="00F57B6C"/>
    <w:rsid w:val="00F57BD6"/>
    <w:rsid w:val="00F57CBF"/>
    <w:rsid w:val="00F57DCD"/>
    <w:rsid w:val="00F57FBF"/>
    <w:rsid w:val="00F602DC"/>
    <w:rsid w:val="00F60474"/>
    <w:rsid w:val="00F605ED"/>
    <w:rsid w:val="00F605F2"/>
    <w:rsid w:val="00F60619"/>
    <w:rsid w:val="00F60764"/>
    <w:rsid w:val="00F607E0"/>
    <w:rsid w:val="00F60A79"/>
    <w:rsid w:val="00F60C61"/>
    <w:rsid w:val="00F60E15"/>
    <w:rsid w:val="00F60E1E"/>
    <w:rsid w:val="00F6102A"/>
    <w:rsid w:val="00F61731"/>
    <w:rsid w:val="00F617E6"/>
    <w:rsid w:val="00F6187D"/>
    <w:rsid w:val="00F6189E"/>
    <w:rsid w:val="00F618AB"/>
    <w:rsid w:val="00F61A82"/>
    <w:rsid w:val="00F61BD9"/>
    <w:rsid w:val="00F61D50"/>
    <w:rsid w:val="00F61F89"/>
    <w:rsid w:val="00F62149"/>
    <w:rsid w:val="00F622F5"/>
    <w:rsid w:val="00F625D6"/>
    <w:rsid w:val="00F6290D"/>
    <w:rsid w:val="00F62D2E"/>
    <w:rsid w:val="00F62DFF"/>
    <w:rsid w:val="00F63025"/>
    <w:rsid w:val="00F630B2"/>
    <w:rsid w:val="00F630E3"/>
    <w:rsid w:val="00F6333B"/>
    <w:rsid w:val="00F6347B"/>
    <w:rsid w:val="00F63708"/>
    <w:rsid w:val="00F63866"/>
    <w:rsid w:val="00F63B2E"/>
    <w:rsid w:val="00F63BB4"/>
    <w:rsid w:val="00F63D00"/>
    <w:rsid w:val="00F63E83"/>
    <w:rsid w:val="00F63FF2"/>
    <w:rsid w:val="00F6454E"/>
    <w:rsid w:val="00F64722"/>
    <w:rsid w:val="00F647E3"/>
    <w:rsid w:val="00F649F2"/>
    <w:rsid w:val="00F64CDE"/>
    <w:rsid w:val="00F64D35"/>
    <w:rsid w:val="00F64F3A"/>
    <w:rsid w:val="00F650A8"/>
    <w:rsid w:val="00F652A2"/>
    <w:rsid w:val="00F652DD"/>
    <w:rsid w:val="00F6537B"/>
    <w:rsid w:val="00F654F5"/>
    <w:rsid w:val="00F65935"/>
    <w:rsid w:val="00F659A9"/>
    <w:rsid w:val="00F65D0A"/>
    <w:rsid w:val="00F66129"/>
    <w:rsid w:val="00F66156"/>
    <w:rsid w:val="00F66172"/>
    <w:rsid w:val="00F6621F"/>
    <w:rsid w:val="00F663CB"/>
    <w:rsid w:val="00F6645A"/>
    <w:rsid w:val="00F668CA"/>
    <w:rsid w:val="00F66B0C"/>
    <w:rsid w:val="00F66BD0"/>
    <w:rsid w:val="00F66D93"/>
    <w:rsid w:val="00F66F28"/>
    <w:rsid w:val="00F67264"/>
    <w:rsid w:val="00F672D4"/>
    <w:rsid w:val="00F672EA"/>
    <w:rsid w:val="00F67392"/>
    <w:rsid w:val="00F673D3"/>
    <w:rsid w:val="00F67427"/>
    <w:rsid w:val="00F6767B"/>
    <w:rsid w:val="00F6771C"/>
    <w:rsid w:val="00F678E6"/>
    <w:rsid w:val="00F67CCD"/>
    <w:rsid w:val="00F67CD0"/>
    <w:rsid w:val="00F67F56"/>
    <w:rsid w:val="00F67FD2"/>
    <w:rsid w:val="00F70123"/>
    <w:rsid w:val="00F70175"/>
    <w:rsid w:val="00F701D8"/>
    <w:rsid w:val="00F7025C"/>
    <w:rsid w:val="00F70418"/>
    <w:rsid w:val="00F7083D"/>
    <w:rsid w:val="00F70A28"/>
    <w:rsid w:val="00F70D6C"/>
    <w:rsid w:val="00F70DB3"/>
    <w:rsid w:val="00F70E2B"/>
    <w:rsid w:val="00F70F93"/>
    <w:rsid w:val="00F70FB6"/>
    <w:rsid w:val="00F71152"/>
    <w:rsid w:val="00F713BF"/>
    <w:rsid w:val="00F71568"/>
    <w:rsid w:val="00F715BD"/>
    <w:rsid w:val="00F71658"/>
    <w:rsid w:val="00F7193B"/>
    <w:rsid w:val="00F71ACB"/>
    <w:rsid w:val="00F71C4F"/>
    <w:rsid w:val="00F71C75"/>
    <w:rsid w:val="00F71CCF"/>
    <w:rsid w:val="00F71FCF"/>
    <w:rsid w:val="00F72272"/>
    <w:rsid w:val="00F72379"/>
    <w:rsid w:val="00F72416"/>
    <w:rsid w:val="00F7280F"/>
    <w:rsid w:val="00F72A70"/>
    <w:rsid w:val="00F72BC7"/>
    <w:rsid w:val="00F72D43"/>
    <w:rsid w:val="00F72D62"/>
    <w:rsid w:val="00F72EE1"/>
    <w:rsid w:val="00F73494"/>
    <w:rsid w:val="00F73576"/>
    <w:rsid w:val="00F736FA"/>
    <w:rsid w:val="00F73700"/>
    <w:rsid w:val="00F73BFE"/>
    <w:rsid w:val="00F73C87"/>
    <w:rsid w:val="00F73DAE"/>
    <w:rsid w:val="00F742F3"/>
    <w:rsid w:val="00F74380"/>
    <w:rsid w:val="00F74522"/>
    <w:rsid w:val="00F745B8"/>
    <w:rsid w:val="00F74638"/>
    <w:rsid w:val="00F746CA"/>
    <w:rsid w:val="00F74731"/>
    <w:rsid w:val="00F7484D"/>
    <w:rsid w:val="00F74B11"/>
    <w:rsid w:val="00F74E0A"/>
    <w:rsid w:val="00F74E35"/>
    <w:rsid w:val="00F74E3D"/>
    <w:rsid w:val="00F7505E"/>
    <w:rsid w:val="00F750E6"/>
    <w:rsid w:val="00F75181"/>
    <w:rsid w:val="00F7519B"/>
    <w:rsid w:val="00F751A5"/>
    <w:rsid w:val="00F751F0"/>
    <w:rsid w:val="00F754A8"/>
    <w:rsid w:val="00F75701"/>
    <w:rsid w:val="00F759D1"/>
    <w:rsid w:val="00F75A8B"/>
    <w:rsid w:val="00F75B52"/>
    <w:rsid w:val="00F75BC5"/>
    <w:rsid w:val="00F75CC2"/>
    <w:rsid w:val="00F76256"/>
    <w:rsid w:val="00F76289"/>
    <w:rsid w:val="00F762D1"/>
    <w:rsid w:val="00F763BD"/>
    <w:rsid w:val="00F764E2"/>
    <w:rsid w:val="00F76898"/>
    <w:rsid w:val="00F768E9"/>
    <w:rsid w:val="00F76ACB"/>
    <w:rsid w:val="00F76B5D"/>
    <w:rsid w:val="00F76FB4"/>
    <w:rsid w:val="00F77155"/>
    <w:rsid w:val="00F77388"/>
    <w:rsid w:val="00F773C6"/>
    <w:rsid w:val="00F77AB9"/>
    <w:rsid w:val="00F77BF9"/>
    <w:rsid w:val="00F77C5F"/>
    <w:rsid w:val="00F77E92"/>
    <w:rsid w:val="00F77FB0"/>
    <w:rsid w:val="00F800DF"/>
    <w:rsid w:val="00F80108"/>
    <w:rsid w:val="00F80498"/>
    <w:rsid w:val="00F809DB"/>
    <w:rsid w:val="00F80A53"/>
    <w:rsid w:val="00F80D4F"/>
    <w:rsid w:val="00F80DCB"/>
    <w:rsid w:val="00F80E35"/>
    <w:rsid w:val="00F811DE"/>
    <w:rsid w:val="00F8199D"/>
    <w:rsid w:val="00F81B22"/>
    <w:rsid w:val="00F81B3A"/>
    <w:rsid w:val="00F81C25"/>
    <w:rsid w:val="00F81D38"/>
    <w:rsid w:val="00F81D93"/>
    <w:rsid w:val="00F821D4"/>
    <w:rsid w:val="00F821FF"/>
    <w:rsid w:val="00F822C1"/>
    <w:rsid w:val="00F82754"/>
    <w:rsid w:val="00F827C8"/>
    <w:rsid w:val="00F82AC3"/>
    <w:rsid w:val="00F82EA0"/>
    <w:rsid w:val="00F830A7"/>
    <w:rsid w:val="00F836EB"/>
    <w:rsid w:val="00F83897"/>
    <w:rsid w:val="00F8392F"/>
    <w:rsid w:val="00F83C1B"/>
    <w:rsid w:val="00F83C45"/>
    <w:rsid w:val="00F83D43"/>
    <w:rsid w:val="00F83EDF"/>
    <w:rsid w:val="00F83F6F"/>
    <w:rsid w:val="00F8419F"/>
    <w:rsid w:val="00F84212"/>
    <w:rsid w:val="00F84505"/>
    <w:rsid w:val="00F84535"/>
    <w:rsid w:val="00F845DD"/>
    <w:rsid w:val="00F846E8"/>
    <w:rsid w:val="00F8493F"/>
    <w:rsid w:val="00F84ADB"/>
    <w:rsid w:val="00F84C1A"/>
    <w:rsid w:val="00F84C49"/>
    <w:rsid w:val="00F84D14"/>
    <w:rsid w:val="00F84DCC"/>
    <w:rsid w:val="00F84F73"/>
    <w:rsid w:val="00F84F81"/>
    <w:rsid w:val="00F85375"/>
    <w:rsid w:val="00F85828"/>
    <w:rsid w:val="00F858C1"/>
    <w:rsid w:val="00F858DA"/>
    <w:rsid w:val="00F85BDD"/>
    <w:rsid w:val="00F8618D"/>
    <w:rsid w:val="00F861EC"/>
    <w:rsid w:val="00F86200"/>
    <w:rsid w:val="00F86593"/>
    <w:rsid w:val="00F865EA"/>
    <w:rsid w:val="00F86692"/>
    <w:rsid w:val="00F867B6"/>
    <w:rsid w:val="00F86A07"/>
    <w:rsid w:val="00F86A98"/>
    <w:rsid w:val="00F871D1"/>
    <w:rsid w:val="00F872DD"/>
    <w:rsid w:val="00F875FD"/>
    <w:rsid w:val="00F8763F"/>
    <w:rsid w:val="00F879DE"/>
    <w:rsid w:val="00F87BE4"/>
    <w:rsid w:val="00F87CFF"/>
    <w:rsid w:val="00F87F6A"/>
    <w:rsid w:val="00F901C3"/>
    <w:rsid w:val="00F90273"/>
    <w:rsid w:val="00F9066C"/>
    <w:rsid w:val="00F90716"/>
    <w:rsid w:val="00F9086B"/>
    <w:rsid w:val="00F90A55"/>
    <w:rsid w:val="00F90CBE"/>
    <w:rsid w:val="00F91439"/>
    <w:rsid w:val="00F914E6"/>
    <w:rsid w:val="00F91953"/>
    <w:rsid w:val="00F91A84"/>
    <w:rsid w:val="00F921D6"/>
    <w:rsid w:val="00F92437"/>
    <w:rsid w:val="00F925F0"/>
    <w:rsid w:val="00F92917"/>
    <w:rsid w:val="00F92BAA"/>
    <w:rsid w:val="00F92DBF"/>
    <w:rsid w:val="00F92FA3"/>
    <w:rsid w:val="00F9300B"/>
    <w:rsid w:val="00F933BD"/>
    <w:rsid w:val="00F933D9"/>
    <w:rsid w:val="00F9351A"/>
    <w:rsid w:val="00F93587"/>
    <w:rsid w:val="00F937E7"/>
    <w:rsid w:val="00F9399B"/>
    <w:rsid w:val="00F93B9C"/>
    <w:rsid w:val="00F93B9E"/>
    <w:rsid w:val="00F93BB5"/>
    <w:rsid w:val="00F93C49"/>
    <w:rsid w:val="00F93D93"/>
    <w:rsid w:val="00F93EB1"/>
    <w:rsid w:val="00F9429A"/>
    <w:rsid w:val="00F94688"/>
    <w:rsid w:val="00F94F28"/>
    <w:rsid w:val="00F950AC"/>
    <w:rsid w:val="00F953A4"/>
    <w:rsid w:val="00F95596"/>
    <w:rsid w:val="00F9570C"/>
    <w:rsid w:val="00F957AE"/>
    <w:rsid w:val="00F95932"/>
    <w:rsid w:val="00F95965"/>
    <w:rsid w:val="00F95B79"/>
    <w:rsid w:val="00F95C2A"/>
    <w:rsid w:val="00F95CB7"/>
    <w:rsid w:val="00F95CEC"/>
    <w:rsid w:val="00F95CF7"/>
    <w:rsid w:val="00F95FE0"/>
    <w:rsid w:val="00F961ED"/>
    <w:rsid w:val="00F9627D"/>
    <w:rsid w:val="00F96496"/>
    <w:rsid w:val="00F96502"/>
    <w:rsid w:val="00F9684F"/>
    <w:rsid w:val="00F968FB"/>
    <w:rsid w:val="00F969D1"/>
    <w:rsid w:val="00F96AAB"/>
    <w:rsid w:val="00F96B5C"/>
    <w:rsid w:val="00F96B7A"/>
    <w:rsid w:val="00F96F18"/>
    <w:rsid w:val="00F96FF6"/>
    <w:rsid w:val="00F97098"/>
    <w:rsid w:val="00F97226"/>
    <w:rsid w:val="00F97556"/>
    <w:rsid w:val="00F9779A"/>
    <w:rsid w:val="00F977D1"/>
    <w:rsid w:val="00F977E2"/>
    <w:rsid w:val="00F97964"/>
    <w:rsid w:val="00F979B7"/>
    <w:rsid w:val="00F97A64"/>
    <w:rsid w:val="00F97BB0"/>
    <w:rsid w:val="00F97D39"/>
    <w:rsid w:val="00F97F72"/>
    <w:rsid w:val="00F97F83"/>
    <w:rsid w:val="00FA0000"/>
    <w:rsid w:val="00FA001A"/>
    <w:rsid w:val="00FA017F"/>
    <w:rsid w:val="00FA0338"/>
    <w:rsid w:val="00FA0664"/>
    <w:rsid w:val="00FA0731"/>
    <w:rsid w:val="00FA0BB5"/>
    <w:rsid w:val="00FA0CE2"/>
    <w:rsid w:val="00FA0E5A"/>
    <w:rsid w:val="00FA100D"/>
    <w:rsid w:val="00FA1023"/>
    <w:rsid w:val="00FA10A5"/>
    <w:rsid w:val="00FA129C"/>
    <w:rsid w:val="00FA13C0"/>
    <w:rsid w:val="00FA1458"/>
    <w:rsid w:val="00FA1BD5"/>
    <w:rsid w:val="00FA1E38"/>
    <w:rsid w:val="00FA23B3"/>
    <w:rsid w:val="00FA298A"/>
    <w:rsid w:val="00FA2E53"/>
    <w:rsid w:val="00FA2E65"/>
    <w:rsid w:val="00FA332E"/>
    <w:rsid w:val="00FA3381"/>
    <w:rsid w:val="00FA3484"/>
    <w:rsid w:val="00FA36A3"/>
    <w:rsid w:val="00FA38F2"/>
    <w:rsid w:val="00FA3999"/>
    <w:rsid w:val="00FA39DB"/>
    <w:rsid w:val="00FA3A75"/>
    <w:rsid w:val="00FA3ADF"/>
    <w:rsid w:val="00FA3D24"/>
    <w:rsid w:val="00FA3F43"/>
    <w:rsid w:val="00FA4600"/>
    <w:rsid w:val="00FA48C3"/>
    <w:rsid w:val="00FA4911"/>
    <w:rsid w:val="00FA4B38"/>
    <w:rsid w:val="00FA4BC6"/>
    <w:rsid w:val="00FA50C7"/>
    <w:rsid w:val="00FA520E"/>
    <w:rsid w:val="00FA5650"/>
    <w:rsid w:val="00FA5750"/>
    <w:rsid w:val="00FA5C48"/>
    <w:rsid w:val="00FA5C8E"/>
    <w:rsid w:val="00FA5EBE"/>
    <w:rsid w:val="00FA5EC4"/>
    <w:rsid w:val="00FA5ECB"/>
    <w:rsid w:val="00FA600E"/>
    <w:rsid w:val="00FA6070"/>
    <w:rsid w:val="00FA618C"/>
    <w:rsid w:val="00FA6A5F"/>
    <w:rsid w:val="00FA6CE4"/>
    <w:rsid w:val="00FA7039"/>
    <w:rsid w:val="00FA7139"/>
    <w:rsid w:val="00FA71BF"/>
    <w:rsid w:val="00FA741E"/>
    <w:rsid w:val="00FA7711"/>
    <w:rsid w:val="00FA77A3"/>
    <w:rsid w:val="00FA7908"/>
    <w:rsid w:val="00FA7C1E"/>
    <w:rsid w:val="00FA7E46"/>
    <w:rsid w:val="00FA7EF5"/>
    <w:rsid w:val="00FA7FCE"/>
    <w:rsid w:val="00FB0236"/>
    <w:rsid w:val="00FB0241"/>
    <w:rsid w:val="00FB02C4"/>
    <w:rsid w:val="00FB03D3"/>
    <w:rsid w:val="00FB0460"/>
    <w:rsid w:val="00FB0513"/>
    <w:rsid w:val="00FB0532"/>
    <w:rsid w:val="00FB056C"/>
    <w:rsid w:val="00FB08CB"/>
    <w:rsid w:val="00FB0ABD"/>
    <w:rsid w:val="00FB0B4B"/>
    <w:rsid w:val="00FB0D2C"/>
    <w:rsid w:val="00FB0EA9"/>
    <w:rsid w:val="00FB1383"/>
    <w:rsid w:val="00FB152A"/>
    <w:rsid w:val="00FB1538"/>
    <w:rsid w:val="00FB174A"/>
    <w:rsid w:val="00FB1A1B"/>
    <w:rsid w:val="00FB1BF6"/>
    <w:rsid w:val="00FB1E2C"/>
    <w:rsid w:val="00FB1EC0"/>
    <w:rsid w:val="00FB2062"/>
    <w:rsid w:val="00FB2269"/>
    <w:rsid w:val="00FB230E"/>
    <w:rsid w:val="00FB2360"/>
    <w:rsid w:val="00FB262E"/>
    <w:rsid w:val="00FB285C"/>
    <w:rsid w:val="00FB2907"/>
    <w:rsid w:val="00FB2984"/>
    <w:rsid w:val="00FB2DAA"/>
    <w:rsid w:val="00FB2DF0"/>
    <w:rsid w:val="00FB2FCA"/>
    <w:rsid w:val="00FB3056"/>
    <w:rsid w:val="00FB309B"/>
    <w:rsid w:val="00FB3399"/>
    <w:rsid w:val="00FB3690"/>
    <w:rsid w:val="00FB36E3"/>
    <w:rsid w:val="00FB3866"/>
    <w:rsid w:val="00FB3A12"/>
    <w:rsid w:val="00FB3D24"/>
    <w:rsid w:val="00FB3F49"/>
    <w:rsid w:val="00FB3FB9"/>
    <w:rsid w:val="00FB4368"/>
    <w:rsid w:val="00FB4829"/>
    <w:rsid w:val="00FB482F"/>
    <w:rsid w:val="00FB492D"/>
    <w:rsid w:val="00FB4939"/>
    <w:rsid w:val="00FB4A15"/>
    <w:rsid w:val="00FB4C07"/>
    <w:rsid w:val="00FB4D28"/>
    <w:rsid w:val="00FB4D3B"/>
    <w:rsid w:val="00FB4E20"/>
    <w:rsid w:val="00FB4FA2"/>
    <w:rsid w:val="00FB4FBD"/>
    <w:rsid w:val="00FB55DD"/>
    <w:rsid w:val="00FB55ED"/>
    <w:rsid w:val="00FB574B"/>
    <w:rsid w:val="00FB599E"/>
    <w:rsid w:val="00FB5D1C"/>
    <w:rsid w:val="00FB5D4D"/>
    <w:rsid w:val="00FB5DD7"/>
    <w:rsid w:val="00FB5DDF"/>
    <w:rsid w:val="00FB5EDE"/>
    <w:rsid w:val="00FB5EFD"/>
    <w:rsid w:val="00FB5F2A"/>
    <w:rsid w:val="00FB5F75"/>
    <w:rsid w:val="00FB60E3"/>
    <w:rsid w:val="00FB613D"/>
    <w:rsid w:val="00FB62EC"/>
    <w:rsid w:val="00FB6541"/>
    <w:rsid w:val="00FB6589"/>
    <w:rsid w:val="00FB6680"/>
    <w:rsid w:val="00FB6780"/>
    <w:rsid w:val="00FB681B"/>
    <w:rsid w:val="00FB6C0B"/>
    <w:rsid w:val="00FB6D90"/>
    <w:rsid w:val="00FB6E79"/>
    <w:rsid w:val="00FB6F1E"/>
    <w:rsid w:val="00FB6F4B"/>
    <w:rsid w:val="00FB777B"/>
    <w:rsid w:val="00FB77AA"/>
    <w:rsid w:val="00FB7955"/>
    <w:rsid w:val="00FB7A48"/>
    <w:rsid w:val="00FB7C7D"/>
    <w:rsid w:val="00FB7E97"/>
    <w:rsid w:val="00FB7EF2"/>
    <w:rsid w:val="00FB7F9A"/>
    <w:rsid w:val="00FC006F"/>
    <w:rsid w:val="00FC009E"/>
    <w:rsid w:val="00FC016A"/>
    <w:rsid w:val="00FC01A8"/>
    <w:rsid w:val="00FC024C"/>
    <w:rsid w:val="00FC0336"/>
    <w:rsid w:val="00FC055E"/>
    <w:rsid w:val="00FC0642"/>
    <w:rsid w:val="00FC064C"/>
    <w:rsid w:val="00FC0A75"/>
    <w:rsid w:val="00FC0B32"/>
    <w:rsid w:val="00FC0B37"/>
    <w:rsid w:val="00FC0CF2"/>
    <w:rsid w:val="00FC0EB1"/>
    <w:rsid w:val="00FC10A9"/>
    <w:rsid w:val="00FC1A53"/>
    <w:rsid w:val="00FC1CF8"/>
    <w:rsid w:val="00FC1D0E"/>
    <w:rsid w:val="00FC20F2"/>
    <w:rsid w:val="00FC226F"/>
    <w:rsid w:val="00FC2408"/>
    <w:rsid w:val="00FC25ED"/>
    <w:rsid w:val="00FC2755"/>
    <w:rsid w:val="00FC2AA6"/>
    <w:rsid w:val="00FC2AF1"/>
    <w:rsid w:val="00FC3365"/>
    <w:rsid w:val="00FC33F0"/>
    <w:rsid w:val="00FC383F"/>
    <w:rsid w:val="00FC3886"/>
    <w:rsid w:val="00FC3919"/>
    <w:rsid w:val="00FC3BA7"/>
    <w:rsid w:val="00FC3E34"/>
    <w:rsid w:val="00FC405E"/>
    <w:rsid w:val="00FC4762"/>
    <w:rsid w:val="00FC4A1C"/>
    <w:rsid w:val="00FC4DA1"/>
    <w:rsid w:val="00FC4DBE"/>
    <w:rsid w:val="00FC4DC6"/>
    <w:rsid w:val="00FC50D3"/>
    <w:rsid w:val="00FC5107"/>
    <w:rsid w:val="00FC5162"/>
    <w:rsid w:val="00FC5203"/>
    <w:rsid w:val="00FC5414"/>
    <w:rsid w:val="00FC55DF"/>
    <w:rsid w:val="00FC56C5"/>
    <w:rsid w:val="00FC56C8"/>
    <w:rsid w:val="00FC5749"/>
    <w:rsid w:val="00FC58C5"/>
    <w:rsid w:val="00FC5926"/>
    <w:rsid w:val="00FC5A7E"/>
    <w:rsid w:val="00FC5B33"/>
    <w:rsid w:val="00FC600D"/>
    <w:rsid w:val="00FC621C"/>
    <w:rsid w:val="00FC632B"/>
    <w:rsid w:val="00FC63AD"/>
    <w:rsid w:val="00FC6614"/>
    <w:rsid w:val="00FC6795"/>
    <w:rsid w:val="00FC67DD"/>
    <w:rsid w:val="00FC692A"/>
    <w:rsid w:val="00FC6C9F"/>
    <w:rsid w:val="00FC735C"/>
    <w:rsid w:val="00FC7455"/>
    <w:rsid w:val="00FC77DF"/>
    <w:rsid w:val="00FC78E8"/>
    <w:rsid w:val="00FC7C3D"/>
    <w:rsid w:val="00FC7CB6"/>
    <w:rsid w:val="00FC7D93"/>
    <w:rsid w:val="00FC7E84"/>
    <w:rsid w:val="00FD05EA"/>
    <w:rsid w:val="00FD09F7"/>
    <w:rsid w:val="00FD0AC9"/>
    <w:rsid w:val="00FD1696"/>
    <w:rsid w:val="00FD1762"/>
    <w:rsid w:val="00FD17BC"/>
    <w:rsid w:val="00FD1B22"/>
    <w:rsid w:val="00FD1BCD"/>
    <w:rsid w:val="00FD1C3D"/>
    <w:rsid w:val="00FD1E40"/>
    <w:rsid w:val="00FD1ED2"/>
    <w:rsid w:val="00FD20E2"/>
    <w:rsid w:val="00FD22A4"/>
    <w:rsid w:val="00FD23E8"/>
    <w:rsid w:val="00FD24AA"/>
    <w:rsid w:val="00FD25FE"/>
    <w:rsid w:val="00FD2953"/>
    <w:rsid w:val="00FD2ECE"/>
    <w:rsid w:val="00FD335B"/>
    <w:rsid w:val="00FD3451"/>
    <w:rsid w:val="00FD34FE"/>
    <w:rsid w:val="00FD35DB"/>
    <w:rsid w:val="00FD3DED"/>
    <w:rsid w:val="00FD3FCB"/>
    <w:rsid w:val="00FD403B"/>
    <w:rsid w:val="00FD43C8"/>
    <w:rsid w:val="00FD4466"/>
    <w:rsid w:val="00FD44F7"/>
    <w:rsid w:val="00FD4507"/>
    <w:rsid w:val="00FD4566"/>
    <w:rsid w:val="00FD45AF"/>
    <w:rsid w:val="00FD4750"/>
    <w:rsid w:val="00FD4795"/>
    <w:rsid w:val="00FD4956"/>
    <w:rsid w:val="00FD49B0"/>
    <w:rsid w:val="00FD4A2E"/>
    <w:rsid w:val="00FD4B8B"/>
    <w:rsid w:val="00FD4E94"/>
    <w:rsid w:val="00FD510D"/>
    <w:rsid w:val="00FD5266"/>
    <w:rsid w:val="00FD53A3"/>
    <w:rsid w:val="00FD56F0"/>
    <w:rsid w:val="00FD5754"/>
    <w:rsid w:val="00FD57F0"/>
    <w:rsid w:val="00FD59A2"/>
    <w:rsid w:val="00FD609B"/>
    <w:rsid w:val="00FD6148"/>
    <w:rsid w:val="00FD62EC"/>
    <w:rsid w:val="00FD6406"/>
    <w:rsid w:val="00FD6508"/>
    <w:rsid w:val="00FD671E"/>
    <w:rsid w:val="00FD678E"/>
    <w:rsid w:val="00FD6ABB"/>
    <w:rsid w:val="00FD6BA2"/>
    <w:rsid w:val="00FD6CCD"/>
    <w:rsid w:val="00FD6D95"/>
    <w:rsid w:val="00FD7453"/>
    <w:rsid w:val="00FD7A0E"/>
    <w:rsid w:val="00FD7B87"/>
    <w:rsid w:val="00FE02F7"/>
    <w:rsid w:val="00FE0673"/>
    <w:rsid w:val="00FE091C"/>
    <w:rsid w:val="00FE0943"/>
    <w:rsid w:val="00FE0A7A"/>
    <w:rsid w:val="00FE0FC0"/>
    <w:rsid w:val="00FE102B"/>
    <w:rsid w:val="00FE106A"/>
    <w:rsid w:val="00FE1215"/>
    <w:rsid w:val="00FE12A0"/>
    <w:rsid w:val="00FE1757"/>
    <w:rsid w:val="00FE179A"/>
    <w:rsid w:val="00FE18E8"/>
    <w:rsid w:val="00FE1BED"/>
    <w:rsid w:val="00FE1E5C"/>
    <w:rsid w:val="00FE21F7"/>
    <w:rsid w:val="00FE2323"/>
    <w:rsid w:val="00FE2538"/>
    <w:rsid w:val="00FE2834"/>
    <w:rsid w:val="00FE289C"/>
    <w:rsid w:val="00FE2974"/>
    <w:rsid w:val="00FE29D5"/>
    <w:rsid w:val="00FE2BC4"/>
    <w:rsid w:val="00FE2F5C"/>
    <w:rsid w:val="00FE3001"/>
    <w:rsid w:val="00FE33E7"/>
    <w:rsid w:val="00FE34BF"/>
    <w:rsid w:val="00FE350B"/>
    <w:rsid w:val="00FE3571"/>
    <w:rsid w:val="00FE3ABC"/>
    <w:rsid w:val="00FE3BF5"/>
    <w:rsid w:val="00FE3D0B"/>
    <w:rsid w:val="00FE3D66"/>
    <w:rsid w:val="00FE4396"/>
    <w:rsid w:val="00FE43F8"/>
    <w:rsid w:val="00FE4E0A"/>
    <w:rsid w:val="00FE4E20"/>
    <w:rsid w:val="00FE4EA2"/>
    <w:rsid w:val="00FE4F0C"/>
    <w:rsid w:val="00FE50A6"/>
    <w:rsid w:val="00FE5649"/>
    <w:rsid w:val="00FE5840"/>
    <w:rsid w:val="00FE5DB4"/>
    <w:rsid w:val="00FE5F91"/>
    <w:rsid w:val="00FE6082"/>
    <w:rsid w:val="00FE6603"/>
    <w:rsid w:val="00FE6692"/>
    <w:rsid w:val="00FE670C"/>
    <w:rsid w:val="00FE673C"/>
    <w:rsid w:val="00FE6773"/>
    <w:rsid w:val="00FE6912"/>
    <w:rsid w:val="00FE6A93"/>
    <w:rsid w:val="00FE6CF7"/>
    <w:rsid w:val="00FE6DFF"/>
    <w:rsid w:val="00FE70A8"/>
    <w:rsid w:val="00FE727E"/>
    <w:rsid w:val="00FE72DA"/>
    <w:rsid w:val="00FE73B7"/>
    <w:rsid w:val="00FE7802"/>
    <w:rsid w:val="00FE7914"/>
    <w:rsid w:val="00FE79AC"/>
    <w:rsid w:val="00FE7AD7"/>
    <w:rsid w:val="00FE7B0B"/>
    <w:rsid w:val="00FE7B46"/>
    <w:rsid w:val="00FE7C83"/>
    <w:rsid w:val="00FE7DA4"/>
    <w:rsid w:val="00FF002B"/>
    <w:rsid w:val="00FF0075"/>
    <w:rsid w:val="00FF021B"/>
    <w:rsid w:val="00FF02AD"/>
    <w:rsid w:val="00FF04F9"/>
    <w:rsid w:val="00FF0688"/>
    <w:rsid w:val="00FF0872"/>
    <w:rsid w:val="00FF0895"/>
    <w:rsid w:val="00FF0A7E"/>
    <w:rsid w:val="00FF0B94"/>
    <w:rsid w:val="00FF0C14"/>
    <w:rsid w:val="00FF0C41"/>
    <w:rsid w:val="00FF0C7F"/>
    <w:rsid w:val="00FF0D59"/>
    <w:rsid w:val="00FF0DAA"/>
    <w:rsid w:val="00FF0E49"/>
    <w:rsid w:val="00FF0F94"/>
    <w:rsid w:val="00FF147E"/>
    <w:rsid w:val="00FF1654"/>
    <w:rsid w:val="00FF1672"/>
    <w:rsid w:val="00FF170A"/>
    <w:rsid w:val="00FF19CD"/>
    <w:rsid w:val="00FF1AE4"/>
    <w:rsid w:val="00FF1C62"/>
    <w:rsid w:val="00FF1CE4"/>
    <w:rsid w:val="00FF1D2E"/>
    <w:rsid w:val="00FF1DE7"/>
    <w:rsid w:val="00FF2139"/>
    <w:rsid w:val="00FF21D1"/>
    <w:rsid w:val="00FF224C"/>
    <w:rsid w:val="00FF2378"/>
    <w:rsid w:val="00FF23F8"/>
    <w:rsid w:val="00FF2531"/>
    <w:rsid w:val="00FF25DE"/>
    <w:rsid w:val="00FF270B"/>
    <w:rsid w:val="00FF29C9"/>
    <w:rsid w:val="00FF2B08"/>
    <w:rsid w:val="00FF2BB3"/>
    <w:rsid w:val="00FF30B1"/>
    <w:rsid w:val="00FF30EE"/>
    <w:rsid w:val="00FF37D3"/>
    <w:rsid w:val="00FF37FF"/>
    <w:rsid w:val="00FF380F"/>
    <w:rsid w:val="00FF38E3"/>
    <w:rsid w:val="00FF3BB1"/>
    <w:rsid w:val="00FF3CEF"/>
    <w:rsid w:val="00FF3EE9"/>
    <w:rsid w:val="00FF4069"/>
    <w:rsid w:val="00FF4883"/>
    <w:rsid w:val="00FF4982"/>
    <w:rsid w:val="00FF4AC7"/>
    <w:rsid w:val="00FF4C6A"/>
    <w:rsid w:val="00FF4D4A"/>
    <w:rsid w:val="00FF5257"/>
    <w:rsid w:val="00FF54D8"/>
    <w:rsid w:val="00FF5767"/>
    <w:rsid w:val="00FF57C7"/>
    <w:rsid w:val="00FF59B9"/>
    <w:rsid w:val="00FF5BEA"/>
    <w:rsid w:val="00FF5C99"/>
    <w:rsid w:val="00FF5D2B"/>
    <w:rsid w:val="00FF5D6D"/>
    <w:rsid w:val="00FF5D87"/>
    <w:rsid w:val="00FF5E1D"/>
    <w:rsid w:val="00FF5FC1"/>
    <w:rsid w:val="00FF6423"/>
    <w:rsid w:val="00FF6490"/>
    <w:rsid w:val="00FF650A"/>
    <w:rsid w:val="00FF66C9"/>
    <w:rsid w:val="00FF6869"/>
    <w:rsid w:val="00FF6A20"/>
    <w:rsid w:val="00FF6E63"/>
    <w:rsid w:val="00FF6EA7"/>
    <w:rsid w:val="00FF6F71"/>
    <w:rsid w:val="00FF71A0"/>
    <w:rsid w:val="00FF75C3"/>
    <w:rsid w:val="00FF783C"/>
    <w:rsid w:val="00FF78DC"/>
    <w:rsid w:val="00FF79FA"/>
    <w:rsid w:val="00FF7A98"/>
    <w:rsid w:val="00FF7AD6"/>
    <w:rsid w:val="00FF7CA4"/>
    <w:rsid w:val="00FF7FA5"/>
    <w:rsid w:val="00FF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92929A8"/>
  <w15:chartTrackingRefBased/>
  <w15:docId w15:val="{8DC7CF68-4ED6-4AB4-8584-DDC349BBF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D325F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13FE8"/>
    <w:pPr>
      <w:keepNext/>
      <w:keepLines/>
      <w:spacing w:before="480"/>
      <w:outlineLvl w:val="0"/>
    </w:pPr>
    <w:rPr>
      <w:rFonts w:eastAsiaTheme="majorEastAsia" w:cstheme="majorBidi"/>
      <w:b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26CE5"/>
    <w:pPr>
      <w:keepNext/>
      <w:keepLines/>
      <w:spacing w:before="360"/>
      <w:outlineLvl w:val="1"/>
    </w:pPr>
    <w:rPr>
      <w:rFonts w:eastAsiaTheme="majorEastAsia" w:cstheme="majorBidi"/>
      <w:i/>
      <w:szCs w:val="26"/>
      <w:lang w:val="en-GB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9512F"/>
    <w:pPr>
      <w:keepNext/>
      <w:keepLines/>
      <w:spacing w:before="120" w:after="60"/>
      <w:outlineLvl w:val="2"/>
    </w:pPr>
    <w:rPr>
      <w:rFonts w:eastAsiaTheme="majorEastAsia" w:cstheme="majorBidi"/>
      <w:szCs w:val="24"/>
      <w:u w:val="single"/>
    </w:rPr>
  </w:style>
  <w:style w:type="paragraph" w:styleId="berschrift4">
    <w:name w:val="heading 4"/>
    <w:aliases w:val="Überschrift ohne Nummer"/>
    <w:basedOn w:val="Standard"/>
    <w:next w:val="Standard"/>
    <w:link w:val="berschrift4Zchn"/>
    <w:uiPriority w:val="9"/>
    <w:unhideWhenUsed/>
    <w:qFormat/>
    <w:rsid w:val="0048161B"/>
    <w:pPr>
      <w:keepNext/>
      <w:keepLines/>
      <w:numPr>
        <w:ilvl w:val="3"/>
        <w:numId w:val="1"/>
      </w:numPr>
      <w:spacing w:before="40" w:after="240"/>
      <w:outlineLvl w:val="3"/>
    </w:pPr>
    <w:rPr>
      <w:rFonts w:eastAsiaTheme="majorEastAsia" w:cstheme="majorBidi"/>
      <w:b/>
      <w:iCs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B1E4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B1E4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B1E4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B1E4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B1E4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60F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60FE3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42C2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42C2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42C2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42C2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42C2B"/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FF5D87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DE78C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E78CC"/>
    <w:rPr>
      <w:rFonts w:ascii="Times New Roman" w:eastAsiaTheme="majorEastAsia" w:hAnsi="Times New Roman" w:cstheme="majorBidi"/>
      <w:i/>
      <w:sz w:val="24"/>
      <w:szCs w:val="26"/>
      <w:lang w:val="en-GB"/>
    </w:rPr>
  </w:style>
  <w:style w:type="paragraph" w:styleId="Verzeichnis1">
    <w:name w:val="toc 1"/>
    <w:basedOn w:val="Standard"/>
    <w:next w:val="Standard"/>
    <w:autoRedefine/>
    <w:uiPriority w:val="39"/>
    <w:unhideWhenUsed/>
    <w:rsid w:val="001B038A"/>
    <w:pPr>
      <w:tabs>
        <w:tab w:val="left" w:pos="440"/>
        <w:tab w:val="right" w:leader="dot" w:pos="9062"/>
      </w:tabs>
      <w:spacing w:after="100"/>
    </w:pPr>
    <w:rPr>
      <w:rFonts w:cs="Arial"/>
      <w:b/>
      <w:sz w:val="21"/>
      <w:szCs w:val="24"/>
    </w:rPr>
  </w:style>
  <w:style w:type="paragraph" w:styleId="Verzeichnis2">
    <w:name w:val="toc 2"/>
    <w:basedOn w:val="Standard"/>
    <w:next w:val="Standard"/>
    <w:autoRedefine/>
    <w:uiPriority w:val="39"/>
    <w:unhideWhenUsed/>
    <w:rsid w:val="001B038A"/>
    <w:pPr>
      <w:tabs>
        <w:tab w:val="left" w:pos="880"/>
        <w:tab w:val="right" w:leader="dot" w:pos="9062"/>
      </w:tabs>
      <w:spacing w:after="100"/>
      <w:ind w:left="220"/>
    </w:pPr>
    <w:rPr>
      <w:noProof/>
      <w:sz w:val="21"/>
      <w:szCs w:val="24"/>
    </w:rPr>
  </w:style>
  <w:style w:type="character" w:styleId="Hyperlink">
    <w:name w:val="Hyperlink"/>
    <w:basedOn w:val="Absatz-Standardschriftart"/>
    <w:uiPriority w:val="99"/>
    <w:unhideWhenUsed/>
    <w:rsid w:val="000D55CB"/>
    <w:rPr>
      <w:color w:val="0563C1" w:themeColor="hyperlink"/>
      <w:u w:val="singl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5073C"/>
    <w:pPr>
      <w:outlineLvl w:val="9"/>
    </w:pPr>
    <w:rPr>
      <w:rFonts w:asciiTheme="majorHAnsi" w:hAnsiTheme="majorHAnsi"/>
      <w:color w:val="2F5496" w:themeColor="accent1" w:themeShade="BF"/>
      <w:lang w:eastAsia="de-DE"/>
    </w:rPr>
  </w:style>
  <w:style w:type="paragraph" w:styleId="Verzeichnis3">
    <w:name w:val="toc 3"/>
    <w:basedOn w:val="Standard"/>
    <w:next w:val="Standard"/>
    <w:autoRedefine/>
    <w:uiPriority w:val="39"/>
    <w:unhideWhenUsed/>
    <w:rsid w:val="006A0067"/>
    <w:pPr>
      <w:spacing w:after="100"/>
      <w:ind w:left="440"/>
    </w:pPr>
    <w:rPr>
      <w:rFonts w:eastAsiaTheme="minorEastAsia" w:cs="Times New Roman"/>
      <w:sz w:val="21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9512F"/>
    <w:rPr>
      <w:rFonts w:ascii="Times New Roman" w:eastAsiaTheme="majorEastAsia" w:hAnsi="Times New Roman" w:cstheme="majorBidi"/>
      <w:sz w:val="24"/>
      <w:szCs w:val="24"/>
      <w:u w:val="single"/>
    </w:rPr>
  </w:style>
  <w:style w:type="character" w:customStyle="1" w:styleId="berschrift4Zchn">
    <w:name w:val="Überschrift 4 Zchn"/>
    <w:aliases w:val="Überschrift ohne Nummer Zchn"/>
    <w:basedOn w:val="Absatz-Standardschriftart"/>
    <w:link w:val="berschrift4"/>
    <w:uiPriority w:val="9"/>
    <w:rsid w:val="0048161B"/>
    <w:rPr>
      <w:rFonts w:ascii="Times New Roman" w:eastAsiaTheme="majorEastAsia" w:hAnsi="Times New Roman" w:cstheme="majorBidi"/>
      <w:b/>
      <w:iCs/>
      <w:sz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B1E40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B1E4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B1E4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B1E4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B1E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chwacheHervorhebung">
    <w:name w:val="Subtle Emphasis"/>
    <w:basedOn w:val="Absatz-Standardschriftart"/>
    <w:uiPriority w:val="19"/>
    <w:qFormat/>
    <w:rsid w:val="0048161B"/>
    <w:rPr>
      <w:rFonts w:ascii="Arial" w:hAnsi="Arial"/>
      <w:i/>
      <w:iCs/>
      <w:color w:val="404040" w:themeColor="text1" w:themeTint="BF"/>
    </w:rPr>
  </w:style>
  <w:style w:type="paragraph" w:customStyle="1" w:styleId="Sonderberschrift">
    <w:name w:val="Sonderüberschrift"/>
    <w:basedOn w:val="berschrift1"/>
    <w:qFormat/>
    <w:rsid w:val="00761008"/>
    <w:pPr>
      <w:spacing w:before="40" w:after="320"/>
    </w:pPr>
  </w:style>
  <w:style w:type="paragraph" w:customStyle="1" w:styleId="LitverzeichnisText">
    <w:name w:val="Litverzeichnis Text"/>
    <w:basedOn w:val="Standard"/>
    <w:qFormat/>
    <w:rsid w:val="006C5E39"/>
    <w:pPr>
      <w:spacing w:after="60" w:line="320" w:lineRule="exact"/>
    </w:pPr>
  </w:style>
  <w:style w:type="paragraph" w:styleId="StandardWeb">
    <w:name w:val="Normal (Web)"/>
    <w:basedOn w:val="Standard"/>
    <w:uiPriority w:val="99"/>
    <w:unhideWhenUsed/>
    <w:rsid w:val="00E7156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de-DE"/>
    </w:rPr>
  </w:style>
  <w:style w:type="table" w:styleId="Tabellenraster">
    <w:name w:val="Table Grid"/>
    <w:basedOn w:val="NormaleTabelle"/>
    <w:uiPriority w:val="39"/>
    <w:rsid w:val="00560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1">
    <w:name w:val="Tabellenraster1"/>
    <w:basedOn w:val="NormaleTabelle"/>
    <w:next w:val="Tabellenraster"/>
    <w:uiPriority w:val="39"/>
    <w:rsid w:val="004F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unhideWhenUsed/>
    <w:rsid w:val="00197366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197366"/>
    <w:rPr>
      <w:rFonts w:ascii="Arial" w:hAnsi="Arial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97366"/>
    <w:rPr>
      <w:vertAlign w:val="superscript"/>
    </w:rPr>
  </w:style>
  <w:style w:type="paragraph" w:customStyle="1" w:styleId="Abbildungsberschrift">
    <w:name w:val="Abbildungsüberschrift"/>
    <w:basedOn w:val="Standard"/>
    <w:qFormat/>
    <w:rsid w:val="006648DD"/>
    <w:pPr>
      <w:spacing w:after="80" w:line="260" w:lineRule="exact"/>
    </w:pPr>
    <w:rPr>
      <w:i/>
      <w:lang w:val="en-GB"/>
    </w:rPr>
  </w:style>
  <w:style w:type="paragraph" w:styleId="Zitat">
    <w:name w:val="Quote"/>
    <w:basedOn w:val="Standard"/>
    <w:next w:val="Standard"/>
    <w:link w:val="ZitatZchn"/>
    <w:uiPriority w:val="29"/>
    <w:qFormat/>
    <w:rsid w:val="00CE6229"/>
    <w:pPr>
      <w:spacing w:before="160"/>
      <w:ind w:left="862" w:right="862"/>
    </w:pPr>
    <w:rPr>
      <w:i/>
      <w:iCs/>
      <w:sz w:val="22"/>
    </w:rPr>
  </w:style>
  <w:style w:type="character" w:customStyle="1" w:styleId="ZitatZchn">
    <w:name w:val="Zitat Zchn"/>
    <w:basedOn w:val="Absatz-Standardschriftart"/>
    <w:link w:val="Zitat"/>
    <w:uiPriority w:val="29"/>
    <w:rsid w:val="00CE6229"/>
    <w:rPr>
      <w:rFonts w:ascii="Arial" w:hAnsi="Arial"/>
      <w:i/>
      <w:iCs/>
    </w:rPr>
  </w:style>
  <w:style w:type="paragraph" w:customStyle="1" w:styleId="Hypothesen">
    <w:name w:val="Hypothesen"/>
    <w:basedOn w:val="Standard"/>
    <w:qFormat/>
    <w:rsid w:val="00044018"/>
    <w:pPr>
      <w:ind w:left="284" w:right="284"/>
    </w:pPr>
    <w:rPr>
      <w:i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FF4A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F4AC7"/>
    <w:rPr>
      <w:rFonts w:ascii="Arial" w:hAnsi="Arial"/>
      <w:sz w:val="23"/>
    </w:rPr>
  </w:style>
  <w:style w:type="paragraph" w:styleId="Fuzeile">
    <w:name w:val="footer"/>
    <w:basedOn w:val="Standard"/>
    <w:link w:val="FuzeileZchn"/>
    <w:uiPriority w:val="99"/>
    <w:unhideWhenUsed/>
    <w:rsid w:val="00FF4A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F4AC7"/>
    <w:rPr>
      <w:rFonts w:ascii="Arial" w:hAnsi="Arial"/>
      <w:sz w:val="23"/>
    </w:rPr>
  </w:style>
  <w:style w:type="paragraph" w:customStyle="1" w:styleId="Abbildungsunterschrift">
    <w:name w:val="Abbildungsunterschrift"/>
    <w:basedOn w:val="Abbildungsberschrift"/>
    <w:qFormat/>
    <w:rsid w:val="009861FC"/>
    <w:pPr>
      <w:spacing w:before="120" w:after="160"/>
    </w:pPr>
  </w:style>
  <w:style w:type="character" w:styleId="Platzhaltertext">
    <w:name w:val="Placeholder Text"/>
    <w:basedOn w:val="Absatz-Standardschriftart"/>
    <w:uiPriority w:val="99"/>
    <w:semiHidden/>
    <w:rsid w:val="000519D9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3358A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7D5D89"/>
    <w:pPr>
      <w:spacing w:after="0"/>
    </w:pPr>
  </w:style>
  <w:style w:type="paragraph" w:customStyle="1" w:styleId="Tabellenberschrift">
    <w:name w:val="Tabellenüberschrift"/>
    <w:basedOn w:val="Abbildungsberschrift"/>
    <w:qFormat/>
    <w:rsid w:val="007B4185"/>
    <w:pPr>
      <w:spacing w:after="120" w:line="300" w:lineRule="exact"/>
    </w:pPr>
  </w:style>
  <w:style w:type="paragraph" w:customStyle="1" w:styleId="Inhaltsverzeichnis1">
    <w:name w:val="Inhaltsverzeichnis 1"/>
    <w:basedOn w:val="Standard"/>
    <w:qFormat/>
    <w:rsid w:val="00171F10"/>
    <w:rPr>
      <w:b/>
      <w:lang w:val="en-GB"/>
    </w:rPr>
  </w:style>
  <w:style w:type="paragraph" w:customStyle="1" w:styleId="Inhaotsverzeichnis2">
    <w:name w:val="Inhaotsverzeichnis 2"/>
    <w:basedOn w:val="Standard"/>
    <w:qFormat/>
    <w:rsid w:val="00171F10"/>
    <w:rPr>
      <w:lang w:val="en-GB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F3D68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6C691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ellenraster3">
    <w:name w:val="Tabellenraster3"/>
    <w:basedOn w:val="NormaleTabelle"/>
    <w:next w:val="Tabellenraster"/>
    <w:uiPriority w:val="39"/>
    <w:rsid w:val="00532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4">
    <w:name w:val="Tabellenraster4"/>
    <w:basedOn w:val="NormaleTabelle"/>
    <w:next w:val="Tabellenraster"/>
    <w:uiPriority w:val="39"/>
    <w:rsid w:val="00532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527ECE"/>
    <w:pPr>
      <w:spacing w:after="0" w:line="240" w:lineRule="auto"/>
    </w:pPr>
    <w:rPr>
      <w:rFonts w:ascii="Arial" w:hAnsi="Arial"/>
      <w:sz w:val="23"/>
    </w:rPr>
  </w:style>
  <w:style w:type="paragraph" w:customStyle="1" w:styleId="EndNoteBibliographyTitle">
    <w:name w:val="EndNote Bibliography Title"/>
    <w:basedOn w:val="Standard"/>
    <w:link w:val="EndNoteBibliographyTitleZchn"/>
    <w:rsid w:val="009C44DB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9C44DB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9C44DB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9C44DB"/>
    <w:rPr>
      <w:rFonts w:ascii="Times New Roman" w:hAnsi="Times New Roman" w:cs="Times New Roman"/>
      <w:noProof/>
      <w:sz w:val="24"/>
      <w:lang w:val="en-US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F7126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81535F"/>
    <w:rPr>
      <w:color w:val="605E5C"/>
      <w:shd w:val="clear" w:color="auto" w:fill="E1DFDD"/>
    </w:rPr>
  </w:style>
  <w:style w:type="character" w:customStyle="1" w:styleId="NichtaufgelsteErwhnung30">
    <w:name w:val="Nicht aufgelöste Erwähnung3"/>
    <w:basedOn w:val="Absatz-Standardschriftart"/>
    <w:uiPriority w:val="99"/>
    <w:semiHidden/>
    <w:unhideWhenUsed/>
    <w:rsid w:val="00D50824"/>
    <w:rPr>
      <w:color w:val="605E5C"/>
      <w:shd w:val="clear" w:color="auto" w:fill="E1DFDD"/>
    </w:rPr>
  </w:style>
  <w:style w:type="paragraph" w:customStyle="1" w:styleId="berschrift2ohneNummerierung">
    <w:name w:val="Überschrift 2 ohne Nummerierung"/>
    <w:basedOn w:val="berschrift2"/>
    <w:qFormat/>
    <w:rsid w:val="00D50824"/>
  </w:style>
  <w:style w:type="paragraph" w:customStyle="1" w:styleId="berschriftohneNummerierung">
    <w:name w:val="Überschrift ohne Nummerierung"/>
    <w:basedOn w:val="berschrift1"/>
    <w:qFormat/>
    <w:rsid w:val="00D50824"/>
    <w:rPr>
      <w:lang w:val="en-GB"/>
    </w:rPr>
  </w:style>
  <w:style w:type="table" w:customStyle="1" w:styleId="Tabellenraster2">
    <w:name w:val="Tabellenraster2"/>
    <w:basedOn w:val="NormaleTabelle"/>
    <w:next w:val="Tabellenraster"/>
    <w:uiPriority w:val="39"/>
    <w:rsid w:val="00D5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bsatz-Standardschriftart"/>
    <w:rsid w:val="00D50824"/>
  </w:style>
  <w:style w:type="paragraph" w:customStyle="1" w:styleId="Default">
    <w:name w:val="Default"/>
    <w:rsid w:val="00D508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ellenraster31">
    <w:name w:val="Tabellenraster31"/>
    <w:basedOn w:val="NormaleTabelle"/>
    <w:next w:val="Tabellenraster"/>
    <w:uiPriority w:val="39"/>
    <w:rsid w:val="00D5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41">
    <w:name w:val="Tabellenraster41"/>
    <w:basedOn w:val="NormaleTabelle"/>
    <w:next w:val="Tabellenraster"/>
    <w:uiPriority w:val="39"/>
    <w:rsid w:val="00D5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5">
    <w:name w:val="Tabellenraster5"/>
    <w:basedOn w:val="NormaleTabelle"/>
    <w:next w:val="Tabellenraster"/>
    <w:uiPriority w:val="39"/>
    <w:rsid w:val="00D5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841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9920D-AD14-420D-B2D9-78785CB3D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173</Characters>
  <Application>Microsoft Office Word</Application>
  <DocSecurity>4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n Friedrich</dc:creator>
  <cp:keywords/>
  <dc:description/>
  <cp:lastModifiedBy>SBB</cp:lastModifiedBy>
  <cp:revision>2</cp:revision>
  <cp:lastPrinted>2021-10-12T10:35:00Z</cp:lastPrinted>
  <dcterms:created xsi:type="dcterms:W3CDTF">2022-03-10T15:04:00Z</dcterms:created>
  <dcterms:modified xsi:type="dcterms:W3CDTF">2022-03-10T15:04:00Z</dcterms:modified>
</cp:coreProperties>
</file>